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882778" w14:textId="467F9CA0" w:rsidR="000825D4" w:rsidRDefault="00305CC5" w:rsidP="005A7422">
      <w:pPr>
        <w:tabs>
          <w:tab w:val="center" w:pos="3240"/>
        </w:tabs>
        <w:suppressAutoHyphens/>
        <w:spacing w:line="200" w:lineRule="exact"/>
        <w:jc w:val="center"/>
        <w:rPr>
          <w:rFonts w:ascii="Times New Roman" w:hAnsi="Times New Roman"/>
          <w:b/>
          <w:spacing w:val="-2"/>
          <w:sz w:val="21"/>
          <w:szCs w:val="21"/>
        </w:rPr>
      </w:pPr>
      <w:r>
        <w:rPr>
          <w:rFonts w:ascii="Times New Roman" w:hAnsi="Times New Roman"/>
          <w:b/>
          <w:spacing w:val="-2"/>
          <w:sz w:val="21"/>
          <w:szCs w:val="21"/>
        </w:rPr>
        <w:t>PURPOSE</w:t>
      </w:r>
      <w:r w:rsidR="000F0049">
        <w:rPr>
          <w:rFonts w:ascii="Times New Roman" w:hAnsi="Times New Roman"/>
          <w:b/>
          <w:spacing w:val="-2"/>
          <w:sz w:val="21"/>
          <w:szCs w:val="21"/>
        </w:rPr>
        <w:t xml:space="preserve"> &amp; DIRECTION</w:t>
      </w:r>
    </w:p>
    <w:p w14:paraId="28CD5B11" w14:textId="29486393" w:rsidR="00D236E0" w:rsidRDefault="00D236E0" w:rsidP="005A7422">
      <w:pPr>
        <w:tabs>
          <w:tab w:val="center" w:pos="3240"/>
        </w:tabs>
        <w:suppressAutoHyphens/>
        <w:spacing w:line="200" w:lineRule="exact"/>
        <w:jc w:val="center"/>
        <w:rPr>
          <w:rFonts w:ascii="Times New Roman" w:hAnsi="Times New Roman"/>
          <w:spacing w:val="-2"/>
          <w:sz w:val="21"/>
          <w:szCs w:val="21"/>
        </w:rPr>
      </w:pPr>
      <w:r>
        <w:rPr>
          <w:rFonts w:ascii="Times New Roman" w:hAnsi="Times New Roman"/>
          <w:b/>
          <w:spacing w:val="-2"/>
          <w:sz w:val="21"/>
          <w:szCs w:val="21"/>
        </w:rPr>
        <w:t>(</w:t>
      </w:r>
      <w:r w:rsidR="001A5E90">
        <w:rPr>
          <w:rFonts w:ascii="Times New Roman" w:hAnsi="Times New Roman"/>
          <w:b/>
          <w:spacing w:val="-2"/>
          <w:sz w:val="21"/>
          <w:szCs w:val="21"/>
        </w:rPr>
        <w:t>Purpose that brings meaning &amp; gives direction</w:t>
      </w:r>
      <w:r>
        <w:rPr>
          <w:rFonts w:ascii="Times New Roman" w:hAnsi="Times New Roman"/>
          <w:b/>
          <w:spacing w:val="-2"/>
          <w:sz w:val="21"/>
          <w:szCs w:val="21"/>
        </w:rPr>
        <w:t>)</w:t>
      </w:r>
    </w:p>
    <w:p w14:paraId="225EEDC7" w14:textId="77777777" w:rsidR="000825D4" w:rsidRDefault="000825D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</w:p>
    <w:p w14:paraId="0A080E55" w14:textId="653D3FE0" w:rsidR="00ED2E8C" w:rsidRDefault="000825D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  <w:r>
        <w:rPr>
          <w:rFonts w:ascii="Times New Roman" w:hAnsi="Times New Roman"/>
          <w:b/>
          <w:spacing w:val="-2"/>
          <w:sz w:val="21"/>
        </w:rPr>
        <w:t>Week Used:</w:t>
      </w:r>
      <w:r>
        <w:rPr>
          <w:rFonts w:ascii="Times New Roman" w:hAnsi="Times New Roman"/>
          <w:spacing w:val="-2"/>
          <w:sz w:val="21"/>
        </w:rPr>
        <w:t xml:space="preserve"> </w:t>
      </w:r>
      <w:r w:rsidR="00CE5486">
        <w:rPr>
          <w:rFonts w:ascii="Times New Roman" w:hAnsi="Times New Roman"/>
          <w:spacing w:val="-2"/>
          <w:sz w:val="21"/>
        </w:rPr>
        <w:t>10</w:t>
      </w:r>
      <w:r w:rsidR="00AD7F13">
        <w:rPr>
          <w:rFonts w:ascii="Times New Roman" w:hAnsi="Times New Roman"/>
          <w:spacing w:val="-2"/>
          <w:sz w:val="21"/>
        </w:rPr>
        <w:t>/1</w:t>
      </w:r>
      <w:r w:rsidR="00CE5486">
        <w:rPr>
          <w:rFonts w:ascii="Times New Roman" w:hAnsi="Times New Roman"/>
          <w:spacing w:val="-2"/>
          <w:sz w:val="21"/>
        </w:rPr>
        <w:t>1</w:t>
      </w:r>
      <w:r w:rsidR="00AD7F13">
        <w:rPr>
          <w:rFonts w:ascii="Times New Roman" w:hAnsi="Times New Roman"/>
          <w:spacing w:val="-2"/>
          <w:sz w:val="21"/>
        </w:rPr>
        <w:t xml:space="preserve"> </w:t>
      </w:r>
      <w:r w:rsidR="00CE5486">
        <w:rPr>
          <w:rFonts w:ascii="Times New Roman" w:hAnsi="Times New Roman"/>
          <w:spacing w:val="-2"/>
          <w:sz w:val="21"/>
        </w:rPr>
        <w:t xml:space="preserve">Fri San Clemente (Br. Jim/Allen); </w:t>
      </w:r>
      <w:r w:rsidR="00410412">
        <w:rPr>
          <w:rFonts w:ascii="Times New Roman" w:hAnsi="Times New Roman"/>
          <w:spacing w:val="-2"/>
          <w:sz w:val="21"/>
        </w:rPr>
        <w:t>10</w:t>
      </w:r>
      <w:r w:rsidR="00800135">
        <w:rPr>
          <w:rFonts w:ascii="Times New Roman" w:hAnsi="Times New Roman"/>
          <w:spacing w:val="-2"/>
          <w:sz w:val="21"/>
        </w:rPr>
        <w:t>/1</w:t>
      </w:r>
      <w:r w:rsidR="00410412">
        <w:rPr>
          <w:rFonts w:ascii="Times New Roman" w:hAnsi="Times New Roman"/>
          <w:spacing w:val="-2"/>
          <w:sz w:val="21"/>
        </w:rPr>
        <w:t>5</w:t>
      </w:r>
      <w:r w:rsidR="00800135">
        <w:rPr>
          <w:rFonts w:ascii="Times New Roman" w:hAnsi="Times New Roman"/>
          <w:spacing w:val="-2"/>
          <w:sz w:val="21"/>
        </w:rPr>
        <w:t xml:space="preserve"> MC Lake Forest (Bro. Paul/Sis. Leanne); </w:t>
      </w:r>
      <w:r w:rsidR="00410412">
        <w:rPr>
          <w:rFonts w:ascii="Times New Roman" w:hAnsi="Times New Roman"/>
          <w:spacing w:val="-2"/>
          <w:sz w:val="21"/>
        </w:rPr>
        <w:t>10</w:t>
      </w:r>
      <w:r w:rsidR="00A1267B">
        <w:rPr>
          <w:rFonts w:ascii="Times New Roman" w:hAnsi="Times New Roman"/>
          <w:spacing w:val="-2"/>
          <w:sz w:val="21"/>
        </w:rPr>
        <w:t>/</w:t>
      </w:r>
      <w:r w:rsidR="00410412">
        <w:rPr>
          <w:rFonts w:ascii="Times New Roman" w:hAnsi="Times New Roman"/>
          <w:spacing w:val="-2"/>
          <w:sz w:val="21"/>
        </w:rPr>
        <w:t>18</w:t>
      </w:r>
      <w:r w:rsidR="0061121C">
        <w:rPr>
          <w:rFonts w:ascii="Times New Roman" w:hAnsi="Times New Roman"/>
          <w:spacing w:val="-2"/>
          <w:sz w:val="21"/>
        </w:rPr>
        <w:t xml:space="preserve"> </w:t>
      </w:r>
      <w:r w:rsidR="00410412">
        <w:rPr>
          <w:rFonts w:ascii="Times New Roman" w:hAnsi="Times New Roman"/>
          <w:spacing w:val="-2"/>
          <w:sz w:val="21"/>
        </w:rPr>
        <w:t xml:space="preserve">Mission Viejo (Sis Kessia/Sis. Kathy); </w:t>
      </w:r>
      <w:r w:rsidR="0028529A">
        <w:rPr>
          <w:rFonts w:ascii="Times New Roman" w:hAnsi="Times New Roman"/>
          <w:spacing w:val="-2"/>
          <w:sz w:val="21"/>
        </w:rPr>
        <w:t>10</w:t>
      </w:r>
      <w:r w:rsidR="00812A65">
        <w:rPr>
          <w:rFonts w:ascii="Times New Roman" w:hAnsi="Times New Roman"/>
          <w:spacing w:val="-2"/>
          <w:sz w:val="21"/>
        </w:rPr>
        <w:t>/</w:t>
      </w:r>
      <w:r w:rsidR="00C33FD8">
        <w:rPr>
          <w:rFonts w:ascii="Times New Roman" w:hAnsi="Times New Roman"/>
          <w:spacing w:val="-2"/>
          <w:sz w:val="21"/>
        </w:rPr>
        <w:t>2</w:t>
      </w:r>
      <w:r w:rsidR="0028529A">
        <w:rPr>
          <w:rFonts w:ascii="Times New Roman" w:hAnsi="Times New Roman"/>
          <w:spacing w:val="-2"/>
          <w:sz w:val="21"/>
        </w:rPr>
        <w:t>5</w:t>
      </w:r>
      <w:r w:rsidR="00A67D41">
        <w:rPr>
          <w:rFonts w:ascii="Times New Roman" w:hAnsi="Times New Roman"/>
          <w:spacing w:val="-2"/>
          <w:sz w:val="21"/>
        </w:rPr>
        <w:t xml:space="preserve"> C&amp;C Connect (Dayna/Dylan)</w:t>
      </w:r>
    </w:p>
    <w:p w14:paraId="238800E2" w14:textId="77777777" w:rsidR="00AB6FA2" w:rsidRDefault="00AB6FA2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</w:p>
    <w:p w14:paraId="36947BD0" w14:textId="3D0C8579" w:rsidR="00AB6FA2" w:rsidRDefault="00AB6FA2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  <w:r w:rsidRPr="00141E51">
        <w:rPr>
          <w:rFonts w:ascii="Times New Roman" w:hAnsi="Times New Roman"/>
          <w:b/>
          <w:bCs/>
          <w:spacing w:val="-2"/>
          <w:sz w:val="21"/>
        </w:rPr>
        <w:t>GOAL</w:t>
      </w:r>
      <w:r>
        <w:rPr>
          <w:rFonts w:ascii="Times New Roman" w:hAnsi="Times New Roman"/>
          <w:spacing w:val="-2"/>
          <w:sz w:val="21"/>
        </w:rPr>
        <w:t>:</w:t>
      </w:r>
      <w:r w:rsidR="000933A4">
        <w:rPr>
          <w:rFonts w:ascii="Times New Roman" w:hAnsi="Times New Roman"/>
          <w:spacing w:val="-2"/>
          <w:sz w:val="21"/>
        </w:rPr>
        <w:t xml:space="preserve"> The goal of a Connect Group is to facilitate </w:t>
      </w:r>
      <w:r w:rsidR="000933A4" w:rsidRPr="004E5D59">
        <w:rPr>
          <w:rFonts w:ascii="Times New Roman" w:hAnsi="Times New Roman"/>
          <w:color w:val="C00000"/>
          <w:spacing w:val="-2"/>
          <w:sz w:val="21"/>
          <w:u w:val="single"/>
        </w:rPr>
        <w:t>discussion</w:t>
      </w:r>
      <w:r w:rsidR="000933A4">
        <w:rPr>
          <w:rFonts w:ascii="Times New Roman" w:hAnsi="Times New Roman"/>
          <w:spacing w:val="-2"/>
          <w:sz w:val="21"/>
        </w:rPr>
        <w:t xml:space="preserve"> </w:t>
      </w:r>
      <w:r w:rsidR="001C7C04">
        <w:rPr>
          <w:rFonts w:ascii="Times New Roman" w:hAnsi="Times New Roman"/>
          <w:spacing w:val="-2"/>
          <w:sz w:val="21"/>
        </w:rPr>
        <w:t>so that</w:t>
      </w:r>
      <w:r w:rsidR="000933A4">
        <w:rPr>
          <w:rFonts w:ascii="Times New Roman" w:hAnsi="Times New Roman"/>
          <w:spacing w:val="-2"/>
          <w:sz w:val="21"/>
        </w:rPr>
        <w:t xml:space="preserve"> everyone may</w:t>
      </w:r>
      <w:r w:rsidR="00DC0913">
        <w:rPr>
          <w:rFonts w:ascii="Times New Roman" w:hAnsi="Times New Roman"/>
          <w:spacing w:val="-2"/>
          <w:sz w:val="21"/>
        </w:rPr>
        <w:t xml:space="preserve"> </w:t>
      </w:r>
      <w:r w:rsidR="00141E51">
        <w:rPr>
          <w:rFonts w:ascii="Times New Roman" w:hAnsi="Times New Roman"/>
          <w:spacing w:val="-2"/>
          <w:sz w:val="21"/>
        </w:rPr>
        <w:t xml:space="preserve">be ministered to, </w:t>
      </w:r>
      <w:r w:rsidR="00DC0913">
        <w:rPr>
          <w:rFonts w:ascii="Times New Roman" w:hAnsi="Times New Roman"/>
          <w:spacing w:val="-2"/>
          <w:sz w:val="21"/>
        </w:rPr>
        <w:t xml:space="preserve">grow &amp; </w:t>
      </w:r>
      <w:r w:rsidR="00141E51">
        <w:rPr>
          <w:rFonts w:ascii="Times New Roman" w:hAnsi="Times New Roman"/>
          <w:spacing w:val="-2"/>
          <w:sz w:val="21"/>
        </w:rPr>
        <w:t>e</w:t>
      </w:r>
      <w:r w:rsidR="001C7C04">
        <w:rPr>
          <w:rFonts w:ascii="Times New Roman" w:hAnsi="Times New Roman"/>
          <w:spacing w:val="-2"/>
          <w:sz w:val="21"/>
        </w:rPr>
        <w:t>ncouraged</w:t>
      </w:r>
      <w:r w:rsidR="00DC0913">
        <w:rPr>
          <w:rFonts w:ascii="Times New Roman" w:hAnsi="Times New Roman"/>
          <w:spacing w:val="-2"/>
          <w:sz w:val="21"/>
        </w:rPr>
        <w:t>.</w:t>
      </w:r>
      <w:r w:rsidR="001C7C04">
        <w:rPr>
          <w:rFonts w:ascii="Times New Roman" w:hAnsi="Times New Roman"/>
          <w:spacing w:val="-2"/>
          <w:sz w:val="21"/>
        </w:rPr>
        <w:t xml:space="preserve"> This is found in </w:t>
      </w:r>
      <w:r w:rsidR="001C7C04" w:rsidRPr="0095146D">
        <w:rPr>
          <w:rFonts w:ascii="Times New Roman" w:hAnsi="Times New Roman"/>
          <w:i/>
          <w:iCs/>
          <w:spacing w:val="-2"/>
          <w:sz w:val="21"/>
        </w:rPr>
        <w:t>1Corinthians</w:t>
      </w:r>
      <w:r w:rsidR="00604E42" w:rsidRPr="0095146D">
        <w:rPr>
          <w:rFonts w:ascii="Times New Roman" w:hAnsi="Times New Roman"/>
          <w:i/>
          <w:iCs/>
          <w:spacing w:val="-2"/>
          <w:sz w:val="21"/>
        </w:rPr>
        <w:t xml:space="preserve"> 14:26</w:t>
      </w:r>
      <w:r w:rsidR="00604E42">
        <w:rPr>
          <w:rFonts w:ascii="Times New Roman" w:hAnsi="Times New Roman"/>
          <w:spacing w:val="-2"/>
          <w:sz w:val="21"/>
        </w:rPr>
        <w:t xml:space="preserve">. It is </w:t>
      </w:r>
      <w:r w:rsidR="00604E42" w:rsidRPr="005900CF">
        <w:rPr>
          <w:rFonts w:ascii="Times New Roman" w:hAnsi="Times New Roman"/>
          <w:spacing w:val="-2"/>
          <w:sz w:val="21"/>
          <w:u w:val="single"/>
        </w:rPr>
        <w:t>not</w:t>
      </w:r>
      <w:r w:rsidR="00604E42">
        <w:rPr>
          <w:rFonts w:ascii="Times New Roman" w:hAnsi="Times New Roman"/>
          <w:spacing w:val="-2"/>
          <w:sz w:val="21"/>
        </w:rPr>
        <w:t xml:space="preserve"> primarily to teach but </w:t>
      </w:r>
      <w:r w:rsidR="001924D5">
        <w:rPr>
          <w:rFonts w:ascii="Times New Roman" w:hAnsi="Times New Roman"/>
          <w:spacing w:val="-2"/>
          <w:sz w:val="21"/>
        </w:rPr>
        <w:t>speak</w:t>
      </w:r>
      <w:r w:rsidR="00BB625F">
        <w:rPr>
          <w:rFonts w:ascii="Times New Roman" w:hAnsi="Times New Roman"/>
          <w:spacing w:val="-2"/>
          <w:sz w:val="21"/>
        </w:rPr>
        <w:t xml:space="preserve"> enough ‘</w:t>
      </w:r>
      <w:r w:rsidR="001924D5" w:rsidRPr="00A77F82">
        <w:rPr>
          <w:rFonts w:ascii="Times New Roman" w:hAnsi="Times New Roman"/>
          <w:i/>
          <w:iCs/>
          <w:spacing w:val="-2"/>
          <w:sz w:val="21"/>
        </w:rPr>
        <w:t>seed-</w:t>
      </w:r>
      <w:r w:rsidR="00BB625F" w:rsidRPr="00A77F82">
        <w:rPr>
          <w:rFonts w:ascii="Times New Roman" w:hAnsi="Times New Roman"/>
          <w:i/>
          <w:iCs/>
          <w:spacing w:val="-2"/>
          <w:sz w:val="21"/>
        </w:rPr>
        <w:t>thought</w:t>
      </w:r>
      <w:r w:rsidR="00BB625F">
        <w:rPr>
          <w:rFonts w:ascii="Times New Roman" w:hAnsi="Times New Roman"/>
          <w:spacing w:val="-2"/>
          <w:sz w:val="21"/>
        </w:rPr>
        <w:t xml:space="preserve">’ that will lead to </w:t>
      </w:r>
      <w:r w:rsidR="00217E4A">
        <w:rPr>
          <w:rFonts w:ascii="Times New Roman" w:hAnsi="Times New Roman"/>
          <w:spacing w:val="-2"/>
          <w:sz w:val="21"/>
        </w:rPr>
        <w:t xml:space="preserve">spirit-led </w:t>
      </w:r>
      <w:r w:rsidR="00BB625F">
        <w:rPr>
          <w:rFonts w:ascii="Times New Roman" w:hAnsi="Times New Roman"/>
          <w:spacing w:val="-2"/>
          <w:sz w:val="21"/>
        </w:rPr>
        <w:t>discussion</w:t>
      </w:r>
      <w:r w:rsidR="00FA550C">
        <w:rPr>
          <w:rFonts w:ascii="Times New Roman" w:hAnsi="Times New Roman"/>
          <w:spacing w:val="-2"/>
          <w:sz w:val="21"/>
        </w:rPr>
        <w:t>s</w:t>
      </w:r>
      <w:r w:rsidR="00BB625F">
        <w:rPr>
          <w:rFonts w:ascii="Times New Roman" w:hAnsi="Times New Roman"/>
          <w:spacing w:val="-2"/>
          <w:sz w:val="21"/>
        </w:rPr>
        <w:t>.</w:t>
      </w:r>
    </w:p>
    <w:p w14:paraId="4B25DC2B" w14:textId="77777777" w:rsidR="000933A4" w:rsidRDefault="000933A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</w:p>
    <w:p w14:paraId="14C9E1B0" w14:textId="150CB489" w:rsidR="00AB6FA2" w:rsidRPr="00013431" w:rsidRDefault="000933A4" w:rsidP="000E6B55">
      <w:pPr>
        <w:tabs>
          <w:tab w:val="left" w:pos="-720"/>
        </w:tabs>
        <w:suppressAutoHyphens/>
        <w:rPr>
          <w:rFonts w:ascii="Times New Roman" w:hAnsi="Times New Roman"/>
          <w:b/>
          <w:bCs/>
          <w:i/>
          <w:iCs/>
          <w:color w:val="C00000"/>
          <w:spacing w:val="-2"/>
          <w:sz w:val="21"/>
          <w:u w:val="single"/>
        </w:rPr>
      </w:pPr>
      <w:r w:rsidRPr="000933A4">
        <w:rPr>
          <w:rFonts w:ascii="Times New Roman" w:hAnsi="Times New Roman"/>
          <w:b/>
          <w:bCs/>
          <w:i/>
          <w:iCs/>
          <w:color w:val="C00000"/>
          <w:spacing w:val="-2"/>
          <w:sz w:val="21"/>
          <w:u w:val="single"/>
        </w:rPr>
        <w:t>1 Corinthians 14:26</w:t>
      </w:r>
      <w:r w:rsidR="001F14DA">
        <w:rPr>
          <w:rFonts w:ascii="Times New Roman" w:hAnsi="Times New Roman"/>
          <w:b/>
          <w:bCs/>
          <w:i/>
          <w:iCs/>
          <w:color w:val="C00000"/>
          <w:spacing w:val="-2"/>
          <w:sz w:val="21"/>
          <w:u w:val="single"/>
        </w:rPr>
        <w:br/>
      </w:r>
      <w:r w:rsidR="00AB6FA2" w:rsidRPr="00AB6FA2">
        <w:rPr>
          <w:rFonts w:asciiTheme="majorBidi" w:hAnsiTheme="majorBidi" w:cstheme="majorBidi"/>
          <w:b/>
          <w:i/>
          <w:szCs w:val="24"/>
          <w:lang w:bidi="he-IL"/>
        </w:rPr>
        <w:t>Order in Church Meetings</w:t>
      </w:r>
      <w:r w:rsidR="00013431">
        <w:rPr>
          <w:rFonts w:ascii="Times New Roman" w:hAnsi="Times New Roman"/>
          <w:b/>
          <w:bCs/>
          <w:i/>
          <w:iCs/>
          <w:color w:val="C00000"/>
          <w:spacing w:val="-2"/>
          <w:sz w:val="21"/>
          <w:u w:val="single"/>
        </w:rPr>
        <w:br/>
      </w:r>
      <w:r w:rsidR="00AB6FA2" w:rsidRPr="00AB6FA2">
        <w:rPr>
          <w:rFonts w:asciiTheme="majorBidi" w:hAnsiTheme="majorBidi" w:cstheme="majorBidi"/>
          <w:sz w:val="22"/>
          <w:szCs w:val="22"/>
          <w:vertAlign w:val="superscript"/>
          <w:lang w:bidi="he-IL"/>
        </w:rPr>
        <w:t>26 </w:t>
      </w:r>
      <w:r w:rsidR="00AB6FA2" w:rsidRPr="00AB6FA2">
        <w:rPr>
          <w:rFonts w:asciiTheme="majorBidi" w:hAnsiTheme="majorBidi" w:cstheme="majorBidi"/>
          <w:sz w:val="22"/>
          <w:szCs w:val="22"/>
          <w:lang w:bidi="he-IL"/>
        </w:rPr>
        <w:t>How is it then, brethren? Whenever you come together, each of you has a psalm, has a teaching, has a tongue, has a revelation, has an interpretation. Let all things be done for edification.</w:t>
      </w:r>
    </w:p>
    <w:p w14:paraId="18038A45" w14:textId="77777777" w:rsidR="00AB6FA2" w:rsidRDefault="00AB6FA2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</w:p>
    <w:p w14:paraId="3111D841" w14:textId="099C9F0D" w:rsidR="000825D4" w:rsidRDefault="0084604D" w:rsidP="4A3C83EE">
      <w:pPr>
        <w:suppressAutoHyphens/>
        <w:spacing w:line="200" w:lineRule="exact"/>
        <w:jc w:val="center"/>
        <w:rPr>
          <w:rFonts w:ascii="Times New Roman" w:hAnsi="Times New Roman"/>
          <w:b/>
          <w:color w:val="C00000"/>
          <w:spacing w:val="-2"/>
          <w:sz w:val="21"/>
          <w:szCs w:val="21"/>
        </w:rPr>
      </w:pPr>
      <w:r w:rsidRPr="4A3C83EE">
        <w:rPr>
          <w:rFonts w:ascii="Times New Roman" w:hAnsi="Times New Roman"/>
          <w:b/>
          <w:color w:val="C00000"/>
          <w:spacing w:val="-2"/>
          <w:sz w:val="21"/>
          <w:szCs w:val="21"/>
          <w:u w:val="single"/>
        </w:rPr>
        <w:t xml:space="preserve">Open with </w:t>
      </w:r>
      <w:r w:rsidR="000825D4" w:rsidRPr="4A3C83EE">
        <w:rPr>
          <w:rFonts w:ascii="Times New Roman" w:hAnsi="Times New Roman"/>
          <w:b/>
          <w:color w:val="C00000"/>
          <w:spacing w:val="-2"/>
          <w:sz w:val="21"/>
          <w:szCs w:val="21"/>
          <w:u w:val="single"/>
        </w:rPr>
        <w:t>Pray</w:t>
      </w:r>
      <w:r w:rsidRPr="4A3C83EE">
        <w:rPr>
          <w:rFonts w:ascii="Times New Roman" w:hAnsi="Times New Roman"/>
          <w:b/>
          <w:color w:val="C00000"/>
          <w:spacing w:val="-2"/>
          <w:sz w:val="21"/>
          <w:szCs w:val="21"/>
          <w:u w:val="single"/>
        </w:rPr>
        <w:t>er</w:t>
      </w:r>
      <w:r w:rsidR="000825D4" w:rsidRPr="4A3C83EE">
        <w:rPr>
          <w:rFonts w:ascii="Times New Roman" w:hAnsi="Times New Roman"/>
          <w:b/>
          <w:color w:val="C00000"/>
          <w:spacing w:val="-2"/>
          <w:sz w:val="21"/>
          <w:szCs w:val="21"/>
          <w:u w:val="single"/>
        </w:rPr>
        <w:t xml:space="preserve"> First</w:t>
      </w:r>
      <w:r w:rsidRPr="4A3C83EE">
        <w:rPr>
          <w:rFonts w:ascii="Times New Roman" w:hAnsi="Times New Roman"/>
          <w:b/>
          <w:color w:val="C00000"/>
          <w:spacing w:val="-2"/>
          <w:sz w:val="21"/>
          <w:szCs w:val="21"/>
        </w:rPr>
        <w:t>!</w:t>
      </w:r>
    </w:p>
    <w:p w14:paraId="3831B400" w14:textId="55C185A1" w:rsidR="0054492D" w:rsidRPr="007005BD" w:rsidRDefault="0054492D" w:rsidP="4A3C83EE">
      <w:pPr>
        <w:suppressAutoHyphens/>
        <w:spacing w:line="200" w:lineRule="exact"/>
        <w:jc w:val="center"/>
        <w:rPr>
          <w:rFonts w:ascii="Times New Roman" w:hAnsi="Times New Roman"/>
          <w:color w:val="C00000"/>
          <w:spacing w:val="-2"/>
          <w:sz w:val="21"/>
          <w:szCs w:val="21"/>
        </w:rPr>
      </w:pPr>
    </w:p>
    <w:p w14:paraId="3480F0B0" w14:textId="3A12EB9F" w:rsidR="00B84DDB" w:rsidRDefault="000825D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  <w:r>
        <w:rPr>
          <w:rFonts w:ascii="Times New Roman" w:hAnsi="Times New Roman"/>
          <w:b/>
          <w:spacing w:val="-2"/>
          <w:sz w:val="21"/>
        </w:rPr>
        <w:t xml:space="preserve">ICE BREAKER: </w:t>
      </w:r>
      <w:r w:rsidR="002011EC">
        <w:rPr>
          <w:rFonts w:ascii="Times New Roman" w:hAnsi="Times New Roman"/>
          <w:spacing w:val="-2"/>
          <w:sz w:val="21"/>
        </w:rPr>
        <w:t xml:space="preserve"> </w:t>
      </w:r>
      <w:r w:rsidR="005D6CDE">
        <w:rPr>
          <w:rFonts w:ascii="Times New Roman" w:hAnsi="Times New Roman"/>
          <w:spacing w:val="-2"/>
          <w:sz w:val="21"/>
        </w:rPr>
        <w:t>Share something interesting that happened</w:t>
      </w:r>
      <w:r w:rsidR="00143A33">
        <w:rPr>
          <w:rFonts w:ascii="Times New Roman" w:hAnsi="Times New Roman"/>
          <w:spacing w:val="-2"/>
          <w:sz w:val="21"/>
        </w:rPr>
        <w:t xml:space="preserve"> to you</w:t>
      </w:r>
      <w:r w:rsidR="00E8463F">
        <w:rPr>
          <w:rFonts w:ascii="Times New Roman" w:hAnsi="Times New Roman"/>
          <w:spacing w:val="-2"/>
          <w:sz w:val="21"/>
        </w:rPr>
        <w:t xml:space="preserve"> while </w:t>
      </w:r>
      <w:r w:rsidR="00E73E67">
        <w:rPr>
          <w:rFonts w:ascii="Times New Roman" w:hAnsi="Times New Roman"/>
          <w:spacing w:val="-2"/>
          <w:sz w:val="21"/>
        </w:rPr>
        <w:t>traveling</w:t>
      </w:r>
      <w:r w:rsidR="00E8463F">
        <w:rPr>
          <w:rFonts w:ascii="Times New Roman" w:hAnsi="Times New Roman"/>
          <w:spacing w:val="-2"/>
          <w:sz w:val="21"/>
        </w:rPr>
        <w:t>.</w:t>
      </w:r>
    </w:p>
    <w:p w14:paraId="029BCC11" w14:textId="77777777" w:rsidR="000825D4" w:rsidRDefault="000825D4">
      <w:pPr>
        <w:tabs>
          <w:tab w:val="left" w:pos="-720"/>
          <w:tab w:val="left" w:pos="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</w:p>
    <w:p w14:paraId="2DF05CA1" w14:textId="6D1638D1" w:rsidR="000825D4" w:rsidRDefault="000825D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  <w:r>
        <w:rPr>
          <w:rFonts w:ascii="Times New Roman" w:hAnsi="Times New Roman"/>
          <w:b/>
          <w:spacing w:val="-2"/>
          <w:sz w:val="21"/>
        </w:rPr>
        <w:t xml:space="preserve">WORSHIP: </w:t>
      </w:r>
      <w:r>
        <w:rPr>
          <w:rFonts w:ascii="Times New Roman" w:hAnsi="Times New Roman"/>
          <w:spacing w:val="-2"/>
          <w:sz w:val="21"/>
        </w:rPr>
        <w:t>(Worship. Wait. Then, ask if anyone has heard from the Lord)</w:t>
      </w:r>
    </w:p>
    <w:p w14:paraId="791E45A8" w14:textId="77777777" w:rsidR="000825D4" w:rsidRDefault="000825D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b/>
          <w:spacing w:val="-2"/>
          <w:sz w:val="21"/>
        </w:rPr>
      </w:pPr>
    </w:p>
    <w:p w14:paraId="19634594" w14:textId="56ABEDC4" w:rsidR="000825D4" w:rsidRDefault="000825D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  <w:r>
        <w:rPr>
          <w:rFonts w:ascii="Times New Roman" w:hAnsi="Times New Roman"/>
          <w:b/>
          <w:spacing w:val="-2"/>
          <w:sz w:val="21"/>
        </w:rPr>
        <w:t>TESTIMONY &amp; SCRIPTURE SHARING TIME:</w:t>
      </w:r>
      <w:r>
        <w:rPr>
          <w:rFonts w:ascii="Times New Roman" w:hAnsi="Times New Roman"/>
          <w:spacing w:val="-2"/>
          <w:sz w:val="21"/>
        </w:rPr>
        <w:t xml:space="preserve"> (Ask for a few </w:t>
      </w:r>
      <w:r w:rsidRPr="00D30663">
        <w:rPr>
          <w:rFonts w:ascii="Times New Roman" w:hAnsi="Times New Roman"/>
          <w:b/>
          <w:bCs/>
          <w:color w:val="C00000"/>
          <w:spacing w:val="-2"/>
          <w:sz w:val="21"/>
          <w:highlight w:val="yellow"/>
          <w:u w:val="single"/>
        </w:rPr>
        <w:t>brief</w:t>
      </w:r>
      <w:r w:rsidR="002E18BC">
        <w:rPr>
          <w:rFonts w:ascii="Times New Roman" w:hAnsi="Times New Roman"/>
          <w:b/>
          <w:bCs/>
          <w:color w:val="FF0000"/>
          <w:spacing w:val="-2"/>
          <w:sz w:val="21"/>
          <w:u w:val="single"/>
        </w:rPr>
        <w:t xml:space="preserve"> (</w:t>
      </w:r>
      <w:r w:rsidR="008A46B8">
        <w:rPr>
          <w:rFonts w:ascii="Times New Roman" w:hAnsi="Times New Roman"/>
          <w:b/>
          <w:bCs/>
          <w:color w:val="FF0000"/>
          <w:spacing w:val="-2"/>
          <w:sz w:val="21"/>
          <w:u w:val="single"/>
        </w:rPr>
        <w:t>1</w:t>
      </w:r>
      <w:r w:rsidR="002E18BC">
        <w:rPr>
          <w:rFonts w:ascii="Times New Roman" w:hAnsi="Times New Roman"/>
          <w:b/>
          <w:bCs/>
          <w:color w:val="FF0000"/>
          <w:spacing w:val="-2"/>
          <w:sz w:val="21"/>
          <w:u w:val="single"/>
        </w:rPr>
        <w:t>min</w:t>
      </w:r>
      <w:r w:rsidR="00806795">
        <w:rPr>
          <w:rFonts w:ascii="Times New Roman" w:hAnsi="Times New Roman"/>
          <w:spacing w:val="-2"/>
          <w:sz w:val="21"/>
        </w:rPr>
        <w:t xml:space="preserve"> </w:t>
      </w:r>
      <w:r w:rsidR="00AF75A8">
        <w:rPr>
          <w:rFonts w:ascii="Times New Roman" w:hAnsi="Times New Roman"/>
          <w:spacing w:val="-2"/>
          <w:sz w:val="21"/>
        </w:rPr>
        <w:t>testimonies OR</w:t>
      </w:r>
      <w:r>
        <w:rPr>
          <w:rFonts w:ascii="Times New Roman" w:hAnsi="Times New Roman"/>
          <w:spacing w:val="-2"/>
          <w:sz w:val="21"/>
        </w:rPr>
        <w:t xml:space="preserve"> have someone share a verse of Scripture)</w:t>
      </w:r>
    </w:p>
    <w:p w14:paraId="107108DF" w14:textId="77777777" w:rsidR="000825D4" w:rsidRDefault="000825D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</w:p>
    <w:p w14:paraId="3BCD4D8D" w14:textId="312739D1" w:rsidR="00435042" w:rsidRPr="00700F94" w:rsidRDefault="000825D4" w:rsidP="006909FF">
      <w:pPr>
        <w:pStyle w:val="p1"/>
        <w:ind w:left="1440" w:hanging="1440"/>
        <w:rPr>
          <w:rFonts w:ascii="Times New Roman" w:hAnsi="Times New Roman"/>
          <w:b/>
          <w:bCs/>
          <w:i/>
          <w:iCs/>
          <w:color w:val="C00000"/>
          <w:sz w:val="21"/>
          <w:szCs w:val="21"/>
        </w:rPr>
      </w:pPr>
      <w:r>
        <w:rPr>
          <w:rFonts w:ascii="Times New Roman" w:hAnsi="Times New Roman"/>
          <w:b/>
          <w:spacing w:val="-2"/>
          <w:sz w:val="21"/>
        </w:rPr>
        <w:t xml:space="preserve">SCRIPTURES: </w:t>
      </w:r>
      <w:r w:rsidR="00A25F8F">
        <w:rPr>
          <w:rFonts w:ascii="Times New Roman" w:hAnsi="Times New Roman"/>
          <w:b/>
          <w:spacing w:val="-2"/>
          <w:sz w:val="21"/>
        </w:rPr>
        <w:tab/>
      </w:r>
      <w:r w:rsidR="00D33219">
        <w:rPr>
          <w:rFonts w:ascii="Times New Roman" w:hAnsi="Times New Roman"/>
          <w:b/>
          <w:spacing w:val="-2"/>
          <w:sz w:val="21"/>
        </w:rPr>
        <w:t xml:space="preserve">  </w:t>
      </w:r>
      <w:r w:rsidR="00C415D1">
        <w:rPr>
          <w:rFonts w:asciiTheme="majorBidi" w:hAnsiTheme="majorBidi" w:cstheme="majorBidi"/>
          <w:b/>
          <w:i/>
          <w:iCs/>
          <w:color w:val="C00000"/>
          <w:sz w:val="21"/>
          <w:szCs w:val="21"/>
        </w:rPr>
        <w:t>Romans 8:28</w:t>
      </w:r>
      <w:r w:rsidR="00620A5B" w:rsidRPr="00D37F77">
        <w:rPr>
          <w:rFonts w:ascii="Times New Roman" w:hAnsi="Times New Roman"/>
          <w:b/>
          <w:i/>
          <w:iCs/>
          <w:sz w:val="21"/>
          <w:szCs w:val="21"/>
        </w:rPr>
        <w:t xml:space="preserve"> </w:t>
      </w:r>
      <w:r w:rsidR="004A20C2" w:rsidRPr="00D37F77">
        <w:rPr>
          <w:rFonts w:ascii="Times New Roman" w:hAnsi="Times New Roman"/>
          <w:b/>
          <w:i/>
          <w:iCs/>
          <w:sz w:val="21"/>
          <w:szCs w:val="21"/>
        </w:rPr>
        <w:t xml:space="preserve">  </w:t>
      </w:r>
      <w:r w:rsidR="00D33219">
        <w:rPr>
          <w:rFonts w:ascii="Times New Roman" w:hAnsi="Times New Roman"/>
          <w:b/>
          <w:i/>
          <w:iCs/>
          <w:sz w:val="21"/>
          <w:szCs w:val="21"/>
        </w:rPr>
        <w:t xml:space="preserve">  </w:t>
      </w:r>
      <w:r w:rsidR="00565E98">
        <w:rPr>
          <w:rFonts w:ascii="Times New Roman" w:hAnsi="Times New Roman"/>
          <w:b/>
          <w:bCs/>
          <w:i/>
          <w:iCs/>
          <w:color w:val="000000" w:themeColor="text1"/>
          <w:sz w:val="21"/>
          <w:szCs w:val="21"/>
        </w:rPr>
        <w:t>Romans 9:11-12</w:t>
      </w:r>
      <w:r w:rsidR="00A644F0" w:rsidRPr="00D37F77">
        <w:rPr>
          <w:rFonts w:ascii="Times New Roman" w:hAnsi="Times New Roman"/>
          <w:i/>
          <w:iCs/>
          <w:color w:val="C00000"/>
          <w:sz w:val="21"/>
          <w:szCs w:val="21"/>
        </w:rPr>
        <w:t xml:space="preserve"> </w:t>
      </w:r>
      <w:r w:rsidR="00342F30" w:rsidRPr="00D37F77">
        <w:rPr>
          <w:rFonts w:ascii="Times New Roman" w:hAnsi="Times New Roman"/>
          <w:i/>
          <w:iCs/>
          <w:color w:val="C00000"/>
          <w:sz w:val="21"/>
          <w:szCs w:val="21"/>
        </w:rPr>
        <w:t xml:space="preserve">  </w:t>
      </w:r>
      <w:r w:rsidR="00D33219">
        <w:rPr>
          <w:rFonts w:ascii="Times New Roman" w:hAnsi="Times New Roman"/>
          <w:i/>
          <w:iCs/>
          <w:color w:val="C00000"/>
          <w:sz w:val="21"/>
          <w:szCs w:val="21"/>
        </w:rPr>
        <w:t xml:space="preserve">   </w:t>
      </w:r>
      <w:r w:rsidR="00C53D4C"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lang w:bidi="he-IL"/>
        </w:rPr>
        <w:t>Ephesians 3:9-11</w:t>
      </w:r>
    </w:p>
    <w:p w14:paraId="52EA26C3" w14:textId="77777777" w:rsidR="00576EDC" w:rsidRPr="00700F94" w:rsidRDefault="00576EDC" w:rsidP="001B444C">
      <w:pPr>
        <w:tabs>
          <w:tab w:val="center" w:pos="3240"/>
        </w:tabs>
        <w:suppressAutoHyphens/>
        <w:spacing w:line="200" w:lineRule="exact"/>
        <w:jc w:val="both"/>
        <w:rPr>
          <w:rFonts w:ascii="Times New Roman" w:hAnsi="Times New Roman"/>
          <w:b/>
          <w:spacing w:val="-2"/>
          <w:sz w:val="21"/>
        </w:rPr>
      </w:pPr>
    </w:p>
    <w:p w14:paraId="067F16C1" w14:textId="65B8EAD4" w:rsidR="000825D4" w:rsidRDefault="000825D4" w:rsidP="001B444C">
      <w:pPr>
        <w:tabs>
          <w:tab w:val="center" w:pos="324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  <w:u w:val="single"/>
        </w:rPr>
      </w:pPr>
      <w:r>
        <w:rPr>
          <w:rFonts w:ascii="Times New Roman" w:hAnsi="Times New Roman"/>
          <w:b/>
          <w:spacing w:val="-2"/>
          <w:sz w:val="21"/>
        </w:rPr>
        <w:t>TOPIC:</w:t>
      </w:r>
      <w:r>
        <w:rPr>
          <w:rFonts w:ascii="Times New Roman" w:hAnsi="Times New Roman"/>
          <w:spacing w:val="-2"/>
          <w:sz w:val="21"/>
        </w:rPr>
        <w:tab/>
      </w:r>
      <w:r w:rsidR="00FB58FE">
        <w:rPr>
          <w:rFonts w:ascii="Times New Roman" w:hAnsi="Times New Roman"/>
          <w:spacing w:val="-2"/>
          <w:sz w:val="21"/>
        </w:rPr>
        <w:t xml:space="preserve">          </w:t>
      </w:r>
      <w:r w:rsidR="00305CC5">
        <w:rPr>
          <w:rFonts w:ascii="Times New Roman" w:hAnsi="Times New Roman"/>
          <w:spacing w:val="-2"/>
          <w:sz w:val="21"/>
          <w:u w:val="single"/>
        </w:rPr>
        <w:t>PURPOSE</w:t>
      </w:r>
      <w:r w:rsidR="000F0049">
        <w:rPr>
          <w:rFonts w:ascii="Times New Roman" w:hAnsi="Times New Roman"/>
          <w:spacing w:val="-2"/>
          <w:sz w:val="21"/>
          <w:u w:val="single"/>
        </w:rPr>
        <w:t xml:space="preserve"> &amp; DIRECTION</w:t>
      </w:r>
    </w:p>
    <w:p w14:paraId="06FB7672" w14:textId="7E88A8D4" w:rsidR="00A61194" w:rsidRPr="00A61194" w:rsidRDefault="00A61194" w:rsidP="00A61194">
      <w:pPr>
        <w:tabs>
          <w:tab w:val="center" w:pos="3240"/>
        </w:tabs>
        <w:suppressAutoHyphens/>
        <w:spacing w:line="200" w:lineRule="exact"/>
        <w:jc w:val="center"/>
        <w:rPr>
          <w:rFonts w:ascii="Times New Roman" w:hAnsi="Times New Roman"/>
          <w:bCs/>
          <w:spacing w:val="-2"/>
          <w:sz w:val="21"/>
          <w:szCs w:val="21"/>
        </w:rPr>
      </w:pPr>
      <w:r w:rsidRPr="00A61194">
        <w:rPr>
          <w:rFonts w:ascii="Times New Roman" w:hAnsi="Times New Roman"/>
          <w:bCs/>
          <w:spacing w:val="-2"/>
          <w:sz w:val="21"/>
          <w:szCs w:val="21"/>
        </w:rPr>
        <w:t>(</w:t>
      </w:r>
      <w:r w:rsidR="0041592F">
        <w:rPr>
          <w:rFonts w:ascii="Times New Roman" w:hAnsi="Times New Roman"/>
          <w:bCs/>
          <w:spacing w:val="-2"/>
          <w:sz w:val="21"/>
          <w:szCs w:val="21"/>
        </w:rPr>
        <w:t>Brings meaning &amp; direction</w:t>
      </w:r>
      <w:r w:rsidRPr="00A61194">
        <w:rPr>
          <w:rFonts w:ascii="Times New Roman" w:hAnsi="Times New Roman"/>
          <w:bCs/>
          <w:spacing w:val="-2"/>
          <w:sz w:val="21"/>
          <w:szCs w:val="21"/>
        </w:rPr>
        <w:t>)</w:t>
      </w:r>
    </w:p>
    <w:p w14:paraId="56787412" w14:textId="102C20DA" w:rsidR="008205D5" w:rsidRDefault="008419E7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The Bible is full of stories of people that had significant </w:t>
      </w:r>
      <w:r w:rsidR="00BD4C7C">
        <w:rPr>
          <w:rFonts w:ascii="Times New Roman" w:hAnsi="Times New Roman"/>
          <w:sz w:val="21"/>
          <w:szCs w:val="21"/>
        </w:rPr>
        <w:t>purpose in the plan of God.</w:t>
      </w:r>
    </w:p>
    <w:p w14:paraId="1DD9FE3D" w14:textId="77777777" w:rsidR="008205D5" w:rsidRDefault="008205D5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</w:p>
    <w:p w14:paraId="1553295E" w14:textId="31717EC9" w:rsidR="008205D5" w:rsidRDefault="00BD4C7C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Ye</w:t>
      </w:r>
      <w:r w:rsidR="008C7710">
        <w:rPr>
          <w:rFonts w:ascii="Times New Roman" w:hAnsi="Times New Roman"/>
          <w:sz w:val="21"/>
          <w:szCs w:val="21"/>
        </w:rPr>
        <w:t>t</w:t>
      </w:r>
      <w:r>
        <w:rPr>
          <w:rFonts w:ascii="Times New Roman" w:hAnsi="Times New Roman"/>
          <w:sz w:val="21"/>
          <w:szCs w:val="21"/>
        </w:rPr>
        <w:t xml:space="preserve"> their lives were </w:t>
      </w:r>
      <w:r w:rsidR="001E7321">
        <w:rPr>
          <w:rFonts w:ascii="Times New Roman" w:hAnsi="Times New Roman"/>
          <w:sz w:val="21"/>
          <w:szCs w:val="21"/>
        </w:rPr>
        <w:t>often</w:t>
      </w:r>
      <w:r>
        <w:rPr>
          <w:rFonts w:ascii="Times New Roman" w:hAnsi="Times New Roman"/>
          <w:sz w:val="21"/>
          <w:szCs w:val="21"/>
        </w:rPr>
        <w:t xml:space="preserve"> filled with hardship, trials</w:t>
      </w:r>
      <w:r w:rsidR="005B0D13">
        <w:rPr>
          <w:rFonts w:ascii="Times New Roman" w:hAnsi="Times New Roman"/>
          <w:sz w:val="21"/>
          <w:szCs w:val="21"/>
        </w:rPr>
        <w:t xml:space="preserve"> &amp; </w:t>
      </w:r>
      <w:r>
        <w:rPr>
          <w:rFonts w:ascii="Times New Roman" w:hAnsi="Times New Roman"/>
          <w:sz w:val="21"/>
          <w:szCs w:val="21"/>
        </w:rPr>
        <w:t>misunderstandings</w:t>
      </w:r>
      <w:r w:rsidR="008A03F1">
        <w:rPr>
          <w:rFonts w:ascii="Times New Roman" w:hAnsi="Times New Roman"/>
          <w:sz w:val="21"/>
          <w:szCs w:val="21"/>
        </w:rPr>
        <w:t>!</w:t>
      </w:r>
    </w:p>
    <w:p w14:paraId="2BEF17A3" w14:textId="77777777" w:rsidR="008205D5" w:rsidRDefault="008205D5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</w:p>
    <w:p w14:paraId="0CC574BE" w14:textId="52F73193" w:rsidR="007E0934" w:rsidRDefault="005B0D13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Joseph is a primary example. Betrayed by his brothers, left for dead </w:t>
      </w:r>
      <w:r w:rsidR="009A6BD0">
        <w:rPr>
          <w:rFonts w:ascii="Times New Roman" w:hAnsi="Times New Roman"/>
          <w:sz w:val="21"/>
          <w:szCs w:val="21"/>
        </w:rPr>
        <w:t>but</w:t>
      </w:r>
      <w:r>
        <w:rPr>
          <w:rFonts w:ascii="Times New Roman" w:hAnsi="Times New Roman"/>
          <w:sz w:val="21"/>
          <w:szCs w:val="21"/>
        </w:rPr>
        <w:t xml:space="preserve"> </w:t>
      </w:r>
      <w:r w:rsidR="00883839">
        <w:rPr>
          <w:rFonts w:ascii="Times New Roman" w:hAnsi="Times New Roman"/>
          <w:sz w:val="21"/>
          <w:szCs w:val="21"/>
        </w:rPr>
        <w:t>God used him for a greater purpose</w:t>
      </w:r>
      <w:r w:rsidR="002A7A23">
        <w:rPr>
          <w:rFonts w:ascii="Times New Roman" w:hAnsi="Times New Roman"/>
          <w:sz w:val="21"/>
          <w:szCs w:val="21"/>
        </w:rPr>
        <w:t>!</w:t>
      </w:r>
    </w:p>
    <w:p w14:paraId="5E8C70AA" w14:textId="77777777" w:rsidR="006316CA" w:rsidRDefault="006316CA" w:rsidP="002E3AB1">
      <w:pPr>
        <w:ind w:right="14"/>
        <w:jc w:val="both"/>
        <w:rPr>
          <w:rFonts w:ascii="Times New Roman" w:hAnsi="Times New Roman"/>
          <w:sz w:val="21"/>
          <w:szCs w:val="21"/>
        </w:rPr>
      </w:pPr>
    </w:p>
    <w:p w14:paraId="11BEB068" w14:textId="49F00124" w:rsidR="00133D0A" w:rsidRPr="00B8198F" w:rsidRDefault="00BF559E" w:rsidP="002932C8">
      <w:pPr>
        <w:ind w:left="-15" w:right="14"/>
        <w:jc w:val="both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color w:val="C00000"/>
          <w:sz w:val="21"/>
          <w:szCs w:val="21"/>
          <w:u w:val="single"/>
        </w:rPr>
        <w:t>CONVERSATION STARTERS</w:t>
      </w:r>
      <w:r w:rsidR="00133D0A">
        <w:rPr>
          <w:rFonts w:ascii="Times New Roman" w:hAnsi="Times New Roman"/>
          <w:sz w:val="21"/>
          <w:szCs w:val="21"/>
        </w:rPr>
        <w:t xml:space="preserve">: </w:t>
      </w:r>
      <w:r w:rsidR="00883839">
        <w:rPr>
          <w:rFonts w:ascii="Times New Roman" w:hAnsi="Times New Roman"/>
          <w:b/>
          <w:bCs/>
          <w:sz w:val="22"/>
          <w:szCs w:val="22"/>
        </w:rPr>
        <w:t>Share something</w:t>
      </w:r>
      <w:r w:rsidR="00097B74"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9A6BD0">
        <w:rPr>
          <w:rFonts w:ascii="Times New Roman" w:hAnsi="Times New Roman"/>
          <w:b/>
          <w:bCs/>
          <w:sz w:val="22"/>
          <w:szCs w:val="22"/>
        </w:rPr>
        <w:t xml:space="preserve">that didn’t make sense at first, but then you realized its </w:t>
      </w:r>
      <w:r w:rsidR="00216ECA">
        <w:rPr>
          <w:rFonts w:ascii="Times New Roman" w:hAnsi="Times New Roman"/>
          <w:b/>
          <w:bCs/>
          <w:sz w:val="22"/>
          <w:szCs w:val="22"/>
        </w:rPr>
        <w:t xml:space="preserve">great </w:t>
      </w:r>
      <w:r w:rsidR="009A6BD0">
        <w:rPr>
          <w:rFonts w:ascii="Times New Roman" w:hAnsi="Times New Roman"/>
          <w:b/>
          <w:bCs/>
          <w:sz w:val="22"/>
          <w:szCs w:val="22"/>
        </w:rPr>
        <w:t>purpose!</w:t>
      </w:r>
    </w:p>
    <w:p w14:paraId="0A0EA083" w14:textId="77777777" w:rsidR="00431883" w:rsidRDefault="00431883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</w:p>
    <w:p w14:paraId="2968F904" w14:textId="77777777" w:rsidR="00030C65" w:rsidRDefault="00030C65" w:rsidP="002932C8">
      <w:pPr>
        <w:ind w:left="-15" w:right="14"/>
        <w:jc w:val="both"/>
        <w:rPr>
          <w:rFonts w:asciiTheme="majorBidi" w:hAnsiTheme="majorBidi" w:cstheme="majorBidi"/>
          <w:sz w:val="21"/>
          <w:szCs w:val="21"/>
          <w:lang w:bidi="he-IL"/>
        </w:rPr>
      </w:pPr>
      <w:r w:rsidRPr="00030C65">
        <w:rPr>
          <w:rFonts w:asciiTheme="majorBidi" w:hAnsiTheme="majorBidi" w:cstheme="majorBidi"/>
          <w:sz w:val="21"/>
          <w:szCs w:val="21"/>
          <w:lang w:bidi="he-IL"/>
        </w:rPr>
        <w:t xml:space="preserve">But as </w:t>
      </w:r>
      <w:r w:rsidRPr="00030C65">
        <w:rPr>
          <w:rFonts w:asciiTheme="majorBidi" w:hAnsiTheme="majorBidi" w:cstheme="majorBidi"/>
          <w:color w:val="000000"/>
          <w:sz w:val="21"/>
          <w:szCs w:val="21"/>
          <w:lang w:bidi="he-IL"/>
        </w:rPr>
        <w:t>for</w:t>
      </w:r>
      <w:r w:rsidRPr="00030C65">
        <w:rPr>
          <w:rFonts w:asciiTheme="majorBidi" w:hAnsiTheme="majorBidi" w:cstheme="majorBidi"/>
          <w:sz w:val="21"/>
          <w:szCs w:val="21"/>
          <w:lang w:bidi="he-IL"/>
        </w:rPr>
        <w:t xml:space="preserve"> </w:t>
      </w:r>
      <w:r w:rsidRPr="00030C65">
        <w:rPr>
          <w:rFonts w:asciiTheme="majorBidi" w:hAnsiTheme="majorBidi" w:cstheme="majorBidi"/>
          <w:color w:val="000000"/>
          <w:sz w:val="21"/>
          <w:szCs w:val="21"/>
          <w:lang w:bidi="he-IL"/>
        </w:rPr>
        <w:t>you</w:t>
      </w:r>
      <w:r w:rsidRPr="00030C65">
        <w:rPr>
          <w:rFonts w:asciiTheme="majorBidi" w:hAnsiTheme="majorBidi" w:cstheme="majorBidi"/>
          <w:sz w:val="21"/>
          <w:szCs w:val="21"/>
          <w:lang w:bidi="he-IL"/>
        </w:rPr>
        <w:t xml:space="preserve">, ye thought </w:t>
      </w:r>
      <w:r w:rsidRPr="00030C65">
        <w:rPr>
          <w:rFonts w:asciiTheme="majorBidi" w:hAnsiTheme="majorBidi" w:cstheme="majorBidi"/>
          <w:color w:val="000000"/>
          <w:sz w:val="21"/>
          <w:szCs w:val="21"/>
          <w:lang w:bidi="he-IL"/>
        </w:rPr>
        <w:t>evil</w:t>
      </w:r>
      <w:r w:rsidRPr="00030C65">
        <w:rPr>
          <w:rFonts w:asciiTheme="majorBidi" w:hAnsiTheme="majorBidi" w:cstheme="majorBidi"/>
          <w:sz w:val="21"/>
          <w:szCs w:val="21"/>
          <w:lang w:bidi="he-IL"/>
        </w:rPr>
        <w:t xml:space="preserve"> against me; </w:t>
      </w:r>
      <w:r w:rsidRPr="00030C65">
        <w:rPr>
          <w:rFonts w:asciiTheme="majorBidi" w:hAnsiTheme="majorBidi" w:cstheme="majorBidi"/>
          <w:i/>
          <w:sz w:val="21"/>
          <w:szCs w:val="21"/>
          <w:lang w:bidi="he-IL"/>
        </w:rPr>
        <w:t>but</w:t>
      </w:r>
      <w:r w:rsidRPr="00030C65">
        <w:rPr>
          <w:rFonts w:asciiTheme="majorBidi" w:hAnsiTheme="majorBidi" w:cstheme="majorBidi"/>
          <w:sz w:val="21"/>
          <w:szCs w:val="21"/>
          <w:lang w:bidi="he-IL"/>
        </w:rPr>
        <w:t xml:space="preserve"> God </w:t>
      </w:r>
      <w:r w:rsidRPr="00030C65">
        <w:rPr>
          <w:rFonts w:asciiTheme="majorBidi" w:hAnsiTheme="majorBidi" w:cstheme="majorBidi"/>
          <w:color w:val="000000"/>
          <w:sz w:val="21"/>
          <w:szCs w:val="21"/>
          <w:lang w:bidi="he-IL"/>
        </w:rPr>
        <w:t>meant</w:t>
      </w:r>
      <w:r w:rsidRPr="00030C65">
        <w:rPr>
          <w:rFonts w:asciiTheme="majorBidi" w:hAnsiTheme="majorBidi" w:cstheme="majorBidi"/>
          <w:sz w:val="21"/>
          <w:szCs w:val="21"/>
          <w:lang w:bidi="he-IL"/>
        </w:rPr>
        <w:t xml:space="preserve"> </w:t>
      </w:r>
      <w:r w:rsidRPr="00030C65">
        <w:rPr>
          <w:rFonts w:asciiTheme="majorBidi" w:hAnsiTheme="majorBidi" w:cstheme="majorBidi"/>
          <w:color w:val="000000"/>
          <w:sz w:val="21"/>
          <w:szCs w:val="21"/>
          <w:lang w:bidi="he-IL"/>
        </w:rPr>
        <w:t>it</w:t>
      </w:r>
      <w:r w:rsidRPr="00030C65">
        <w:rPr>
          <w:rFonts w:asciiTheme="majorBidi" w:hAnsiTheme="majorBidi" w:cstheme="majorBidi"/>
          <w:sz w:val="21"/>
          <w:szCs w:val="21"/>
          <w:lang w:bidi="he-IL"/>
        </w:rPr>
        <w:t xml:space="preserve"> unto good, to bring to pass, as </w:t>
      </w:r>
      <w:r w:rsidRPr="00030C65">
        <w:rPr>
          <w:rFonts w:asciiTheme="majorBidi" w:hAnsiTheme="majorBidi" w:cstheme="majorBidi"/>
          <w:i/>
          <w:color w:val="000000"/>
          <w:sz w:val="21"/>
          <w:szCs w:val="21"/>
          <w:lang w:bidi="he-IL"/>
        </w:rPr>
        <w:t>it</w:t>
      </w:r>
      <w:r w:rsidRPr="00030C65">
        <w:rPr>
          <w:rFonts w:asciiTheme="majorBidi" w:hAnsiTheme="majorBidi" w:cstheme="majorBidi"/>
          <w:i/>
          <w:sz w:val="21"/>
          <w:szCs w:val="21"/>
          <w:lang w:bidi="he-IL"/>
        </w:rPr>
        <w:t xml:space="preserve"> is</w:t>
      </w:r>
      <w:r w:rsidRPr="00030C65">
        <w:rPr>
          <w:rFonts w:asciiTheme="majorBidi" w:hAnsiTheme="majorBidi" w:cstheme="majorBidi"/>
          <w:sz w:val="21"/>
          <w:szCs w:val="21"/>
          <w:lang w:bidi="he-IL"/>
        </w:rPr>
        <w:t xml:space="preserve"> this day, to save much people alive. </w:t>
      </w:r>
      <w:r w:rsidRPr="00030C65">
        <w:rPr>
          <w:rFonts w:asciiTheme="majorBidi" w:hAnsiTheme="majorBidi" w:cstheme="majorBidi"/>
          <w:sz w:val="21"/>
          <w:szCs w:val="21"/>
          <w:vertAlign w:val="superscript"/>
          <w:lang w:bidi="he-IL"/>
        </w:rPr>
        <w:t>21 </w:t>
      </w:r>
      <w:r w:rsidRPr="00030C65">
        <w:rPr>
          <w:rFonts w:asciiTheme="majorBidi" w:hAnsiTheme="majorBidi" w:cstheme="majorBidi"/>
          <w:sz w:val="21"/>
          <w:szCs w:val="21"/>
          <w:lang w:bidi="he-IL"/>
        </w:rPr>
        <w:t xml:space="preserve">Now therefore fear ye not: I will nourish </w:t>
      </w:r>
      <w:r w:rsidRPr="00030C65">
        <w:rPr>
          <w:rFonts w:asciiTheme="majorBidi" w:hAnsiTheme="majorBidi" w:cstheme="majorBidi"/>
          <w:color w:val="000000"/>
          <w:sz w:val="21"/>
          <w:szCs w:val="21"/>
          <w:lang w:bidi="he-IL"/>
        </w:rPr>
        <w:t>you</w:t>
      </w:r>
      <w:r w:rsidRPr="00030C65">
        <w:rPr>
          <w:rFonts w:asciiTheme="majorBidi" w:hAnsiTheme="majorBidi" w:cstheme="majorBidi"/>
          <w:sz w:val="21"/>
          <w:szCs w:val="21"/>
          <w:lang w:bidi="he-IL"/>
        </w:rPr>
        <w:t xml:space="preserve">, and your little ones. And he comforted them, and </w:t>
      </w:r>
      <w:proofErr w:type="spellStart"/>
      <w:r w:rsidRPr="00030C65">
        <w:rPr>
          <w:rFonts w:asciiTheme="majorBidi" w:hAnsiTheme="majorBidi" w:cstheme="majorBidi"/>
          <w:sz w:val="21"/>
          <w:szCs w:val="21"/>
          <w:lang w:bidi="he-IL"/>
        </w:rPr>
        <w:t>spake</w:t>
      </w:r>
      <w:proofErr w:type="spellEnd"/>
      <w:r w:rsidRPr="00030C65">
        <w:rPr>
          <w:rFonts w:asciiTheme="majorBidi" w:hAnsiTheme="majorBidi" w:cstheme="majorBidi"/>
          <w:sz w:val="21"/>
          <w:szCs w:val="21"/>
          <w:lang w:bidi="he-IL"/>
        </w:rPr>
        <w:t xml:space="preserve"> kindly unto them.</w:t>
      </w:r>
      <w:r w:rsidR="007D253E" w:rsidRPr="004501EB">
        <w:rPr>
          <w:rFonts w:asciiTheme="majorBidi" w:hAnsiTheme="majorBidi" w:cstheme="majorBidi"/>
          <w:sz w:val="21"/>
          <w:szCs w:val="21"/>
          <w:lang w:bidi="he-IL"/>
        </w:rPr>
        <w:t xml:space="preserve"> </w:t>
      </w:r>
    </w:p>
    <w:p w14:paraId="6398C4F1" w14:textId="7F7793AB" w:rsidR="00581D56" w:rsidRPr="004501EB" w:rsidRDefault="007D253E" w:rsidP="002932C8">
      <w:pPr>
        <w:ind w:left="-15" w:right="14"/>
        <w:jc w:val="both"/>
        <w:rPr>
          <w:rFonts w:asciiTheme="majorBidi" w:hAnsiTheme="majorBidi" w:cstheme="majorBidi"/>
          <w:i/>
          <w:color w:val="C00000"/>
          <w:sz w:val="21"/>
          <w:szCs w:val="21"/>
        </w:rPr>
      </w:pPr>
      <w:r w:rsidRPr="004501EB">
        <w:rPr>
          <w:rFonts w:asciiTheme="majorBidi" w:hAnsiTheme="majorBidi" w:cstheme="majorBidi"/>
          <w:sz w:val="21"/>
          <w:szCs w:val="21"/>
          <w:lang w:bidi="he-IL"/>
        </w:rPr>
        <w:t xml:space="preserve">– </w:t>
      </w:r>
      <w:r w:rsidR="001C5790">
        <w:rPr>
          <w:rFonts w:asciiTheme="majorBidi" w:hAnsiTheme="majorBidi" w:cstheme="majorBidi"/>
          <w:i/>
          <w:iCs/>
          <w:color w:val="C00000"/>
          <w:sz w:val="21"/>
          <w:szCs w:val="21"/>
          <w:lang w:bidi="he-IL"/>
        </w:rPr>
        <w:t>Genesis 50:20</w:t>
      </w:r>
      <w:r w:rsidR="00030C65">
        <w:rPr>
          <w:rFonts w:asciiTheme="majorBidi" w:hAnsiTheme="majorBidi" w:cstheme="majorBidi"/>
          <w:i/>
          <w:iCs/>
          <w:color w:val="C00000"/>
          <w:sz w:val="21"/>
          <w:szCs w:val="21"/>
          <w:lang w:bidi="he-IL"/>
        </w:rPr>
        <w:t>-21</w:t>
      </w:r>
    </w:p>
    <w:p w14:paraId="3DFC74B0" w14:textId="40CE439E" w:rsidR="009A6F8B" w:rsidRPr="00F65206" w:rsidRDefault="009A6F8B" w:rsidP="00082C89">
      <w:pPr>
        <w:ind w:left="1530" w:right="14"/>
        <w:jc w:val="both"/>
        <w:rPr>
          <w:rFonts w:asciiTheme="majorBidi" w:hAnsiTheme="majorBidi" w:cstheme="majorBidi"/>
          <w:b/>
          <w:color w:val="C00000"/>
          <w:sz w:val="21"/>
          <w:szCs w:val="21"/>
        </w:rPr>
      </w:pPr>
    </w:p>
    <w:p w14:paraId="68704D53" w14:textId="77777777" w:rsidR="00B8198F" w:rsidRDefault="00B8198F" w:rsidP="009A6F8B">
      <w:pPr>
        <w:ind w:left="-15" w:right="14"/>
        <w:jc w:val="both"/>
        <w:rPr>
          <w:rFonts w:ascii="Times New Roman" w:hAnsi="Times New Roman"/>
          <w:b/>
          <w:bCs/>
          <w:color w:val="C00000"/>
          <w:sz w:val="21"/>
          <w:szCs w:val="21"/>
          <w:u w:val="single"/>
        </w:rPr>
      </w:pPr>
    </w:p>
    <w:p w14:paraId="766CD705" w14:textId="77777777" w:rsidR="00B8198F" w:rsidRDefault="00B8198F" w:rsidP="009A6F8B">
      <w:pPr>
        <w:ind w:left="-15" w:right="14"/>
        <w:jc w:val="both"/>
        <w:rPr>
          <w:rFonts w:ascii="Times New Roman" w:hAnsi="Times New Roman"/>
          <w:b/>
          <w:bCs/>
          <w:color w:val="C00000"/>
          <w:sz w:val="21"/>
          <w:szCs w:val="21"/>
          <w:u w:val="single"/>
        </w:rPr>
      </w:pPr>
    </w:p>
    <w:p w14:paraId="23920E5E" w14:textId="53E97953" w:rsidR="009A6F8B" w:rsidRPr="00B8198F" w:rsidRDefault="00BF559E" w:rsidP="009A6F8B">
      <w:pPr>
        <w:ind w:left="-15" w:right="14"/>
        <w:jc w:val="both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color w:val="C00000"/>
          <w:sz w:val="21"/>
          <w:szCs w:val="21"/>
          <w:u w:val="single"/>
        </w:rPr>
        <w:t>CONVERSATION STARTERS</w:t>
      </w:r>
      <w:r w:rsidR="009A6F8B">
        <w:rPr>
          <w:rFonts w:ascii="Times New Roman" w:hAnsi="Times New Roman"/>
          <w:sz w:val="21"/>
          <w:szCs w:val="21"/>
        </w:rPr>
        <w:t xml:space="preserve">: </w:t>
      </w:r>
      <w:r w:rsidR="00680E5F">
        <w:rPr>
          <w:rFonts w:ascii="Times New Roman" w:hAnsi="Times New Roman"/>
          <w:b/>
          <w:bCs/>
          <w:sz w:val="22"/>
          <w:szCs w:val="22"/>
        </w:rPr>
        <w:t>Do you generally look for purpose &amp; meaning</w:t>
      </w:r>
      <w:r w:rsidR="00C20159"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BD4574">
        <w:rPr>
          <w:rFonts w:ascii="Times New Roman" w:hAnsi="Times New Roman"/>
          <w:b/>
          <w:bCs/>
          <w:sz w:val="22"/>
          <w:szCs w:val="22"/>
        </w:rPr>
        <w:t>when things happen to you or the things happening around you</w:t>
      </w:r>
      <w:r w:rsidR="004F1282" w:rsidRPr="00B8198F">
        <w:rPr>
          <w:rFonts w:ascii="Times New Roman" w:hAnsi="Times New Roman"/>
          <w:b/>
          <w:bCs/>
          <w:sz w:val="22"/>
          <w:szCs w:val="22"/>
        </w:rPr>
        <w:t>?</w:t>
      </w:r>
      <w:r w:rsidR="00E71C61"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E71C61">
        <w:rPr>
          <w:rFonts w:ascii="Times New Roman" w:hAnsi="Times New Roman"/>
          <w:b/>
          <w:bCs/>
          <w:sz w:val="22"/>
          <w:szCs w:val="22"/>
        </w:rPr>
        <w:t>Why or why not?</w:t>
      </w:r>
    </w:p>
    <w:p w14:paraId="1B276473" w14:textId="77777777" w:rsidR="00722DFF" w:rsidRDefault="00722DFF" w:rsidP="00722DFF">
      <w:pPr>
        <w:ind w:left="-15" w:right="14"/>
        <w:jc w:val="both"/>
        <w:rPr>
          <w:rFonts w:ascii="Times New Roman" w:hAnsi="Times New Roman"/>
          <w:sz w:val="21"/>
          <w:szCs w:val="21"/>
        </w:rPr>
      </w:pPr>
    </w:p>
    <w:p w14:paraId="2BF0CA05" w14:textId="261D1668" w:rsidR="00B256C9" w:rsidRPr="00DD4D53" w:rsidRDefault="00BD4574" w:rsidP="008F7B67">
      <w:pPr>
        <w:pStyle w:val="ListParagraph"/>
        <w:numPr>
          <w:ilvl w:val="0"/>
          <w:numId w:val="16"/>
        </w:numPr>
        <w:ind w:right="14"/>
        <w:jc w:val="both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Life is more meaningful when we seek its purpose!</w:t>
      </w:r>
    </w:p>
    <w:p w14:paraId="3D517AF2" w14:textId="77777777" w:rsidR="00981679" w:rsidRDefault="00981679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</w:p>
    <w:p w14:paraId="3EF07D59" w14:textId="2DD2631A" w:rsidR="000F15D0" w:rsidRPr="00604EB0" w:rsidRDefault="00DA295E" w:rsidP="008C2DD3">
      <w:pPr>
        <w:ind w:left="-15" w:right="14"/>
        <w:jc w:val="center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 xml:space="preserve">When you find your </w:t>
      </w:r>
      <w:r w:rsidR="00466A62">
        <w:rPr>
          <w:rFonts w:ascii="Times New Roman" w:hAnsi="Times New Roman"/>
          <w:i/>
          <w:iCs/>
          <w:sz w:val="21"/>
          <w:szCs w:val="21"/>
        </w:rPr>
        <w:t>purpose,</w:t>
      </w:r>
      <w:r>
        <w:rPr>
          <w:rFonts w:ascii="Times New Roman" w:hAnsi="Times New Roman"/>
          <w:i/>
          <w:iCs/>
          <w:sz w:val="21"/>
          <w:szCs w:val="21"/>
        </w:rPr>
        <w:t xml:space="preserve"> it gives you direction</w:t>
      </w:r>
      <w:r w:rsidR="00833C95">
        <w:rPr>
          <w:rFonts w:ascii="Times New Roman" w:hAnsi="Times New Roman"/>
          <w:i/>
          <w:iCs/>
          <w:sz w:val="21"/>
          <w:szCs w:val="21"/>
        </w:rPr>
        <w:t>!</w:t>
      </w:r>
    </w:p>
    <w:p w14:paraId="56AB00F2" w14:textId="77777777" w:rsidR="00F651E5" w:rsidRDefault="00F651E5" w:rsidP="006E336D">
      <w:pPr>
        <w:ind w:left="-15" w:right="14"/>
        <w:jc w:val="both"/>
        <w:rPr>
          <w:rFonts w:asciiTheme="majorBidi" w:hAnsiTheme="majorBidi" w:cstheme="majorBidi"/>
          <w:i/>
          <w:sz w:val="22"/>
          <w:szCs w:val="22"/>
        </w:rPr>
      </w:pPr>
    </w:p>
    <w:p w14:paraId="42ABC983" w14:textId="0124D0CF" w:rsidR="00833C95" w:rsidRPr="00284261" w:rsidRDefault="00AD1D1B" w:rsidP="006E336D">
      <w:pPr>
        <w:ind w:left="-15" w:right="14"/>
        <w:jc w:val="both"/>
        <w:rPr>
          <w:rFonts w:asciiTheme="majorBidi" w:hAnsiTheme="majorBidi" w:cstheme="majorBidi"/>
          <w:i/>
          <w:sz w:val="22"/>
          <w:szCs w:val="22"/>
        </w:rPr>
      </w:pPr>
      <w:r w:rsidRPr="00DE76EF">
        <w:rPr>
          <w:rFonts w:asciiTheme="majorBidi" w:hAnsiTheme="majorBidi" w:cstheme="majorBidi"/>
          <w:sz w:val="21"/>
          <w:szCs w:val="21"/>
          <w:vertAlign w:val="superscript"/>
          <w:lang w:bidi="he-IL"/>
        </w:rPr>
        <w:t>15 </w:t>
      </w:r>
      <w:r w:rsidRPr="00DE76EF">
        <w:rPr>
          <w:rFonts w:asciiTheme="majorBidi" w:hAnsiTheme="majorBidi" w:cstheme="majorBidi"/>
          <w:sz w:val="21"/>
          <w:szCs w:val="21"/>
          <w:lang w:bidi="he-IL"/>
        </w:rPr>
        <w:t xml:space="preserve">But as he which hath called you is </w:t>
      </w:r>
      <w:r w:rsidRPr="00DE76EF">
        <w:rPr>
          <w:rFonts w:asciiTheme="majorBidi" w:hAnsiTheme="majorBidi" w:cstheme="majorBidi"/>
          <w:color w:val="000000"/>
          <w:sz w:val="21"/>
          <w:szCs w:val="21"/>
          <w:lang w:bidi="he-IL"/>
        </w:rPr>
        <w:t>holy</w:t>
      </w:r>
      <w:r w:rsidRPr="00DE76EF">
        <w:rPr>
          <w:rFonts w:asciiTheme="majorBidi" w:hAnsiTheme="majorBidi" w:cstheme="majorBidi"/>
          <w:sz w:val="21"/>
          <w:szCs w:val="21"/>
          <w:lang w:bidi="he-IL"/>
        </w:rPr>
        <w:t xml:space="preserve">, so </w:t>
      </w:r>
      <w:r w:rsidRPr="00DE76EF">
        <w:rPr>
          <w:rFonts w:asciiTheme="majorBidi" w:hAnsiTheme="majorBidi" w:cstheme="majorBidi"/>
          <w:color w:val="000000"/>
          <w:sz w:val="21"/>
          <w:szCs w:val="21"/>
          <w:lang w:bidi="he-IL"/>
        </w:rPr>
        <w:t>be</w:t>
      </w:r>
      <w:r w:rsidRPr="00DE76EF">
        <w:rPr>
          <w:rFonts w:asciiTheme="majorBidi" w:hAnsiTheme="majorBidi" w:cstheme="majorBidi"/>
          <w:sz w:val="21"/>
          <w:szCs w:val="21"/>
          <w:lang w:bidi="he-IL"/>
        </w:rPr>
        <w:t xml:space="preserve"> ye </w:t>
      </w:r>
      <w:r w:rsidRPr="00DE76EF">
        <w:rPr>
          <w:rFonts w:asciiTheme="majorBidi" w:hAnsiTheme="majorBidi" w:cstheme="majorBidi"/>
          <w:color w:val="000000"/>
          <w:sz w:val="21"/>
          <w:szCs w:val="21"/>
          <w:lang w:bidi="he-IL"/>
        </w:rPr>
        <w:t>holy</w:t>
      </w:r>
      <w:r w:rsidRPr="00DE76EF">
        <w:rPr>
          <w:rFonts w:asciiTheme="majorBidi" w:hAnsiTheme="majorBidi" w:cstheme="majorBidi"/>
          <w:sz w:val="21"/>
          <w:szCs w:val="21"/>
          <w:lang w:bidi="he-IL"/>
        </w:rPr>
        <w:t xml:space="preserve"> in all manner of conversation; </w:t>
      </w:r>
      <w:r w:rsidRPr="00DE76EF">
        <w:rPr>
          <w:rFonts w:asciiTheme="majorBidi" w:hAnsiTheme="majorBidi" w:cstheme="majorBidi"/>
          <w:sz w:val="21"/>
          <w:szCs w:val="21"/>
          <w:vertAlign w:val="superscript"/>
          <w:lang w:bidi="he-IL"/>
        </w:rPr>
        <w:t>16 </w:t>
      </w:r>
      <w:r w:rsidRPr="00DE76EF">
        <w:rPr>
          <w:rFonts w:asciiTheme="majorBidi" w:hAnsiTheme="majorBidi" w:cstheme="majorBidi"/>
          <w:sz w:val="21"/>
          <w:szCs w:val="21"/>
          <w:lang w:bidi="he-IL"/>
        </w:rPr>
        <w:t xml:space="preserve">Because it is written, </w:t>
      </w:r>
      <w:r w:rsidRPr="00DE76EF">
        <w:rPr>
          <w:rFonts w:asciiTheme="majorBidi" w:hAnsiTheme="majorBidi" w:cstheme="majorBidi"/>
          <w:color w:val="000000"/>
          <w:sz w:val="21"/>
          <w:szCs w:val="21"/>
          <w:lang w:bidi="he-IL"/>
        </w:rPr>
        <w:t>Be</w:t>
      </w:r>
      <w:r w:rsidRPr="00DE76EF">
        <w:rPr>
          <w:rFonts w:asciiTheme="majorBidi" w:hAnsiTheme="majorBidi" w:cstheme="majorBidi"/>
          <w:sz w:val="21"/>
          <w:szCs w:val="21"/>
          <w:lang w:bidi="he-IL"/>
        </w:rPr>
        <w:t xml:space="preserve"> ye </w:t>
      </w:r>
      <w:r w:rsidRPr="00DE76EF">
        <w:rPr>
          <w:rFonts w:asciiTheme="majorBidi" w:hAnsiTheme="majorBidi" w:cstheme="majorBidi"/>
          <w:color w:val="000000"/>
          <w:sz w:val="21"/>
          <w:szCs w:val="21"/>
          <w:lang w:bidi="he-IL"/>
        </w:rPr>
        <w:t>holy</w:t>
      </w:r>
      <w:r w:rsidRPr="00DE76EF">
        <w:rPr>
          <w:rFonts w:asciiTheme="majorBidi" w:hAnsiTheme="majorBidi" w:cstheme="majorBidi"/>
          <w:sz w:val="21"/>
          <w:szCs w:val="21"/>
          <w:lang w:bidi="he-IL"/>
        </w:rPr>
        <w:t xml:space="preserve">; for I am </w:t>
      </w:r>
      <w:r w:rsidRPr="00DE76EF">
        <w:rPr>
          <w:rFonts w:asciiTheme="majorBidi" w:hAnsiTheme="majorBidi" w:cstheme="majorBidi"/>
          <w:color w:val="000000"/>
          <w:sz w:val="21"/>
          <w:szCs w:val="21"/>
          <w:lang w:bidi="he-IL"/>
        </w:rPr>
        <w:t>holy</w:t>
      </w:r>
      <w:r w:rsidRPr="00DE76EF">
        <w:rPr>
          <w:rFonts w:asciiTheme="majorBidi" w:hAnsiTheme="majorBidi" w:cstheme="majorBidi"/>
          <w:sz w:val="21"/>
          <w:szCs w:val="21"/>
          <w:lang w:bidi="he-IL"/>
        </w:rPr>
        <w:t>.</w:t>
      </w:r>
      <w:r w:rsidR="00DE76EF">
        <w:rPr>
          <w:rFonts w:ascii="Calibri" w:hAnsi="Calibri" w:cs="Calibri"/>
          <w:szCs w:val="24"/>
          <w:lang w:bidi="he-IL"/>
        </w:rPr>
        <w:t xml:space="preserve"> </w:t>
      </w:r>
      <w:r w:rsidR="00DE76EF">
        <w:rPr>
          <w:rFonts w:asciiTheme="majorBidi" w:hAnsiTheme="majorBidi" w:cstheme="majorBidi"/>
          <w:i/>
          <w:iCs/>
          <w:color w:val="C00000"/>
          <w:sz w:val="22"/>
          <w:szCs w:val="22"/>
          <w:lang w:bidi="he-IL"/>
        </w:rPr>
        <w:t>–</w:t>
      </w:r>
      <w:r w:rsidR="00452347" w:rsidRPr="00284261">
        <w:rPr>
          <w:rFonts w:asciiTheme="majorBidi" w:hAnsiTheme="majorBidi" w:cstheme="majorBidi"/>
          <w:i/>
          <w:iCs/>
          <w:color w:val="C00000"/>
          <w:sz w:val="22"/>
          <w:szCs w:val="22"/>
          <w:lang w:bidi="he-IL"/>
        </w:rPr>
        <w:t xml:space="preserve"> </w:t>
      </w:r>
      <w:r w:rsidR="00DE76EF">
        <w:rPr>
          <w:rFonts w:asciiTheme="majorBidi" w:hAnsiTheme="majorBidi" w:cstheme="majorBidi"/>
          <w:i/>
          <w:iCs/>
          <w:color w:val="C00000"/>
          <w:sz w:val="22"/>
          <w:szCs w:val="22"/>
          <w:lang w:bidi="he-IL"/>
        </w:rPr>
        <w:t>1Peter 1:15-16</w:t>
      </w:r>
    </w:p>
    <w:p w14:paraId="6C7D219A" w14:textId="77777777" w:rsidR="00833C95" w:rsidRDefault="00833C95" w:rsidP="006E336D">
      <w:pPr>
        <w:ind w:left="-15" w:right="14"/>
        <w:jc w:val="both"/>
        <w:rPr>
          <w:rFonts w:asciiTheme="majorBidi" w:hAnsiTheme="majorBidi" w:cstheme="majorBidi"/>
          <w:i/>
          <w:sz w:val="22"/>
          <w:szCs w:val="22"/>
        </w:rPr>
      </w:pPr>
    </w:p>
    <w:p w14:paraId="041E8F56" w14:textId="6717411C" w:rsidR="004501EB" w:rsidRDefault="004501EB" w:rsidP="006E336D">
      <w:pPr>
        <w:ind w:left="-15" w:right="14"/>
        <w:jc w:val="both"/>
        <w:rPr>
          <w:rFonts w:asciiTheme="majorBidi" w:hAnsiTheme="majorBidi" w:cstheme="majorBidi"/>
          <w:i/>
          <w:sz w:val="22"/>
          <w:szCs w:val="22"/>
        </w:rPr>
      </w:pPr>
      <w:r>
        <w:rPr>
          <w:rFonts w:asciiTheme="majorBidi" w:hAnsiTheme="majorBidi" w:cstheme="majorBidi"/>
          <w:i/>
          <w:sz w:val="22"/>
          <w:szCs w:val="22"/>
        </w:rPr>
        <w:t xml:space="preserve">Meaning of </w:t>
      </w:r>
      <w:r w:rsidR="00BD7A60">
        <w:rPr>
          <w:rFonts w:asciiTheme="majorBidi" w:hAnsiTheme="majorBidi" w:cstheme="majorBidi"/>
          <w:i/>
          <w:sz w:val="22"/>
          <w:szCs w:val="22"/>
        </w:rPr>
        <w:t xml:space="preserve">the Greek word </w:t>
      </w:r>
      <w:r w:rsidR="00FE3BC5">
        <w:rPr>
          <w:rFonts w:asciiTheme="majorBidi" w:hAnsiTheme="majorBidi" w:cstheme="majorBidi"/>
          <w:i/>
          <w:sz w:val="22"/>
          <w:szCs w:val="22"/>
        </w:rPr>
        <w:t>purpose &amp; holy</w:t>
      </w:r>
      <w:r w:rsidR="00BD7A60">
        <w:rPr>
          <w:rFonts w:asciiTheme="majorBidi" w:hAnsiTheme="majorBidi" w:cstheme="majorBidi"/>
          <w:i/>
          <w:sz w:val="22"/>
          <w:szCs w:val="22"/>
        </w:rPr>
        <w:t>:</w:t>
      </w:r>
    </w:p>
    <w:p w14:paraId="7376967A" w14:textId="5215882E" w:rsidR="00A92104" w:rsidRPr="009A72C9" w:rsidRDefault="00D628E5" w:rsidP="006E336D">
      <w:pPr>
        <w:ind w:left="-15" w:right="14"/>
        <w:jc w:val="both"/>
        <w:rPr>
          <w:rFonts w:asciiTheme="majorBidi" w:hAnsiTheme="majorBidi" w:cstheme="majorBidi"/>
          <w:i/>
          <w:sz w:val="21"/>
          <w:szCs w:val="21"/>
        </w:rPr>
      </w:pPr>
      <w:r w:rsidRPr="00D628E5">
        <w:rPr>
          <w:rFonts w:asciiTheme="majorBidi" w:hAnsiTheme="majorBidi" w:cstheme="majorBidi"/>
          <w:b/>
          <w:sz w:val="21"/>
          <w:szCs w:val="21"/>
          <w:lang w:bidi="he-IL"/>
        </w:rPr>
        <w:t>30.63</w:t>
      </w:r>
      <w:r w:rsidRPr="00D628E5">
        <w:rPr>
          <w:rFonts w:asciiTheme="majorBidi" w:hAnsiTheme="majorBidi" w:cstheme="majorBidi"/>
          <w:sz w:val="21"/>
          <w:szCs w:val="21"/>
          <w:lang w:bidi="he-IL"/>
        </w:rPr>
        <w:t xml:space="preserve"> </w:t>
      </w:r>
      <w:proofErr w:type="spellStart"/>
      <w:r w:rsidRPr="00D628E5">
        <w:rPr>
          <w:rFonts w:asciiTheme="majorBidi" w:hAnsiTheme="majorBidi" w:cstheme="majorBidi"/>
          <w:b/>
          <w:sz w:val="21"/>
          <w:szCs w:val="21"/>
          <w:lang w:val="el-GR" w:bidi="he-IL"/>
        </w:rPr>
        <w:t>πρόθεσις</w:t>
      </w:r>
      <w:proofErr w:type="spellEnd"/>
      <w:r w:rsidRPr="00D628E5">
        <w:rPr>
          <w:rFonts w:asciiTheme="majorBidi" w:hAnsiTheme="majorBidi" w:cstheme="majorBidi"/>
          <w:sz w:val="21"/>
          <w:szCs w:val="21"/>
          <w:lang w:bidi="he-IL"/>
        </w:rPr>
        <w:t>,</w:t>
      </w:r>
      <w:r w:rsidRPr="00D628E5">
        <w:rPr>
          <w:rFonts w:asciiTheme="majorBidi" w:hAnsiTheme="majorBidi" w:cstheme="majorBidi"/>
          <w:b/>
          <w:sz w:val="21"/>
          <w:szCs w:val="21"/>
          <w:lang w:bidi="he-IL"/>
        </w:rPr>
        <w:t xml:space="preserve"> </w:t>
      </w:r>
      <w:proofErr w:type="spellStart"/>
      <w:r w:rsidRPr="00D628E5">
        <w:rPr>
          <w:rFonts w:asciiTheme="majorBidi" w:hAnsiTheme="majorBidi" w:cstheme="majorBidi"/>
          <w:b/>
          <w:sz w:val="21"/>
          <w:szCs w:val="21"/>
          <w:lang w:val="el-GR" w:bidi="he-IL"/>
        </w:rPr>
        <w:t>εως</w:t>
      </w:r>
      <w:proofErr w:type="spellEnd"/>
      <w:r w:rsidRPr="00D628E5">
        <w:rPr>
          <w:rFonts w:asciiTheme="majorBidi" w:hAnsiTheme="majorBidi" w:cstheme="majorBidi"/>
          <w:b/>
          <w:sz w:val="21"/>
          <w:szCs w:val="21"/>
          <w:lang w:bidi="he-IL"/>
        </w:rPr>
        <w:t xml:space="preserve"> </w:t>
      </w:r>
      <w:r w:rsidRPr="00D628E5">
        <w:rPr>
          <w:rFonts w:asciiTheme="majorBidi" w:hAnsiTheme="majorBidi" w:cstheme="majorBidi"/>
          <w:i/>
          <w:sz w:val="21"/>
          <w:szCs w:val="21"/>
          <w:lang w:bidi="he-IL"/>
        </w:rPr>
        <w:t>f</w:t>
      </w:r>
      <w:r w:rsidRPr="00D628E5">
        <w:rPr>
          <w:rFonts w:asciiTheme="majorBidi" w:hAnsiTheme="majorBidi" w:cstheme="majorBidi"/>
          <w:sz w:val="21"/>
          <w:szCs w:val="21"/>
          <w:lang w:bidi="he-IL"/>
        </w:rPr>
        <w:t xml:space="preserve">: (derivative of </w:t>
      </w:r>
      <w:r w:rsidRPr="00D628E5">
        <w:rPr>
          <w:rFonts w:asciiTheme="majorBidi" w:hAnsiTheme="majorBidi" w:cstheme="majorBidi"/>
          <w:sz w:val="21"/>
          <w:szCs w:val="21"/>
          <w:lang w:val="el-GR" w:bidi="he-IL"/>
        </w:rPr>
        <w:t>προτίθεμαι</w:t>
      </w:r>
      <w:r w:rsidRPr="00D628E5">
        <w:rPr>
          <w:rFonts w:asciiTheme="majorBidi" w:hAnsiTheme="majorBidi" w:cstheme="majorBidi"/>
          <w:sz w:val="21"/>
          <w:szCs w:val="21"/>
          <w:vertAlign w:val="superscript"/>
          <w:lang w:bidi="he-IL"/>
        </w:rPr>
        <w:t>a</w:t>
      </w:r>
      <w:r w:rsidRPr="00D628E5">
        <w:rPr>
          <w:rFonts w:asciiTheme="majorBidi" w:hAnsiTheme="majorBidi" w:cstheme="majorBidi"/>
          <w:sz w:val="21"/>
          <w:szCs w:val="21"/>
          <w:lang w:bidi="he-IL"/>
        </w:rPr>
        <w:t xml:space="preserve"> </w:t>
      </w:r>
      <w:r w:rsidR="009B4277">
        <w:rPr>
          <w:rFonts w:asciiTheme="majorBidi" w:hAnsiTheme="majorBidi" w:cstheme="majorBidi"/>
          <w:sz w:val="21"/>
          <w:szCs w:val="21"/>
          <w:lang w:bidi="he-IL"/>
        </w:rPr>
        <w:t xml:space="preserve">PURPOSE </w:t>
      </w:r>
      <w:r w:rsidRPr="00D628E5">
        <w:rPr>
          <w:rFonts w:asciiTheme="majorBidi" w:hAnsiTheme="majorBidi" w:cstheme="majorBidi"/>
          <w:sz w:val="21"/>
          <w:szCs w:val="21"/>
          <w:lang w:bidi="he-IL"/>
        </w:rPr>
        <w:t xml:space="preserve">‘to plan in advance,’ 30.62) that which is planned or purposed in advance—‘plan, proposal, purpose.’ </w:t>
      </w:r>
      <w:proofErr w:type="spellStart"/>
      <w:r w:rsidRPr="00D628E5">
        <w:rPr>
          <w:rFonts w:asciiTheme="majorBidi" w:hAnsiTheme="majorBidi" w:cstheme="majorBidi"/>
          <w:sz w:val="21"/>
          <w:szCs w:val="21"/>
          <w:lang w:val="el-GR" w:bidi="he-IL"/>
        </w:rPr>
        <w:t>παρεκάλει</w:t>
      </w:r>
      <w:proofErr w:type="spellEnd"/>
      <w:r w:rsidRPr="00D628E5">
        <w:rPr>
          <w:rFonts w:asciiTheme="majorBidi" w:hAnsiTheme="majorBidi" w:cstheme="majorBidi"/>
          <w:sz w:val="21"/>
          <w:szCs w:val="21"/>
          <w:lang w:bidi="he-IL"/>
        </w:rPr>
        <w:t xml:space="preserve"> </w:t>
      </w:r>
      <w:r w:rsidRPr="00D628E5">
        <w:rPr>
          <w:rFonts w:asciiTheme="majorBidi" w:hAnsiTheme="majorBidi" w:cstheme="majorBidi"/>
          <w:sz w:val="21"/>
          <w:szCs w:val="21"/>
          <w:lang w:val="el-GR" w:bidi="he-IL"/>
        </w:rPr>
        <w:t>πάντας</w:t>
      </w:r>
      <w:r w:rsidRPr="00D628E5">
        <w:rPr>
          <w:rFonts w:asciiTheme="majorBidi" w:hAnsiTheme="majorBidi" w:cstheme="majorBidi"/>
          <w:sz w:val="21"/>
          <w:szCs w:val="21"/>
          <w:lang w:bidi="he-IL"/>
        </w:rPr>
        <w:t xml:space="preserve"> </w:t>
      </w:r>
      <w:proofErr w:type="spellStart"/>
      <w:r w:rsidRPr="00D628E5">
        <w:rPr>
          <w:rFonts w:asciiTheme="majorBidi" w:hAnsiTheme="majorBidi" w:cstheme="majorBidi"/>
          <w:sz w:val="21"/>
          <w:szCs w:val="21"/>
          <w:lang w:val="el-GR" w:bidi="he-IL"/>
        </w:rPr>
        <w:t>τῇ</w:t>
      </w:r>
      <w:proofErr w:type="spellEnd"/>
    </w:p>
    <w:p w14:paraId="356FFDD0" w14:textId="77777777" w:rsidR="00A92104" w:rsidRDefault="00A92104" w:rsidP="006E336D">
      <w:pPr>
        <w:ind w:left="-15" w:right="14"/>
        <w:jc w:val="both"/>
        <w:rPr>
          <w:rFonts w:asciiTheme="majorBidi" w:hAnsiTheme="majorBidi" w:cstheme="majorBidi"/>
          <w:i/>
          <w:sz w:val="22"/>
          <w:szCs w:val="22"/>
        </w:rPr>
      </w:pPr>
    </w:p>
    <w:p w14:paraId="00BED0C3" w14:textId="05F9117F" w:rsidR="00833C95" w:rsidRPr="004501EB" w:rsidRDefault="006A089A" w:rsidP="006E336D">
      <w:pPr>
        <w:ind w:left="-15" w:right="14"/>
        <w:jc w:val="both"/>
        <w:rPr>
          <w:rFonts w:asciiTheme="majorBidi" w:hAnsiTheme="majorBidi" w:cstheme="majorBidi"/>
          <w:i/>
          <w:sz w:val="21"/>
          <w:szCs w:val="21"/>
        </w:rPr>
      </w:pPr>
      <w:proofErr w:type="spellStart"/>
      <w:r w:rsidRPr="00466A62">
        <w:rPr>
          <w:rStyle w:val="gk"/>
          <w:rFonts w:asciiTheme="majorBidi" w:hAnsiTheme="majorBidi" w:cstheme="majorBidi"/>
          <w:b/>
          <w:bCs/>
          <w:color w:val="0A0A0A"/>
          <w:sz w:val="21"/>
          <w:szCs w:val="21"/>
        </w:rPr>
        <w:t>ἅγιος</w:t>
      </w:r>
      <w:proofErr w:type="spellEnd"/>
      <w:r w:rsidRPr="006A089A">
        <w:rPr>
          <w:rFonts w:asciiTheme="majorBidi" w:hAnsiTheme="majorBidi" w:cstheme="majorBidi"/>
          <w:color w:val="0A0A0A"/>
          <w:sz w:val="21"/>
          <w:szCs w:val="21"/>
          <w:shd w:val="clear" w:color="auto" w:fill="FFFFFF"/>
        </w:rPr>
        <w:t> </w:t>
      </w:r>
      <w:proofErr w:type="spellStart"/>
      <w:r w:rsidRPr="00466A62">
        <w:rPr>
          <w:rStyle w:val="strgtrans"/>
          <w:rFonts w:asciiTheme="majorBidi" w:hAnsiTheme="majorBidi" w:cstheme="majorBidi"/>
          <w:b/>
          <w:bCs/>
          <w:color w:val="0A0A0A"/>
          <w:sz w:val="21"/>
          <w:szCs w:val="21"/>
        </w:rPr>
        <w:t>hágios</w:t>
      </w:r>
      <w:proofErr w:type="spellEnd"/>
      <w:r w:rsidRPr="00466A62">
        <w:rPr>
          <w:rStyle w:val="strgtrans"/>
          <w:rFonts w:asciiTheme="majorBidi" w:hAnsiTheme="majorBidi" w:cstheme="majorBidi"/>
          <w:b/>
          <w:bCs/>
          <w:color w:val="0A0A0A"/>
          <w:sz w:val="21"/>
          <w:szCs w:val="21"/>
        </w:rPr>
        <w:t>,</w:t>
      </w:r>
      <w:r w:rsidRPr="006A089A">
        <w:rPr>
          <w:rFonts w:asciiTheme="majorBidi" w:hAnsiTheme="majorBidi" w:cstheme="majorBidi"/>
          <w:color w:val="0A0A0A"/>
          <w:sz w:val="21"/>
          <w:szCs w:val="21"/>
          <w:shd w:val="clear" w:color="auto" w:fill="FFFFFF"/>
        </w:rPr>
        <w:t> hag'-</w:t>
      </w:r>
      <w:proofErr w:type="spellStart"/>
      <w:r w:rsidRPr="006A089A">
        <w:rPr>
          <w:rFonts w:asciiTheme="majorBidi" w:hAnsiTheme="majorBidi" w:cstheme="majorBidi"/>
          <w:color w:val="0A0A0A"/>
          <w:sz w:val="21"/>
          <w:szCs w:val="21"/>
          <w:shd w:val="clear" w:color="auto" w:fill="FFFFFF"/>
        </w:rPr>
        <w:t>ee</w:t>
      </w:r>
      <w:proofErr w:type="spellEnd"/>
      <w:r w:rsidRPr="006A089A">
        <w:rPr>
          <w:rFonts w:asciiTheme="majorBidi" w:hAnsiTheme="majorBidi" w:cstheme="majorBidi"/>
          <w:color w:val="0A0A0A"/>
          <w:sz w:val="21"/>
          <w:szCs w:val="21"/>
          <w:shd w:val="clear" w:color="auto" w:fill="FFFFFF"/>
        </w:rPr>
        <w:t>-</w:t>
      </w:r>
      <w:proofErr w:type="spellStart"/>
      <w:r w:rsidRPr="006A089A">
        <w:rPr>
          <w:rFonts w:asciiTheme="majorBidi" w:hAnsiTheme="majorBidi" w:cstheme="majorBidi"/>
          <w:color w:val="0A0A0A"/>
          <w:sz w:val="21"/>
          <w:szCs w:val="21"/>
          <w:shd w:val="clear" w:color="auto" w:fill="FFFFFF"/>
        </w:rPr>
        <w:t>os</w:t>
      </w:r>
      <w:proofErr w:type="spellEnd"/>
      <w:r w:rsidRPr="006A089A">
        <w:rPr>
          <w:rFonts w:asciiTheme="majorBidi" w:hAnsiTheme="majorBidi" w:cstheme="majorBidi"/>
          <w:color w:val="0A0A0A"/>
          <w:sz w:val="21"/>
          <w:szCs w:val="21"/>
          <w:shd w:val="clear" w:color="auto" w:fill="FFFFFF"/>
        </w:rPr>
        <w:t xml:space="preserve">; from </w:t>
      </w:r>
      <w:proofErr w:type="spellStart"/>
      <w:r w:rsidRPr="006A089A">
        <w:rPr>
          <w:rFonts w:asciiTheme="majorBidi" w:hAnsiTheme="majorBidi" w:cstheme="majorBidi"/>
          <w:color w:val="0A0A0A"/>
          <w:sz w:val="21"/>
          <w:szCs w:val="21"/>
          <w:shd w:val="clear" w:color="auto" w:fill="FFFFFF"/>
        </w:rPr>
        <w:t>ἅγος</w:t>
      </w:r>
      <w:proofErr w:type="spellEnd"/>
      <w:r w:rsidRPr="006A089A">
        <w:rPr>
          <w:rFonts w:asciiTheme="majorBidi" w:hAnsiTheme="majorBidi" w:cstheme="majorBidi"/>
          <w:color w:val="0A0A0A"/>
          <w:sz w:val="21"/>
          <w:szCs w:val="21"/>
          <w:shd w:val="clear" w:color="auto" w:fill="FFFFFF"/>
        </w:rPr>
        <w:t xml:space="preserve"> </w:t>
      </w:r>
      <w:proofErr w:type="spellStart"/>
      <w:r w:rsidRPr="006A089A">
        <w:rPr>
          <w:rFonts w:asciiTheme="majorBidi" w:hAnsiTheme="majorBidi" w:cstheme="majorBidi"/>
          <w:color w:val="0A0A0A"/>
          <w:sz w:val="21"/>
          <w:szCs w:val="21"/>
          <w:shd w:val="clear" w:color="auto" w:fill="FFFFFF"/>
        </w:rPr>
        <w:t>hágos</w:t>
      </w:r>
      <w:r w:rsidR="004501EB" w:rsidRPr="006A089A">
        <w:rPr>
          <w:rFonts w:asciiTheme="majorBidi" w:hAnsiTheme="majorBidi" w:cstheme="majorBidi"/>
          <w:sz w:val="21"/>
          <w:szCs w:val="21"/>
          <w:lang w:bidi="he-IL"/>
        </w:rPr>
        <w:t>to</w:t>
      </w:r>
      <w:proofErr w:type="spellEnd"/>
      <w:r>
        <w:rPr>
          <w:rFonts w:asciiTheme="majorBidi" w:hAnsiTheme="majorBidi" w:cstheme="majorBidi"/>
          <w:sz w:val="21"/>
          <w:szCs w:val="21"/>
          <w:lang w:bidi="he-IL"/>
        </w:rPr>
        <w:t>: HOLY</w:t>
      </w:r>
      <w:r w:rsidR="004501EB" w:rsidRPr="004501EB">
        <w:rPr>
          <w:rFonts w:asciiTheme="majorBidi" w:hAnsiTheme="majorBidi" w:cstheme="majorBidi"/>
          <w:sz w:val="21"/>
          <w:szCs w:val="21"/>
          <w:lang w:bidi="he-IL"/>
        </w:rPr>
        <w:t xml:space="preserve"> </w:t>
      </w:r>
      <w:r w:rsidR="003239FB">
        <w:rPr>
          <w:rFonts w:asciiTheme="majorBidi" w:hAnsiTheme="majorBidi" w:cstheme="majorBidi"/>
          <w:sz w:val="21"/>
          <w:szCs w:val="21"/>
          <w:lang w:bidi="he-IL"/>
        </w:rPr>
        <w:t>– pure, morally blameless</w:t>
      </w:r>
      <w:r w:rsidR="004A5612">
        <w:rPr>
          <w:rFonts w:asciiTheme="majorBidi" w:hAnsiTheme="majorBidi" w:cstheme="majorBidi"/>
          <w:sz w:val="21"/>
          <w:szCs w:val="21"/>
          <w:lang w:bidi="he-IL"/>
        </w:rPr>
        <w:t>; possessing divine qualities in contrast to just human qualities.</w:t>
      </w:r>
    </w:p>
    <w:p w14:paraId="1AF61A14" w14:textId="77777777" w:rsidR="00284261" w:rsidRDefault="00284261" w:rsidP="006E336D">
      <w:pPr>
        <w:ind w:left="-15" w:right="14"/>
        <w:jc w:val="both"/>
        <w:rPr>
          <w:rFonts w:asciiTheme="majorBidi" w:hAnsiTheme="majorBidi" w:cstheme="majorBidi"/>
          <w:i/>
          <w:sz w:val="22"/>
          <w:szCs w:val="22"/>
        </w:rPr>
      </w:pPr>
    </w:p>
    <w:p w14:paraId="5D722313" w14:textId="58E0581B" w:rsidR="008C2DD3" w:rsidRPr="00214714" w:rsidRDefault="00BF559E" w:rsidP="006E336D">
      <w:pPr>
        <w:ind w:left="-15" w:right="14"/>
        <w:jc w:val="both"/>
        <w:rPr>
          <w:rFonts w:asciiTheme="majorBidi" w:hAnsiTheme="majorBidi" w:cstheme="majorBidi"/>
          <w:b/>
          <w:bCs/>
          <w:i/>
          <w:sz w:val="22"/>
          <w:szCs w:val="22"/>
        </w:rPr>
      </w:pPr>
      <w:r>
        <w:rPr>
          <w:rFonts w:asciiTheme="majorBidi" w:hAnsiTheme="majorBidi" w:cstheme="majorBidi"/>
          <w:b/>
          <w:bCs/>
          <w:i/>
          <w:color w:val="C00000"/>
          <w:sz w:val="22"/>
          <w:szCs w:val="22"/>
          <w:u w:val="single"/>
        </w:rPr>
        <w:t>CONVERSATION STARTERS</w:t>
      </w:r>
      <w:r w:rsidR="008C2DD3">
        <w:rPr>
          <w:rFonts w:asciiTheme="majorBidi" w:hAnsiTheme="majorBidi" w:cstheme="majorBidi"/>
          <w:i/>
          <w:sz w:val="22"/>
          <w:szCs w:val="22"/>
        </w:rPr>
        <w:t xml:space="preserve">: </w:t>
      </w:r>
      <w:r w:rsidR="009A72C9">
        <w:rPr>
          <w:rFonts w:asciiTheme="majorBidi" w:hAnsiTheme="majorBidi" w:cstheme="majorBidi"/>
          <w:b/>
          <w:bCs/>
          <w:i/>
          <w:sz w:val="22"/>
          <w:szCs w:val="22"/>
        </w:rPr>
        <w:t>What do you think is the ultimate purpose of being or striving to be holy?</w:t>
      </w:r>
    </w:p>
    <w:p w14:paraId="30D1E062" w14:textId="77777777" w:rsidR="009822A4" w:rsidRDefault="009822A4" w:rsidP="002932C8">
      <w:pPr>
        <w:ind w:left="-15" w:right="14"/>
        <w:jc w:val="both"/>
        <w:rPr>
          <w:rFonts w:ascii="Times New Roman" w:hAnsi="Times New Roman"/>
          <w:b/>
          <w:bCs/>
          <w:color w:val="C00000"/>
          <w:sz w:val="21"/>
          <w:szCs w:val="21"/>
        </w:rPr>
      </w:pPr>
    </w:p>
    <w:p w14:paraId="69C4E3D1" w14:textId="77777777" w:rsidR="001173F5" w:rsidRDefault="001173F5" w:rsidP="00AB2890">
      <w:pPr>
        <w:ind w:left="-15" w:right="14"/>
        <w:jc w:val="both"/>
        <w:rPr>
          <w:rFonts w:ascii="Times New Roman" w:hAnsi="Times New Roman"/>
          <w:sz w:val="21"/>
          <w:szCs w:val="21"/>
        </w:rPr>
      </w:pPr>
    </w:p>
    <w:p w14:paraId="03525926" w14:textId="5CD18FA3" w:rsidR="000106B4" w:rsidRDefault="00FE2CAC" w:rsidP="00AE4B0A">
      <w:pPr>
        <w:ind w:left="-15" w:right="14"/>
        <w:jc w:val="center"/>
        <w:rPr>
          <w:rFonts w:ascii="Times New Roman" w:hAnsi="Times New Roman"/>
          <w:b/>
          <w:color w:val="000000" w:themeColor="text1"/>
          <w:spacing w:val="-2"/>
          <w:sz w:val="21"/>
        </w:rPr>
      </w:pPr>
      <w:r>
        <w:rPr>
          <w:rFonts w:ascii="Times New Roman" w:hAnsi="Times New Roman"/>
          <w:b/>
          <w:color w:val="000000" w:themeColor="text1"/>
          <w:spacing w:val="-2"/>
          <w:sz w:val="21"/>
        </w:rPr>
        <w:t>TRUE HOLINESS BRINGS PURPOSE AND DIRECTION</w:t>
      </w:r>
      <w:r w:rsidR="000106B4">
        <w:rPr>
          <w:rFonts w:ascii="Times New Roman" w:hAnsi="Times New Roman"/>
          <w:b/>
          <w:color w:val="000000" w:themeColor="text1"/>
          <w:spacing w:val="-2"/>
          <w:sz w:val="21"/>
        </w:rPr>
        <w:t xml:space="preserve">. </w:t>
      </w:r>
    </w:p>
    <w:p w14:paraId="78F07B89" w14:textId="77777777" w:rsidR="000106B4" w:rsidRDefault="000106B4" w:rsidP="00AE4B0A">
      <w:pPr>
        <w:ind w:left="-15" w:right="14"/>
        <w:jc w:val="center"/>
        <w:rPr>
          <w:rFonts w:ascii="Times New Roman" w:hAnsi="Times New Roman"/>
          <w:b/>
          <w:color w:val="000000" w:themeColor="text1"/>
          <w:spacing w:val="-2"/>
          <w:sz w:val="21"/>
        </w:rPr>
      </w:pPr>
    </w:p>
    <w:p w14:paraId="1EA15C82" w14:textId="433A64AC" w:rsidR="000825D4" w:rsidRDefault="00274465" w:rsidP="00AE4B0A">
      <w:pPr>
        <w:ind w:left="-15" w:right="14"/>
        <w:jc w:val="center"/>
        <w:rPr>
          <w:rFonts w:ascii="Times New Roman" w:hAnsi="Times New Roman"/>
          <w:b/>
          <w:color w:val="000000" w:themeColor="text1"/>
          <w:spacing w:val="-2"/>
          <w:sz w:val="21"/>
        </w:rPr>
      </w:pPr>
      <w:r>
        <w:rPr>
          <w:rFonts w:ascii="Times New Roman" w:hAnsi="Times New Roman"/>
          <w:b/>
          <w:color w:val="000000" w:themeColor="text1"/>
          <w:spacing w:val="-2"/>
          <w:sz w:val="21"/>
        </w:rPr>
        <w:t xml:space="preserve">WHEN WE </w:t>
      </w:r>
      <w:r w:rsidR="00466A62">
        <w:rPr>
          <w:rFonts w:ascii="Times New Roman" w:hAnsi="Times New Roman"/>
          <w:b/>
          <w:color w:val="000000" w:themeColor="text1"/>
          <w:spacing w:val="-2"/>
          <w:sz w:val="21"/>
        </w:rPr>
        <w:t xml:space="preserve">BECOME LIKE GOD, BEING </w:t>
      </w:r>
      <w:r w:rsidR="00FE2CAC">
        <w:rPr>
          <w:rFonts w:ascii="Times New Roman" w:hAnsi="Times New Roman"/>
          <w:b/>
          <w:color w:val="000000" w:themeColor="text1"/>
          <w:spacing w:val="-2"/>
          <w:sz w:val="21"/>
        </w:rPr>
        <w:t>HOL</w:t>
      </w:r>
      <w:r w:rsidR="00466A62">
        <w:rPr>
          <w:rFonts w:ascii="Times New Roman" w:hAnsi="Times New Roman"/>
          <w:b/>
          <w:color w:val="000000" w:themeColor="text1"/>
          <w:spacing w:val="-2"/>
          <w:sz w:val="21"/>
        </w:rPr>
        <w:t>Y, IT</w:t>
      </w:r>
      <w:r w:rsidR="00FE2CAC">
        <w:rPr>
          <w:rFonts w:ascii="Times New Roman" w:hAnsi="Times New Roman"/>
          <w:b/>
          <w:color w:val="000000" w:themeColor="text1"/>
          <w:spacing w:val="-2"/>
          <w:sz w:val="21"/>
        </w:rPr>
        <w:t xml:space="preserve"> SETS US FREE!</w:t>
      </w:r>
      <w:r w:rsidR="000106B4">
        <w:rPr>
          <w:rFonts w:ascii="Times New Roman" w:hAnsi="Times New Roman"/>
          <w:b/>
          <w:color w:val="000000" w:themeColor="text1"/>
          <w:spacing w:val="-2"/>
          <w:sz w:val="21"/>
        </w:rPr>
        <w:t>!</w:t>
      </w:r>
    </w:p>
    <w:p w14:paraId="51CC096B" w14:textId="068AC77D" w:rsidR="00A10611" w:rsidRDefault="00A10611" w:rsidP="00B36EDB">
      <w:pPr>
        <w:ind w:left="-15" w:right="14"/>
        <w:jc w:val="both"/>
        <w:rPr>
          <w:rFonts w:ascii="Times New Roman" w:hAnsi="Times New Roman"/>
          <w:b/>
          <w:color w:val="C00000"/>
          <w:spacing w:val="-2"/>
          <w:sz w:val="21"/>
        </w:rPr>
      </w:pPr>
    </w:p>
    <w:p w14:paraId="2AF71760" w14:textId="44D4E32C" w:rsidR="008336F0" w:rsidRPr="00462C4C" w:rsidRDefault="00BF559E" w:rsidP="00AB469D">
      <w:pPr>
        <w:ind w:left="-15" w:right="14"/>
        <w:jc w:val="both"/>
        <w:rPr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color w:val="C00000"/>
          <w:sz w:val="21"/>
          <w:szCs w:val="21"/>
          <w:u w:val="single"/>
        </w:rPr>
        <w:t>CONVERSATION STARTERS</w:t>
      </w:r>
      <w:r w:rsidR="00532814">
        <w:rPr>
          <w:rFonts w:ascii="Times New Roman" w:hAnsi="Times New Roman"/>
          <w:sz w:val="21"/>
          <w:szCs w:val="21"/>
        </w:rPr>
        <w:t xml:space="preserve">: </w:t>
      </w:r>
      <w:r w:rsidR="00BA7048">
        <w:rPr>
          <w:rFonts w:ascii="Times New Roman" w:hAnsi="Times New Roman"/>
          <w:b/>
          <w:bCs/>
          <w:sz w:val="21"/>
          <w:szCs w:val="21"/>
        </w:rPr>
        <w:t xml:space="preserve">God has planned your life in advance. </w:t>
      </w:r>
      <w:r w:rsidR="00CB51E5">
        <w:rPr>
          <w:rFonts w:ascii="Times New Roman" w:hAnsi="Times New Roman"/>
          <w:b/>
          <w:bCs/>
          <w:sz w:val="21"/>
          <w:szCs w:val="21"/>
        </w:rPr>
        <w:t>Are you beginning to understand what that purpose is</w:t>
      </w:r>
      <w:r w:rsidR="00CE7079" w:rsidRPr="00462C4C">
        <w:rPr>
          <w:rFonts w:ascii="Times New Roman" w:hAnsi="Times New Roman"/>
          <w:b/>
          <w:bCs/>
          <w:sz w:val="21"/>
          <w:szCs w:val="21"/>
        </w:rPr>
        <w:t>?</w:t>
      </w:r>
      <w:r w:rsidR="00CB51E5">
        <w:rPr>
          <w:rFonts w:ascii="Times New Roman" w:hAnsi="Times New Roman"/>
          <w:b/>
          <w:bCs/>
          <w:sz w:val="21"/>
          <w:szCs w:val="21"/>
        </w:rPr>
        <w:t xml:space="preserve"> Please share.</w:t>
      </w:r>
    </w:p>
    <w:p w14:paraId="40EE63BC" w14:textId="77777777" w:rsidR="00C82414" w:rsidRPr="00F010BB" w:rsidRDefault="00C82414" w:rsidP="004D186D">
      <w:pPr>
        <w:pStyle w:val="BodyText3"/>
        <w:rPr>
          <w:b w:val="0"/>
          <w:sz w:val="22"/>
          <w:szCs w:val="22"/>
        </w:rPr>
      </w:pPr>
    </w:p>
    <w:p w14:paraId="26C1D250" w14:textId="631554AA" w:rsidR="00F66544" w:rsidRPr="00F66544" w:rsidRDefault="00D25AAA" w:rsidP="00CA2EB6">
      <w:pPr>
        <w:pStyle w:val="BodyText3"/>
        <w:numPr>
          <w:ilvl w:val="0"/>
          <w:numId w:val="26"/>
        </w:numPr>
        <w:spacing w:line="276" w:lineRule="auto"/>
        <w:rPr>
          <w:b w:val="0"/>
          <w:sz w:val="22"/>
          <w:szCs w:val="22"/>
        </w:rPr>
      </w:pPr>
      <w:r>
        <w:rPr>
          <w:b w:val="0"/>
          <w:bCs w:val="0"/>
          <w:sz w:val="22"/>
          <w:szCs w:val="22"/>
        </w:rPr>
        <w:t>What have you accomplished that gives you purpose?</w:t>
      </w:r>
    </w:p>
    <w:p w14:paraId="5A64E1ED" w14:textId="7245D5D9" w:rsidR="001C5A29" w:rsidRPr="00632627" w:rsidRDefault="00D25AAA" w:rsidP="00CA2EB6">
      <w:pPr>
        <w:pStyle w:val="BodyText3"/>
        <w:numPr>
          <w:ilvl w:val="0"/>
          <w:numId w:val="26"/>
        </w:numPr>
        <w:spacing w:line="276" w:lineRule="auto"/>
        <w:rPr>
          <w:b w:val="0"/>
          <w:sz w:val="22"/>
          <w:szCs w:val="22"/>
        </w:rPr>
      </w:pPr>
      <w:r>
        <w:rPr>
          <w:b w:val="0"/>
          <w:bCs w:val="0"/>
          <w:sz w:val="22"/>
          <w:szCs w:val="22"/>
        </w:rPr>
        <w:t xml:space="preserve">When you discover your purpose, </w:t>
      </w:r>
      <w:r w:rsidR="002B03C0">
        <w:rPr>
          <w:b w:val="0"/>
          <w:bCs w:val="0"/>
          <w:sz w:val="22"/>
          <w:szCs w:val="22"/>
        </w:rPr>
        <w:t>everything that you do should contribute towards achieving that purpose</w:t>
      </w:r>
      <w:r w:rsidR="001C5A29">
        <w:rPr>
          <w:b w:val="0"/>
          <w:bCs w:val="0"/>
          <w:sz w:val="22"/>
          <w:szCs w:val="22"/>
        </w:rPr>
        <w:t>!</w:t>
      </w:r>
    </w:p>
    <w:p w14:paraId="5B51EAE0" w14:textId="71109315" w:rsidR="00632627" w:rsidRPr="00F66544" w:rsidRDefault="00632627" w:rsidP="00CA2EB6">
      <w:pPr>
        <w:pStyle w:val="BodyText3"/>
        <w:numPr>
          <w:ilvl w:val="0"/>
          <w:numId w:val="26"/>
        </w:numPr>
        <w:spacing w:line="276" w:lineRule="auto"/>
        <w:rPr>
          <w:b w:val="0"/>
          <w:i/>
          <w:iCs/>
          <w:sz w:val="22"/>
          <w:szCs w:val="22"/>
        </w:rPr>
      </w:pPr>
      <w:r w:rsidRPr="00F66544">
        <w:rPr>
          <w:b w:val="0"/>
          <w:bCs w:val="0"/>
          <w:i/>
          <w:iCs/>
          <w:sz w:val="22"/>
          <w:szCs w:val="22"/>
        </w:rPr>
        <w:t>“</w:t>
      </w:r>
      <w:r w:rsidR="00C96143">
        <w:rPr>
          <w:b w:val="0"/>
          <w:bCs w:val="0"/>
          <w:i/>
          <w:iCs/>
          <w:sz w:val="22"/>
          <w:szCs w:val="22"/>
        </w:rPr>
        <w:t>Purpose gives us focus</w:t>
      </w:r>
      <w:r w:rsidRPr="00F66544">
        <w:rPr>
          <w:b w:val="0"/>
          <w:bCs w:val="0"/>
          <w:i/>
          <w:iCs/>
          <w:sz w:val="22"/>
          <w:szCs w:val="22"/>
        </w:rPr>
        <w:t>”</w:t>
      </w:r>
    </w:p>
    <w:p w14:paraId="0E8DAF11" w14:textId="77822AB2" w:rsidR="00632627" w:rsidRPr="00632627" w:rsidRDefault="00C96143" w:rsidP="00CA2EB6">
      <w:pPr>
        <w:pStyle w:val="BodyText3"/>
        <w:numPr>
          <w:ilvl w:val="0"/>
          <w:numId w:val="26"/>
        </w:numPr>
        <w:spacing w:line="276" w:lineRule="auto"/>
        <w:rPr>
          <w:b w:val="0"/>
          <w:sz w:val="22"/>
          <w:szCs w:val="22"/>
        </w:rPr>
      </w:pPr>
      <w:r>
        <w:rPr>
          <w:b w:val="0"/>
          <w:bCs w:val="0"/>
          <w:sz w:val="22"/>
          <w:szCs w:val="22"/>
        </w:rPr>
        <w:t xml:space="preserve">When God’s purpose becomes our purpose, </w:t>
      </w:r>
      <w:r w:rsidR="00B51FC6">
        <w:rPr>
          <w:b w:val="0"/>
          <w:bCs w:val="0"/>
          <w:sz w:val="22"/>
          <w:szCs w:val="22"/>
        </w:rPr>
        <w:t>then everything will work out for the good!</w:t>
      </w:r>
    </w:p>
    <w:p w14:paraId="73252DEE" w14:textId="02C5254B" w:rsidR="00632627" w:rsidRPr="00632627" w:rsidRDefault="00305364" w:rsidP="00CA2EB6">
      <w:pPr>
        <w:pStyle w:val="BodyText3"/>
        <w:numPr>
          <w:ilvl w:val="0"/>
          <w:numId w:val="26"/>
        </w:numPr>
        <w:spacing w:line="276" w:lineRule="auto"/>
        <w:rPr>
          <w:b w:val="0"/>
          <w:sz w:val="22"/>
          <w:szCs w:val="22"/>
        </w:rPr>
      </w:pPr>
      <w:r>
        <w:rPr>
          <w:b w:val="0"/>
          <w:bCs w:val="0"/>
          <w:sz w:val="22"/>
          <w:szCs w:val="22"/>
        </w:rPr>
        <w:t>When hard &amp; challenging things happen to you, your purpose will keep you!</w:t>
      </w:r>
    </w:p>
    <w:p w14:paraId="4221F56A" w14:textId="4AE3DC90" w:rsidR="00632627" w:rsidRPr="003D7C50" w:rsidRDefault="00305364" w:rsidP="00CA2EB6">
      <w:pPr>
        <w:pStyle w:val="BodyText3"/>
        <w:numPr>
          <w:ilvl w:val="0"/>
          <w:numId w:val="26"/>
        </w:numPr>
        <w:spacing w:line="276" w:lineRule="auto"/>
        <w:rPr>
          <w:b w:val="0"/>
          <w:sz w:val="22"/>
          <w:szCs w:val="22"/>
        </w:rPr>
      </w:pPr>
      <w:r>
        <w:rPr>
          <w:b w:val="0"/>
          <w:bCs w:val="0"/>
          <w:sz w:val="22"/>
          <w:szCs w:val="22"/>
        </w:rPr>
        <w:t>When trials happen, your purpose will give you direction</w:t>
      </w:r>
      <w:r w:rsidR="007546CC">
        <w:rPr>
          <w:b w:val="0"/>
          <w:bCs w:val="0"/>
          <w:sz w:val="22"/>
          <w:szCs w:val="22"/>
        </w:rPr>
        <w:t>!</w:t>
      </w:r>
    </w:p>
    <w:p w14:paraId="59F931BA" w14:textId="378E13BD" w:rsidR="003D7C50" w:rsidRPr="003D7C50" w:rsidRDefault="007546CC" w:rsidP="00CA2EB6">
      <w:pPr>
        <w:pStyle w:val="BodyText3"/>
        <w:numPr>
          <w:ilvl w:val="0"/>
          <w:numId w:val="26"/>
        </w:numPr>
        <w:spacing w:line="276" w:lineRule="auto"/>
        <w:rPr>
          <w:b w:val="0"/>
          <w:sz w:val="22"/>
          <w:szCs w:val="22"/>
        </w:rPr>
      </w:pPr>
      <w:r>
        <w:rPr>
          <w:b w:val="0"/>
          <w:bCs w:val="0"/>
          <w:sz w:val="22"/>
          <w:szCs w:val="22"/>
        </w:rPr>
        <w:t>Your purpose will give you boldness!</w:t>
      </w:r>
    </w:p>
    <w:p w14:paraId="210B755F" w14:textId="24A0BF96" w:rsidR="003D7C50" w:rsidRPr="00D720F2" w:rsidRDefault="007546CC" w:rsidP="00CA2EB6">
      <w:pPr>
        <w:pStyle w:val="BodyText3"/>
        <w:numPr>
          <w:ilvl w:val="0"/>
          <w:numId w:val="26"/>
        </w:numPr>
        <w:spacing w:line="276" w:lineRule="auto"/>
        <w:rPr>
          <w:b w:val="0"/>
          <w:sz w:val="22"/>
          <w:szCs w:val="22"/>
        </w:rPr>
      </w:pPr>
      <w:r>
        <w:rPr>
          <w:b w:val="0"/>
          <w:bCs w:val="0"/>
          <w:sz w:val="22"/>
          <w:szCs w:val="22"/>
        </w:rPr>
        <w:t>Your purpose</w:t>
      </w:r>
      <w:r w:rsidR="00BF5C00">
        <w:rPr>
          <w:b w:val="0"/>
          <w:bCs w:val="0"/>
          <w:sz w:val="22"/>
          <w:szCs w:val="22"/>
        </w:rPr>
        <w:t xml:space="preserve"> will give you </w:t>
      </w:r>
      <w:r>
        <w:rPr>
          <w:b w:val="0"/>
          <w:bCs w:val="0"/>
          <w:sz w:val="22"/>
          <w:szCs w:val="22"/>
        </w:rPr>
        <w:t>direction</w:t>
      </w:r>
      <w:r w:rsidR="00BF5C00">
        <w:rPr>
          <w:b w:val="0"/>
          <w:bCs w:val="0"/>
          <w:sz w:val="22"/>
          <w:szCs w:val="22"/>
        </w:rPr>
        <w:t xml:space="preserve"> &amp; </w:t>
      </w:r>
      <w:r w:rsidR="00523B1F">
        <w:rPr>
          <w:b w:val="0"/>
          <w:bCs w:val="0"/>
          <w:sz w:val="22"/>
          <w:szCs w:val="22"/>
        </w:rPr>
        <w:t>cause you to never give up</w:t>
      </w:r>
      <w:r w:rsidR="001B6583">
        <w:rPr>
          <w:b w:val="0"/>
          <w:bCs w:val="0"/>
          <w:sz w:val="22"/>
          <w:szCs w:val="22"/>
        </w:rPr>
        <w:t>!</w:t>
      </w:r>
    </w:p>
    <w:p w14:paraId="2CF20697" w14:textId="6027FC1C" w:rsidR="00D720F2" w:rsidRPr="00F010BB" w:rsidRDefault="00530428" w:rsidP="00CA2EB6">
      <w:pPr>
        <w:pStyle w:val="BodyText3"/>
        <w:numPr>
          <w:ilvl w:val="0"/>
          <w:numId w:val="26"/>
        </w:numPr>
        <w:spacing w:line="276" w:lineRule="auto"/>
        <w:rPr>
          <w:b w:val="0"/>
          <w:sz w:val="22"/>
          <w:szCs w:val="22"/>
        </w:rPr>
      </w:pPr>
      <w:r>
        <w:rPr>
          <w:b w:val="0"/>
          <w:bCs w:val="0"/>
          <w:sz w:val="22"/>
          <w:szCs w:val="22"/>
        </w:rPr>
        <w:t>Live your life on purpose</w:t>
      </w:r>
      <w:r w:rsidR="00D720F2">
        <w:rPr>
          <w:b w:val="0"/>
          <w:bCs w:val="0"/>
          <w:sz w:val="22"/>
          <w:szCs w:val="22"/>
        </w:rPr>
        <w:t>!</w:t>
      </w:r>
    </w:p>
    <w:p w14:paraId="12C5D0FD" w14:textId="77777777" w:rsidR="001F2282" w:rsidRPr="00F010BB" w:rsidRDefault="001F2282" w:rsidP="005E5279">
      <w:pPr>
        <w:pStyle w:val="BodyText3"/>
        <w:spacing w:line="276" w:lineRule="auto"/>
        <w:rPr>
          <w:b w:val="0"/>
          <w:sz w:val="22"/>
          <w:szCs w:val="22"/>
        </w:rPr>
      </w:pPr>
    </w:p>
    <w:p w14:paraId="6F00A11B" w14:textId="77777777" w:rsidR="00516748" w:rsidRPr="00F010BB" w:rsidRDefault="00516748" w:rsidP="00D82D21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i/>
          <w:spacing w:val="-2"/>
          <w:sz w:val="22"/>
          <w:szCs w:val="22"/>
          <w:u w:val="single"/>
        </w:rPr>
      </w:pPr>
    </w:p>
    <w:p w14:paraId="5DB4A3E7" w14:textId="4486B5CA" w:rsidR="00D82D21" w:rsidRPr="00F010BB" w:rsidRDefault="00DA0A65" w:rsidP="00D82D21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2"/>
          <w:szCs w:val="22"/>
        </w:rPr>
      </w:pPr>
      <w:r w:rsidRPr="00F010BB">
        <w:rPr>
          <w:rFonts w:ascii="Times New Roman" w:hAnsi="Times New Roman"/>
          <w:i/>
          <w:spacing w:val="-2"/>
          <w:sz w:val="22"/>
          <w:szCs w:val="22"/>
          <w:u w:val="single"/>
        </w:rPr>
        <w:t xml:space="preserve">Note to </w:t>
      </w:r>
      <w:proofErr w:type="spellStart"/>
      <w:r w:rsidR="006E5CA9" w:rsidRPr="00F010BB">
        <w:rPr>
          <w:rFonts w:ascii="Times New Roman" w:hAnsi="Times New Roman"/>
          <w:i/>
          <w:spacing w:val="-2"/>
          <w:sz w:val="22"/>
          <w:szCs w:val="22"/>
          <w:u w:val="single"/>
        </w:rPr>
        <w:t>Facilitator</w:t>
      </w:r>
      <w:r w:rsidR="006E5CA9" w:rsidRPr="00F010BB">
        <w:rPr>
          <w:rFonts w:ascii="Times New Roman" w:hAnsi="Times New Roman"/>
          <w:spacing w:val="-2"/>
          <w:sz w:val="22"/>
          <w:szCs w:val="22"/>
        </w:rPr>
        <w:t>:</w:t>
      </w:r>
      <w:r w:rsidR="000825D4" w:rsidRPr="008A46B8">
        <w:rPr>
          <w:rFonts w:ascii="Times New Roman" w:hAnsi="Times New Roman"/>
          <w:b/>
          <w:bCs/>
          <w:color w:val="C00000"/>
          <w:spacing w:val="-2"/>
          <w:sz w:val="22"/>
          <w:szCs w:val="22"/>
        </w:rPr>
        <w:t>Pray</w:t>
      </w:r>
      <w:proofErr w:type="spellEnd"/>
      <w:r w:rsidR="000825D4" w:rsidRPr="008A46B8">
        <w:rPr>
          <w:rFonts w:ascii="Times New Roman" w:hAnsi="Times New Roman"/>
          <w:b/>
          <w:bCs/>
          <w:color w:val="C00000"/>
          <w:spacing w:val="-2"/>
          <w:sz w:val="22"/>
          <w:szCs w:val="22"/>
        </w:rPr>
        <w:t xml:space="preserve"> for all </w:t>
      </w:r>
      <w:r w:rsidR="0056312D" w:rsidRPr="008A46B8">
        <w:rPr>
          <w:rFonts w:ascii="Times New Roman" w:hAnsi="Times New Roman"/>
          <w:b/>
          <w:bCs/>
          <w:color w:val="C00000"/>
          <w:spacing w:val="-2"/>
          <w:sz w:val="22"/>
          <w:szCs w:val="22"/>
        </w:rPr>
        <w:t>needs exposed during the lesson or discussions!</w:t>
      </w:r>
    </w:p>
    <w:p w14:paraId="3228972F" w14:textId="77777777" w:rsidR="0043127D" w:rsidRPr="00644D66" w:rsidRDefault="0043127D" w:rsidP="00722823">
      <w:pPr>
        <w:autoSpaceDE w:val="0"/>
        <w:autoSpaceDN w:val="0"/>
        <w:adjustRightInd w:val="0"/>
        <w:jc w:val="both"/>
        <w:rPr>
          <w:rFonts w:asciiTheme="majorBidi" w:hAnsiTheme="majorBidi" w:cstheme="majorBidi"/>
          <w:b/>
          <w:i/>
          <w:color w:val="C00000"/>
          <w:sz w:val="22"/>
          <w:szCs w:val="22"/>
          <w:u w:val="single"/>
        </w:rPr>
      </w:pPr>
    </w:p>
    <w:p w14:paraId="0D7DA78E" w14:textId="77777777" w:rsidR="00C644F6" w:rsidRDefault="00C644F6" w:rsidP="008473C8">
      <w:pPr>
        <w:tabs>
          <w:tab w:val="left" w:pos="720"/>
        </w:tabs>
        <w:rPr>
          <w:rFonts w:asciiTheme="majorBidi" w:hAnsiTheme="majorBidi" w:cstheme="majorBidi"/>
          <w:b/>
          <w:i/>
          <w:color w:val="C00000"/>
          <w:sz w:val="22"/>
          <w:szCs w:val="22"/>
          <w:u w:val="single"/>
        </w:rPr>
      </w:pPr>
    </w:p>
    <w:p w14:paraId="758E51A3" w14:textId="77777777" w:rsidR="00C644F6" w:rsidRDefault="00C644F6" w:rsidP="008473C8">
      <w:pPr>
        <w:tabs>
          <w:tab w:val="left" w:pos="720"/>
        </w:tabs>
        <w:rPr>
          <w:rFonts w:asciiTheme="majorBidi" w:hAnsiTheme="majorBidi" w:cstheme="majorBidi"/>
          <w:b/>
          <w:i/>
          <w:color w:val="C00000"/>
          <w:sz w:val="22"/>
          <w:szCs w:val="22"/>
          <w:u w:val="single"/>
        </w:rPr>
      </w:pPr>
    </w:p>
    <w:p w14:paraId="7E40E07C" w14:textId="77777777" w:rsidR="000E1AA7" w:rsidRDefault="000E1AA7" w:rsidP="008473C8">
      <w:pPr>
        <w:tabs>
          <w:tab w:val="left" w:pos="720"/>
        </w:tabs>
        <w:rPr>
          <w:rFonts w:asciiTheme="majorBidi" w:hAnsiTheme="majorBidi" w:cstheme="majorBidi"/>
          <w:b/>
          <w:i/>
          <w:color w:val="C00000"/>
          <w:sz w:val="22"/>
          <w:szCs w:val="22"/>
          <w:u w:val="single"/>
        </w:rPr>
      </w:pPr>
    </w:p>
    <w:p w14:paraId="4B56B17F" w14:textId="77777777" w:rsidR="000E1AA7" w:rsidRDefault="000E1AA7" w:rsidP="008473C8">
      <w:pPr>
        <w:tabs>
          <w:tab w:val="left" w:pos="720"/>
        </w:tabs>
        <w:rPr>
          <w:rFonts w:asciiTheme="majorBidi" w:hAnsiTheme="majorBidi" w:cstheme="majorBidi"/>
          <w:b/>
          <w:i/>
          <w:color w:val="C00000"/>
          <w:sz w:val="22"/>
          <w:szCs w:val="22"/>
          <w:u w:val="single"/>
        </w:rPr>
      </w:pPr>
    </w:p>
    <w:p w14:paraId="204B54A9" w14:textId="658F36F7" w:rsidR="00700F94" w:rsidRPr="00700F94" w:rsidRDefault="002F67AF" w:rsidP="00794308">
      <w:pPr>
        <w:widowControl/>
        <w:autoSpaceDE w:val="0"/>
        <w:autoSpaceDN w:val="0"/>
        <w:adjustRightInd w:val="0"/>
        <w:jc w:val="both"/>
        <w:rPr>
          <w:rFonts w:asciiTheme="majorBidi" w:hAnsiTheme="majorBidi" w:cstheme="majorBidi"/>
          <w:b/>
          <w:i/>
          <w:iCs/>
          <w:color w:val="C00000"/>
          <w:sz w:val="21"/>
          <w:szCs w:val="21"/>
          <w:u w:val="single"/>
        </w:rPr>
      </w:pPr>
      <w:r>
        <w:rPr>
          <w:rFonts w:asciiTheme="majorBidi" w:hAnsiTheme="majorBidi" w:cstheme="majorBidi"/>
          <w:b/>
          <w:i/>
          <w:iCs/>
          <w:color w:val="C00000"/>
          <w:sz w:val="21"/>
          <w:szCs w:val="21"/>
          <w:u w:val="single"/>
        </w:rPr>
        <w:t xml:space="preserve">Romans 8:28 </w:t>
      </w:r>
      <w:r w:rsidR="00700F94" w:rsidRPr="00700F94">
        <w:rPr>
          <w:rFonts w:asciiTheme="majorBidi" w:hAnsiTheme="majorBidi" w:cstheme="majorBidi"/>
          <w:b/>
          <w:i/>
          <w:iCs/>
          <w:color w:val="C00000"/>
          <w:sz w:val="21"/>
          <w:szCs w:val="21"/>
          <w:u w:val="single"/>
        </w:rPr>
        <w:t>(KJV)</w:t>
      </w:r>
    </w:p>
    <w:p w14:paraId="4B6FA78D" w14:textId="4803A99B" w:rsidR="002F67AF" w:rsidRPr="002F67AF" w:rsidRDefault="002F67AF" w:rsidP="002F67AF">
      <w:pPr>
        <w:widowControl/>
        <w:autoSpaceDE w:val="0"/>
        <w:autoSpaceDN w:val="0"/>
        <w:adjustRightInd w:val="0"/>
        <w:jc w:val="both"/>
        <w:rPr>
          <w:rFonts w:asciiTheme="majorBidi" w:hAnsiTheme="majorBidi" w:cstheme="majorBidi"/>
          <w:sz w:val="22"/>
          <w:szCs w:val="22"/>
          <w:lang w:bidi="he-IL"/>
        </w:rPr>
      </w:pPr>
      <w:r w:rsidRPr="002F67AF">
        <w:rPr>
          <w:rFonts w:asciiTheme="majorBidi" w:hAnsiTheme="majorBidi" w:cstheme="majorBidi"/>
          <w:sz w:val="22"/>
          <w:szCs w:val="22"/>
          <w:vertAlign w:val="superscript"/>
          <w:lang w:bidi="he-IL"/>
        </w:rPr>
        <w:t>28 </w:t>
      </w:r>
      <w:r w:rsidRPr="002F67AF">
        <w:rPr>
          <w:rFonts w:asciiTheme="majorBidi" w:hAnsiTheme="majorBidi" w:cstheme="majorBidi"/>
          <w:sz w:val="22"/>
          <w:szCs w:val="22"/>
          <w:lang w:bidi="he-IL"/>
        </w:rPr>
        <w:t xml:space="preserve">And we know </w:t>
      </w:r>
      <w:r w:rsidRPr="002F67AF">
        <w:rPr>
          <w:rFonts w:asciiTheme="majorBidi" w:hAnsiTheme="majorBidi" w:cstheme="majorBidi"/>
          <w:color w:val="000000"/>
          <w:sz w:val="22"/>
          <w:szCs w:val="22"/>
          <w:lang w:bidi="he-IL"/>
        </w:rPr>
        <w:t>that</w:t>
      </w:r>
      <w:r w:rsidRPr="002F67AF">
        <w:rPr>
          <w:rFonts w:asciiTheme="majorBidi" w:hAnsiTheme="majorBidi" w:cstheme="majorBidi"/>
          <w:sz w:val="22"/>
          <w:szCs w:val="22"/>
          <w:lang w:bidi="he-IL"/>
        </w:rPr>
        <w:t xml:space="preserve"> all things work together for good to them </w:t>
      </w:r>
      <w:r w:rsidRPr="002F67AF">
        <w:rPr>
          <w:rFonts w:asciiTheme="majorBidi" w:hAnsiTheme="majorBidi" w:cstheme="majorBidi"/>
          <w:color w:val="000000"/>
          <w:sz w:val="22"/>
          <w:szCs w:val="22"/>
          <w:lang w:bidi="he-IL"/>
        </w:rPr>
        <w:t>that</w:t>
      </w:r>
      <w:r w:rsidRPr="002F67AF">
        <w:rPr>
          <w:rFonts w:asciiTheme="majorBidi" w:hAnsiTheme="majorBidi" w:cstheme="majorBidi"/>
          <w:sz w:val="22"/>
          <w:szCs w:val="22"/>
          <w:lang w:bidi="he-IL"/>
        </w:rPr>
        <w:t xml:space="preserve"> love God, to them who are </w:t>
      </w:r>
      <w:r w:rsidRPr="002F67AF">
        <w:rPr>
          <w:rFonts w:asciiTheme="majorBidi" w:hAnsiTheme="majorBidi" w:cstheme="majorBidi"/>
          <w:color w:val="000000"/>
          <w:sz w:val="22"/>
          <w:szCs w:val="22"/>
          <w:lang w:bidi="he-IL"/>
        </w:rPr>
        <w:t>the</w:t>
      </w:r>
      <w:r w:rsidRPr="002F67AF">
        <w:rPr>
          <w:rFonts w:asciiTheme="majorBidi" w:hAnsiTheme="majorBidi" w:cstheme="majorBidi"/>
          <w:sz w:val="22"/>
          <w:szCs w:val="22"/>
          <w:lang w:bidi="he-IL"/>
        </w:rPr>
        <w:t xml:space="preserve"> called according to </w:t>
      </w:r>
      <w:r w:rsidRPr="002F67AF">
        <w:rPr>
          <w:rFonts w:asciiTheme="majorBidi" w:hAnsiTheme="majorBidi" w:cstheme="majorBidi"/>
          <w:i/>
          <w:sz w:val="22"/>
          <w:szCs w:val="22"/>
          <w:lang w:bidi="he-IL"/>
        </w:rPr>
        <w:t>his</w:t>
      </w:r>
      <w:r w:rsidRPr="002F67AF">
        <w:rPr>
          <w:rFonts w:asciiTheme="majorBidi" w:hAnsiTheme="majorBidi" w:cstheme="majorBidi"/>
          <w:sz w:val="22"/>
          <w:szCs w:val="22"/>
          <w:lang w:bidi="he-IL"/>
        </w:rPr>
        <w:t xml:space="preserve"> </w:t>
      </w:r>
      <w:r w:rsidRPr="00C975BB">
        <w:rPr>
          <w:rFonts w:asciiTheme="majorBidi" w:hAnsiTheme="majorBidi" w:cstheme="majorBidi"/>
          <w:color w:val="000000"/>
          <w:sz w:val="22"/>
          <w:szCs w:val="22"/>
          <w:u w:val="single"/>
          <w:lang w:bidi="he-IL"/>
        </w:rPr>
        <w:t>purpose</w:t>
      </w:r>
      <w:r w:rsidRPr="002F67AF">
        <w:rPr>
          <w:rFonts w:asciiTheme="majorBidi" w:hAnsiTheme="majorBidi" w:cstheme="majorBidi"/>
          <w:sz w:val="22"/>
          <w:szCs w:val="22"/>
          <w:lang w:bidi="he-IL"/>
        </w:rPr>
        <w:t>.</w:t>
      </w:r>
    </w:p>
    <w:p w14:paraId="7B2A7FE5" w14:textId="63299472" w:rsidR="00543A57" w:rsidRPr="00FC6439" w:rsidRDefault="00543A57" w:rsidP="00FC6439">
      <w:pPr>
        <w:widowControl/>
        <w:autoSpaceDE w:val="0"/>
        <w:autoSpaceDN w:val="0"/>
        <w:adjustRightInd w:val="0"/>
        <w:ind w:firstLine="360"/>
        <w:jc w:val="both"/>
        <w:rPr>
          <w:rFonts w:asciiTheme="majorBidi" w:hAnsiTheme="majorBidi" w:cstheme="majorBidi"/>
          <w:sz w:val="22"/>
          <w:szCs w:val="22"/>
          <w:lang w:bidi="he-IL"/>
        </w:rPr>
      </w:pPr>
    </w:p>
    <w:p w14:paraId="084E9A7C" w14:textId="54EA5372" w:rsidR="006C6434" w:rsidRPr="00701F16" w:rsidRDefault="00C975BB" w:rsidP="00701F16">
      <w:pPr>
        <w:spacing w:before="180"/>
        <w:rPr>
          <w:rFonts w:asciiTheme="majorBidi" w:hAnsiTheme="majorBidi" w:cstheme="majorBidi"/>
          <w:sz w:val="22"/>
          <w:szCs w:val="22"/>
          <w:lang w:bidi="he-IL"/>
        </w:rPr>
      </w:pPr>
      <w:r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</w:rPr>
        <w:t>Romans 9:11</w:t>
      </w:r>
      <w:r w:rsidR="00565E98"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</w:rPr>
        <w:t>-12</w:t>
      </w:r>
      <w:r w:rsidR="00987709"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</w:rPr>
        <w:t xml:space="preserve"> (KJV)</w:t>
      </w:r>
      <w:r w:rsidR="00987709"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</w:rPr>
        <w:br/>
      </w:r>
      <w:r w:rsidR="00565E98" w:rsidRPr="00701F16">
        <w:rPr>
          <w:rFonts w:asciiTheme="majorBidi" w:hAnsiTheme="majorBidi" w:cstheme="majorBidi"/>
          <w:sz w:val="22"/>
          <w:szCs w:val="22"/>
          <w:vertAlign w:val="superscript"/>
          <w:lang w:bidi="he-IL"/>
        </w:rPr>
        <w:t>11 </w:t>
      </w:r>
      <w:r w:rsidR="00565E98" w:rsidRPr="00701F16">
        <w:rPr>
          <w:rFonts w:asciiTheme="majorBidi" w:hAnsiTheme="majorBidi" w:cstheme="majorBidi"/>
          <w:sz w:val="22"/>
          <w:szCs w:val="22"/>
          <w:lang w:bidi="he-IL"/>
        </w:rPr>
        <w:t xml:space="preserve">(For </w:t>
      </w:r>
      <w:r w:rsidR="00565E98" w:rsidRPr="00701F16">
        <w:rPr>
          <w:rFonts w:asciiTheme="majorBidi" w:hAnsiTheme="majorBidi" w:cstheme="majorBidi"/>
          <w:i/>
          <w:color w:val="000000"/>
          <w:sz w:val="22"/>
          <w:szCs w:val="22"/>
          <w:lang w:bidi="he-IL"/>
        </w:rPr>
        <w:t>the</w:t>
      </w:r>
      <w:r w:rsidR="00565E98" w:rsidRPr="00701F16">
        <w:rPr>
          <w:rFonts w:asciiTheme="majorBidi" w:hAnsiTheme="majorBidi" w:cstheme="majorBidi"/>
          <w:i/>
          <w:sz w:val="22"/>
          <w:szCs w:val="22"/>
          <w:lang w:bidi="he-IL"/>
        </w:rPr>
        <w:t xml:space="preserve"> children</w:t>
      </w:r>
      <w:r w:rsidR="00565E98" w:rsidRPr="00701F16">
        <w:rPr>
          <w:rFonts w:asciiTheme="majorBidi" w:hAnsiTheme="majorBidi" w:cstheme="majorBidi"/>
          <w:sz w:val="22"/>
          <w:szCs w:val="22"/>
          <w:lang w:bidi="he-IL"/>
        </w:rPr>
        <w:t xml:space="preserve"> being not yet born, neither having done any good or evil, </w:t>
      </w:r>
      <w:r w:rsidR="00565E98" w:rsidRPr="00701F16">
        <w:rPr>
          <w:rFonts w:asciiTheme="majorBidi" w:hAnsiTheme="majorBidi" w:cstheme="majorBidi"/>
          <w:color w:val="000000"/>
          <w:sz w:val="22"/>
          <w:szCs w:val="22"/>
          <w:lang w:bidi="he-IL"/>
        </w:rPr>
        <w:t>that</w:t>
      </w:r>
      <w:r w:rsidR="00565E98" w:rsidRPr="00701F16">
        <w:rPr>
          <w:rFonts w:asciiTheme="majorBidi" w:hAnsiTheme="majorBidi" w:cstheme="majorBidi"/>
          <w:sz w:val="22"/>
          <w:szCs w:val="22"/>
          <w:lang w:bidi="he-IL"/>
        </w:rPr>
        <w:t xml:space="preserve"> </w:t>
      </w:r>
      <w:r w:rsidR="00565E98" w:rsidRPr="00701F16">
        <w:rPr>
          <w:rFonts w:asciiTheme="majorBidi" w:hAnsiTheme="majorBidi" w:cstheme="majorBidi"/>
          <w:color w:val="000000"/>
          <w:sz w:val="22"/>
          <w:szCs w:val="22"/>
          <w:lang w:bidi="he-IL"/>
        </w:rPr>
        <w:t>the</w:t>
      </w:r>
      <w:r w:rsidR="00565E98" w:rsidRPr="00701F16">
        <w:rPr>
          <w:rFonts w:asciiTheme="majorBidi" w:hAnsiTheme="majorBidi" w:cstheme="majorBidi"/>
          <w:sz w:val="22"/>
          <w:szCs w:val="22"/>
          <w:lang w:bidi="he-IL"/>
        </w:rPr>
        <w:t xml:space="preserve"> </w:t>
      </w:r>
      <w:r w:rsidR="00565E98" w:rsidRPr="00B82485">
        <w:rPr>
          <w:rFonts w:asciiTheme="majorBidi" w:hAnsiTheme="majorBidi" w:cstheme="majorBidi"/>
          <w:color w:val="000000"/>
          <w:sz w:val="22"/>
          <w:szCs w:val="22"/>
          <w:u w:val="single"/>
          <w:lang w:bidi="he-IL"/>
        </w:rPr>
        <w:t>purpose</w:t>
      </w:r>
      <w:r w:rsidR="00565E98" w:rsidRPr="00701F16">
        <w:rPr>
          <w:rFonts w:asciiTheme="majorBidi" w:hAnsiTheme="majorBidi" w:cstheme="majorBidi"/>
          <w:sz w:val="22"/>
          <w:szCs w:val="22"/>
          <w:lang w:bidi="he-IL"/>
        </w:rPr>
        <w:t xml:space="preserve"> of God according to election might stand, not of works, but of him </w:t>
      </w:r>
      <w:r w:rsidR="00565E98" w:rsidRPr="00701F16">
        <w:rPr>
          <w:rFonts w:asciiTheme="majorBidi" w:hAnsiTheme="majorBidi" w:cstheme="majorBidi"/>
          <w:color w:val="000000"/>
          <w:sz w:val="22"/>
          <w:szCs w:val="22"/>
          <w:lang w:bidi="he-IL"/>
        </w:rPr>
        <w:t>that</w:t>
      </w:r>
      <w:r w:rsidR="00565E98" w:rsidRPr="00701F16">
        <w:rPr>
          <w:rFonts w:asciiTheme="majorBidi" w:hAnsiTheme="majorBidi" w:cstheme="majorBidi"/>
          <w:sz w:val="22"/>
          <w:szCs w:val="22"/>
          <w:lang w:bidi="he-IL"/>
        </w:rPr>
        <w:t xml:space="preserve"> calleth;) </w:t>
      </w:r>
      <w:r w:rsidR="00565E98" w:rsidRPr="00701F16">
        <w:rPr>
          <w:rFonts w:asciiTheme="majorBidi" w:hAnsiTheme="majorBidi" w:cstheme="majorBidi"/>
          <w:sz w:val="22"/>
          <w:szCs w:val="22"/>
          <w:vertAlign w:val="superscript"/>
          <w:lang w:bidi="he-IL"/>
        </w:rPr>
        <w:t>12 </w:t>
      </w:r>
      <w:r w:rsidR="00565E98" w:rsidRPr="00701F16">
        <w:rPr>
          <w:rFonts w:asciiTheme="majorBidi" w:hAnsiTheme="majorBidi" w:cstheme="majorBidi"/>
          <w:sz w:val="22"/>
          <w:szCs w:val="22"/>
          <w:lang w:bidi="he-IL"/>
        </w:rPr>
        <w:t xml:space="preserve">It was said unto her, </w:t>
      </w:r>
      <w:r w:rsidR="00565E98" w:rsidRPr="00701F16">
        <w:rPr>
          <w:rFonts w:asciiTheme="majorBidi" w:hAnsiTheme="majorBidi" w:cstheme="majorBidi"/>
          <w:color w:val="000000"/>
          <w:sz w:val="22"/>
          <w:szCs w:val="22"/>
          <w:lang w:bidi="he-IL"/>
        </w:rPr>
        <w:t>The</w:t>
      </w:r>
      <w:r w:rsidR="00565E98" w:rsidRPr="00701F16">
        <w:rPr>
          <w:rFonts w:asciiTheme="majorBidi" w:hAnsiTheme="majorBidi" w:cstheme="majorBidi"/>
          <w:sz w:val="22"/>
          <w:szCs w:val="22"/>
          <w:lang w:bidi="he-IL"/>
        </w:rPr>
        <w:t xml:space="preserve"> elder shall serve </w:t>
      </w:r>
      <w:r w:rsidR="00565E98" w:rsidRPr="00701F16">
        <w:rPr>
          <w:rFonts w:asciiTheme="majorBidi" w:hAnsiTheme="majorBidi" w:cstheme="majorBidi"/>
          <w:color w:val="000000"/>
          <w:sz w:val="22"/>
          <w:szCs w:val="22"/>
          <w:lang w:bidi="he-IL"/>
        </w:rPr>
        <w:t>the</w:t>
      </w:r>
      <w:r w:rsidR="00565E98" w:rsidRPr="00701F16">
        <w:rPr>
          <w:rFonts w:asciiTheme="majorBidi" w:hAnsiTheme="majorBidi" w:cstheme="majorBidi"/>
          <w:sz w:val="22"/>
          <w:szCs w:val="22"/>
          <w:lang w:bidi="he-IL"/>
        </w:rPr>
        <w:t xml:space="preserve"> younger. </w:t>
      </w:r>
      <w:r w:rsidR="00565E98" w:rsidRPr="00701F16">
        <w:rPr>
          <w:rFonts w:asciiTheme="majorBidi" w:hAnsiTheme="majorBidi" w:cstheme="majorBidi"/>
          <w:sz w:val="22"/>
          <w:szCs w:val="22"/>
          <w:vertAlign w:val="superscript"/>
          <w:lang w:bidi="he-IL"/>
        </w:rPr>
        <w:t>13 </w:t>
      </w:r>
      <w:r w:rsidR="00565E98" w:rsidRPr="00701F16">
        <w:rPr>
          <w:rFonts w:asciiTheme="majorBidi" w:hAnsiTheme="majorBidi" w:cstheme="majorBidi"/>
          <w:sz w:val="22"/>
          <w:szCs w:val="22"/>
          <w:lang w:bidi="he-IL"/>
        </w:rPr>
        <w:t>As it is written, Jacob have I loved, but Esau have I hated.</w:t>
      </w:r>
    </w:p>
    <w:p w14:paraId="193FCB1A" w14:textId="77777777" w:rsidR="00565E98" w:rsidRPr="00BA03E7" w:rsidRDefault="00565E98" w:rsidP="00565E98">
      <w:pPr>
        <w:spacing w:before="180"/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  <w:lang w:bidi="he-IL"/>
        </w:rPr>
      </w:pPr>
    </w:p>
    <w:p w14:paraId="1FD83ACB" w14:textId="7E6443F6" w:rsidR="007A5C30" w:rsidRDefault="00701F16" w:rsidP="00A274EE">
      <w:pPr>
        <w:pStyle w:val="p1"/>
        <w:spacing w:line="276" w:lineRule="auto"/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  <w:lang w:bidi="he-IL"/>
        </w:rPr>
      </w:pPr>
      <w:r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  <w:lang w:bidi="he-IL"/>
        </w:rPr>
        <w:t>Ephesians 3:9-11</w:t>
      </w:r>
      <w:r w:rsidR="007A5C30"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  <w:lang w:bidi="he-IL"/>
        </w:rPr>
        <w:t xml:space="preserve"> (KJV)</w:t>
      </w:r>
    </w:p>
    <w:p w14:paraId="6A40C8FF" w14:textId="022E099D" w:rsidR="0029569A" w:rsidRPr="00B82485" w:rsidRDefault="00701F16" w:rsidP="00701F16">
      <w:pPr>
        <w:pStyle w:val="p1"/>
        <w:spacing w:line="276" w:lineRule="auto"/>
        <w:rPr>
          <w:rFonts w:asciiTheme="majorBidi" w:hAnsiTheme="majorBidi" w:cstheme="majorBidi"/>
          <w:color w:val="auto"/>
          <w:sz w:val="22"/>
          <w:szCs w:val="22"/>
          <w:lang w:bidi="he-IL"/>
        </w:rPr>
      </w:pPr>
      <w:r w:rsidRPr="00B82485">
        <w:rPr>
          <w:rFonts w:asciiTheme="majorBidi" w:hAnsiTheme="majorBidi" w:cstheme="majorBidi"/>
          <w:color w:val="auto"/>
          <w:sz w:val="22"/>
          <w:szCs w:val="22"/>
          <w:vertAlign w:val="superscript"/>
          <w:lang w:bidi="he-IL"/>
        </w:rPr>
        <w:t>9 </w:t>
      </w:r>
      <w:r w:rsidRPr="00B82485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And to make all </w:t>
      </w:r>
      <w:r w:rsidRPr="00B82485">
        <w:rPr>
          <w:rFonts w:asciiTheme="majorBidi" w:hAnsiTheme="majorBidi" w:cstheme="majorBidi"/>
          <w:i/>
          <w:color w:val="auto"/>
          <w:sz w:val="22"/>
          <w:szCs w:val="22"/>
          <w:lang w:bidi="he-IL"/>
        </w:rPr>
        <w:t>men</w:t>
      </w:r>
      <w:r w:rsidRPr="00B82485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see what </w:t>
      </w:r>
      <w:r w:rsidRPr="00B82485">
        <w:rPr>
          <w:rFonts w:asciiTheme="majorBidi" w:hAnsiTheme="majorBidi" w:cstheme="majorBidi"/>
          <w:i/>
          <w:color w:val="auto"/>
          <w:sz w:val="22"/>
          <w:szCs w:val="22"/>
          <w:lang w:bidi="he-IL"/>
        </w:rPr>
        <w:t>is</w:t>
      </w:r>
      <w:r w:rsidRPr="00B82485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</w:t>
      </w:r>
      <w:r w:rsidRPr="00B82485">
        <w:rPr>
          <w:rFonts w:asciiTheme="majorBidi" w:hAnsiTheme="majorBidi" w:cstheme="majorBidi"/>
          <w:color w:val="000000"/>
          <w:sz w:val="22"/>
          <w:szCs w:val="22"/>
          <w:lang w:bidi="he-IL"/>
        </w:rPr>
        <w:t>the</w:t>
      </w:r>
      <w:r w:rsidRPr="00B82485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fellowship of </w:t>
      </w:r>
      <w:r w:rsidRPr="00B82485">
        <w:rPr>
          <w:rFonts w:asciiTheme="majorBidi" w:hAnsiTheme="majorBidi" w:cstheme="majorBidi"/>
          <w:color w:val="000000"/>
          <w:sz w:val="22"/>
          <w:szCs w:val="22"/>
          <w:lang w:bidi="he-IL"/>
        </w:rPr>
        <w:t>the</w:t>
      </w:r>
      <w:r w:rsidRPr="00B82485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mystery, which from </w:t>
      </w:r>
      <w:r w:rsidRPr="00B82485">
        <w:rPr>
          <w:rFonts w:asciiTheme="majorBidi" w:hAnsiTheme="majorBidi" w:cstheme="majorBidi"/>
          <w:color w:val="000000"/>
          <w:sz w:val="22"/>
          <w:szCs w:val="22"/>
          <w:lang w:bidi="he-IL"/>
        </w:rPr>
        <w:t>the</w:t>
      </w:r>
      <w:r w:rsidRPr="00B82485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beginning of </w:t>
      </w:r>
      <w:r w:rsidRPr="00B82485">
        <w:rPr>
          <w:rFonts w:asciiTheme="majorBidi" w:hAnsiTheme="majorBidi" w:cstheme="majorBidi"/>
          <w:color w:val="000000"/>
          <w:sz w:val="22"/>
          <w:szCs w:val="22"/>
          <w:lang w:bidi="he-IL"/>
        </w:rPr>
        <w:t>the</w:t>
      </w:r>
      <w:r w:rsidRPr="00B82485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world hath been hid in God, who created all things by Jesus Christ: </w:t>
      </w:r>
      <w:r w:rsidRPr="00B82485">
        <w:rPr>
          <w:rFonts w:asciiTheme="majorBidi" w:hAnsiTheme="majorBidi" w:cstheme="majorBidi"/>
          <w:color w:val="auto"/>
          <w:sz w:val="22"/>
          <w:szCs w:val="22"/>
          <w:vertAlign w:val="superscript"/>
          <w:lang w:bidi="he-IL"/>
        </w:rPr>
        <w:t>10 </w:t>
      </w:r>
      <w:r w:rsidRPr="00B82485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To </w:t>
      </w:r>
      <w:r w:rsidRPr="00B82485">
        <w:rPr>
          <w:rFonts w:asciiTheme="majorBidi" w:hAnsiTheme="majorBidi" w:cstheme="majorBidi"/>
          <w:color w:val="000000"/>
          <w:sz w:val="22"/>
          <w:szCs w:val="22"/>
          <w:lang w:bidi="he-IL"/>
        </w:rPr>
        <w:t>the</w:t>
      </w:r>
      <w:r w:rsidRPr="00B82485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intent </w:t>
      </w:r>
      <w:r w:rsidRPr="00B82485">
        <w:rPr>
          <w:rFonts w:asciiTheme="majorBidi" w:hAnsiTheme="majorBidi" w:cstheme="majorBidi"/>
          <w:color w:val="000000"/>
          <w:sz w:val="22"/>
          <w:szCs w:val="22"/>
          <w:lang w:bidi="he-IL"/>
        </w:rPr>
        <w:t>that</w:t>
      </w:r>
      <w:r w:rsidRPr="00B82485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now unto </w:t>
      </w:r>
      <w:r w:rsidRPr="00B82485">
        <w:rPr>
          <w:rFonts w:asciiTheme="majorBidi" w:hAnsiTheme="majorBidi" w:cstheme="majorBidi"/>
          <w:color w:val="000000"/>
          <w:sz w:val="22"/>
          <w:szCs w:val="22"/>
          <w:lang w:bidi="he-IL"/>
        </w:rPr>
        <w:t>the</w:t>
      </w:r>
      <w:r w:rsidRPr="00B82485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principalities and powers in heavenly </w:t>
      </w:r>
      <w:r w:rsidRPr="00B82485">
        <w:rPr>
          <w:rFonts w:asciiTheme="majorBidi" w:hAnsiTheme="majorBidi" w:cstheme="majorBidi"/>
          <w:i/>
          <w:color w:val="auto"/>
          <w:sz w:val="22"/>
          <w:szCs w:val="22"/>
          <w:lang w:bidi="he-IL"/>
        </w:rPr>
        <w:t>places</w:t>
      </w:r>
      <w:r w:rsidRPr="00B82485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might be known by </w:t>
      </w:r>
      <w:r w:rsidRPr="00B82485">
        <w:rPr>
          <w:rFonts w:asciiTheme="majorBidi" w:hAnsiTheme="majorBidi" w:cstheme="majorBidi"/>
          <w:color w:val="000000"/>
          <w:sz w:val="22"/>
          <w:szCs w:val="22"/>
          <w:lang w:bidi="he-IL"/>
        </w:rPr>
        <w:t>the</w:t>
      </w:r>
      <w:r w:rsidRPr="00B82485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church </w:t>
      </w:r>
      <w:r w:rsidRPr="00B82485">
        <w:rPr>
          <w:rFonts w:asciiTheme="majorBidi" w:hAnsiTheme="majorBidi" w:cstheme="majorBidi"/>
          <w:color w:val="000000"/>
          <w:sz w:val="22"/>
          <w:szCs w:val="22"/>
          <w:lang w:bidi="he-IL"/>
        </w:rPr>
        <w:t>the</w:t>
      </w:r>
      <w:r w:rsidRPr="00B82485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manifold wisdom of God, </w:t>
      </w:r>
      <w:r w:rsidRPr="00B82485">
        <w:rPr>
          <w:rFonts w:asciiTheme="majorBidi" w:hAnsiTheme="majorBidi" w:cstheme="majorBidi"/>
          <w:color w:val="auto"/>
          <w:sz w:val="22"/>
          <w:szCs w:val="22"/>
          <w:vertAlign w:val="superscript"/>
          <w:lang w:bidi="he-IL"/>
        </w:rPr>
        <w:t>11 </w:t>
      </w:r>
      <w:r w:rsidRPr="00B82485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According to </w:t>
      </w:r>
      <w:r w:rsidRPr="00B82485">
        <w:rPr>
          <w:rFonts w:asciiTheme="majorBidi" w:hAnsiTheme="majorBidi" w:cstheme="majorBidi"/>
          <w:color w:val="000000"/>
          <w:sz w:val="22"/>
          <w:szCs w:val="22"/>
          <w:lang w:bidi="he-IL"/>
        </w:rPr>
        <w:t>the</w:t>
      </w:r>
      <w:r w:rsidRPr="00B82485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eternal </w:t>
      </w:r>
      <w:r w:rsidRPr="00B82485">
        <w:rPr>
          <w:rFonts w:asciiTheme="majorBidi" w:hAnsiTheme="majorBidi" w:cstheme="majorBidi"/>
          <w:color w:val="000000"/>
          <w:sz w:val="22"/>
          <w:szCs w:val="22"/>
          <w:u w:val="single"/>
          <w:lang w:bidi="he-IL"/>
        </w:rPr>
        <w:t>purpose</w:t>
      </w:r>
      <w:r w:rsidRPr="00B82485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which he </w:t>
      </w:r>
      <w:r w:rsidRPr="00B82485">
        <w:rPr>
          <w:rFonts w:asciiTheme="majorBidi" w:hAnsiTheme="majorBidi" w:cstheme="majorBidi"/>
          <w:color w:val="000000"/>
          <w:sz w:val="22"/>
          <w:szCs w:val="22"/>
          <w:u w:val="single"/>
          <w:lang w:bidi="he-IL"/>
        </w:rPr>
        <w:t>purposed</w:t>
      </w:r>
      <w:r w:rsidRPr="00B82485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in Christ Jesus our Lord: </w:t>
      </w:r>
    </w:p>
    <w:sectPr w:rsidR="0029569A" w:rsidRPr="00B82485" w:rsidSect="00913C9C">
      <w:endnotePr>
        <w:numFmt w:val="decimal"/>
      </w:endnotePr>
      <w:pgSz w:w="15840" w:h="12240" w:orient="landscape"/>
      <w:pgMar w:top="270" w:right="630" w:bottom="540" w:left="720" w:header="720" w:footer="720" w:gutter="0"/>
      <w:pgNumType w:start="1"/>
      <w:cols w:num="2" w:space="54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329484" w14:textId="77777777" w:rsidR="00D419E4" w:rsidRDefault="00D419E4">
      <w:pPr>
        <w:spacing w:line="20" w:lineRule="exact"/>
      </w:pPr>
    </w:p>
  </w:endnote>
  <w:endnote w:type="continuationSeparator" w:id="0">
    <w:p w14:paraId="31335F6B" w14:textId="77777777" w:rsidR="00D419E4" w:rsidRDefault="00D419E4">
      <w:r>
        <w:t xml:space="preserve"> </w:t>
      </w:r>
    </w:p>
  </w:endnote>
  <w:endnote w:type="continuationNotice" w:id="1">
    <w:p w14:paraId="2AF32816" w14:textId="77777777" w:rsidR="00D419E4" w:rsidRDefault="00D419E4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A1894C" w14:textId="77777777" w:rsidR="00D419E4" w:rsidRDefault="00D419E4">
      <w:r>
        <w:separator/>
      </w:r>
    </w:p>
  </w:footnote>
  <w:footnote w:type="continuationSeparator" w:id="0">
    <w:p w14:paraId="192CEDEC" w14:textId="77777777" w:rsidR="00D419E4" w:rsidRDefault="00D419E4">
      <w:r>
        <w:continuationSeparator/>
      </w:r>
    </w:p>
  </w:footnote>
  <w:footnote w:type="continuationNotice" w:id="1">
    <w:p w14:paraId="5FC071C1" w14:textId="77777777" w:rsidR="00D419E4" w:rsidRDefault="00D419E4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F003C0"/>
    <w:multiLevelType w:val="hybridMultilevel"/>
    <w:tmpl w:val="4D180D6A"/>
    <w:lvl w:ilvl="0" w:tplc="6E3A26FE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5E4F4D"/>
    <w:multiLevelType w:val="hybridMultilevel"/>
    <w:tmpl w:val="0A8E5844"/>
    <w:lvl w:ilvl="0" w:tplc="934C6C06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0FB1C49"/>
    <w:multiLevelType w:val="hybridMultilevel"/>
    <w:tmpl w:val="C9148890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002BDA"/>
    <w:multiLevelType w:val="hybridMultilevel"/>
    <w:tmpl w:val="DEA4E794"/>
    <w:lvl w:ilvl="0" w:tplc="0409000F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7479DB"/>
    <w:multiLevelType w:val="hybridMultilevel"/>
    <w:tmpl w:val="8BFCC6F6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0100AF"/>
    <w:multiLevelType w:val="hybridMultilevel"/>
    <w:tmpl w:val="E724E778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1A1970D2"/>
    <w:multiLevelType w:val="hybridMultilevel"/>
    <w:tmpl w:val="F40AC1A8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7" w15:restartNumberingAfterBreak="0">
    <w:nsid w:val="1BCF005C"/>
    <w:multiLevelType w:val="hybridMultilevel"/>
    <w:tmpl w:val="D1901248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8" w15:restartNumberingAfterBreak="0">
    <w:nsid w:val="1E891EE8"/>
    <w:multiLevelType w:val="hybridMultilevel"/>
    <w:tmpl w:val="B9823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624FC8"/>
    <w:multiLevelType w:val="hybridMultilevel"/>
    <w:tmpl w:val="CDD6399E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0" w15:restartNumberingAfterBreak="0">
    <w:nsid w:val="27495BA7"/>
    <w:multiLevelType w:val="hybridMultilevel"/>
    <w:tmpl w:val="A71A2A0E"/>
    <w:lvl w:ilvl="0" w:tplc="82EE80A4">
      <w:start w:val="40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78A7D50">
      <w:numFmt w:val="decimal"/>
      <w:lvlText w:val=""/>
      <w:lvlJc w:val="left"/>
    </w:lvl>
    <w:lvl w:ilvl="2" w:tplc="EB18AC86">
      <w:numFmt w:val="decimal"/>
      <w:lvlText w:val=""/>
      <w:lvlJc w:val="left"/>
    </w:lvl>
    <w:lvl w:ilvl="3" w:tplc="0C5A5078">
      <w:numFmt w:val="decimal"/>
      <w:lvlText w:val=""/>
      <w:lvlJc w:val="left"/>
    </w:lvl>
    <w:lvl w:ilvl="4" w:tplc="73587272">
      <w:numFmt w:val="decimal"/>
      <w:lvlText w:val=""/>
      <w:lvlJc w:val="left"/>
    </w:lvl>
    <w:lvl w:ilvl="5" w:tplc="E3B0889A">
      <w:numFmt w:val="decimal"/>
      <w:lvlText w:val=""/>
      <w:lvlJc w:val="left"/>
    </w:lvl>
    <w:lvl w:ilvl="6" w:tplc="0E2C234E">
      <w:numFmt w:val="decimal"/>
      <w:lvlText w:val=""/>
      <w:lvlJc w:val="left"/>
    </w:lvl>
    <w:lvl w:ilvl="7" w:tplc="D74402E8">
      <w:numFmt w:val="decimal"/>
      <w:lvlText w:val=""/>
      <w:lvlJc w:val="left"/>
    </w:lvl>
    <w:lvl w:ilvl="8" w:tplc="BF385750">
      <w:numFmt w:val="decimal"/>
      <w:lvlText w:val=""/>
      <w:lvlJc w:val="left"/>
    </w:lvl>
  </w:abstractNum>
  <w:abstractNum w:abstractNumId="11" w15:restartNumberingAfterBreak="0">
    <w:nsid w:val="31E54833"/>
    <w:multiLevelType w:val="hybridMultilevel"/>
    <w:tmpl w:val="4E64D2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97E5FF4"/>
    <w:multiLevelType w:val="hybridMultilevel"/>
    <w:tmpl w:val="B956C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641112"/>
    <w:multiLevelType w:val="hybridMultilevel"/>
    <w:tmpl w:val="3E302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B800AC"/>
    <w:multiLevelType w:val="hybridMultilevel"/>
    <w:tmpl w:val="E028026A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5" w15:restartNumberingAfterBreak="0">
    <w:nsid w:val="488B3147"/>
    <w:multiLevelType w:val="hybridMultilevel"/>
    <w:tmpl w:val="F42868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A4E511B"/>
    <w:multiLevelType w:val="hybridMultilevel"/>
    <w:tmpl w:val="A442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211B0B"/>
    <w:multiLevelType w:val="hybridMultilevel"/>
    <w:tmpl w:val="35AA14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B831F4"/>
    <w:multiLevelType w:val="hybridMultilevel"/>
    <w:tmpl w:val="46022AD8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573429BB"/>
    <w:multiLevelType w:val="hybridMultilevel"/>
    <w:tmpl w:val="43B86444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0" w15:restartNumberingAfterBreak="0">
    <w:nsid w:val="668E320E"/>
    <w:multiLevelType w:val="hybridMultilevel"/>
    <w:tmpl w:val="16CABB16"/>
    <w:lvl w:ilvl="0" w:tplc="0FF216A4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EE47780"/>
    <w:multiLevelType w:val="hybridMultilevel"/>
    <w:tmpl w:val="8F9A87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F8A53B9"/>
    <w:multiLevelType w:val="hybridMultilevel"/>
    <w:tmpl w:val="515828E0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3" w15:restartNumberingAfterBreak="0">
    <w:nsid w:val="70D90582"/>
    <w:multiLevelType w:val="hybridMultilevel"/>
    <w:tmpl w:val="51D480AE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C035AE1"/>
    <w:multiLevelType w:val="hybridMultilevel"/>
    <w:tmpl w:val="5150DAB6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C495C78"/>
    <w:multiLevelType w:val="hybridMultilevel"/>
    <w:tmpl w:val="4FC0DA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423158">
    <w:abstractNumId w:val="10"/>
  </w:num>
  <w:num w:numId="2" w16cid:durableId="1415274368">
    <w:abstractNumId w:val="1"/>
  </w:num>
  <w:num w:numId="3" w16cid:durableId="722019726">
    <w:abstractNumId w:val="21"/>
  </w:num>
  <w:num w:numId="4" w16cid:durableId="112527696">
    <w:abstractNumId w:val="2"/>
  </w:num>
  <w:num w:numId="5" w16cid:durableId="1330407104">
    <w:abstractNumId w:val="11"/>
  </w:num>
  <w:num w:numId="6" w16cid:durableId="1636333691">
    <w:abstractNumId w:val="4"/>
  </w:num>
  <w:num w:numId="7" w16cid:durableId="1201479864">
    <w:abstractNumId w:val="5"/>
  </w:num>
  <w:num w:numId="8" w16cid:durableId="1162819404">
    <w:abstractNumId w:val="14"/>
  </w:num>
  <w:num w:numId="9" w16cid:durableId="185146256">
    <w:abstractNumId w:val="24"/>
  </w:num>
  <w:num w:numId="10" w16cid:durableId="817724634">
    <w:abstractNumId w:val="23"/>
  </w:num>
  <w:num w:numId="11" w16cid:durableId="319776818">
    <w:abstractNumId w:val="17"/>
  </w:num>
  <w:num w:numId="12" w16cid:durableId="712577279">
    <w:abstractNumId w:val="3"/>
  </w:num>
  <w:num w:numId="13" w16cid:durableId="191580761">
    <w:abstractNumId w:val="20"/>
  </w:num>
  <w:num w:numId="14" w16cid:durableId="623080929">
    <w:abstractNumId w:val="0"/>
  </w:num>
  <w:num w:numId="15" w16cid:durableId="1312827301">
    <w:abstractNumId w:val="15"/>
  </w:num>
  <w:num w:numId="16" w16cid:durableId="640958349">
    <w:abstractNumId w:val="19"/>
  </w:num>
  <w:num w:numId="17" w16cid:durableId="730273907">
    <w:abstractNumId w:val="9"/>
  </w:num>
  <w:num w:numId="18" w16cid:durableId="438188376">
    <w:abstractNumId w:val="7"/>
  </w:num>
  <w:num w:numId="19" w16cid:durableId="809395995">
    <w:abstractNumId w:val="16"/>
  </w:num>
  <w:num w:numId="20" w16cid:durableId="1775202776">
    <w:abstractNumId w:val="13"/>
  </w:num>
  <w:num w:numId="21" w16cid:durableId="1031733338">
    <w:abstractNumId w:val="25"/>
  </w:num>
  <w:num w:numId="22" w16cid:durableId="983894473">
    <w:abstractNumId w:val="6"/>
  </w:num>
  <w:num w:numId="23" w16cid:durableId="1193228645">
    <w:abstractNumId w:val="8"/>
  </w:num>
  <w:num w:numId="24" w16cid:durableId="403338654">
    <w:abstractNumId w:val="22"/>
  </w:num>
  <w:num w:numId="25" w16cid:durableId="34473305">
    <w:abstractNumId w:val="18"/>
  </w:num>
  <w:num w:numId="26" w16cid:durableId="145444467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20"/>
  <w:hyphenationZone w:val="1316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MzAxNTCwMAASlko6SsGpxcWZ+XkgBaaWtQCwF0IfLQAAAA=="/>
  </w:docVars>
  <w:rsids>
    <w:rsidRoot w:val="002E18BC"/>
    <w:rsid w:val="000005BD"/>
    <w:rsid w:val="0000168B"/>
    <w:rsid w:val="000016FC"/>
    <w:rsid w:val="00001705"/>
    <w:rsid w:val="00001D44"/>
    <w:rsid w:val="00002083"/>
    <w:rsid w:val="000020AF"/>
    <w:rsid w:val="0000234A"/>
    <w:rsid w:val="00002D3A"/>
    <w:rsid w:val="00002DF1"/>
    <w:rsid w:val="00003AC4"/>
    <w:rsid w:val="00003AF4"/>
    <w:rsid w:val="0000413D"/>
    <w:rsid w:val="000044F3"/>
    <w:rsid w:val="0000512E"/>
    <w:rsid w:val="0000545F"/>
    <w:rsid w:val="00006403"/>
    <w:rsid w:val="000064F5"/>
    <w:rsid w:val="0000650C"/>
    <w:rsid w:val="00006722"/>
    <w:rsid w:val="00007CA1"/>
    <w:rsid w:val="00007E9A"/>
    <w:rsid w:val="00010052"/>
    <w:rsid w:val="0001049C"/>
    <w:rsid w:val="00010569"/>
    <w:rsid w:val="000106B4"/>
    <w:rsid w:val="00010A07"/>
    <w:rsid w:val="00010CE0"/>
    <w:rsid w:val="000110B4"/>
    <w:rsid w:val="00011310"/>
    <w:rsid w:val="00011741"/>
    <w:rsid w:val="00011BD8"/>
    <w:rsid w:val="00011C22"/>
    <w:rsid w:val="0001206B"/>
    <w:rsid w:val="00012234"/>
    <w:rsid w:val="0001227A"/>
    <w:rsid w:val="00012391"/>
    <w:rsid w:val="00012B03"/>
    <w:rsid w:val="00012BFE"/>
    <w:rsid w:val="00012F15"/>
    <w:rsid w:val="00013431"/>
    <w:rsid w:val="000134F5"/>
    <w:rsid w:val="00013FB5"/>
    <w:rsid w:val="000143F8"/>
    <w:rsid w:val="00014495"/>
    <w:rsid w:val="00014DE9"/>
    <w:rsid w:val="0001516B"/>
    <w:rsid w:val="000154AE"/>
    <w:rsid w:val="00015B53"/>
    <w:rsid w:val="000167BF"/>
    <w:rsid w:val="000168FE"/>
    <w:rsid w:val="00017347"/>
    <w:rsid w:val="000173FB"/>
    <w:rsid w:val="00017B9F"/>
    <w:rsid w:val="00017D65"/>
    <w:rsid w:val="00017F7B"/>
    <w:rsid w:val="00017F92"/>
    <w:rsid w:val="00020040"/>
    <w:rsid w:val="000202D1"/>
    <w:rsid w:val="00020351"/>
    <w:rsid w:val="0002105A"/>
    <w:rsid w:val="00021BE5"/>
    <w:rsid w:val="0002274C"/>
    <w:rsid w:val="0002287F"/>
    <w:rsid w:val="00022A64"/>
    <w:rsid w:val="00022B43"/>
    <w:rsid w:val="00023411"/>
    <w:rsid w:val="000234F4"/>
    <w:rsid w:val="000236C6"/>
    <w:rsid w:val="0002437F"/>
    <w:rsid w:val="000248EB"/>
    <w:rsid w:val="00024999"/>
    <w:rsid w:val="00024C37"/>
    <w:rsid w:val="00024C54"/>
    <w:rsid w:val="000251F0"/>
    <w:rsid w:val="00025A8B"/>
    <w:rsid w:val="00026311"/>
    <w:rsid w:val="0002763E"/>
    <w:rsid w:val="0002781A"/>
    <w:rsid w:val="0002788B"/>
    <w:rsid w:val="00027898"/>
    <w:rsid w:val="000278DD"/>
    <w:rsid w:val="0002798F"/>
    <w:rsid w:val="00030006"/>
    <w:rsid w:val="0003054E"/>
    <w:rsid w:val="00030C65"/>
    <w:rsid w:val="00030F8F"/>
    <w:rsid w:val="00031084"/>
    <w:rsid w:val="00033699"/>
    <w:rsid w:val="00033F52"/>
    <w:rsid w:val="00034093"/>
    <w:rsid w:val="00034231"/>
    <w:rsid w:val="000343D7"/>
    <w:rsid w:val="000344E8"/>
    <w:rsid w:val="00034880"/>
    <w:rsid w:val="00034B13"/>
    <w:rsid w:val="000351A1"/>
    <w:rsid w:val="0003527E"/>
    <w:rsid w:val="000357B8"/>
    <w:rsid w:val="000359D4"/>
    <w:rsid w:val="00035A17"/>
    <w:rsid w:val="000363EF"/>
    <w:rsid w:val="00036A9E"/>
    <w:rsid w:val="00036BB5"/>
    <w:rsid w:val="00036F70"/>
    <w:rsid w:val="000371A2"/>
    <w:rsid w:val="0003745D"/>
    <w:rsid w:val="000377C9"/>
    <w:rsid w:val="0004044D"/>
    <w:rsid w:val="0004057C"/>
    <w:rsid w:val="000409AD"/>
    <w:rsid w:val="00041091"/>
    <w:rsid w:val="00041791"/>
    <w:rsid w:val="00041C3D"/>
    <w:rsid w:val="000426F1"/>
    <w:rsid w:val="00042945"/>
    <w:rsid w:val="00042CD8"/>
    <w:rsid w:val="00042D1A"/>
    <w:rsid w:val="00042FCC"/>
    <w:rsid w:val="000431F9"/>
    <w:rsid w:val="00043320"/>
    <w:rsid w:val="000433C8"/>
    <w:rsid w:val="000434DC"/>
    <w:rsid w:val="00043892"/>
    <w:rsid w:val="00043954"/>
    <w:rsid w:val="00043E58"/>
    <w:rsid w:val="0004405F"/>
    <w:rsid w:val="00044248"/>
    <w:rsid w:val="000443CF"/>
    <w:rsid w:val="00044AB4"/>
    <w:rsid w:val="00044FB3"/>
    <w:rsid w:val="0004518D"/>
    <w:rsid w:val="0004532A"/>
    <w:rsid w:val="0004582E"/>
    <w:rsid w:val="00045994"/>
    <w:rsid w:val="00046F9F"/>
    <w:rsid w:val="00047119"/>
    <w:rsid w:val="000472F7"/>
    <w:rsid w:val="0004779F"/>
    <w:rsid w:val="00047B04"/>
    <w:rsid w:val="00047F73"/>
    <w:rsid w:val="000502A9"/>
    <w:rsid w:val="000504A0"/>
    <w:rsid w:val="00050582"/>
    <w:rsid w:val="00050632"/>
    <w:rsid w:val="00050812"/>
    <w:rsid w:val="0005089B"/>
    <w:rsid w:val="000512E5"/>
    <w:rsid w:val="00051682"/>
    <w:rsid w:val="000517FA"/>
    <w:rsid w:val="00052099"/>
    <w:rsid w:val="0005261B"/>
    <w:rsid w:val="00053034"/>
    <w:rsid w:val="00053676"/>
    <w:rsid w:val="00053DF1"/>
    <w:rsid w:val="00054029"/>
    <w:rsid w:val="0005456A"/>
    <w:rsid w:val="00055495"/>
    <w:rsid w:val="000560EC"/>
    <w:rsid w:val="000561B8"/>
    <w:rsid w:val="0005638F"/>
    <w:rsid w:val="0005641A"/>
    <w:rsid w:val="0005656A"/>
    <w:rsid w:val="00056920"/>
    <w:rsid w:val="0005771A"/>
    <w:rsid w:val="00057AFC"/>
    <w:rsid w:val="00061196"/>
    <w:rsid w:val="00061722"/>
    <w:rsid w:val="00061F07"/>
    <w:rsid w:val="000620F0"/>
    <w:rsid w:val="000620FE"/>
    <w:rsid w:val="0006248D"/>
    <w:rsid w:val="00062739"/>
    <w:rsid w:val="00062D38"/>
    <w:rsid w:val="00062EF1"/>
    <w:rsid w:val="0006344D"/>
    <w:rsid w:val="0006367C"/>
    <w:rsid w:val="0006385F"/>
    <w:rsid w:val="00063C7F"/>
    <w:rsid w:val="0006450C"/>
    <w:rsid w:val="00064CF4"/>
    <w:rsid w:val="00064E9F"/>
    <w:rsid w:val="00065057"/>
    <w:rsid w:val="00066523"/>
    <w:rsid w:val="000667FD"/>
    <w:rsid w:val="00066D59"/>
    <w:rsid w:val="0006754A"/>
    <w:rsid w:val="00067AA2"/>
    <w:rsid w:val="00070D5E"/>
    <w:rsid w:val="00071224"/>
    <w:rsid w:val="0007170C"/>
    <w:rsid w:val="00071976"/>
    <w:rsid w:val="00071CA1"/>
    <w:rsid w:val="0007212F"/>
    <w:rsid w:val="00072460"/>
    <w:rsid w:val="00072542"/>
    <w:rsid w:val="00072E7D"/>
    <w:rsid w:val="000732B5"/>
    <w:rsid w:val="00073CFF"/>
    <w:rsid w:val="0007400A"/>
    <w:rsid w:val="00074016"/>
    <w:rsid w:val="000741C2"/>
    <w:rsid w:val="00074743"/>
    <w:rsid w:val="0007499F"/>
    <w:rsid w:val="00074D82"/>
    <w:rsid w:val="00074EC3"/>
    <w:rsid w:val="00075461"/>
    <w:rsid w:val="0007594B"/>
    <w:rsid w:val="000759CD"/>
    <w:rsid w:val="00075CFC"/>
    <w:rsid w:val="0007605D"/>
    <w:rsid w:val="00076387"/>
    <w:rsid w:val="00076524"/>
    <w:rsid w:val="00076588"/>
    <w:rsid w:val="00076873"/>
    <w:rsid w:val="00076CE8"/>
    <w:rsid w:val="000770D5"/>
    <w:rsid w:val="000775CB"/>
    <w:rsid w:val="000776B6"/>
    <w:rsid w:val="00077BA9"/>
    <w:rsid w:val="00077D91"/>
    <w:rsid w:val="00077DA7"/>
    <w:rsid w:val="00080572"/>
    <w:rsid w:val="00080CED"/>
    <w:rsid w:val="0008149D"/>
    <w:rsid w:val="000819B4"/>
    <w:rsid w:val="00081B30"/>
    <w:rsid w:val="000822AF"/>
    <w:rsid w:val="000824E8"/>
    <w:rsid w:val="000825A0"/>
    <w:rsid w:val="000825D4"/>
    <w:rsid w:val="00082C89"/>
    <w:rsid w:val="00082D6B"/>
    <w:rsid w:val="000832D1"/>
    <w:rsid w:val="0008344B"/>
    <w:rsid w:val="00083CA4"/>
    <w:rsid w:val="00084A07"/>
    <w:rsid w:val="00084F77"/>
    <w:rsid w:val="00085017"/>
    <w:rsid w:val="0008514D"/>
    <w:rsid w:val="00085172"/>
    <w:rsid w:val="00085548"/>
    <w:rsid w:val="00085C06"/>
    <w:rsid w:val="00085E13"/>
    <w:rsid w:val="00086064"/>
    <w:rsid w:val="00086A35"/>
    <w:rsid w:val="00086DA4"/>
    <w:rsid w:val="00086E47"/>
    <w:rsid w:val="00086E48"/>
    <w:rsid w:val="000875A3"/>
    <w:rsid w:val="000875E9"/>
    <w:rsid w:val="00087831"/>
    <w:rsid w:val="00091304"/>
    <w:rsid w:val="00091563"/>
    <w:rsid w:val="00091770"/>
    <w:rsid w:val="00092048"/>
    <w:rsid w:val="00092595"/>
    <w:rsid w:val="000933A4"/>
    <w:rsid w:val="00093577"/>
    <w:rsid w:val="000936B3"/>
    <w:rsid w:val="0009384D"/>
    <w:rsid w:val="000938BE"/>
    <w:rsid w:val="00093B56"/>
    <w:rsid w:val="000948F6"/>
    <w:rsid w:val="00094F6D"/>
    <w:rsid w:val="0009560B"/>
    <w:rsid w:val="00095ACE"/>
    <w:rsid w:val="00095BB6"/>
    <w:rsid w:val="0009676A"/>
    <w:rsid w:val="0009692F"/>
    <w:rsid w:val="00096AA4"/>
    <w:rsid w:val="00096C34"/>
    <w:rsid w:val="000978BE"/>
    <w:rsid w:val="00097B74"/>
    <w:rsid w:val="00097B87"/>
    <w:rsid w:val="00097DAA"/>
    <w:rsid w:val="000A0732"/>
    <w:rsid w:val="000A0869"/>
    <w:rsid w:val="000A08F0"/>
    <w:rsid w:val="000A0E62"/>
    <w:rsid w:val="000A1420"/>
    <w:rsid w:val="000A1893"/>
    <w:rsid w:val="000A1DB4"/>
    <w:rsid w:val="000A221D"/>
    <w:rsid w:val="000A24E8"/>
    <w:rsid w:val="000A28AD"/>
    <w:rsid w:val="000A319E"/>
    <w:rsid w:val="000A3AFB"/>
    <w:rsid w:val="000A3E95"/>
    <w:rsid w:val="000A45EC"/>
    <w:rsid w:val="000A46D8"/>
    <w:rsid w:val="000A4936"/>
    <w:rsid w:val="000A499C"/>
    <w:rsid w:val="000A49DF"/>
    <w:rsid w:val="000A4D34"/>
    <w:rsid w:val="000A572E"/>
    <w:rsid w:val="000A5827"/>
    <w:rsid w:val="000A6056"/>
    <w:rsid w:val="000A60E1"/>
    <w:rsid w:val="000A7584"/>
    <w:rsid w:val="000A763C"/>
    <w:rsid w:val="000A7892"/>
    <w:rsid w:val="000A7CDB"/>
    <w:rsid w:val="000B047A"/>
    <w:rsid w:val="000B06F2"/>
    <w:rsid w:val="000B08D8"/>
    <w:rsid w:val="000B0E40"/>
    <w:rsid w:val="000B0E53"/>
    <w:rsid w:val="000B135C"/>
    <w:rsid w:val="000B208C"/>
    <w:rsid w:val="000B25CF"/>
    <w:rsid w:val="000B2818"/>
    <w:rsid w:val="000B2A6E"/>
    <w:rsid w:val="000B2C58"/>
    <w:rsid w:val="000B2FB5"/>
    <w:rsid w:val="000B356C"/>
    <w:rsid w:val="000B3F20"/>
    <w:rsid w:val="000B3F95"/>
    <w:rsid w:val="000B3FCC"/>
    <w:rsid w:val="000B4050"/>
    <w:rsid w:val="000B473E"/>
    <w:rsid w:val="000B4FC3"/>
    <w:rsid w:val="000B5205"/>
    <w:rsid w:val="000B56E6"/>
    <w:rsid w:val="000B5F56"/>
    <w:rsid w:val="000B6C20"/>
    <w:rsid w:val="000B7060"/>
    <w:rsid w:val="000B79C6"/>
    <w:rsid w:val="000C056C"/>
    <w:rsid w:val="000C0B7F"/>
    <w:rsid w:val="000C0C71"/>
    <w:rsid w:val="000C0E86"/>
    <w:rsid w:val="000C1E1C"/>
    <w:rsid w:val="000C1F48"/>
    <w:rsid w:val="000C20A1"/>
    <w:rsid w:val="000C263E"/>
    <w:rsid w:val="000C26E2"/>
    <w:rsid w:val="000C27FA"/>
    <w:rsid w:val="000C2CC4"/>
    <w:rsid w:val="000C4B20"/>
    <w:rsid w:val="000C579E"/>
    <w:rsid w:val="000C5962"/>
    <w:rsid w:val="000C59FE"/>
    <w:rsid w:val="000C5DEE"/>
    <w:rsid w:val="000C63FB"/>
    <w:rsid w:val="000C64E5"/>
    <w:rsid w:val="000C6542"/>
    <w:rsid w:val="000C68F0"/>
    <w:rsid w:val="000C69A4"/>
    <w:rsid w:val="000C73E6"/>
    <w:rsid w:val="000C7448"/>
    <w:rsid w:val="000C7673"/>
    <w:rsid w:val="000C777E"/>
    <w:rsid w:val="000C78E4"/>
    <w:rsid w:val="000C7990"/>
    <w:rsid w:val="000C7A12"/>
    <w:rsid w:val="000C7B29"/>
    <w:rsid w:val="000C7C12"/>
    <w:rsid w:val="000D01FD"/>
    <w:rsid w:val="000D06CB"/>
    <w:rsid w:val="000D194E"/>
    <w:rsid w:val="000D1FF9"/>
    <w:rsid w:val="000D2595"/>
    <w:rsid w:val="000D2BD2"/>
    <w:rsid w:val="000D30D2"/>
    <w:rsid w:val="000D3262"/>
    <w:rsid w:val="000D329D"/>
    <w:rsid w:val="000D3399"/>
    <w:rsid w:val="000D3623"/>
    <w:rsid w:val="000D36F6"/>
    <w:rsid w:val="000D3877"/>
    <w:rsid w:val="000D4383"/>
    <w:rsid w:val="000D446D"/>
    <w:rsid w:val="000D4B02"/>
    <w:rsid w:val="000D4FF6"/>
    <w:rsid w:val="000D5847"/>
    <w:rsid w:val="000D5A9D"/>
    <w:rsid w:val="000D5E48"/>
    <w:rsid w:val="000D658C"/>
    <w:rsid w:val="000D6D96"/>
    <w:rsid w:val="000D73A6"/>
    <w:rsid w:val="000D7494"/>
    <w:rsid w:val="000E0582"/>
    <w:rsid w:val="000E0684"/>
    <w:rsid w:val="000E0BB5"/>
    <w:rsid w:val="000E0BC6"/>
    <w:rsid w:val="000E10F6"/>
    <w:rsid w:val="000E15B0"/>
    <w:rsid w:val="000E18C5"/>
    <w:rsid w:val="000E1AA7"/>
    <w:rsid w:val="000E1C9F"/>
    <w:rsid w:val="000E2015"/>
    <w:rsid w:val="000E206C"/>
    <w:rsid w:val="000E2DE1"/>
    <w:rsid w:val="000E33D3"/>
    <w:rsid w:val="000E398D"/>
    <w:rsid w:val="000E3B7B"/>
    <w:rsid w:val="000E3C6A"/>
    <w:rsid w:val="000E4218"/>
    <w:rsid w:val="000E493B"/>
    <w:rsid w:val="000E5968"/>
    <w:rsid w:val="000E5CB1"/>
    <w:rsid w:val="000E62AD"/>
    <w:rsid w:val="000E655C"/>
    <w:rsid w:val="000E66DB"/>
    <w:rsid w:val="000E6A34"/>
    <w:rsid w:val="000E6B55"/>
    <w:rsid w:val="000E6EA7"/>
    <w:rsid w:val="000E755E"/>
    <w:rsid w:val="000E7B3A"/>
    <w:rsid w:val="000E7EB1"/>
    <w:rsid w:val="000F0049"/>
    <w:rsid w:val="000F046C"/>
    <w:rsid w:val="000F0628"/>
    <w:rsid w:val="000F110F"/>
    <w:rsid w:val="000F1187"/>
    <w:rsid w:val="000F134B"/>
    <w:rsid w:val="000F15D0"/>
    <w:rsid w:val="000F16CC"/>
    <w:rsid w:val="000F1754"/>
    <w:rsid w:val="000F18FE"/>
    <w:rsid w:val="000F2634"/>
    <w:rsid w:val="000F2DF4"/>
    <w:rsid w:val="000F2E9F"/>
    <w:rsid w:val="000F33BA"/>
    <w:rsid w:val="000F3BF2"/>
    <w:rsid w:val="000F3D9A"/>
    <w:rsid w:val="000F3F3F"/>
    <w:rsid w:val="000F417C"/>
    <w:rsid w:val="000F4830"/>
    <w:rsid w:val="000F48FB"/>
    <w:rsid w:val="000F4925"/>
    <w:rsid w:val="000F497C"/>
    <w:rsid w:val="000F4E35"/>
    <w:rsid w:val="000F5117"/>
    <w:rsid w:val="000F56D5"/>
    <w:rsid w:val="000F5C05"/>
    <w:rsid w:val="000F64E2"/>
    <w:rsid w:val="000F69CB"/>
    <w:rsid w:val="000F6FD8"/>
    <w:rsid w:val="000F729B"/>
    <w:rsid w:val="000F77C9"/>
    <w:rsid w:val="000F7992"/>
    <w:rsid w:val="001001E5"/>
    <w:rsid w:val="001004F6"/>
    <w:rsid w:val="0010081D"/>
    <w:rsid w:val="00100F34"/>
    <w:rsid w:val="001010F5"/>
    <w:rsid w:val="001011BF"/>
    <w:rsid w:val="001011E8"/>
    <w:rsid w:val="0010137C"/>
    <w:rsid w:val="001016E9"/>
    <w:rsid w:val="00101C53"/>
    <w:rsid w:val="001031A2"/>
    <w:rsid w:val="001037F1"/>
    <w:rsid w:val="001040DD"/>
    <w:rsid w:val="001046EB"/>
    <w:rsid w:val="00104725"/>
    <w:rsid w:val="0010497E"/>
    <w:rsid w:val="00104F92"/>
    <w:rsid w:val="00105049"/>
    <w:rsid w:val="00105585"/>
    <w:rsid w:val="001056BD"/>
    <w:rsid w:val="00105D24"/>
    <w:rsid w:val="00105D8B"/>
    <w:rsid w:val="00105EC1"/>
    <w:rsid w:val="001063E9"/>
    <w:rsid w:val="0010665C"/>
    <w:rsid w:val="00106DB1"/>
    <w:rsid w:val="00106DBB"/>
    <w:rsid w:val="001073F2"/>
    <w:rsid w:val="001079ED"/>
    <w:rsid w:val="00107C2A"/>
    <w:rsid w:val="001102A2"/>
    <w:rsid w:val="001103DB"/>
    <w:rsid w:val="00110515"/>
    <w:rsid w:val="00110EEE"/>
    <w:rsid w:val="001113D5"/>
    <w:rsid w:val="0011180A"/>
    <w:rsid w:val="00112DE8"/>
    <w:rsid w:val="00112DF8"/>
    <w:rsid w:val="0011329A"/>
    <w:rsid w:val="00113748"/>
    <w:rsid w:val="00113911"/>
    <w:rsid w:val="00113C7D"/>
    <w:rsid w:val="001146A2"/>
    <w:rsid w:val="001146DA"/>
    <w:rsid w:val="00114823"/>
    <w:rsid w:val="00114920"/>
    <w:rsid w:val="00114A84"/>
    <w:rsid w:val="0011542D"/>
    <w:rsid w:val="00115594"/>
    <w:rsid w:val="00115639"/>
    <w:rsid w:val="00115F7E"/>
    <w:rsid w:val="0011606F"/>
    <w:rsid w:val="00116D4E"/>
    <w:rsid w:val="00116E4B"/>
    <w:rsid w:val="00117131"/>
    <w:rsid w:val="001172F6"/>
    <w:rsid w:val="001173F5"/>
    <w:rsid w:val="00117444"/>
    <w:rsid w:val="00117533"/>
    <w:rsid w:val="00117562"/>
    <w:rsid w:val="00117716"/>
    <w:rsid w:val="00117A24"/>
    <w:rsid w:val="0012076A"/>
    <w:rsid w:val="00120BEA"/>
    <w:rsid w:val="00120DEA"/>
    <w:rsid w:val="00121A08"/>
    <w:rsid w:val="00121BF1"/>
    <w:rsid w:val="00121CC1"/>
    <w:rsid w:val="00121D6F"/>
    <w:rsid w:val="00121F68"/>
    <w:rsid w:val="00122653"/>
    <w:rsid w:val="00122732"/>
    <w:rsid w:val="00122B72"/>
    <w:rsid w:val="00122E46"/>
    <w:rsid w:val="0012363C"/>
    <w:rsid w:val="00123B66"/>
    <w:rsid w:val="00123FEE"/>
    <w:rsid w:val="00124797"/>
    <w:rsid w:val="00124869"/>
    <w:rsid w:val="00124B3E"/>
    <w:rsid w:val="00124CF2"/>
    <w:rsid w:val="001259ED"/>
    <w:rsid w:val="00125A95"/>
    <w:rsid w:val="001261AF"/>
    <w:rsid w:val="0012630E"/>
    <w:rsid w:val="001264F3"/>
    <w:rsid w:val="00126B29"/>
    <w:rsid w:val="00126D0F"/>
    <w:rsid w:val="00127E85"/>
    <w:rsid w:val="00130039"/>
    <w:rsid w:val="0013033F"/>
    <w:rsid w:val="00130872"/>
    <w:rsid w:val="00130A6E"/>
    <w:rsid w:val="00130D68"/>
    <w:rsid w:val="00130E76"/>
    <w:rsid w:val="00131192"/>
    <w:rsid w:val="00131E26"/>
    <w:rsid w:val="00132264"/>
    <w:rsid w:val="001331B5"/>
    <w:rsid w:val="00133562"/>
    <w:rsid w:val="001335D5"/>
    <w:rsid w:val="00133B23"/>
    <w:rsid w:val="00133D0A"/>
    <w:rsid w:val="001351AD"/>
    <w:rsid w:val="00135343"/>
    <w:rsid w:val="00135696"/>
    <w:rsid w:val="00135EF1"/>
    <w:rsid w:val="001361EE"/>
    <w:rsid w:val="00136762"/>
    <w:rsid w:val="00136B15"/>
    <w:rsid w:val="00136B2B"/>
    <w:rsid w:val="00137369"/>
    <w:rsid w:val="001405A6"/>
    <w:rsid w:val="00140DBE"/>
    <w:rsid w:val="001410D9"/>
    <w:rsid w:val="00141E51"/>
    <w:rsid w:val="00142607"/>
    <w:rsid w:val="0014262D"/>
    <w:rsid w:val="001426BE"/>
    <w:rsid w:val="00142967"/>
    <w:rsid w:val="00142FDE"/>
    <w:rsid w:val="001430CB"/>
    <w:rsid w:val="00143A33"/>
    <w:rsid w:val="00143A64"/>
    <w:rsid w:val="00143A9C"/>
    <w:rsid w:val="00143D2E"/>
    <w:rsid w:val="001441BB"/>
    <w:rsid w:val="0014443D"/>
    <w:rsid w:val="00145031"/>
    <w:rsid w:val="0014560B"/>
    <w:rsid w:val="00145F49"/>
    <w:rsid w:val="00146114"/>
    <w:rsid w:val="0014630E"/>
    <w:rsid w:val="0014778F"/>
    <w:rsid w:val="00147796"/>
    <w:rsid w:val="00147C75"/>
    <w:rsid w:val="0015055B"/>
    <w:rsid w:val="00150590"/>
    <w:rsid w:val="001506FD"/>
    <w:rsid w:val="0015091E"/>
    <w:rsid w:val="00150D36"/>
    <w:rsid w:val="00152125"/>
    <w:rsid w:val="00152ADD"/>
    <w:rsid w:val="00153BC0"/>
    <w:rsid w:val="00153E64"/>
    <w:rsid w:val="00153F5F"/>
    <w:rsid w:val="0015408E"/>
    <w:rsid w:val="001546F2"/>
    <w:rsid w:val="00155013"/>
    <w:rsid w:val="00155540"/>
    <w:rsid w:val="00155815"/>
    <w:rsid w:val="00155A64"/>
    <w:rsid w:val="00156507"/>
    <w:rsid w:val="00156997"/>
    <w:rsid w:val="00156A8D"/>
    <w:rsid w:val="00157527"/>
    <w:rsid w:val="001578F1"/>
    <w:rsid w:val="00157A1B"/>
    <w:rsid w:val="00157DE7"/>
    <w:rsid w:val="00157EC6"/>
    <w:rsid w:val="0016096C"/>
    <w:rsid w:val="00161924"/>
    <w:rsid w:val="00161C3B"/>
    <w:rsid w:val="00163B42"/>
    <w:rsid w:val="00163BC7"/>
    <w:rsid w:val="00163DB6"/>
    <w:rsid w:val="001641CC"/>
    <w:rsid w:val="0016458C"/>
    <w:rsid w:val="0016487B"/>
    <w:rsid w:val="00164981"/>
    <w:rsid w:val="00164DDF"/>
    <w:rsid w:val="001656F8"/>
    <w:rsid w:val="00165CF8"/>
    <w:rsid w:val="00166A34"/>
    <w:rsid w:val="00166BE8"/>
    <w:rsid w:val="00167315"/>
    <w:rsid w:val="00167914"/>
    <w:rsid w:val="001705E1"/>
    <w:rsid w:val="001708AF"/>
    <w:rsid w:val="00170F59"/>
    <w:rsid w:val="00170FC2"/>
    <w:rsid w:val="00171521"/>
    <w:rsid w:val="00171901"/>
    <w:rsid w:val="001725B1"/>
    <w:rsid w:val="0017277D"/>
    <w:rsid w:val="00172B55"/>
    <w:rsid w:val="00172BAE"/>
    <w:rsid w:val="00172BC7"/>
    <w:rsid w:val="00173634"/>
    <w:rsid w:val="00173874"/>
    <w:rsid w:val="00173C4C"/>
    <w:rsid w:val="00173D94"/>
    <w:rsid w:val="00173DCD"/>
    <w:rsid w:val="001745CB"/>
    <w:rsid w:val="00175115"/>
    <w:rsid w:val="001754AD"/>
    <w:rsid w:val="0017593C"/>
    <w:rsid w:val="00175989"/>
    <w:rsid w:val="00176014"/>
    <w:rsid w:val="0017640B"/>
    <w:rsid w:val="001764D3"/>
    <w:rsid w:val="001769F9"/>
    <w:rsid w:val="0017794D"/>
    <w:rsid w:val="00177E56"/>
    <w:rsid w:val="00177E69"/>
    <w:rsid w:val="001807AE"/>
    <w:rsid w:val="00180B99"/>
    <w:rsid w:val="00181842"/>
    <w:rsid w:val="00181DF2"/>
    <w:rsid w:val="00181EFF"/>
    <w:rsid w:val="00181F1A"/>
    <w:rsid w:val="001829D4"/>
    <w:rsid w:val="001833E8"/>
    <w:rsid w:val="00183936"/>
    <w:rsid w:val="00183EDC"/>
    <w:rsid w:val="001847F3"/>
    <w:rsid w:val="001848D2"/>
    <w:rsid w:val="00184D88"/>
    <w:rsid w:val="00185960"/>
    <w:rsid w:val="00185C75"/>
    <w:rsid w:val="00185CB6"/>
    <w:rsid w:val="001865DF"/>
    <w:rsid w:val="00186694"/>
    <w:rsid w:val="0018671E"/>
    <w:rsid w:val="00187660"/>
    <w:rsid w:val="0018769B"/>
    <w:rsid w:val="00187740"/>
    <w:rsid w:val="00187BBE"/>
    <w:rsid w:val="00187DF8"/>
    <w:rsid w:val="00187EE8"/>
    <w:rsid w:val="00190209"/>
    <w:rsid w:val="00190980"/>
    <w:rsid w:val="0019132C"/>
    <w:rsid w:val="00191401"/>
    <w:rsid w:val="00191D8D"/>
    <w:rsid w:val="001924D5"/>
    <w:rsid w:val="00192535"/>
    <w:rsid w:val="00192BA0"/>
    <w:rsid w:val="0019369A"/>
    <w:rsid w:val="00194215"/>
    <w:rsid w:val="001945BA"/>
    <w:rsid w:val="00194F8E"/>
    <w:rsid w:val="00195949"/>
    <w:rsid w:val="00195B01"/>
    <w:rsid w:val="001960BE"/>
    <w:rsid w:val="001961D6"/>
    <w:rsid w:val="00196613"/>
    <w:rsid w:val="001967D3"/>
    <w:rsid w:val="001969D3"/>
    <w:rsid w:val="001972D0"/>
    <w:rsid w:val="00197420"/>
    <w:rsid w:val="00197580"/>
    <w:rsid w:val="00197979"/>
    <w:rsid w:val="00197EB4"/>
    <w:rsid w:val="001A02F7"/>
    <w:rsid w:val="001A0A1D"/>
    <w:rsid w:val="001A0D2B"/>
    <w:rsid w:val="001A15E1"/>
    <w:rsid w:val="001A15F4"/>
    <w:rsid w:val="001A19D4"/>
    <w:rsid w:val="001A1DA2"/>
    <w:rsid w:val="001A2116"/>
    <w:rsid w:val="001A2799"/>
    <w:rsid w:val="001A2ACB"/>
    <w:rsid w:val="001A31E4"/>
    <w:rsid w:val="001A41DD"/>
    <w:rsid w:val="001A468F"/>
    <w:rsid w:val="001A476E"/>
    <w:rsid w:val="001A47E0"/>
    <w:rsid w:val="001A4868"/>
    <w:rsid w:val="001A4B4E"/>
    <w:rsid w:val="001A4E86"/>
    <w:rsid w:val="001A5D91"/>
    <w:rsid w:val="001A5E90"/>
    <w:rsid w:val="001A65B9"/>
    <w:rsid w:val="001A7E72"/>
    <w:rsid w:val="001A7ECB"/>
    <w:rsid w:val="001A7EE6"/>
    <w:rsid w:val="001A7FBB"/>
    <w:rsid w:val="001B02BB"/>
    <w:rsid w:val="001B06D5"/>
    <w:rsid w:val="001B0849"/>
    <w:rsid w:val="001B0880"/>
    <w:rsid w:val="001B0C01"/>
    <w:rsid w:val="001B0D66"/>
    <w:rsid w:val="001B1244"/>
    <w:rsid w:val="001B1245"/>
    <w:rsid w:val="001B2F75"/>
    <w:rsid w:val="001B30E0"/>
    <w:rsid w:val="001B323A"/>
    <w:rsid w:val="001B34D8"/>
    <w:rsid w:val="001B3577"/>
    <w:rsid w:val="001B381C"/>
    <w:rsid w:val="001B3BAD"/>
    <w:rsid w:val="001B422D"/>
    <w:rsid w:val="001B444C"/>
    <w:rsid w:val="001B4853"/>
    <w:rsid w:val="001B4CDC"/>
    <w:rsid w:val="001B5119"/>
    <w:rsid w:val="001B56D0"/>
    <w:rsid w:val="001B607B"/>
    <w:rsid w:val="001B61CA"/>
    <w:rsid w:val="001B6583"/>
    <w:rsid w:val="001B6BFB"/>
    <w:rsid w:val="001B7211"/>
    <w:rsid w:val="001B73D8"/>
    <w:rsid w:val="001B7407"/>
    <w:rsid w:val="001B79AC"/>
    <w:rsid w:val="001C000A"/>
    <w:rsid w:val="001C032C"/>
    <w:rsid w:val="001C08E6"/>
    <w:rsid w:val="001C0E93"/>
    <w:rsid w:val="001C0ECE"/>
    <w:rsid w:val="001C0F30"/>
    <w:rsid w:val="001C1492"/>
    <w:rsid w:val="001C150B"/>
    <w:rsid w:val="001C18D3"/>
    <w:rsid w:val="001C1B30"/>
    <w:rsid w:val="001C254F"/>
    <w:rsid w:val="001C2853"/>
    <w:rsid w:val="001C2888"/>
    <w:rsid w:val="001C2B54"/>
    <w:rsid w:val="001C2C42"/>
    <w:rsid w:val="001C312C"/>
    <w:rsid w:val="001C42FA"/>
    <w:rsid w:val="001C4CC3"/>
    <w:rsid w:val="001C534F"/>
    <w:rsid w:val="001C5790"/>
    <w:rsid w:val="001C5860"/>
    <w:rsid w:val="001C5A29"/>
    <w:rsid w:val="001C5DFD"/>
    <w:rsid w:val="001C61EB"/>
    <w:rsid w:val="001C62C0"/>
    <w:rsid w:val="001C63A9"/>
    <w:rsid w:val="001C64AB"/>
    <w:rsid w:val="001C6921"/>
    <w:rsid w:val="001C72AD"/>
    <w:rsid w:val="001C7A14"/>
    <w:rsid w:val="001C7C04"/>
    <w:rsid w:val="001C7C1D"/>
    <w:rsid w:val="001D073C"/>
    <w:rsid w:val="001D0BB3"/>
    <w:rsid w:val="001D0C06"/>
    <w:rsid w:val="001D13CB"/>
    <w:rsid w:val="001D1659"/>
    <w:rsid w:val="001D2266"/>
    <w:rsid w:val="001D25BE"/>
    <w:rsid w:val="001D27CF"/>
    <w:rsid w:val="001D2ACC"/>
    <w:rsid w:val="001D2FEC"/>
    <w:rsid w:val="001D353D"/>
    <w:rsid w:val="001D3B94"/>
    <w:rsid w:val="001D3DF4"/>
    <w:rsid w:val="001D4071"/>
    <w:rsid w:val="001D4C69"/>
    <w:rsid w:val="001D4D88"/>
    <w:rsid w:val="001D4E7C"/>
    <w:rsid w:val="001D50BB"/>
    <w:rsid w:val="001D53CE"/>
    <w:rsid w:val="001D53DE"/>
    <w:rsid w:val="001D55C8"/>
    <w:rsid w:val="001D5949"/>
    <w:rsid w:val="001D59A6"/>
    <w:rsid w:val="001D6990"/>
    <w:rsid w:val="001D6AC5"/>
    <w:rsid w:val="001D74AD"/>
    <w:rsid w:val="001D7E21"/>
    <w:rsid w:val="001E0235"/>
    <w:rsid w:val="001E0322"/>
    <w:rsid w:val="001E080A"/>
    <w:rsid w:val="001E22CA"/>
    <w:rsid w:val="001E2CCA"/>
    <w:rsid w:val="001E3969"/>
    <w:rsid w:val="001E41DD"/>
    <w:rsid w:val="001E4957"/>
    <w:rsid w:val="001E4EBC"/>
    <w:rsid w:val="001E4EC7"/>
    <w:rsid w:val="001E5250"/>
    <w:rsid w:val="001E56D8"/>
    <w:rsid w:val="001E56F5"/>
    <w:rsid w:val="001E5CF2"/>
    <w:rsid w:val="001E5DD7"/>
    <w:rsid w:val="001E5F33"/>
    <w:rsid w:val="001E6435"/>
    <w:rsid w:val="001E64F5"/>
    <w:rsid w:val="001E6791"/>
    <w:rsid w:val="001E7245"/>
    <w:rsid w:val="001E7296"/>
    <w:rsid w:val="001E7321"/>
    <w:rsid w:val="001E74C2"/>
    <w:rsid w:val="001E7CA5"/>
    <w:rsid w:val="001E7E03"/>
    <w:rsid w:val="001F0628"/>
    <w:rsid w:val="001F0A01"/>
    <w:rsid w:val="001F0F52"/>
    <w:rsid w:val="001F14DA"/>
    <w:rsid w:val="001F150C"/>
    <w:rsid w:val="001F1C4E"/>
    <w:rsid w:val="001F1C82"/>
    <w:rsid w:val="001F2282"/>
    <w:rsid w:val="001F22F6"/>
    <w:rsid w:val="001F25DA"/>
    <w:rsid w:val="001F288F"/>
    <w:rsid w:val="001F2BEB"/>
    <w:rsid w:val="001F3266"/>
    <w:rsid w:val="001F37CB"/>
    <w:rsid w:val="001F3BA6"/>
    <w:rsid w:val="001F4903"/>
    <w:rsid w:val="001F4CE6"/>
    <w:rsid w:val="001F4D42"/>
    <w:rsid w:val="001F5452"/>
    <w:rsid w:val="001F54A5"/>
    <w:rsid w:val="001F574B"/>
    <w:rsid w:val="001F59A3"/>
    <w:rsid w:val="001F5B6E"/>
    <w:rsid w:val="001F5F57"/>
    <w:rsid w:val="001F6FE3"/>
    <w:rsid w:val="001F7B17"/>
    <w:rsid w:val="001F7DBD"/>
    <w:rsid w:val="00200389"/>
    <w:rsid w:val="00200956"/>
    <w:rsid w:val="00200BD8"/>
    <w:rsid w:val="00200C0F"/>
    <w:rsid w:val="002011EC"/>
    <w:rsid w:val="002019C3"/>
    <w:rsid w:val="00201EEB"/>
    <w:rsid w:val="00202152"/>
    <w:rsid w:val="0020224C"/>
    <w:rsid w:val="00202F48"/>
    <w:rsid w:val="002030DF"/>
    <w:rsid w:val="0020311A"/>
    <w:rsid w:val="00203BE5"/>
    <w:rsid w:val="002040EA"/>
    <w:rsid w:val="00204287"/>
    <w:rsid w:val="002042A9"/>
    <w:rsid w:val="00204834"/>
    <w:rsid w:val="002048BC"/>
    <w:rsid w:val="00204A2A"/>
    <w:rsid w:val="00204CCB"/>
    <w:rsid w:val="00204E36"/>
    <w:rsid w:val="0020567D"/>
    <w:rsid w:val="00205F10"/>
    <w:rsid w:val="00206079"/>
    <w:rsid w:val="0020627D"/>
    <w:rsid w:val="00206820"/>
    <w:rsid w:val="0020694F"/>
    <w:rsid w:val="00206981"/>
    <w:rsid w:val="002069A3"/>
    <w:rsid w:val="00207F54"/>
    <w:rsid w:val="00207F75"/>
    <w:rsid w:val="002102AF"/>
    <w:rsid w:val="00210D34"/>
    <w:rsid w:val="00210F65"/>
    <w:rsid w:val="002114C5"/>
    <w:rsid w:val="002117FB"/>
    <w:rsid w:val="0021195B"/>
    <w:rsid w:val="00211A04"/>
    <w:rsid w:val="00211B79"/>
    <w:rsid w:val="00211D50"/>
    <w:rsid w:val="002129C7"/>
    <w:rsid w:val="00212A3B"/>
    <w:rsid w:val="00212A47"/>
    <w:rsid w:val="00213084"/>
    <w:rsid w:val="00213EE4"/>
    <w:rsid w:val="002141F3"/>
    <w:rsid w:val="00214714"/>
    <w:rsid w:val="00214953"/>
    <w:rsid w:val="00214E8C"/>
    <w:rsid w:val="00214FD5"/>
    <w:rsid w:val="002159AB"/>
    <w:rsid w:val="00215B1E"/>
    <w:rsid w:val="00215F28"/>
    <w:rsid w:val="00216055"/>
    <w:rsid w:val="002161F1"/>
    <w:rsid w:val="00216AE8"/>
    <w:rsid w:val="00216C8A"/>
    <w:rsid w:val="00216ECA"/>
    <w:rsid w:val="00216F59"/>
    <w:rsid w:val="002170D0"/>
    <w:rsid w:val="00217395"/>
    <w:rsid w:val="00217456"/>
    <w:rsid w:val="00217587"/>
    <w:rsid w:val="002178F1"/>
    <w:rsid w:val="00217964"/>
    <w:rsid w:val="00217B92"/>
    <w:rsid w:val="00217D3C"/>
    <w:rsid w:val="00217E4A"/>
    <w:rsid w:val="002205D2"/>
    <w:rsid w:val="0022133E"/>
    <w:rsid w:val="00221522"/>
    <w:rsid w:val="00221B4A"/>
    <w:rsid w:val="00221DC0"/>
    <w:rsid w:val="002224D4"/>
    <w:rsid w:val="00222D63"/>
    <w:rsid w:val="00223899"/>
    <w:rsid w:val="00223F02"/>
    <w:rsid w:val="0022431E"/>
    <w:rsid w:val="00225102"/>
    <w:rsid w:val="002258F6"/>
    <w:rsid w:val="002262B8"/>
    <w:rsid w:val="00226DDF"/>
    <w:rsid w:val="0022747B"/>
    <w:rsid w:val="00227576"/>
    <w:rsid w:val="00230BAE"/>
    <w:rsid w:val="00231100"/>
    <w:rsid w:val="002315A2"/>
    <w:rsid w:val="0023190E"/>
    <w:rsid w:val="00231D11"/>
    <w:rsid w:val="00231D86"/>
    <w:rsid w:val="00231F23"/>
    <w:rsid w:val="0023207C"/>
    <w:rsid w:val="0023229D"/>
    <w:rsid w:val="002324D5"/>
    <w:rsid w:val="002334D0"/>
    <w:rsid w:val="00233741"/>
    <w:rsid w:val="00233BB2"/>
    <w:rsid w:val="00233E79"/>
    <w:rsid w:val="00234123"/>
    <w:rsid w:val="00234A9B"/>
    <w:rsid w:val="00234BE6"/>
    <w:rsid w:val="00235022"/>
    <w:rsid w:val="00235480"/>
    <w:rsid w:val="00235923"/>
    <w:rsid w:val="00235FA8"/>
    <w:rsid w:val="002361EE"/>
    <w:rsid w:val="002365BA"/>
    <w:rsid w:val="00236B25"/>
    <w:rsid w:val="00236D96"/>
    <w:rsid w:val="00237038"/>
    <w:rsid w:val="002371FD"/>
    <w:rsid w:val="0023748A"/>
    <w:rsid w:val="00237777"/>
    <w:rsid w:val="002377D6"/>
    <w:rsid w:val="00237C15"/>
    <w:rsid w:val="00237E75"/>
    <w:rsid w:val="00237F64"/>
    <w:rsid w:val="0024058E"/>
    <w:rsid w:val="002419BC"/>
    <w:rsid w:val="0024222C"/>
    <w:rsid w:val="00242346"/>
    <w:rsid w:val="002424C1"/>
    <w:rsid w:val="002426DF"/>
    <w:rsid w:val="002428EB"/>
    <w:rsid w:val="002430EA"/>
    <w:rsid w:val="0024335E"/>
    <w:rsid w:val="002435CB"/>
    <w:rsid w:val="002438ED"/>
    <w:rsid w:val="00243ACE"/>
    <w:rsid w:val="00243E8C"/>
    <w:rsid w:val="00244892"/>
    <w:rsid w:val="00244C7A"/>
    <w:rsid w:val="0024559F"/>
    <w:rsid w:val="00245964"/>
    <w:rsid w:val="00245BB9"/>
    <w:rsid w:val="00246331"/>
    <w:rsid w:val="0024649A"/>
    <w:rsid w:val="0024678E"/>
    <w:rsid w:val="00246842"/>
    <w:rsid w:val="00246F34"/>
    <w:rsid w:val="00250276"/>
    <w:rsid w:val="00250376"/>
    <w:rsid w:val="00250FE8"/>
    <w:rsid w:val="002517E0"/>
    <w:rsid w:val="00251B54"/>
    <w:rsid w:val="00251FF2"/>
    <w:rsid w:val="00252A2F"/>
    <w:rsid w:val="00253D80"/>
    <w:rsid w:val="00254052"/>
    <w:rsid w:val="00254182"/>
    <w:rsid w:val="0025559F"/>
    <w:rsid w:val="00255671"/>
    <w:rsid w:val="00255750"/>
    <w:rsid w:val="00255B73"/>
    <w:rsid w:val="00255ED4"/>
    <w:rsid w:val="0025661D"/>
    <w:rsid w:val="00256BAD"/>
    <w:rsid w:val="00256E8A"/>
    <w:rsid w:val="00256E8D"/>
    <w:rsid w:val="002576BA"/>
    <w:rsid w:val="002601DA"/>
    <w:rsid w:val="002603A6"/>
    <w:rsid w:val="002604DB"/>
    <w:rsid w:val="00260C66"/>
    <w:rsid w:val="0026102A"/>
    <w:rsid w:val="002620CB"/>
    <w:rsid w:val="00262456"/>
    <w:rsid w:val="00262E01"/>
    <w:rsid w:val="00263D6A"/>
    <w:rsid w:val="00263F1F"/>
    <w:rsid w:val="002640B4"/>
    <w:rsid w:val="002640EB"/>
    <w:rsid w:val="00264442"/>
    <w:rsid w:val="00264C3D"/>
    <w:rsid w:val="00264D83"/>
    <w:rsid w:val="002658C1"/>
    <w:rsid w:val="00265E66"/>
    <w:rsid w:val="00266846"/>
    <w:rsid w:val="00266B76"/>
    <w:rsid w:val="00266E3C"/>
    <w:rsid w:val="00267F27"/>
    <w:rsid w:val="00267F34"/>
    <w:rsid w:val="002702FA"/>
    <w:rsid w:val="00270408"/>
    <w:rsid w:val="0027078E"/>
    <w:rsid w:val="00270913"/>
    <w:rsid w:val="00270A34"/>
    <w:rsid w:val="00270D96"/>
    <w:rsid w:val="00271485"/>
    <w:rsid w:val="0027162D"/>
    <w:rsid w:val="0027197B"/>
    <w:rsid w:val="0027198F"/>
    <w:rsid w:val="00271A6F"/>
    <w:rsid w:val="002721D2"/>
    <w:rsid w:val="0027326C"/>
    <w:rsid w:val="0027341E"/>
    <w:rsid w:val="00273481"/>
    <w:rsid w:val="00273678"/>
    <w:rsid w:val="00273AC6"/>
    <w:rsid w:val="00273B0B"/>
    <w:rsid w:val="00274465"/>
    <w:rsid w:val="00274EAE"/>
    <w:rsid w:val="00274ECF"/>
    <w:rsid w:val="00274F34"/>
    <w:rsid w:val="00274FA6"/>
    <w:rsid w:val="00274FD1"/>
    <w:rsid w:val="00275566"/>
    <w:rsid w:val="002756A5"/>
    <w:rsid w:val="00275727"/>
    <w:rsid w:val="00275A64"/>
    <w:rsid w:val="002763DF"/>
    <w:rsid w:val="002764C6"/>
    <w:rsid w:val="002768C6"/>
    <w:rsid w:val="0027690D"/>
    <w:rsid w:val="00276930"/>
    <w:rsid w:val="00276BFF"/>
    <w:rsid w:val="00276D10"/>
    <w:rsid w:val="00276ED3"/>
    <w:rsid w:val="00277448"/>
    <w:rsid w:val="002803D0"/>
    <w:rsid w:val="002805CF"/>
    <w:rsid w:val="00281094"/>
    <w:rsid w:val="0028152F"/>
    <w:rsid w:val="002815FE"/>
    <w:rsid w:val="00281A56"/>
    <w:rsid w:val="00281D67"/>
    <w:rsid w:val="00281F3D"/>
    <w:rsid w:val="002820AB"/>
    <w:rsid w:val="00282D2B"/>
    <w:rsid w:val="0028332C"/>
    <w:rsid w:val="0028369A"/>
    <w:rsid w:val="00283715"/>
    <w:rsid w:val="00283B27"/>
    <w:rsid w:val="00284261"/>
    <w:rsid w:val="00284296"/>
    <w:rsid w:val="002844B0"/>
    <w:rsid w:val="00284653"/>
    <w:rsid w:val="00284C46"/>
    <w:rsid w:val="0028529A"/>
    <w:rsid w:val="00285738"/>
    <w:rsid w:val="002859AC"/>
    <w:rsid w:val="00286144"/>
    <w:rsid w:val="00286194"/>
    <w:rsid w:val="002865DA"/>
    <w:rsid w:val="002865DB"/>
    <w:rsid w:val="0028690C"/>
    <w:rsid w:val="00287004"/>
    <w:rsid w:val="00287686"/>
    <w:rsid w:val="00287AB4"/>
    <w:rsid w:val="00287DC1"/>
    <w:rsid w:val="002908DF"/>
    <w:rsid w:val="00290902"/>
    <w:rsid w:val="002912E3"/>
    <w:rsid w:val="00291F81"/>
    <w:rsid w:val="0029245A"/>
    <w:rsid w:val="002924A8"/>
    <w:rsid w:val="002929E8"/>
    <w:rsid w:val="00292B55"/>
    <w:rsid w:val="002932C8"/>
    <w:rsid w:val="00293358"/>
    <w:rsid w:val="0029339C"/>
    <w:rsid w:val="0029360B"/>
    <w:rsid w:val="00293D7C"/>
    <w:rsid w:val="00293DDD"/>
    <w:rsid w:val="00294288"/>
    <w:rsid w:val="002943D7"/>
    <w:rsid w:val="00294404"/>
    <w:rsid w:val="002954E1"/>
    <w:rsid w:val="0029569A"/>
    <w:rsid w:val="002956F0"/>
    <w:rsid w:val="00296623"/>
    <w:rsid w:val="00296691"/>
    <w:rsid w:val="00296DA8"/>
    <w:rsid w:val="002970B6"/>
    <w:rsid w:val="00297109"/>
    <w:rsid w:val="00297189"/>
    <w:rsid w:val="00297A7B"/>
    <w:rsid w:val="00297EE3"/>
    <w:rsid w:val="002A06DD"/>
    <w:rsid w:val="002A0742"/>
    <w:rsid w:val="002A0EFA"/>
    <w:rsid w:val="002A1210"/>
    <w:rsid w:val="002A14CA"/>
    <w:rsid w:val="002A25FE"/>
    <w:rsid w:val="002A2B86"/>
    <w:rsid w:val="002A36E9"/>
    <w:rsid w:val="002A3923"/>
    <w:rsid w:val="002A3A9B"/>
    <w:rsid w:val="002A4284"/>
    <w:rsid w:val="002A4447"/>
    <w:rsid w:val="002A4C67"/>
    <w:rsid w:val="002A4F80"/>
    <w:rsid w:val="002A5065"/>
    <w:rsid w:val="002A5298"/>
    <w:rsid w:val="002A535E"/>
    <w:rsid w:val="002A5F10"/>
    <w:rsid w:val="002A60D7"/>
    <w:rsid w:val="002A6899"/>
    <w:rsid w:val="002A7A23"/>
    <w:rsid w:val="002B0034"/>
    <w:rsid w:val="002B0134"/>
    <w:rsid w:val="002B03C0"/>
    <w:rsid w:val="002B06DA"/>
    <w:rsid w:val="002B07DA"/>
    <w:rsid w:val="002B11B9"/>
    <w:rsid w:val="002B1262"/>
    <w:rsid w:val="002B148F"/>
    <w:rsid w:val="002B1C01"/>
    <w:rsid w:val="002B1F76"/>
    <w:rsid w:val="002B218C"/>
    <w:rsid w:val="002B289C"/>
    <w:rsid w:val="002B29EB"/>
    <w:rsid w:val="002B2AA5"/>
    <w:rsid w:val="002B2C79"/>
    <w:rsid w:val="002B2D17"/>
    <w:rsid w:val="002B3574"/>
    <w:rsid w:val="002B357A"/>
    <w:rsid w:val="002B36A5"/>
    <w:rsid w:val="002B3A78"/>
    <w:rsid w:val="002B3F41"/>
    <w:rsid w:val="002B4202"/>
    <w:rsid w:val="002B484F"/>
    <w:rsid w:val="002B5825"/>
    <w:rsid w:val="002B5CCC"/>
    <w:rsid w:val="002B61FF"/>
    <w:rsid w:val="002B63A1"/>
    <w:rsid w:val="002B642F"/>
    <w:rsid w:val="002B668E"/>
    <w:rsid w:val="002B69EF"/>
    <w:rsid w:val="002B6D25"/>
    <w:rsid w:val="002B6E63"/>
    <w:rsid w:val="002B736E"/>
    <w:rsid w:val="002B7806"/>
    <w:rsid w:val="002B7A23"/>
    <w:rsid w:val="002B7B1E"/>
    <w:rsid w:val="002C038E"/>
    <w:rsid w:val="002C09FD"/>
    <w:rsid w:val="002C0B05"/>
    <w:rsid w:val="002C103B"/>
    <w:rsid w:val="002C1243"/>
    <w:rsid w:val="002C1844"/>
    <w:rsid w:val="002C1D78"/>
    <w:rsid w:val="002C230C"/>
    <w:rsid w:val="002C28E8"/>
    <w:rsid w:val="002C2CF1"/>
    <w:rsid w:val="002C2DFE"/>
    <w:rsid w:val="002C2E99"/>
    <w:rsid w:val="002C2FC2"/>
    <w:rsid w:val="002C3220"/>
    <w:rsid w:val="002C33A6"/>
    <w:rsid w:val="002C3B50"/>
    <w:rsid w:val="002C3DBA"/>
    <w:rsid w:val="002C4063"/>
    <w:rsid w:val="002C41F2"/>
    <w:rsid w:val="002C4BFB"/>
    <w:rsid w:val="002C5147"/>
    <w:rsid w:val="002C5741"/>
    <w:rsid w:val="002C592E"/>
    <w:rsid w:val="002C6DC0"/>
    <w:rsid w:val="002C7700"/>
    <w:rsid w:val="002C78A0"/>
    <w:rsid w:val="002C7B31"/>
    <w:rsid w:val="002C7DED"/>
    <w:rsid w:val="002C7F50"/>
    <w:rsid w:val="002D0A4D"/>
    <w:rsid w:val="002D1357"/>
    <w:rsid w:val="002D13B8"/>
    <w:rsid w:val="002D1712"/>
    <w:rsid w:val="002D17D6"/>
    <w:rsid w:val="002D1844"/>
    <w:rsid w:val="002D1C03"/>
    <w:rsid w:val="002D1C9B"/>
    <w:rsid w:val="002D228B"/>
    <w:rsid w:val="002D2960"/>
    <w:rsid w:val="002D29C5"/>
    <w:rsid w:val="002D2AE2"/>
    <w:rsid w:val="002D2BFA"/>
    <w:rsid w:val="002D2FF5"/>
    <w:rsid w:val="002D3922"/>
    <w:rsid w:val="002D3E59"/>
    <w:rsid w:val="002D41F0"/>
    <w:rsid w:val="002D4BD9"/>
    <w:rsid w:val="002D4D91"/>
    <w:rsid w:val="002D58B1"/>
    <w:rsid w:val="002D5915"/>
    <w:rsid w:val="002D5BDA"/>
    <w:rsid w:val="002D68AC"/>
    <w:rsid w:val="002D68F8"/>
    <w:rsid w:val="002D6ADE"/>
    <w:rsid w:val="002D7741"/>
    <w:rsid w:val="002D78F0"/>
    <w:rsid w:val="002E0046"/>
    <w:rsid w:val="002E0489"/>
    <w:rsid w:val="002E059C"/>
    <w:rsid w:val="002E0D36"/>
    <w:rsid w:val="002E0E6E"/>
    <w:rsid w:val="002E0EC6"/>
    <w:rsid w:val="002E18BC"/>
    <w:rsid w:val="002E1AEA"/>
    <w:rsid w:val="002E203F"/>
    <w:rsid w:val="002E2107"/>
    <w:rsid w:val="002E2298"/>
    <w:rsid w:val="002E25FA"/>
    <w:rsid w:val="002E2754"/>
    <w:rsid w:val="002E2E77"/>
    <w:rsid w:val="002E3150"/>
    <w:rsid w:val="002E34F5"/>
    <w:rsid w:val="002E3AB1"/>
    <w:rsid w:val="002E3C71"/>
    <w:rsid w:val="002E3E70"/>
    <w:rsid w:val="002E43AC"/>
    <w:rsid w:val="002E453B"/>
    <w:rsid w:val="002E4BB3"/>
    <w:rsid w:val="002E5440"/>
    <w:rsid w:val="002E5A41"/>
    <w:rsid w:val="002E63F7"/>
    <w:rsid w:val="002E656A"/>
    <w:rsid w:val="002E65AD"/>
    <w:rsid w:val="002E664A"/>
    <w:rsid w:val="002E6973"/>
    <w:rsid w:val="002E6B7F"/>
    <w:rsid w:val="002E6CED"/>
    <w:rsid w:val="002E76DE"/>
    <w:rsid w:val="002E7893"/>
    <w:rsid w:val="002E7C21"/>
    <w:rsid w:val="002E7E94"/>
    <w:rsid w:val="002E7ED5"/>
    <w:rsid w:val="002F0C07"/>
    <w:rsid w:val="002F0FA5"/>
    <w:rsid w:val="002F1455"/>
    <w:rsid w:val="002F154E"/>
    <w:rsid w:val="002F18A5"/>
    <w:rsid w:val="002F1AD6"/>
    <w:rsid w:val="002F2364"/>
    <w:rsid w:val="002F2881"/>
    <w:rsid w:val="002F2DED"/>
    <w:rsid w:val="002F3D7B"/>
    <w:rsid w:val="002F3E11"/>
    <w:rsid w:val="002F3E32"/>
    <w:rsid w:val="002F4301"/>
    <w:rsid w:val="002F47D5"/>
    <w:rsid w:val="002F4932"/>
    <w:rsid w:val="002F4B77"/>
    <w:rsid w:val="002F5DF7"/>
    <w:rsid w:val="002F67AF"/>
    <w:rsid w:val="002F6A5A"/>
    <w:rsid w:val="002F708A"/>
    <w:rsid w:val="002F73BE"/>
    <w:rsid w:val="002F75DE"/>
    <w:rsid w:val="002F7947"/>
    <w:rsid w:val="002F7FA1"/>
    <w:rsid w:val="00300342"/>
    <w:rsid w:val="003004F4"/>
    <w:rsid w:val="0030097B"/>
    <w:rsid w:val="003018B9"/>
    <w:rsid w:val="00301A9D"/>
    <w:rsid w:val="00301E61"/>
    <w:rsid w:val="00302045"/>
    <w:rsid w:val="003020B3"/>
    <w:rsid w:val="00303370"/>
    <w:rsid w:val="00303FC1"/>
    <w:rsid w:val="00304175"/>
    <w:rsid w:val="00304624"/>
    <w:rsid w:val="00304AC5"/>
    <w:rsid w:val="00304FC4"/>
    <w:rsid w:val="0030502D"/>
    <w:rsid w:val="00305364"/>
    <w:rsid w:val="00305521"/>
    <w:rsid w:val="003055BF"/>
    <w:rsid w:val="00305850"/>
    <w:rsid w:val="00305B9F"/>
    <w:rsid w:val="00305CC5"/>
    <w:rsid w:val="00305E32"/>
    <w:rsid w:val="00305E40"/>
    <w:rsid w:val="00305FDA"/>
    <w:rsid w:val="00306253"/>
    <w:rsid w:val="003065BB"/>
    <w:rsid w:val="00306BDE"/>
    <w:rsid w:val="00306C68"/>
    <w:rsid w:val="00306E28"/>
    <w:rsid w:val="0030766F"/>
    <w:rsid w:val="0030774E"/>
    <w:rsid w:val="00307B38"/>
    <w:rsid w:val="0031007D"/>
    <w:rsid w:val="003102AF"/>
    <w:rsid w:val="003104A0"/>
    <w:rsid w:val="003105CC"/>
    <w:rsid w:val="00310855"/>
    <w:rsid w:val="00310B54"/>
    <w:rsid w:val="003112AB"/>
    <w:rsid w:val="003115E2"/>
    <w:rsid w:val="00312445"/>
    <w:rsid w:val="00312A3E"/>
    <w:rsid w:val="0031306B"/>
    <w:rsid w:val="003130D0"/>
    <w:rsid w:val="00313B17"/>
    <w:rsid w:val="00313EAA"/>
    <w:rsid w:val="003143F6"/>
    <w:rsid w:val="003144A4"/>
    <w:rsid w:val="00314773"/>
    <w:rsid w:val="00314C48"/>
    <w:rsid w:val="00314D04"/>
    <w:rsid w:val="0031515A"/>
    <w:rsid w:val="003153A7"/>
    <w:rsid w:val="003154A6"/>
    <w:rsid w:val="00315B19"/>
    <w:rsid w:val="00315B46"/>
    <w:rsid w:val="00315C8A"/>
    <w:rsid w:val="0031614D"/>
    <w:rsid w:val="0031618E"/>
    <w:rsid w:val="003167AF"/>
    <w:rsid w:val="00316CF3"/>
    <w:rsid w:val="003174A8"/>
    <w:rsid w:val="0031798E"/>
    <w:rsid w:val="00317AA5"/>
    <w:rsid w:val="00320082"/>
    <w:rsid w:val="00320754"/>
    <w:rsid w:val="003213FB"/>
    <w:rsid w:val="00321684"/>
    <w:rsid w:val="00321DCC"/>
    <w:rsid w:val="00321E3B"/>
    <w:rsid w:val="00322949"/>
    <w:rsid w:val="00322B4E"/>
    <w:rsid w:val="00322C54"/>
    <w:rsid w:val="003233C6"/>
    <w:rsid w:val="003235BD"/>
    <w:rsid w:val="00323784"/>
    <w:rsid w:val="003239FB"/>
    <w:rsid w:val="0032470C"/>
    <w:rsid w:val="00324749"/>
    <w:rsid w:val="00324FE3"/>
    <w:rsid w:val="00325180"/>
    <w:rsid w:val="003257F8"/>
    <w:rsid w:val="00326885"/>
    <w:rsid w:val="00326D1A"/>
    <w:rsid w:val="0032716A"/>
    <w:rsid w:val="0032761B"/>
    <w:rsid w:val="00327787"/>
    <w:rsid w:val="003277C7"/>
    <w:rsid w:val="00327814"/>
    <w:rsid w:val="003279A2"/>
    <w:rsid w:val="0033014C"/>
    <w:rsid w:val="0033162C"/>
    <w:rsid w:val="00331FB3"/>
    <w:rsid w:val="003321B0"/>
    <w:rsid w:val="003324E9"/>
    <w:rsid w:val="00332F48"/>
    <w:rsid w:val="00332FFE"/>
    <w:rsid w:val="00333330"/>
    <w:rsid w:val="00333752"/>
    <w:rsid w:val="00333A26"/>
    <w:rsid w:val="003341FE"/>
    <w:rsid w:val="0033443D"/>
    <w:rsid w:val="0033444B"/>
    <w:rsid w:val="00334FF0"/>
    <w:rsid w:val="00335454"/>
    <w:rsid w:val="00335CE4"/>
    <w:rsid w:val="00335E39"/>
    <w:rsid w:val="00336688"/>
    <w:rsid w:val="00336BB1"/>
    <w:rsid w:val="0033703D"/>
    <w:rsid w:val="00337222"/>
    <w:rsid w:val="003372FE"/>
    <w:rsid w:val="00337485"/>
    <w:rsid w:val="003377D8"/>
    <w:rsid w:val="00337944"/>
    <w:rsid w:val="00337B65"/>
    <w:rsid w:val="00337C13"/>
    <w:rsid w:val="00337E6F"/>
    <w:rsid w:val="00337FF1"/>
    <w:rsid w:val="003406D1"/>
    <w:rsid w:val="003409EB"/>
    <w:rsid w:val="00341089"/>
    <w:rsid w:val="003423BA"/>
    <w:rsid w:val="003424E1"/>
    <w:rsid w:val="0034282B"/>
    <w:rsid w:val="00342F30"/>
    <w:rsid w:val="003433DD"/>
    <w:rsid w:val="00343413"/>
    <w:rsid w:val="003441D6"/>
    <w:rsid w:val="00344D02"/>
    <w:rsid w:val="00345D59"/>
    <w:rsid w:val="00345F95"/>
    <w:rsid w:val="00346263"/>
    <w:rsid w:val="003462B5"/>
    <w:rsid w:val="003472B2"/>
    <w:rsid w:val="003473C8"/>
    <w:rsid w:val="00347883"/>
    <w:rsid w:val="00347DB3"/>
    <w:rsid w:val="003510FE"/>
    <w:rsid w:val="0035127A"/>
    <w:rsid w:val="00351317"/>
    <w:rsid w:val="00351430"/>
    <w:rsid w:val="003517F6"/>
    <w:rsid w:val="00351D5F"/>
    <w:rsid w:val="00351DC7"/>
    <w:rsid w:val="0035213C"/>
    <w:rsid w:val="003524D6"/>
    <w:rsid w:val="00352E56"/>
    <w:rsid w:val="003537B0"/>
    <w:rsid w:val="003539BA"/>
    <w:rsid w:val="00353FB1"/>
    <w:rsid w:val="00354AA2"/>
    <w:rsid w:val="00354BE7"/>
    <w:rsid w:val="00354FD0"/>
    <w:rsid w:val="003553FC"/>
    <w:rsid w:val="00355AD4"/>
    <w:rsid w:val="00355C00"/>
    <w:rsid w:val="00355C7F"/>
    <w:rsid w:val="00356151"/>
    <w:rsid w:val="00356344"/>
    <w:rsid w:val="00356397"/>
    <w:rsid w:val="0035659B"/>
    <w:rsid w:val="003567B2"/>
    <w:rsid w:val="00356D27"/>
    <w:rsid w:val="00357168"/>
    <w:rsid w:val="003573B7"/>
    <w:rsid w:val="003573E6"/>
    <w:rsid w:val="00357449"/>
    <w:rsid w:val="003576C5"/>
    <w:rsid w:val="00357A0B"/>
    <w:rsid w:val="00357F3D"/>
    <w:rsid w:val="00360D65"/>
    <w:rsid w:val="00361435"/>
    <w:rsid w:val="003615D5"/>
    <w:rsid w:val="00361D9A"/>
    <w:rsid w:val="00361EA7"/>
    <w:rsid w:val="00362122"/>
    <w:rsid w:val="003622D0"/>
    <w:rsid w:val="003622D9"/>
    <w:rsid w:val="003622F1"/>
    <w:rsid w:val="0036251E"/>
    <w:rsid w:val="00362C82"/>
    <w:rsid w:val="0036350F"/>
    <w:rsid w:val="00363A22"/>
    <w:rsid w:val="00363AB1"/>
    <w:rsid w:val="00363BE1"/>
    <w:rsid w:val="0036412E"/>
    <w:rsid w:val="00364175"/>
    <w:rsid w:val="003647A8"/>
    <w:rsid w:val="00364E7B"/>
    <w:rsid w:val="0036527B"/>
    <w:rsid w:val="003654A8"/>
    <w:rsid w:val="00365742"/>
    <w:rsid w:val="00365860"/>
    <w:rsid w:val="00366137"/>
    <w:rsid w:val="00366549"/>
    <w:rsid w:val="00367852"/>
    <w:rsid w:val="00367A69"/>
    <w:rsid w:val="00367B0E"/>
    <w:rsid w:val="00367BE6"/>
    <w:rsid w:val="00367BFC"/>
    <w:rsid w:val="0037019D"/>
    <w:rsid w:val="003709C2"/>
    <w:rsid w:val="00370A97"/>
    <w:rsid w:val="00370C75"/>
    <w:rsid w:val="003710DF"/>
    <w:rsid w:val="003712B0"/>
    <w:rsid w:val="003728DC"/>
    <w:rsid w:val="003734E7"/>
    <w:rsid w:val="0037405A"/>
    <w:rsid w:val="00374078"/>
    <w:rsid w:val="00374704"/>
    <w:rsid w:val="003748FC"/>
    <w:rsid w:val="00374F58"/>
    <w:rsid w:val="0037571C"/>
    <w:rsid w:val="00376B9C"/>
    <w:rsid w:val="00376D56"/>
    <w:rsid w:val="00376D5F"/>
    <w:rsid w:val="00377341"/>
    <w:rsid w:val="003773C5"/>
    <w:rsid w:val="0037761E"/>
    <w:rsid w:val="00377710"/>
    <w:rsid w:val="00377D01"/>
    <w:rsid w:val="00377D12"/>
    <w:rsid w:val="00377E73"/>
    <w:rsid w:val="003802FB"/>
    <w:rsid w:val="00380429"/>
    <w:rsid w:val="0038048A"/>
    <w:rsid w:val="00380877"/>
    <w:rsid w:val="00380F7D"/>
    <w:rsid w:val="00381623"/>
    <w:rsid w:val="00381954"/>
    <w:rsid w:val="00381971"/>
    <w:rsid w:val="00381F72"/>
    <w:rsid w:val="003821F6"/>
    <w:rsid w:val="00382908"/>
    <w:rsid w:val="00382DE7"/>
    <w:rsid w:val="00382EE8"/>
    <w:rsid w:val="00383FF3"/>
    <w:rsid w:val="003847A5"/>
    <w:rsid w:val="00384D48"/>
    <w:rsid w:val="00385D1C"/>
    <w:rsid w:val="00386394"/>
    <w:rsid w:val="003867B9"/>
    <w:rsid w:val="00386859"/>
    <w:rsid w:val="00386E70"/>
    <w:rsid w:val="00387116"/>
    <w:rsid w:val="0038716A"/>
    <w:rsid w:val="00387D9B"/>
    <w:rsid w:val="00387F6D"/>
    <w:rsid w:val="003903E7"/>
    <w:rsid w:val="00390579"/>
    <w:rsid w:val="003906D2"/>
    <w:rsid w:val="003908B6"/>
    <w:rsid w:val="00390D57"/>
    <w:rsid w:val="00390FDB"/>
    <w:rsid w:val="00391503"/>
    <w:rsid w:val="003916AA"/>
    <w:rsid w:val="003916BB"/>
    <w:rsid w:val="00391DDF"/>
    <w:rsid w:val="00391EC6"/>
    <w:rsid w:val="0039201E"/>
    <w:rsid w:val="003932A5"/>
    <w:rsid w:val="003937F1"/>
    <w:rsid w:val="00393A2D"/>
    <w:rsid w:val="00393BC9"/>
    <w:rsid w:val="00393D5D"/>
    <w:rsid w:val="00394529"/>
    <w:rsid w:val="00394584"/>
    <w:rsid w:val="00394C33"/>
    <w:rsid w:val="00394D59"/>
    <w:rsid w:val="00395123"/>
    <w:rsid w:val="00395371"/>
    <w:rsid w:val="00395494"/>
    <w:rsid w:val="003960DF"/>
    <w:rsid w:val="003962E2"/>
    <w:rsid w:val="0039658E"/>
    <w:rsid w:val="003969EC"/>
    <w:rsid w:val="00396BC1"/>
    <w:rsid w:val="00396D1A"/>
    <w:rsid w:val="00396F09"/>
    <w:rsid w:val="0039726D"/>
    <w:rsid w:val="003973BD"/>
    <w:rsid w:val="003973CB"/>
    <w:rsid w:val="003A16F0"/>
    <w:rsid w:val="003A17BC"/>
    <w:rsid w:val="003A1867"/>
    <w:rsid w:val="003A1902"/>
    <w:rsid w:val="003A1F09"/>
    <w:rsid w:val="003A1F5A"/>
    <w:rsid w:val="003A24E5"/>
    <w:rsid w:val="003A287F"/>
    <w:rsid w:val="003A2893"/>
    <w:rsid w:val="003A2B10"/>
    <w:rsid w:val="003A2D58"/>
    <w:rsid w:val="003A2FE5"/>
    <w:rsid w:val="003A36E6"/>
    <w:rsid w:val="003A3C58"/>
    <w:rsid w:val="003A4682"/>
    <w:rsid w:val="003A4A3D"/>
    <w:rsid w:val="003A583A"/>
    <w:rsid w:val="003A6294"/>
    <w:rsid w:val="003A7003"/>
    <w:rsid w:val="003A7308"/>
    <w:rsid w:val="003A7398"/>
    <w:rsid w:val="003A76A4"/>
    <w:rsid w:val="003A786B"/>
    <w:rsid w:val="003B0313"/>
    <w:rsid w:val="003B0EDE"/>
    <w:rsid w:val="003B100E"/>
    <w:rsid w:val="003B1A36"/>
    <w:rsid w:val="003B200A"/>
    <w:rsid w:val="003B24C7"/>
    <w:rsid w:val="003B29C5"/>
    <w:rsid w:val="003B2F23"/>
    <w:rsid w:val="003B308B"/>
    <w:rsid w:val="003B33AE"/>
    <w:rsid w:val="003B3A12"/>
    <w:rsid w:val="003B3EBF"/>
    <w:rsid w:val="003B4087"/>
    <w:rsid w:val="003B44B3"/>
    <w:rsid w:val="003B4878"/>
    <w:rsid w:val="003B6418"/>
    <w:rsid w:val="003B6766"/>
    <w:rsid w:val="003B6A53"/>
    <w:rsid w:val="003B6DF9"/>
    <w:rsid w:val="003B6FCF"/>
    <w:rsid w:val="003B7ABC"/>
    <w:rsid w:val="003B7E7E"/>
    <w:rsid w:val="003B7E9B"/>
    <w:rsid w:val="003B7F54"/>
    <w:rsid w:val="003C04C5"/>
    <w:rsid w:val="003C0636"/>
    <w:rsid w:val="003C0966"/>
    <w:rsid w:val="003C0D6D"/>
    <w:rsid w:val="003C10A5"/>
    <w:rsid w:val="003C177D"/>
    <w:rsid w:val="003C186F"/>
    <w:rsid w:val="003C1DF4"/>
    <w:rsid w:val="003C22E9"/>
    <w:rsid w:val="003C2725"/>
    <w:rsid w:val="003C2883"/>
    <w:rsid w:val="003C2ADA"/>
    <w:rsid w:val="003C2DBC"/>
    <w:rsid w:val="003C3616"/>
    <w:rsid w:val="003C3A8F"/>
    <w:rsid w:val="003C3D1C"/>
    <w:rsid w:val="003C3D3B"/>
    <w:rsid w:val="003C3E81"/>
    <w:rsid w:val="003C4E92"/>
    <w:rsid w:val="003C4FA1"/>
    <w:rsid w:val="003C67C5"/>
    <w:rsid w:val="003C6991"/>
    <w:rsid w:val="003C69EC"/>
    <w:rsid w:val="003C6B39"/>
    <w:rsid w:val="003C744C"/>
    <w:rsid w:val="003C7625"/>
    <w:rsid w:val="003C7B8D"/>
    <w:rsid w:val="003C7C97"/>
    <w:rsid w:val="003C7CB5"/>
    <w:rsid w:val="003D063F"/>
    <w:rsid w:val="003D0DDE"/>
    <w:rsid w:val="003D119C"/>
    <w:rsid w:val="003D17DF"/>
    <w:rsid w:val="003D1C47"/>
    <w:rsid w:val="003D2327"/>
    <w:rsid w:val="003D2418"/>
    <w:rsid w:val="003D2789"/>
    <w:rsid w:val="003D2B6C"/>
    <w:rsid w:val="003D2CE4"/>
    <w:rsid w:val="003D2EFB"/>
    <w:rsid w:val="003D2F71"/>
    <w:rsid w:val="003D3A57"/>
    <w:rsid w:val="003D46F5"/>
    <w:rsid w:val="003D47CA"/>
    <w:rsid w:val="003D4CBF"/>
    <w:rsid w:val="003D4D21"/>
    <w:rsid w:val="003D5111"/>
    <w:rsid w:val="003D55E7"/>
    <w:rsid w:val="003D5F22"/>
    <w:rsid w:val="003D63BE"/>
    <w:rsid w:val="003D6567"/>
    <w:rsid w:val="003D6593"/>
    <w:rsid w:val="003D66D2"/>
    <w:rsid w:val="003D676F"/>
    <w:rsid w:val="003D68B4"/>
    <w:rsid w:val="003D6A00"/>
    <w:rsid w:val="003D6CA9"/>
    <w:rsid w:val="003D6F22"/>
    <w:rsid w:val="003D708A"/>
    <w:rsid w:val="003D70B7"/>
    <w:rsid w:val="003D7516"/>
    <w:rsid w:val="003D7A2C"/>
    <w:rsid w:val="003D7BCB"/>
    <w:rsid w:val="003D7C50"/>
    <w:rsid w:val="003E0A9B"/>
    <w:rsid w:val="003E0B2E"/>
    <w:rsid w:val="003E0CF7"/>
    <w:rsid w:val="003E0D71"/>
    <w:rsid w:val="003E0F20"/>
    <w:rsid w:val="003E1012"/>
    <w:rsid w:val="003E11F6"/>
    <w:rsid w:val="003E1379"/>
    <w:rsid w:val="003E2192"/>
    <w:rsid w:val="003E24B0"/>
    <w:rsid w:val="003E2E20"/>
    <w:rsid w:val="003E31FA"/>
    <w:rsid w:val="003E35E4"/>
    <w:rsid w:val="003E3BCA"/>
    <w:rsid w:val="003E3C67"/>
    <w:rsid w:val="003E3F67"/>
    <w:rsid w:val="003E3FB2"/>
    <w:rsid w:val="003E3FF8"/>
    <w:rsid w:val="003E4185"/>
    <w:rsid w:val="003E43BB"/>
    <w:rsid w:val="003E45E9"/>
    <w:rsid w:val="003E4654"/>
    <w:rsid w:val="003E479C"/>
    <w:rsid w:val="003E523B"/>
    <w:rsid w:val="003E56FF"/>
    <w:rsid w:val="003E5C84"/>
    <w:rsid w:val="003E66F7"/>
    <w:rsid w:val="003E6701"/>
    <w:rsid w:val="003E6D1F"/>
    <w:rsid w:val="003E6D21"/>
    <w:rsid w:val="003E7058"/>
    <w:rsid w:val="003E760A"/>
    <w:rsid w:val="003E7A7B"/>
    <w:rsid w:val="003E7BE3"/>
    <w:rsid w:val="003F06DA"/>
    <w:rsid w:val="003F0DEA"/>
    <w:rsid w:val="003F1CCF"/>
    <w:rsid w:val="003F2039"/>
    <w:rsid w:val="003F2A4D"/>
    <w:rsid w:val="003F2AD7"/>
    <w:rsid w:val="003F3019"/>
    <w:rsid w:val="003F3193"/>
    <w:rsid w:val="003F366C"/>
    <w:rsid w:val="003F3783"/>
    <w:rsid w:val="003F38B7"/>
    <w:rsid w:val="003F4362"/>
    <w:rsid w:val="003F48E2"/>
    <w:rsid w:val="003F4CE2"/>
    <w:rsid w:val="003F4DA0"/>
    <w:rsid w:val="003F4E3F"/>
    <w:rsid w:val="003F4E48"/>
    <w:rsid w:val="003F524F"/>
    <w:rsid w:val="003F5366"/>
    <w:rsid w:val="003F5449"/>
    <w:rsid w:val="003F55ED"/>
    <w:rsid w:val="003F5B93"/>
    <w:rsid w:val="003F5BBA"/>
    <w:rsid w:val="003F68BC"/>
    <w:rsid w:val="003F7666"/>
    <w:rsid w:val="003F78B0"/>
    <w:rsid w:val="003F7D62"/>
    <w:rsid w:val="00400086"/>
    <w:rsid w:val="00400102"/>
    <w:rsid w:val="0040041F"/>
    <w:rsid w:val="004009EC"/>
    <w:rsid w:val="004010E3"/>
    <w:rsid w:val="00402035"/>
    <w:rsid w:val="00402621"/>
    <w:rsid w:val="00402728"/>
    <w:rsid w:val="00402908"/>
    <w:rsid w:val="00402A81"/>
    <w:rsid w:val="00402B48"/>
    <w:rsid w:val="00402BDF"/>
    <w:rsid w:val="004032D5"/>
    <w:rsid w:val="004037C7"/>
    <w:rsid w:val="00403A03"/>
    <w:rsid w:val="00403DA5"/>
    <w:rsid w:val="00403DC4"/>
    <w:rsid w:val="00404507"/>
    <w:rsid w:val="00404992"/>
    <w:rsid w:val="00404A0F"/>
    <w:rsid w:val="00404B85"/>
    <w:rsid w:val="00404DC3"/>
    <w:rsid w:val="00405577"/>
    <w:rsid w:val="004056B3"/>
    <w:rsid w:val="004062C0"/>
    <w:rsid w:val="0040689A"/>
    <w:rsid w:val="00406BF3"/>
    <w:rsid w:val="00406EBE"/>
    <w:rsid w:val="004070AF"/>
    <w:rsid w:val="00407AC6"/>
    <w:rsid w:val="00410052"/>
    <w:rsid w:val="004101E3"/>
    <w:rsid w:val="00410412"/>
    <w:rsid w:val="00411053"/>
    <w:rsid w:val="0041127F"/>
    <w:rsid w:val="004117FB"/>
    <w:rsid w:val="00411CEC"/>
    <w:rsid w:val="00412860"/>
    <w:rsid w:val="004128E4"/>
    <w:rsid w:val="00412A75"/>
    <w:rsid w:val="00412AF9"/>
    <w:rsid w:val="00413EC0"/>
    <w:rsid w:val="004140BF"/>
    <w:rsid w:val="00414C6C"/>
    <w:rsid w:val="0041592F"/>
    <w:rsid w:val="004162E7"/>
    <w:rsid w:val="00416750"/>
    <w:rsid w:val="00416D79"/>
    <w:rsid w:val="00417063"/>
    <w:rsid w:val="004170FC"/>
    <w:rsid w:val="0041773B"/>
    <w:rsid w:val="004179D9"/>
    <w:rsid w:val="004204A3"/>
    <w:rsid w:val="00420881"/>
    <w:rsid w:val="00421909"/>
    <w:rsid w:val="004221E8"/>
    <w:rsid w:val="00422823"/>
    <w:rsid w:val="00422841"/>
    <w:rsid w:val="00422FF1"/>
    <w:rsid w:val="004235E8"/>
    <w:rsid w:val="00423615"/>
    <w:rsid w:val="004239BB"/>
    <w:rsid w:val="00423E40"/>
    <w:rsid w:val="00424029"/>
    <w:rsid w:val="004247A1"/>
    <w:rsid w:val="00424811"/>
    <w:rsid w:val="004248BF"/>
    <w:rsid w:val="00424C21"/>
    <w:rsid w:val="00424E06"/>
    <w:rsid w:val="00424EA7"/>
    <w:rsid w:val="0042581D"/>
    <w:rsid w:val="00425BD5"/>
    <w:rsid w:val="00426AC2"/>
    <w:rsid w:val="00426C32"/>
    <w:rsid w:val="004271FE"/>
    <w:rsid w:val="004275E4"/>
    <w:rsid w:val="0042774F"/>
    <w:rsid w:val="00427FCB"/>
    <w:rsid w:val="0043010C"/>
    <w:rsid w:val="00430267"/>
    <w:rsid w:val="004302B3"/>
    <w:rsid w:val="00430338"/>
    <w:rsid w:val="00430360"/>
    <w:rsid w:val="004303F5"/>
    <w:rsid w:val="00430A73"/>
    <w:rsid w:val="00430C45"/>
    <w:rsid w:val="0043127D"/>
    <w:rsid w:val="004312FF"/>
    <w:rsid w:val="00431435"/>
    <w:rsid w:val="0043153D"/>
    <w:rsid w:val="00431883"/>
    <w:rsid w:val="00431A8F"/>
    <w:rsid w:val="00432588"/>
    <w:rsid w:val="0043379B"/>
    <w:rsid w:val="0043388D"/>
    <w:rsid w:val="004342CA"/>
    <w:rsid w:val="0043437D"/>
    <w:rsid w:val="00434592"/>
    <w:rsid w:val="004346D2"/>
    <w:rsid w:val="00435042"/>
    <w:rsid w:val="0043507C"/>
    <w:rsid w:val="00435432"/>
    <w:rsid w:val="00435584"/>
    <w:rsid w:val="0043578E"/>
    <w:rsid w:val="00435974"/>
    <w:rsid w:val="00435BCA"/>
    <w:rsid w:val="00435CCE"/>
    <w:rsid w:val="00435F24"/>
    <w:rsid w:val="004361A4"/>
    <w:rsid w:val="004361E5"/>
    <w:rsid w:val="004367FA"/>
    <w:rsid w:val="00436B44"/>
    <w:rsid w:val="00436EAF"/>
    <w:rsid w:val="00437A27"/>
    <w:rsid w:val="00437C7B"/>
    <w:rsid w:val="00437D13"/>
    <w:rsid w:val="00437FD5"/>
    <w:rsid w:val="00440182"/>
    <w:rsid w:val="0044067A"/>
    <w:rsid w:val="0044127D"/>
    <w:rsid w:val="00441EA8"/>
    <w:rsid w:val="00442040"/>
    <w:rsid w:val="00442109"/>
    <w:rsid w:val="004429AB"/>
    <w:rsid w:val="00442A62"/>
    <w:rsid w:val="00443060"/>
    <w:rsid w:val="00443559"/>
    <w:rsid w:val="0044394D"/>
    <w:rsid w:val="00443A6B"/>
    <w:rsid w:val="00443AFE"/>
    <w:rsid w:val="00443E0E"/>
    <w:rsid w:val="004443E1"/>
    <w:rsid w:val="004445A5"/>
    <w:rsid w:val="0044463E"/>
    <w:rsid w:val="004448F0"/>
    <w:rsid w:val="00444C3C"/>
    <w:rsid w:val="004453AB"/>
    <w:rsid w:val="0044545F"/>
    <w:rsid w:val="0044563F"/>
    <w:rsid w:val="00445A29"/>
    <w:rsid w:val="00445AE3"/>
    <w:rsid w:val="00445B01"/>
    <w:rsid w:val="00445B08"/>
    <w:rsid w:val="00445DCC"/>
    <w:rsid w:val="00446888"/>
    <w:rsid w:val="00446BD8"/>
    <w:rsid w:val="004470E2"/>
    <w:rsid w:val="0044738E"/>
    <w:rsid w:val="00447890"/>
    <w:rsid w:val="004501EB"/>
    <w:rsid w:val="00450F4B"/>
    <w:rsid w:val="00452128"/>
    <w:rsid w:val="00452347"/>
    <w:rsid w:val="0045235C"/>
    <w:rsid w:val="0045255C"/>
    <w:rsid w:val="004528B1"/>
    <w:rsid w:val="004533FF"/>
    <w:rsid w:val="004539B8"/>
    <w:rsid w:val="00453CE5"/>
    <w:rsid w:val="00453D68"/>
    <w:rsid w:val="00454060"/>
    <w:rsid w:val="00454137"/>
    <w:rsid w:val="004543F4"/>
    <w:rsid w:val="00454C89"/>
    <w:rsid w:val="00454D73"/>
    <w:rsid w:val="00454F78"/>
    <w:rsid w:val="004559C6"/>
    <w:rsid w:val="00455A06"/>
    <w:rsid w:val="00455A5F"/>
    <w:rsid w:val="00455F02"/>
    <w:rsid w:val="004563D2"/>
    <w:rsid w:val="00456ECA"/>
    <w:rsid w:val="00456FD8"/>
    <w:rsid w:val="00457074"/>
    <w:rsid w:val="00457299"/>
    <w:rsid w:val="00457805"/>
    <w:rsid w:val="00460577"/>
    <w:rsid w:val="00460617"/>
    <w:rsid w:val="0046085F"/>
    <w:rsid w:val="00460E3C"/>
    <w:rsid w:val="0046106F"/>
    <w:rsid w:val="00461F48"/>
    <w:rsid w:val="00462344"/>
    <w:rsid w:val="00462519"/>
    <w:rsid w:val="004629B8"/>
    <w:rsid w:val="00462C4C"/>
    <w:rsid w:val="00462E9D"/>
    <w:rsid w:val="0046408E"/>
    <w:rsid w:val="004642C2"/>
    <w:rsid w:val="004643D2"/>
    <w:rsid w:val="00464A37"/>
    <w:rsid w:val="00464FBF"/>
    <w:rsid w:val="004654AB"/>
    <w:rsid w:val="00465DE2"/>
    <w:rsid w:val="004667F0"/>
    <w:rsid w:val="00466A62"/>
    <w:rsid w:val="00466F23"/>
    <w:rsid w:val="00467052"/>
    <w:rsid w:val="0046708D"/>
    <w:rsid w:val="0046721B"/>
    <w:rsid w:val="00467253"/>
    <w:rsid w:val="00467503"/>
    <w:rsid w:val="004676A3"/>
    <w:rsid w:val="00467B58"/>
    <w:rsid w:val="00467D97"/>
    <w:rsid w:val="0047013B"/>
    <w:rsid w:val="004702F2"/>
    <w:rsid w:val="00470BD0"/>
    <w:rsid w:val="004712CB"/>
    <w:rsid w:val="00471993"/>
    <w:rsid w:val="00471B02"/>
    <w:rsid w:val="00471DC8"/>
    <w:rsid w:val="004720B4"/>
    <w:rsid w:val="004720CB"/>
    <w:rsid w:val="00472205"/>
    <w:rsid w:val="00472646"/>
    <w:rsid w:val="00473AE8"/>
    <w:rsid w:val="00474B2C"/>
    <w:rsid w:val="00474DA8"/>
    <w:rsid w:val="004753E2"/>
    <w:rsid w:val="0047587B"/>
    <w:rsid w:val="00475B3A"/>
    <w:rsid w:val="00475CF3"/>
    <w:rsid w:val="004764A3"/>
    <w:rsid w:val="00476870"/>
    <w:rsid w:val="00476DA5"/>
    <w:rsid w:val="00476F2B"/>
    <w:rsid w:val="004770B7"/>
    <w:rsid w:val="004777A6"/>
    <w:rsid w:val="00477BFE"/>
    <w:rsid w:val="00477F2B"/>
    <w:rsid w:val="004800BE"/>
    <w:rsid w:val="0048086C"/>
    <w:rsid w:val="004809B9"/>
    <w:rsid w:val="00480CEB"/>
    <w:rsid w:val="00480D2E"/>
    <w:rsid w:val="00480E88"/>
    <w:rsid w:val="004812B6"/>
    <w:rsid w:val="004815A7"/>
    <w:rsid w:val="00481865"/>
    <w:rsid w:val="00481E4E"/>
    <w:rsid w:val="00481E60"/>
    <w:rsid w:val="00482B1C"/>
    <w:rsid w:val="00482D06"/>
    <w:rsid w:val="00482DB4"/>
    <w:rsid w:val="004832BC"/>
    <w:rsid w:val="0048345E"/>
    <w:rsid w:val="004835DB"/>
    <w:rsid w:val="004838C8"/>
    <w:rsid w:val="00483DED"/>
    <w:rsid w:val="00483EC3"/>
    <w:rsid w:val="00483F54"/>
    <w:rsid w:val="00484542"/>
    <w:rsid w:val="00484869"/>
    <w:rsid w:val="00484FE1"/>
    <w:rsid w:val="00485212"/>
    <w:rsid w:val="00485879"/>
    <w:rsid w:val="00485B45"/>
    <w:rsid w:val="00485C5A"/>
    <w:rsid w:val="00485CE3"/>
    <w:rsid w:val="00486F22"/>
    <w:rsid w:val="00486F63"/>
    <w:rsid w:val="00487E4B"/>
    <w:rsid w:val="004905EF"/>
    <w:rsid w:val="004907F3"/>
    <w:rsid w:val="00490946"/>
    <w:rsid w:val="00490F30"/>
    <w:rsid w:val="0049111F"/>
    <w:rsid w:val="00491121"/>
    <w:rsid w:val="00491135"/>
    <w:rsid w:val="004913C1"/>
    <w:rsid w:val="0049150B"/>
    <w:rsid w:val="004915CA"/>
    <w:rsid w:val="00492611"/>
    <w:rsid w:val="004927DC"/>
    <w:rsid w:val="0049292D"/>
    <w:rsid w:val="00492B69"/>
    <w:rsid w:val="00492F16"/>
    <w:rsid w:val="004934E3"/>
    <w:rsid w:val="004935E9"/>
    <w:rsid w:val="004938FB"/>
    <w:rsid w:val="00493991"/>
    <w:rsid w:val="00493B45"/>
    <w:rsid w:val="00495194"/>
    <w:rsid w:val="00495197"/>
    <w:rsid w:val="00495367"/>
    <w:rsid w:val="00495DC9"/>
    <w:rsid w:val="00496013"/>
    <w:rsid w:val="00496395"/>
    <w:rsid w:val="00496450"/>
    <w:rsid w:val="0049653B"/>
    <w:rsid w:val="004965D2"/>
    <w:rsid w:val="00496781"/>
    <w:rsid w:val="004973F3"/>
    <w:rsid w:val="00497492"/>
    <w:rsid w:val="0049753C"/>
    <w:rsid w:val="004979D3"/>
    <w:rsid w:val="00497DC0"/>
    <w:rsid w:val="004A01FA"/>
    <w:rsid w:val="004A023D"/>
    <w:rsid w:val="004A07D3"/>
    <w:rsid w:val="004A09AA"/>
    <w:rsid w:val="004A0A66"/>
    <w:rsid w:val="004A0D46"/>
    <w:rsid w:val="004A0E27"/>
    <w:rsid w:val="004A0E50"/>
    <w:rsid w:val="004A2059"/>
    <w:rsid w:val="004A20C2"/>
    <w:rsid w:val="004A263F"/>
    <w:rsid w:val="004A2935"/>
    <w:rsid w:val="004A29AF"/>
    <w:rsid w:val="004A2B78"/>
    <w:rsid w:val="004A2D92"/>
    <w:rsid w:val="004A300E"/>
    <w:rsid w:val="004A337F"/>
    <w:rsid w:val="004A3EBF"/>
    <w:rsid w:val="004A4C6A"/>
    <w:rsid w:val="004A4F44"/>
    <w:rsid w:val="004A5233"/>
    <w:rsid w:val="004A5612"/>
    <w:rsid w:val="004A57E4"/>
    <w:rsid w:val="004A634A"/>
    <w:rsid w:val="004A6C15"/>
    <w:rsid w:val="004A6C1E"/>
    <w:rsid w:val="004A7175"/>
    <w:rsid w:val="004A78EA"/>
    <w:rsid w:val="004A7AAA"/>
    <w:rsid w:val="004A7DB1"/>
    <w:rsid w:val="004A7E6C"/>
    <w:rsid w:val="004B041F"/>
    <w:rsid w:val="004B0598"/>
    <w:rsid w:val="004B0A0F"/>
    <w:rsid w:val="004B0C97"/>
    <w:rsid w:val="004B0F2B"/>
    <w:rsid w:val="004B187A"/>
    <w:rsid w:val="004B281C"/>
    <w:rsid w:val="004B29BB"/>
    <w:rsid w:val="004B2CEC"/>
    <w:rsid w:val="004B335A"/>
    <w:rsid w:val="004B36CB"/>
    <w:rsid w:val="004B3DAE"/>
    <w:rsid w:val="004B418F"/>
    <w:rsid w:val="004B4EDF"/>
    <w:rsid w:val="004B4FCE"/>
    <w:rsid w:val="004B5091"/>
    <w:rsid w:val="004B5234"/>
    <w:rsid w:val="004B56C9"/>
    <w:rsid w:val="004B59EF"/>
    <w:rsid w:val="004B5AE8"/>
    <w:rsid w:val="004B64A3"/>
    <w:rsid w:val="004B6860"/>
    <w:rsid w:val="004B6967"/>
    <w:rsid w:val="004B6EC0"/>
    <w:rsid w:val="004B7000"/>
    <w:rsid w:val="004B7408"/>
    <w:rsid w:val="004B752D"/>
    <w:rsid w:val="004B75EB"/>
    <w:rsid w:val="004B77B3"/>
    <w:rsid w:val="004B78C5"/>
    <w:rsid w:val="004C02E4"/>
    <w:rsid w:val="004C05F3"/>
    <w:rsid w:val="004C0C6D"/>
    <w:rsid w:val="004C0F32"/>
    <w:rsid w:val="004C17E4"/>
    <w:rsid w:val="004C18AE"/>
    <w:rsid w:val="004C1CE8"/>
    <w:rsid w:val="004C1D77"/>
    <w:rsid w:val="004C274A"/>
    <w:rsid w:val="004C2A5A"/>
    <w:rsid w:val="004C2DC6"/>
    <w:rsid w:val="004C3DC0"/>
    <w:rsid w:val="004C41BE"/>
    <w:rsid w:val="004C4444"/>
    <w:rsid w:val="004C48BE"/>
    <w:rsid w:val="004C4DD3"/>
    <w:rsid w:val="004C4EF3"/>
    <w:rsid w:val="004C5149"/>
    <w:rsid w:val="004C5151"/>
    <w:rsid w:val="004C529E"/>
    <w:rsid w:val="004C551E"/>
    <w:rsid w:val="004C5A23"/>
    <w:rsid w:val="004C6BA1"/>
    <w:rsid w:val="004C6E73"/>
    <w:rsid w:val="004C70D1"/>
    <w:rsid w:val="004C76BA"/>
    <w:rsid w:val="004C7856"/>
    <w:rsid w:val="004C7C96"/>
    <w:rsid w:val="004C7CDE"/>
    <w:rsid w:val="004C7E8B"/>
    <w:rsid w:val="004C7EE3"/>
    <w:rsid w:val="004D06A3"/>
    <w:rsid w:val="004D088D"/>
    <w:rsid w:val="004D0AFB"/>
    <w:rsid w:val="004D127A"/>
    <w:rsid w:val="004D1291"/>
    <w:rsid w:val="004D1781"/>
    <w:rsid w:val="004D1832"/>
    <w:rsid w:val="004D186D"/>
    <w:rsid w:val="004D19CA"/>
    <w:rsid w:val="004D19F2"/>
    <w:rsid w:val="004D1B1F"/>
    <w:rsid w:val="004D1E7A"/>
    <w:rsid w:val="004D263F"/>
    <w:rsid w:val="004D2AB3"/>
    <w:rsid w:val="004D324A"/>
    <w:rsid w:val="004D41D6"/>
    <w:rsid w:val="004D45C0"/>
    <w:rsid w:val="004D4EA0"/>
    <w:rsid w:val="004D5075"/>
    <w:rsid w:val="004D51AA"/>
    <w:rsid w:val="004D57C6"/>
    <w:rsid w:val="004D5B17"/>
    <w:rsid w:val="004D5B4D"/>
    <w:rsid w:val="004D641C"/>
    <w:rsid w:val="004D6721"/>
    <w:rsid w:val="004D6A8D"/>
    <w:rsid w:val="004D6E79"/>
    <w:rsid w:val="004D6FCC"/>
    <w:rsid w:val="004D75A2"/>
    <w:rsid w:val="004D7861"/>
    <w:rsid w:val="004E0085"/>
    <w:rsid w:val="004E0524"/>
    <w:rsid w:val="004E07F7"/>
    <w:rsid w:val="004E0FA0"/>
    <w:rsid w:val="004E1277"/>
    <w:rsid w:val="004E18AF"/>
    <w:rsid w:val="004E1B18"/>
    <w:rsid w:val="004E1E33"/>
    <w:rsid w:val="004E25F9"/>
    <w:rsid w:val="004E2C76"/>
    <w:rsid w:val="004E2CE1"/>
    <w:rsid w:val="004E342B"/>
    <w:rsid w:val="004E352E"/>
    <w:rsid w:val="004E36D5"/>
    <w:rsid w:val="004E4AC3"/>
    <w:rsid w:val="004E4B90"/>
    <w:rsid w:val="004E58F3"/>
    <w:rsid w:val="004E5D59"/>
    <w:rsid w:val="004E5E8F"/>
    <w:rsid w:val="004E602A"/>
    <w:rsid w:val="004E6602"/>
    <w:rsid w:val="004E7BF8"/>
    <w:rsid w:val="004F085A"/>
    <w:rsid w:val="004F0E12"/>
    <w:rsid w:val="004F1282"/>
    <w:rsid w:val="004F13F1"/>
    <w:rsid w:val="004F23FD"/>
    <w:rsid w:val="004F2917"/>
    <w:rsid w:val="004F3C40"/>
    <w:rsid w:val="004F42D6"/>
    <w:rsid w:val="004F48D5"/>
    <w:rsid w:val="004F4E9A"/>
    <w:rsid w:val="004F5019"/>
    <w:rsid w:val="004F51DF"/>
    <w:rsid w:val="004F5440"/>
    <w:rsid w:val="004F54C1"/>
    <w:rsid w:val="004F550A"/>
    <w:rsid w:val="004F5F4D"/>
    <w:rsid w:val="004F639A"/>
    <w:rsid w:val="004F6BE7"/>
    <w:rsid w:val="004F6DD5"/>
    <w:rsid w:val="004F7348"/>
    <w:rsid w:val="004F741F"/>
    <w:rsid w:val="004F7AF2"/>
    <w:rsid w:val="00500761"/>
    <w:rsid w:val="005007A0"/>
    <w:rsid w:val="00500ACA"/>
    <w:rsid w:val="005015FB"/>
    <w:rsid w:val="00501765"/>
    <w:rsid w:val="00501AA0"/>
    <w:rsid w:val="00501EE9"/>
    <w:rsid w:val="0050201F"/>
    <w:rsid w:val="00502035"/>
    <w:rsid w:val="00502CFE"/>
    <w:rsid w:val="00502F23"/>
    <w:rsid w:val="00503135"/>
    <w:rsid w:val="005033E7"/>
    <w:rsid w:val="00503DD8"/>
    <w:rsid w:val="00504035"/>
    <w:rsid w:val="00504239"/>
    <w:rsid w:val="00504D3E"/>
    <w:rsid w:val="00504D6F"/>
    <w:rsid w:val="005050C0"/>
    <w:rsid w:val="005057E4"/>
    <w:rsid w:val="005057E7"/>
    <w:rsid w:val="005059BF"/>
    <w:rsid w:val="00505ECD"/>
    <w:rsid w:val="00507A59"/>
    <w:rsid w:val="00507FCE"/>
    <w:rsid w:val="005100D3"/>
    <w:rsid w:val="00510865"/>
    <w:rsid w:val="00510B8D"/>
    <w:rsid w:val="00510BF0"/>
    <w:rsid w:val="00510C13"/>
    <w:rsid w:val="00510C41"/>
    <w:rsid w:val="00510EF0"/>
    <w:rsid w:val="00511488"/>
    <w:rsid w:val="00512210"/>
    <w:rsid w:val="00512554"/>
    <w:rsid w:val="00512607"/>
    <w:rsid w:val="00512695"/>
    <w:rsid w:val="00512B07"/>
    <w:rsid w:val="00512FE7"/>
    <w:rsid w:val="005132D8"/>
    <w:rsid w:val="00514127"/>
    <w:rsid w:val="0051416D"/>
    <w:rsid w:val="00514369"/>
    <w:rsid w:val="00514384"/>
    <w:rsid w:val="00514555"/>
    <w:rsid w:val="0051484C"/>
    <w:rsid w:val="00514CC0"/>
    <w:rsid w:val="00514D3A"/>
    <w:rsid w:val="005155E9"/>
    <w:rsid w:val="00515EF2"/>
    <w:rsid w:val="00516703"/>
    <w:rsid w:val="00516748"/>
    <w:rsid w:val="005169B2"/>
    <w:rsid w:val="00516F4B"/>
    <w:rsid w:val="00517167"/>
    <w:rsid w:val="00517503"/>
    <w:rsid w:val="0051756B"/>
    <w:rsid w:val="005179D3"/>
    <w:rsid w:val="00517B55"/>
    <w:rsid w:val="00520152"/>
    <w:rsid w:val="00520759"/>
    <w:rsid w:val="00520AE0"/>
    <w:rsid w:val="00520D21"/>
    <w:rsid w:val="00520DE0"/>
    <w:rsid w:val="00523398"/>
    <w:rsid w:val="005234EE"/>
    <w:rsid w:val="00523B1F"/>
    <w:rsid w:val="00524087"/>
    <w:rsid w:val="005244ED"/>
    <w:rsid w:val="0052476C"/>
    <w:rsid w:val="00525180"/>
    <w:rsid w:val="005252ED"/>
    <w:rsid w:val="005257E4"/>
    <w:rsid w:val="00525B3A"/>
    <w:rsid w:val="00525BF6"/>
    <w:rsid w:val="00525D4D"/>
    <w:rsid w:val="0052626D"/>
    <w:rsid w:val="00526631"/>
    <w:rsid w:val="005267DF"/>
    <w:rsid w:val="00526B5A"/>
    <w:rsid w:val="00526BB6"/>
    <w:rsid w:val="00526E0F"/>
    <w:rsid w:val="0052712A"/>
    <w:rsid w:val="005271F0"/>
    <w:rsid w:val="0052751A"/>
    <w:rsid w:val="00527C51"/>
    <w:rsid w:val="005300CF"/>
    <w:rsid w:val="005301EA"/>
    <w:rsid w:val="005302C1"/>
    <w:rsid w:val="005303CC"/>
    <w:rsid w:val="00530428"/>
    <w:rsid w:val="0053060C"/>
    <w:rsid w:val="00530839"/>
    <w:rsid w:val="00530A85"/>
    <w:rsid w:val="00530DC4"/>
    <w:rsid w:val="005312FF"/>
    <w:rsid w:val="00531EBA"/>
    <w:rsid w:val="00532814"/>
    <w:rsid w:val="00532834"/>
    <w:rsid w:val="0053289D"/>
    <w:rsid w:val="00532F41"/>
    <w:rsid w:val="00533393"/>
    <w:rsid w:val="00533B72"/>
    <w:rsid w:val="00533BC1"/>
    <w:rsid w:val="00534317"/>
    <w:rsid w:val="00534827"/>
    <w:rsid w:val="005348BE"/>
    <w:rsid w:val="005349CD"/>
    <w:rsid w:val="00534AC5"/>
    <w:rsid w:val="00535379"/>
    <w:rsid w:val="00535437"/>
    <w:rsid w:val="005354A7"/>
    <w:rsid w:val="00535FA6"/>
    <w:rsid w:val="00536130"/>
    <w:rsid w:val="00536760"/>
    <w:rsid w:val="005369F7"/>
    <w:rsid w:val="00536B5C"/>
    <w:rsid w:val="00536C09"/>
    <w:rsid w:val="00536C8C"/>
    <w:rsid w:val="00536DF4"/>
    <w:rsid w:val="00536E66"/>
    <w:rsid w:val="005378C8"/>
    <w:rsid w:val="00537C68"/>
    <w:rsid w:val="00540DA2"/>
    <w:rsid w:val="00540F47"/>
    <w:rsid w:val="005416CB"/>
    <w:rsid w:val="00541704"/>
    <w:rsid w:val="0054185D"/>
    <w:rsid w:val="0054277C"/>
    <w:rsid w:val="005427CA"/>
    <w:rsid w:val="00542D2E"/>
    <w:rsid w:val="00542E78"/>
    <w:rsid w:val="00542ECA"/>
    <w:rsid w:val="00542FA2"/>
    <w:rsid w:val="0054345A"/>
    <w:rsid w:val="005439B6"/>
    <w:rsid w:val="00543A57"/>
    <w:rsid w:val="00543BA8"/>
    <w:rsid w:val="00543CBB"/>
    <w:rsid w:val="00543F11"/>
    <w:rsid w:val="005446B6"/>
    <w:rsid w:val="005448E5"/>
    <w:rsid w:val="0054492D"/>
    <w:rsid w:val="00544DA2"/>
    <w:rsid w:val="005457F7"/>
    <w:rsid w:val="00545A6C"/>
    <w:rsid w:val="00545E77"/>
    <w:rsid w:val="00545F51"/>
    <w:rsid w:val="005465C7"/>
    <w:rsid w:val="0054672B"/>
    <w:rsid w:val="00546810"/>
    <w:rsid w:val="005469E4"/>
    <w:rsid w:val="00546AF5"/>
    <w:rsid w:val="00547191"/>
    <w:rsid w:val="005475BF"/>
    <w:rsid w:val="00547A56"/>
    <w:rsid w:val="005507BD"/>
    <w:rsid w:val="00550B69"/>
    <w:rsid w:val="00550F85"/>
    <w:rsid w:val="005513BD"/>
    <w:rsid w:val="00551579"/>
    <w:rsid w:val="00551AEC"/>
    <w:rsid w:val="00551F91"/>
    <w:rsid w:val="00552286"/>
    <w:rsid w:val="00552B6B"/>
    <w:rsid w:val="005537D2"/>
    <w:rsid w:val="00553B02"/>
    <w:rsid w:val="005540AB"/>
    <w:rsid w:val="005542B2"/>
    <w:rsid w:val="0055498A"/>
    <w:rsid w:val="00554F33"/>
    <w:rsid w:val="00554F6D"/>
    <w:rsid w:val="005550F8"/>
    <w:rsid w:val="00555638"/>
    <w:rsid w:val="005559EA"/>
    <w:rsid w:val="00555A96"/>
    <w:rsid w:val="00555D6A"/>
    <w:rsid w:val="00556058"/>
    <w:rsid w:val="005563E0"/>
    <w:rsid w:val="005568B0"/>
    <w:rsid w:val="00556A56"/>
    <w:rsid w:val="00556F22"/>
    <w:rsid w:val="0055740C"/>
    <w:rsid w:val="00557495"/>
    <w:rsid w:val="00557A1D"/>
    <w:rsid w:val="00560203"/>
    <w:rsid w:val="005603FE"/>
    <w:rsid w:val="00560E4C"/>
    <w:rsid w:val="00560F50"/>
    <w:rsid w:val="00561985"/>
    <w:rsid w:val="00561C91"/>
    <w:rsid w:val="00561F6A"/>
    <w:rsid w:val="00562285"/>
    <w:rsid w:val="005628D1"/>
    <w:rsid w:val="00562DE3"/>
    <w:rsid w:val="0056312D"/>
    <w:rsid w:val="005631ED"/>
    <w:rsid w:val="005635C5"/>
    <w:rsid w:val="00563604"/>
    <w:rsid w:val="005638A3"/>
    <w:rsid w:val="00564299"/>
    <w:rsid w:val="005645B1"/>
    <w:rsid w:val="00564BEA"/>
    <w:rsid w:val="00564F46"/>
    <w:rsid w:val="00564F5D"/>
    <w:rsid w:val="00565060"/>
    <w:rsid w:val="005652FA"/>
    <w:rsid w:val="00565857"/>
    <w:rsid w:val="00565D3D"/>
    <w:rsid w:val="00565E98"/>
    <w:rsid w:val="00565FDD"/>
    <w:rsid w:val="00566B1B"/>
    <w:rsid w:val="00566D0E"/>
    <w:rsid w:val="00566EC6"/>
    <w:rsid w:val="00566EEC"/>
    <w:rsid w:val="00567474"/>
    <w:rsid w:val="005674A6"/>
    <w:rsid w:val="00567A81"/>
    <w:rsid w:val="00567C2D"/>
    <w:rsid w:val="00570955"/>
    <w:rsid w:val="0057106F"/>
    <w:rsid w:val="005711B7"/>
    <w:rsid w:val="00571F21"/>
    <w:rsid w:val="00572253"/>
    <w:rsid w:val="005725F2"/>
    <w:rsid w:val="005727B4"/>
    <w:rsid w:val="00572BD1"/>
    <w:rsid w:val="00573516"/>
    <w:rsid w:val="005737AD"/>
    <w:rsid w:val="00573D0C"/>
    <w:rsid w:val="00573D8C"/>
    <w:rsid w:val="0057517C"/>
    <w:rsid w:val="0057660B"/>
    <w:rsid w:val="0057668A"/>
    <w:rsid w:val="00576AB1"/>
    <w:rsid w:val="00576C32"/>
    <w:rsid w:val="00576CBE"/>
    <w:rsid w:val="00576EDC"/>
    <w:rsid w:val="00577487"/>
    <w:rsid w:val="005778CC"/>
    <w:rsid w:val="0058002D"/>
    <w:rsid w:val="0058005C"/>
    <w:rsid w:val="005804A7"/>
    <w:rsid w:val="0058068A"/>
    <w:rsid w:val="00580910"/>
    <w:rsid w:val="00581003"/>
    <w:rsid w:val="00581BC5"/>
    <w:rsid w:val="00581D56"/>
    <w:rsid w:val="0058208E"/>
    <w:rsid w:val="005820C8"/>
    <w:rsid w:val="005823D4"/>
    <w:rsid w:val="00582E11"/>
    <w:rsid w:val="005830AB"/>
    <w:rsid w:val="00583156"/>
    <w:rsid w:val="00583D17"/>
    <w:rsid w:val="00583EBE"/>
    <w:rsid w:val="005840E2"/>
    <w:rsid w:val="005841D1"/>
    <w:rsid w:val="00584380"/>
    <w:rsid w:val="005848F8"/>
    <w:rsid w:val="005849E3"/>
    <w:rsid w:val="0058544A"/>
    <w:rsid w:val="0058566D"/>
    <w:rsid w:val="00585755"/>
    <w:rsid w:val="00585771"/>
    <w:rsid w:val="005858BA"/>
    <w:rsid w:val="005858EE"/>
    <w:rsid w:val="00585A9E"/>
    <w:rsid w:val="00585F42"/>
    <w:rsid w:val="005862D4"/>
    <w:rsid w:val="0058636A"/>
    <w:rsid w:val="00586D8B"/>
    <w:rsid w:val="00587428"/>
    <w:rsid w:val="005875AD"/>
    <w:rsid w:val="005877C3"/>
    <w:rsid w:val="005877E7"/>
    <w:rsid w:val="00587D85"/>
    <w:rsid w:val="005900CF"/>
    <w:rsid w:val="0059018C"/>
    <w:rsid w:val="005901EE"/>
    <w:rsid w:val="00590854"/>
    <w:rsid w:val="00590A21"/>
    <w:rsid w:val="00590A64"/>
    <w:rsid w:val="00590C1F"/>
    <w:rsid w:val="00590D5D"/>
    <w:rsid w:val="00590E4D"/>
    <w:rsid w:val="0059109E"/>
    <w:rsid w:val="00591149"/>
    <w:rsid w:val="005912CF"/>
    <w:rsid w:val="0059132C"/>
    <w:rsid w:val="00591A0C"/>
    <w:rsid w:val="005920F7"/>
    <w:rsid w:val="005924FA"/>
    <w:rsid w:val="0059271D"/>
    <w:rsid w:val="00592813"/>
    <w:rsid w:val="00592B50"/>
    <w:rsid w:val="00592F3F"/>
    <w:rsid w:val="00593A4A"/>
    <w:rsid w:val="00594AAA"/>
    <w:rsid w:val="00594ABC"/>
    <w:rsid w:val="00595CF4"/>
    <w:rsid w:val="00596522"/>
    <w:rsid w:val="00596612"/>
    <w:rsid w:val="00597916"/>
    <w:rsid w:val="005979F2"/>
    <w:rsid w:val="005A0254"/>
    <w:rsid w:val="005A04CF"/>
    <w:rsid w:val="005A0DDA"/>
    <w:rsid w:val="005A1834"/>
    <w:rsid w:val="005A1CC5"/>
    <w:rsid w:val="005A214A"/>
    <w:rsid w:val="005A225F"/>
    <w:rsid w:val="005A241F"/>
    <w:rsid w:val="005A3349"/>
    <w:rsid w:val="005A36E6"/>
    <w:rsid w:val="005A36E8"/>
    <w:rsid w:val="005A3BCC"/>
    <w:rsid w:val="005A3BE9"/>
    <w:rsid w:val="005A4723"/>
    <w:rsid w:val="005A4780"/>
    <w:rsid w:val="005A4978"/>
    <w:rsid w:val="005A4A68"/>
    <w:rsid w:val="005A5250"/>
    <w:rsid w:val="005A5453"/>
    <w:rsid w:val="005A5485"/>
    <w:rsid w:val="005A5A0B"/>
    <w:rsid w:val="005A6277"/>
    <w:rsid w:val="005A6935"/>
    <w:rsid w:val="005A6E91"/>
    <w:rsid w:val="005A7422"/>
    <w:rsid w:val="005A769C"/>
    <w:rsid w:val="005B0212"/>
    <w:rsid w:val="005B03A6"/>
    <w:rsid w:val="005B0B22"/>
    <w:rsid w:val="005B0D13"/>
    <w:rsid w:val="005B17C3"/>
    <w:rsid w:val="005B1F66"/>
    <w:rsid w:val="005B20ED"/>
    <w:rsid w:val="005B2130"/>
    <w:rsid w:val="005B219C"/>
    <w:rsid w:val="005B2BF4"/>
    <w:rsid w:val="005B2F5F"/>
    <w:rsid w:val="005B34BF"/>
    <w:rsid w:val="005B3598"/>
    <w:rsid w:val="005B35F7"/>
    <w:rsid w:val="005B3636"/>
    <w:rsid w:val="005B3A9C"/>
    <w:rsid w:val="005B3C56"/>
    <w:rsid w:val="005B4810"/>
    <w:rsid w:val="005B52DD"/>
    <w:rsid w:val="005B59BF"/>
    <w:rsid w:val="005B5DE1"/>
    <w:rsid w:val="005B5F5A"/>
    <w:rsid w:val="005B6642"/>
    <w:rsid w:val="005B66BC"/>
    <w:rsid w:val="005B66CD"/>
    <w:rsid w:val="005B6744"/>
    <w:rsid w:val="005B6AA5"/>
    <w:rsid w:val="005B74B5"/>
    <w:rsid w:val="005B766F"/>
    <w:rsid w:val="005B7720"/>
    <w:rsid w:val="005B7C9B"/>
    <w:rsid w:val="005B7D53"/>
    <w:rsid w:val="005B7DF0"/>
    <w:rsid w:val="005C00BE"/>
    <w:rsid w:val="005C0403"/>
    <w:rsid w:val="005C0CEC"/>
    <w:rsid w:val="005C1614"/>
    <w:rsid w:val="005C182B"/>
    <w:rsid w:val="005C1D76"/>
    <w:rsid w:val="005C2345"/>
    <w:rsid w:val="005C3538"/>
    <w:rsid w:val="005C38A4"/>
    <w:rsid w:val="005C3B17"/>
    <w:rsid w:val="005C3C25"/>
    <w:rsid w:val="005C4075"/>
    <w:rsid w:val="005C424F"/>
    <w:rsid w:val="005C42E7"/>
    <w:rsid w:val="005C42F3"/>
    <w:rsid w:val="005C4CF6"/>
    <w:rsid w:val="005C4D22"/>
    <w:rsid w:val="005C54CC"/>
    <w:rsid w:val="005C655E"/>
    <w:rsid w:val="005C6737"/>
    <w:rsid w:val="005C7372"/>
    <w:rsid w:val="005C77F4"/>
    <w:rsid w:val="005C7F37"/>
    <w:rsid w:val="005D077E"/>
    <w:rsid w:val="005D0C91"/>
    <w:rsid w:val="005D0EE7"/>
    <w:rsid w:val="005D1DCE"/>
    <w:rsid w:val="005D1EA2"/>
    <w:rsid w:val="005D1F34"/>
    <w:rsid w:val="005D20C4"/>
    <w:rsid w:val="005D26FD"/>
    <w:rsid w:val="005D29E3"/>
    <w:rsid w:val="005D39CE"/>
    <w:rsid w:val="005D3B07"/>
    <w:rsid w:val="005D3E00"/>
    <w:rsid w:val="005D4195"/>
    <w:rsid w:val="005D45B3"/>
    <w:rsid w:val="005D46B8"/>
    <w:rsid w:val="005D4C92"/>
    <w:rsid w:val="005D4FEF"/>
    <w:rsid w:val="005D5622"/>
    <w:rsid w:val="005D5C93"/>
    <w:rsid w:val="005D6833"/>
    <w:rsid w:val="005D6CDE"/>
    <w:rsid w:val="005D6CF8"/>
    <w:rsid w:val="005D6FA9"/>
    <w:rsid w:val="005D7067"/>
    <w:rsid w:val="005D70FF"/>
    <w:rsid w:val="005D7BC4"/>
    <w:rsid w:val="005D7BFA"/>
    <w:rsid w:val="005D7D6F"/>
    <w:rsid w:val="005D7E77"/>
    <w:rsid w:val="005E13AF"/>
    <w:rsid w:val="005E1455"/>
    <w:rsid w:val="005E15FC"/>
    <w:rsid w:val="005E3068"/>
    <w:rsid w:val="005E3C44"/>
    <w:rsid w:val="005E3CD3"/>
    <w:rsid w:val="005E3CE8"/>
    <w:rsid w:val="005E4425"/>
    <w:rsid w:val="005E4724"/>
    <w:rsid w:val="005E47A1"/>
    <w:rsid w:val="005E4DAE"/>
    <w:rsid w:val="005E4E28"/>
    <w:rsid w:val="005E515A"/>
    <w:rsid w:val="005E5279"/>
    <w:rsid w:val="005E530D"/>
    <w:rsid w:val="005E5DD4"/>
    <w:rsid w:val="005E601E"/>
    <w:rsid w:val="005E625E"/>
    <w:rsid w:val="005E65B2"/>
    <w:rsid w:val="005E65C3"/>
    <w:rsid w:val="005E671C"/>
    <w:rsid w:val="005E6AB3"/>
    <w:rsid w:val="005E6D27"/>
    <w:rsid w:val="005E7202"/>
    <w:rsid w:val="005E7D85"/>
    <w:rsid w:val="005E7FB0"/>
    <w:rsid w:val="005F0780"/>
    <w:rsid w:val="005F08B1"/>
    <w:rsid w:val="005F0F03"/>
    <w:rsid w:val="005F1122"/>
    <w:rsid w:val="005F1722"/>
    <w:rsid w:val="005F1DFF"/>
    <w:rsid w:val="005F1E58"/>
    <w:rsid w:val="005F33D3"/>
    <w:rsid w:val="005F33F1"/>
    <w:rsid w:val="005F3612"/>
    <w:rsid w:val="005F40C0"/>
    <w:rsid w:val="005F4215"/>
    <w:rsid w:val="005F4392"/>
    <w:rsid w:val="005F58D8"/>
    <w:rsid w:val="005F5DB0"/>
    <w:rsid w:val="005F6D20"/>
    <w:rsid w:val="005F769C"/>
    <w:rsid w:val="005F7C3A"/>
    <w:rsid w:val="0060012B"/>
    <w:rsid w:val="00600157"/>
    <w:rsid w:val="0060091D"/>
    <w:rsid w:val="00600CFF"/>
    <w:rsid w:val="00600F25"/>
    <w:rsid w:val="006016AA"/>
    <w:rsid w:val="006016FB"/>
    <w:rsid w:val="00601DCA"/>
    <w:rsid w:val="00601EF4"/>
    <w:rsid w:val="0060209E"/>
    <w:rsid w:val="00602562"/>
    <w:rsid w:val="0060279D"/>
    <w:rsid w:val="00602CB6"/>
    <w:rsid w:val="00603146"/>
    <w:rsid w:val="006033CD"/>
    <w:rsid w:val="00603B7D"/>
    <w:rsid w:val="00603D57"/>
    <w:rsid w:val="006041D3"/>
    <w:rsid w:val="00604992"/>
    <w:rsid w:val="00604E42"/>
    <w:rsid w:val="00604EB0"/>
    <w:rsid w:val="00604F36"/>
    <w:rsid w:val="00605263"/>
    <w:rsid w:val="00605331"/>
    <w:rsid w:val="006053CF"/>
    <w:rsid w:val="006057B0"/>
    <w:rsid w:val="00605AC0"/>
    <w:rsid w:val="00605E5F"/>
    <w:rsid w:val="00606B0C"/>
    <w:rsid w:val="006072D9"/>
    <w:rsid w:val="00607814"/>
    <w:rsid w:val="00607E39"/>
    <w:rsid w:val="00607EA7"/>
    <w:rsid w:val="006108CE"/>
    <w:rsid w:val="006109E7"/>
    <w:rsid w:val="00610A10"/>
    <w:rsid w:val="00610BBA"/>
    <w:rsid w:val="00610C84"/>
    <w:rsid w:val="00610E55"/>
    <w:rsid w:val="0061108C"/>
    <w:rsid w:val="0061121C"/>
    <w:rsid w:val="00611297"/>
    <w:rsid w:val="006117CF"/>
    <w:rsid w:val="0061195C"/>
    <w:rsid w:val="00611A3E"/>
    <w:rsid w:val="00611FD0"/>
    <w:rsid w:val="006125E5"/>
    <w:rsid w:val="006126C4"/>
    <w:rsid w:val="006127B7"/>
    <w:rsid w:val="00613CA7"/>
    <w:rsid w:val="00613F60"/>
    <w:rsid w:val="006141C7"/>
    <w:rsid w:val="00614456"/>
    <w:rsid w:val="00614547"/>
    <w:rsid w:val="00614705"/>
    <w:rsid w:val="0061485C"/>
    <w:rsid w:val="00614FA8"/>
    <w:rsid w:val="006150CF"/>
    <w:rsid w:val="00615557"/>
    <w:rsid w:val="006155D1"/>
    <w:rsid w:val="0061625A"/>
    <w:rsid w:val="0061783E"/>
    <w:rsid w:val="00620346"/>
    <w:rsid w:val="0062050E"/>
    <w:rsid w:val="00620A5B"/>
    <w:rsid w:val="00620C49"/>
    <w:rsid w:val="00620EE8"/>
    <w:rsid w:val="00621518"/>
    <w:rsid w:val="006217FB"/>
    <w:rsid w:val="00621B67"/>
    <w:rsid w:val="00621CDB"/>
    <w:rsid w:val="0062226F"/>
    <w:rsid w:val="006224DA"/>
    <w:rsid w:val="006225F1"/>
    <w:rsid w:val="006226D7"/>
    <w:rsid w:val="0062284E"/>
    <w:rsid w:val="00622C06"/>
    <w:rsid w:val="00622D70"/>
    <w:rsid w:val="00623292"/>
    <w:rsid w:val="006236E5"/>
    <w:rsid w:val="00624573"/>
    <w:rsid w:val="00624A22"/>
    <w:rsid w:val="00625D74"/>
    <w:rsid w:val="00626898"/>
    <w:rsid w:val="00627371"/>
    <w:rsid w:val="006274D5"/>
    <w:rsid w:val="00627F59"/>
    <w:rsid w:val="00630C0F"/>
    <w:rsid w:val="00630C62"/>
    <w:rsid w:val="0063142E"/>
    <w:rsid w:val="006316CA"/>
    <w:rsid w:val="00631C48"/>
    <w:rsid w:val="00631E0C"/>
    <w:rsid w:val="00631EA9"/>
    <w:rsid w:val="006323CE"/>
    <w:rsid w:val="00632627"/>
    <w:rsid w:val="00632810"/>
    <w:rsid w:val="00632E04"/>
    <w:rsid w:val="00632F09"/>
    <w:rsid w:val="006332CC"/>
    <w:rsid w:val="00633657"/>
    <w:rsid w:val="0063374B"/>
    <w:rsid w:val="0063380B"/>
    <w:rsid w:val="0063393A"/>
    <w:rsid w:val="006343C1"/>
    <w:rsid w:val="00634E2F"/>
    <w:rsid w:val="006359EF"/>
    <w:rsid w:val="0064043C"/>
    <w:rsid w:val="00640B10"/>
    <w:rsid w:val="0064164F"/>
    <w:rsid w:val="00641847"/>
    <w:rsid w:val="00641CA1"/>
    <w:rsid w:val="006423D6"/>
    <w:rsid w:val="00643121"/>
    <w:rsid w:val="00643372"/>
    <w:rsid w:val="006437AB"/>
    <w:rsid w:val="00643F28"/>
    <w:rsid w:val="006448DF"/>
    <w:rsid w:val="00644D66"/>
    <w:rsid w:val="006450BE"/>
    <w:rsid w:val="00645830"/>
    <w:rsid w:val="006458DA"/>
    <w:rsid w:val="00645FE4"/>
    <w:rsid w:val="00646271"/>
    <w:rsid w:val="00646466"/>
    <w:rsid w:val="006469DC"/>
    <w:rsid w:val="00646E22"/>
    <w:rsid w:val="006476F7"/>
    <w:rsid w:val="00651411"/>
    <w:rsid w:val="0065193C"/>
    <w:rsid w:val="00651C43"/>
    <w:rsid w:val="00651D4D"/>
    <w:rsid w:val="00652554"/>
    <w:rsid w:val="00652782"/>
    <w:rsid w:val="006532EA"/>
    <w:rsid w:val="00653D09"/>
    <w:rsid w:val="00653D8F"/>
    <w:rsid w:val="00654069"/>
    <w:rsid w:val="00654B26"/>
    <w:rsid w:val="00654C4C"/>
    <w:rsid w:val="00654C77"/>
    <w:rsid w:val="006551DD"/>
    <w:rsid w:val="006553BB"/>
    <w:rsid w:val="00655AE2"/>
    <w:rsid w:val="00655B47"/>
    <w:rsid w:val="00655C08"/>
    <w:rsid w:val="006563C9"/>
    <w:rsid w:val="006569E6"/>
    <w:rsid w:val="00656B4B"/>
    <w:rsid w:val="00657373"/>
    <w:rsid w:val="00657395"/>
    <w:rsid w:val="00657C43"/>
    <w:rsid w:val="00657E64"/>
    <w:rsid w:val="006602E9"/>
    <w:rsid w:val="00660AB8"/>
    <w:rsid w:val="00660C4A"/>
    <w:rsid w:val="00661879"/>
    <w:rsid w:val="00662288"/>
    <w:rsid w:val="00662AF1"/>
    <w:rsid w:val="00662D63"/>
    <w:rsid w:val="00663680"/>
    <w:rsid w:val="00663EA4"/>
    <w:rsid w:val="00663ED9"/>
    <w:rsid w:val="0066411F"/>
    <w:rsid w:val="00664544"/>
    <w:rsid w:val="00665ABD"/>
    <w:rsid w:val="006666AF"/>
    <w:rsid w:val="006666B7"/>
    <w:rsid w:val="00666B7B"/>
    <w:rsid w:val="006676BD"/>
    <w:rsid w:val="006678CF"/>
    <w:rsid w:val="00667C5C"/>
    <w:rsid w:val="00670471"/>
    <w:rsid w:val="00670D93"/>
    <w:rsid w:val="00671768"/>
    <w:rsid w:val="00671A00"/>
    <w:rsid w:val="00672257"/>
    <w:rsid w:val="00672F3A"/>
    <w:rsid w:val="00672FAF"/>
    <w:rsid w:val="006732AA"/>
    <w:rsid w:val="00673739"/>
    <w:rsid w:val="00673771"/>
    <w:rsid w:val="00673943"/>
    <w:rsid w:val="006757C1"/>
    <w:rsid w:val="00675926"/>
    <w:rsid w:val="00675B3F"/>
    <w:rsid w:val="00675C08"/>
    <w:rsid w:val="00675EF9"/>
    <w:rsid w:val="00675FB6"/>
    <w:rsid w:val="00676141"/>
    <w:rsid w:val="00676241"/>
    <w:rsid w:val="006763D5"/>
    <w:rsid w:val="00676925"/>
    <w:rsid w:val="00676AC3"/>
    <w:rsid w:val="00676AF0"/>
    <w:rsid w:val="00676C3F"/>
    <w:rsid w:val="00676FDF"/>
    <w:rsid w:val="0067787A"/>
    <w:rsid w:val="00677B29"/>
    <w:rsid w:val="00677CB8"/>
    <w:rsid w:val="00680B25"/>
    <w:rsid w:val="00680C2B"/>
    <w:rsid w:val="00680E5F"/>
    <w:rsid w:val="0068156F"/>
    <w:rsid w:val="00681B68"/>
    <w:rsid w:val="00682446"/>
    <w:rsid w:val="0068364E"/>
    <w:rsid w:val="00683825"/>
    <w:rsid w:val="00683A9B"/>
    <w:rsid w:val="00683C01"/>
    <w:rsid w:val="006842AB"/>
    <w:rsid w:val="0068476D"/>
    <w:rsid w:val="00684B12"/>
    <w:rsid w:val="00685526"/>
    <w:rsid w:val="00685613"/>
    <w:rsid w:val="0068577B"/>
    <w:rsid w:val="00685D1F"/>
    <w:rsid w:val="00687457"/>
    <w:rsid w:val="006902BB"/>
    <w:rsid w:val="00690446"/>
    <w:rsid w:val="0069045B"/>
    <w:rsid w:val="006909FF"/>
    <w:rsid w:val="00690AB0"/>
    <w:rsid w:val="00690FFB"/>
    <w:rsid w:val="00691653"/>
    <w:rsid w:val="006916CA"/>
    <w:rsid w:val="00691C98"/>
    <w:rsid w:val="00691DB9"/>
    <w:rsid w:val="006920DB"/>
    <w:rsid w:val="00692C23"/>
    <w:rsid w:val="00692C37"/>
    <w:rsid w:val="00692E17"/>
    <w:rsid w:val="00692FDA"/>
    <w:rsid w:val="006931B3"/>
    <w:rsid w:val="00693494"/>
    <w:rsid w:val="00693DCE"/>
    <w:rsid w:val="0069413C"/>
    <w:rsid w:val="00695089"/>
    <w:rsid w:val="006952C5"/>
    <w:rsid w:val="006959FC"/>
    <w:rsid w:val="00695BA4"/>
    <w:rsid w:val="00696072"/>
    <w:rsid w:val="0069610E"/>
    <w:rsid w:val="006968C0"/>
    <w:rsid w:val="0069709C"/>
    <w:rsid w:val="00697456"/>
    <w:rsid w:val="00697564"/>
    <w:rsid w:val="00697598"/>
    <w:rsid w:val="00697AD8"/>
    <w:rsid w:val="006A00BE"/>
    <w:rsid w:val="006A068A"/>
    <w:rsid w:val="006A0864"/>
    <w:rsid w:val="006A089A"/>
    <w:rsid w:val="006A0CEB"/>
    <w:rsid w:val="006A0F80"/>
    <w:rsid w:val="006A1142"/>
    <w:rsid w:val="006A167B"/>
    <w:rsid w:val="006A1E07"/>
    <w:rsid w:val="006A1F91"/>
    <w:rsid w:val="006A22AE"/>
    <w:rsid w:val="006A25F8"/>
    <w:rsid w:val="006A2B27"/>
    <w:rsid w:val="006A37F5"/>
    <w:rsid w:val="006A385D"/>
    <w:rsid w:val="006A3891"/>
    <w:rsid w:val="006A480E"/>
    <w:rsid w:val="006A4DB2"/>
    <w:rsid w:val="006A55D8"/>
    <w:rsid w:val="006A5698"/>
    <w:rsid w:val="006A56AC"/>
    <w:rsid w:val="006A5A28"/>
    <w:rsid w:val="006A5CB5"/>
    <w:rsid w:val="006A6355"/>
    <w:rsid w:val="006A63AC"/>
    <w:rsid w:val="006A6B5F"/>
    <w:rsid w:val="006A6BD6"/>
    <w:rsid w:val="006A730B"/>
    <w:rsid w:val="006A75A4"/>
    <w:rsid w:val="006A76C8"/>
    <w:rsid w:val="006A772D"/>
    <w:rsid w:val="006A7DCD"/>
    <w:rsid w:val="006B08A8"/>
    <w:rsid w:val="006B0FCD"/>
    <w:rsid w:val="006B10B5"/>
    <w:rsid w:val="006B1693"/>
    <w:rsid w:val="006B1FDE"/>
    <w:rsid w:val="006B2006"/>
    <w:rsid w:val="006B2278"/>
    <w:rsid w:val="006B244D"/>
    <w:rsid w:val="006B27AF"/>
    <w:rsid w:val="006B27E6"/>
    <w:rsid w:val="006B2CCD"/>
    <w:rsid w:val="006B2F0D"/>
    <w:rsid w:val="006B3EBC"/>
    <w:rsid w:val="006B3F23"/>
    <w:rsid w:val="006B43DD"/>
    <w:rsid w:val="006B4513"/>
    <w:rsid w:val="006B47F7"/>
    <w:rsid w:val="006B4D96"/>
    <w:rsid w:val="006B5A78"/>
    <w:rsid w:val="006B5CE1"/>
    <w:rsid w:val="006B6216"/>
    <w:rsid w:val="006B6896"/>
    <w:rsid w:val="006B6B2C"/>
    <w:rsid w:val="006B6CB2"/>
    <w:rsid w:val="006B7023"/>
    <w:rsid w:val="006B7039"/>
    <w:rsid w:val="006B7656"/>
    <w:rsid w:val="006B78AC"/>
    <w:rsid w:val="006C0105"/>
    <w:rsid w:val="006C01E5"/>
    <w:rsid w:val="006C0434"/>
    <w:rsid w:val="006C1479"/>
    <w:rsid w:val="006C1494"/>
    <w:rsid w:val="006C1496"/>
    <w:rsid w:val="006C210C"/>
    <w:rsid w:val="006C2114"/>
    <w:rsid w:val="006C226F"/>
    <w:rsid w:val="006C2310"/>
    <w:rsid w:val="006C2C0E"/>
    <w:rsid w:val="006C2C68"/>
    <w:rsid w:val="006C2F91"/>
    <w:rsid w:val="006C3910"/>
    <w:rsid w:val="006C3AD5"/>
    <w:rsid w:val="006C4168"/>
    <w:rsid w:val="006C446D"/>
    <w:rsid w:val="006C4FDF"/>
    <w:rsid w:val="006C52C2"/>
    <w:rsid w:val="006C5798"/>
    <w:rsid w:val="006C5816"/>
    <w:rsid w:val="006C5A7A"/>
    <w:rsid w:val="006C6050"/>
    <w:rsid w:val="006C61E4"/>
    <w:rsid w:val="006C6434"/>
    <w:rsid w:val="006C70C4"/>
    <w:rsid w:val="006C7178"/>
    <w:rsid w:val="006C756A"/>
    <w:rsid w:val="006C7BDC"/>
    <w:rsid w:val="006C7C7B"/>
    <w:rsid w:val="006D0041"/>
    <w:rsid w:val="006D0270"/>
    <w:rsid w:val="006D07AA"/>
    <w:rsid w:val="006D0A1A"/>
    <w:rsid w:val="006D0D5A"/>
    <w:rsid w:val="006D1E54"/>
    <w:rsid w:val="006D2485"/>
    <w:rsid w:val="006D272F"/>
    <w:rsid w:val="006D286E"/>
    <w:rsid w:val="006D30E2"/>
    <w:rsid w:val="006D3242"/>
    <w:rsid w:val="006D3464"/>
    <w:rsid w:val="006D3E47"/>
    <w:rsid w:val="006D528A"/>
    <w:rsid w:val="006D56A2"/>
    <w:rsid w:val="006D6006"/>
    <w:rsid w:val="006D6549"/>
    <w:rsid w:val="006D6624"/>
    <w:rsid w:val="006D6BF9"/>
    <w:rsid w:val="006D7043"/>
    <w:rsid w:val="006D7DE4"/>
    <w:rsid w:val="006D7FE9"/>
    <w:rsid w:val="006E0070"/>
    <w:rsid w:val="006E03AF"/>
    <w:rsid w:val="006E1973"/>
    <w:rsid w:val="006E1A79"/>
    <w:rsid w:val="006E1AD1"/>
    <w:rsid w:val="006E2361"/>
    <w:rsid w:val="006E311F"/>
    <w:rsid w:val="006E336D"/>
    <w:rsid w:val="006E33F6"/>
    <w:rsid w:val="006E3DBB"/>
    <w:rsid w:val="006E3DF8"/>
    <w:rsid w:val="006E4495"/>
    <w:rsid w:val="006E46F9"/>
    <w:rsid w:val="006E4740"/>
    <w:rsid w:val="006E49C1"/>
    <w:rsid w:val="006E559E"/>
    <w:rsid w:val="006E576D"/>
    <w:rsid w:val="006E5AC7"/>
    <w:rsid w:val="006E5CA9"/>
    <w:rsid w:val="006E6397"/>
    <w:rsid w:val="006E65E4"/>
    <w:rsid w:val="006E6958"/>
    <w:rsid w:val="006E6C0D"/>
    <w:rsid w:val="006E6E0F"/>
    <w:rsid w:val="006F00F5"/>
    <w:rsid w:val="006F03FD"/>
    <w:rsid w:val="006F1654"/>
    <w:rsid w:val="006F17D5"/>
    <w:rsid w:val="006F1C78"/>
    <w:rsid w:val="006F2496"/>
    <w:rsid w:val="006F262A"/>
    <w:rsid w:val="006F29AF"/>
    <w:rsid w:val="006F2DCC"/>
    <w:rsid w:val="006F3199"/>
    <w:rsid w:val="006F3907"/>
    <w:rsid w:val="006F3C7E"/>
    <w:rsid w:val="006F3D3C"/>
    <w:rsid w:val="006F3DB5"/>
    <w:rsid w:val="006F464E"/>
    <w:rsid w:val="006F46AC"/>
    <w:rsid w:val="006F4AE5"/>
    <w:rsid w:val="006F4C8C"/>
    <w:rsid w:val="006F505D"/>
    <w:rsid w:val="006F5362"/>
    <w:rsid w:val="006F5B49"/>
    <w:rsid w:val="006F6C2D"/>
    <w:rsid w:val="006F7713"/>
    <w:rsid w:val="006F778B"/>
    <w:rsid w:val="0070032F"/>
    <w:rsid w:val="00700390"/>
    <w:rsid w:val="007005BD"/>
    <w:rsid w:val="00700F94"/>
    <w:rsid w:val="00701005"/>
    <w:rsid w:val="00701F16"/>
    <w:rsid w:val="00702523"/>
    <w:rsid w:val="00702E78"/>
    <w:rsid w:val="00702F5C"/>
    <w:rsid w:val="00702FA6"/>
    <w:rsid w:val="00703345"/>
    <w:rsid w:val="007035FD"/>
    <w:rsid w:val="00703878"/>
    <w:rsid w:val="00704419"/>
    <w:rsid w:val="00704775"/>
    <w:rsid w:val="0070490B"/>
    <w:rsid w:val="00704A0E"/>
    <w:rsid w:val="00705AAB"/>
    <w:rsid w:val="007060D5"/>
    <w:rsid w:val="007065FD"/>
    <w:rsid w:val="00706674"/>
    <w:rsid w:val="00706733"/>
    <w:rsid w:val="007067E8"/>
    <w:rsid w:val="00706833"/>
    <w:rsid w:val="00706839"/>
    <w:rsid w:val="00707298"/>
    <w:rsid w:val="007075E8"/>
    <w:rsid w:val="00707739"/>
    <w:rsid w:val="00707A03"/>
    <w:rsid w:val="00707EBB"/>
    <w:rsid w:val="00710023"/>
    <w:rsid w:val="007101C1"/>
    <w:rsid w:val="007102E4"/>
    <w:rsid w:val="00710789"/>
    <w:rsid w:val="007108B1"/>
    <w:rsid w:val="007111FC"/>
    <w:rsid w:val="00711454"/>
    <w:rsid w:val="00711466"/>
    <w:rsid w:val="00712054"/>
    <w:rsid w:val="00712883"/>
    <w:rsid w:val="00712E82"/>
    <w:rsid w:val="0071440B"/>
    <w:rsid w:val="0071483D"/>
    <w:rsid w:val="00714B99"/>
    <w:rsid w:val="00714F90"/>
    <w:rsid w:val="007155DA"/>
    <w:rsid w:val="0071610B"/>
    <w:rsid w:val="007163CD"/>
    <w:rsid w:val="00717090"/>
    <w:rsid w:val="0071742E"/>
    <w:rsid w:val="007179DA"/>
    <w:rsid w:val="00717C57"/>
    <w:rsid w:val="00717D0B"/>
    <w:rsid w:val="0072051C"/>
    <w:rsid w:val="007209C2"/>
    <w:rsid w:val="00720C67"/>
    <w:rsid w:val="007214A7"/>
    <w:rsid w:val="007216FA"/>
    <w:rsid w:val="007218C8"/>
    <w:rsid w:val="007218E2"/>
    <w:rsid w:val="00721C6A"/>
    <w:rsid w:val="00721ECD"/>
    <w:rsid w:val="00722573"/>
    <w:rsid w:val="0072268C"/>
    <w:rsid w:val="00722823"/>
    <w:rsid w:val="007228AA"/>
    <w:rsid w:val="00722DFF"/>
    <w:rsid w:val="0072307D"/>
    <w:rsid w:val="007230D2"/>
    <w:rsid w:val="00723D43"/>
    <w:rsid w:val="00724265"/>
    <w:rsid w:val="007249F8"/>
    <w:rsid w:val="00724B03"/>
    <w:rsid w:val="00725089"/>
    <w:rsid w:val="00725A6F"/>
    <w:rsid w:val="00725F09"/>
    <w:rsid w:val="00726279"/>
    <w:rsid w:val="007271F6"/>
    <w:rsid w:val="00727D23"/>
    <w:rsid w:val="0073025B"/>
    <w:rsid w:val="007302C1"/>
    <w:rsid w:val="007305AC"/>
    <w:rsid w:val="007316CC"/>
    <w:rsid w:val="007316FE"/>
    <w:rsid w:val="00731B26"/>
    <w:rsid w:val="00731F44"/>
    <w:rsid w:val="007324D2"/>
    <w:rsid w:val="00732A8B"/>
    <w:rsid w:val="00732EF2"/>
    <w:rsid w:val="00733C1B"/>
    <w:rsid w:val="00733F7C"/>
    <w:rsid w:val="00733FE1"/>
    <w:rsid w:val="0073411A"/>
    <w:rsid w:val="00734E53"/>
    <w:rsid w:val="007354DF"/>
    <w:rsid w:val="0073593F"/>
    <w:rsid w:val="007359E3"/>
    <w:rsid w:val="00736402"/>
    <w:rsid w:val="00736435"/>
    <w:rsid w:val="0073645A"/>
    <w:rsid w:val="0073654D"/>
    <w:rsid w:val="007367AB"/>
    <w:rsid w:val="007367F2"/>
    <w:rsid w:val="00736CF1"/>
    <w:rsid w:val="00736E0C"/>
    <w:rsid w:val="00737001"/>
    <w:rsid w:val="0073715B"/>
    <w:rsid w:val="007377EF"/>
    <w:rsid w:val="00737BA1"/>
    <w:rsid w:val="00740809"/>
    <w:rsid w:val="00740BBB"/>
    <w:rsid w:val="007415B2"/>
    <w:rsid w:val="00741A9F"/>
    <w:rsid w:val="00741ADB"/>
    <w:rsid w:val="00741C65"/>
    <w:rsid w:val="00741DF9"/>
    <w:rsid w:val="00741F62"/>
    <w:rsid w:val="0074246B"/>
    <w:rsid w:val="00742F73"/>
    <w:rsid w:val="00743118"/>
    <w:rsid w:val="007434D7"/>
    <w:rsid w:val="007437A0"/>
    <w:rsid w:val="00743A09"/>
    <w:rsid w:val="00743D52"/>
    <w:rsid w:val="007448DE"/>
    <w:rsid w:val="00744A5B"/>
    <w:rsid w:val="00744C73"/>
    <w:rsid w:val="00744EF8"/>
    <w:rsid w:val="00745097"/>
    <w:rsid w:val="007451E1"/>
    <w:rsid w:val="0074579C"/>
    <w:rsid w:val="00746182"/>
    <w:rsid w:val="00746C6B"/>
    <w:rsid w:val="00747437"/>
    <w:rsid w:val="007501FE"/>
    <w:rsid w:val="00750462"/>
    <w:rsid w:val="00750B5D"/>
    <w:rsid w:val="00750CEB"/>
    <w:rsid w:val="00751148"/>
    <w:rsid w:val="00751C8E"/>
    <w:rsid w:val="00751FA9"/>
    <w:rsid w:val="00752073"/>
    <w:rsid w:val="00752319"/>
    <w:rsid w:val="00752448"/>
    <w:rsid w:val="0075261C"/>
    <w:rsid w:val="00752860"/>
    <w:rsid w:val="007534D7"/>
    <w:rsid w:val="00753695"/>
    <w:rsid w:val="00753C05"/>
    <w:rsid w:val="00753D9F"/>
    <w:rsid w:val="00753F02"/>
    <w:rsid w:val="007546CC"/>
    <w:rsid w:val="00754858"/>
    <w:rsid w:val="00755422"/>
    <w:rsid w:val="007555D7"/>
    <w:rsid w:val="0075594D"/>
    <w:rsid w:val="00755A57"/>
    <w:rsid w:val="00756294"/>
    <w:rsid w:val="007562F9"/>
    <w:rsid w:val="007564CA"/>
    <w:rsid w:val="00756A3A"/>
    <w:rsid w:val="007571F0"/>
    <w:rsid w:val="00757416"/>
    <w:rsid w:val="00757574"/>
    <w:rsid w:val="00757AB3"/>
    <w:rsid w:val="00757F6B"/>
    <w:rsid w:val="00757FEA"/>
    <w:rsid w:val="00760322"/>
    <w:rsid w:val="007603BD"/>
    <w:rsid w:val="00760A95"/>
    <w:rsid w:val="00760BD1"/>
    <w:rsid w:val="00760D37"/>
    <w:rsid w:val="00760DBC"/>
    <w:rsid w:val="007613D9"/>
    <w:rsid w:val="00761430"/>
    <w:rsid w:val="00761850"/>
    <w:rsid w:val="00761A42"/>
    <w:rsid w:val="00761DD0"/>
    <w:rsid w:val="00761DEA"/>
    <w:rsid w:val="00761FF7"/>
    <w:rsid w:val="00762724"/>
    <w:rsid w:val="00762D6F"/>
    <w:rsid w:val="00762FC1"/>
    <w:rsid w:val="007645A0"/>
    <w:rsid w:val="007648FE"/>
    <w:rsid w:val="00764C25"/>
    <w:rsid w:val="00764E5D"/>
    <w:rsid w:val="0076511F"/>
    <w:rsid w:val="007661B1"/>
    <w:rsid w:val="007665DE"/>
    <w:rsid w:val="00767668"/>
    <w:rsid w:val="007677B6"/>
    <w:rsid w:val="00767CDD"/>
    <w:rsid w:val="00767DE2"/>
    <w:rsid w:val="0077041F"/>
    <w:rsid w:val="007706B3"/>
    <w:rsid w:val="0077075A"/>
    <w:rsid w:val="00770BD3"/>
    <w:rsid w:val="00771541"/>
    <w:rsid w:val="0077225B"/>
    <w:rsid w:val="00772267"/>
    <w:rsid w:val="007726F4"/>
    <w:rsid w:val="00772952"/>
    <w:rsid w:val="00772FA6"/>
    <w:rsid w:val="007731D6"/>
    <w:rsid w:val="007734F4"/>
    <w:rsid w:val="007736F3"/>
    <w:rsid w:val="00774507"/>
    <w:rsid w:val="00774AEC"/>
    <w:rsid w:val="00774B6F"/>
    <w:rsid w:val="00775254"/>
    <w:rsid w:val="007752EE"/>
    <w:rsid w:val="00775667"/>
    <w:rsid w:val="00775BD3"/>
    <w:rsid w:val="00775DA8"/>
    <w:rsid w:val="007760DB"/>
    <w:rsid w:val="0077640B"/>
    <w:rsid w:val="00776423"/>
    <w:rsid w:val="00776629"/>
    <w:rsid w:val="0077670B"/>
    <w:rsid w:val="00776C57"/>
    <w:rsid w:val="00777337"/>
    <w:rsid w:val="007773E5"/>
    <w:rsid w:val="00777600"/>
    <w:rsid w:val="007807C7"/>
    <w:rsid w:val="00780B20"/>
    <w:rsid w:val="007810BA"/>
    <w:rsid w:val="0078133A"/>
    <w:rsid w:val="007814AB"/>
    <w:rsid w:val="00781634"/>
    <w:rsid w:val="00782283"/>
    <w:rsid w:val="007824F4"/>
    <w:rsid w:val="00782594"/>
    <w:rsid w:val="00783EE6"/>
    <w:rsid w:val="007846D1"/>
    <w:rsid w:val="007849D1"/>
    <w:rsid w:val="00784E3D"/>
    <w:rsid w:val="00785BAC"/>
    <w:rsid w:val="00785CD5"/>
    <w:rsid w:val="00785FCF"/>
    <w:rsid w:val="0078628A"/>
    <w:rsid w:val="0078640B"/>
    <w:rsid w:val="0078671C"/>
    <w:rsid w:val="00786CE0"/>
    <w:rsid w:val="00786E51"/>
    <w:rsid w:val="00787AB3"/>
    <w:rsid w:val="00787B5E"/>
    <w:rsid w:val="00787CF4"/>
    <w:rsid w:val="00787D35"/>
    <w:rsid w:val="00787EAA"/>
    <w:rsid w:val="00790F40"/>
    <w:rsid w:val="00790FAA"/>
    <w:rsid w:val="007916A0"/>
    <w:rsid w:val="00791786"/>
    <w:rsid w:val="00791F35"/>
    <w:rsid w:val="007922CB"/>
    <w:rsid w:val="007927F0"/>
    <w:rsid w:val="00792D4D"/>
    <w:rsid w:val="00793054"/>
    <w:rsid w:val="0079307A"/>
    <w:rsid w:val="00793702"/>
    <w:rsid w:val="00793E76"/>
    <w:rsid w:val="00793EA8"/>
    <w:rsid w:val="00793FA1"/>
    <w:rsid w:val="00794308"/>
    <w:rsid w:val="00794366"/>
    <w:rsid w:val="0079494D"/>
    <w:rsid w:val="007950CC"/>
    <w:rsid w:val="007957CD"/>
    <w:rsid w:val="00795D0F"/>
    <w:rsid w:val="00795E57"/>
    <w:rsid w:val="0079610A"/>
    <w:rsid w:val="007963E3"/>
    <w:rsid w:val="0079731B"/>
    <w:rsid w:val="007A0350"/>
    <w:rsid w:val="007A0732"/>
    <w:rsid w:val="007A0D10"/>
    <w:rsid w:val="007A0D3C"/>
    <w:rsid w:val="007A0F46"/>
    <w:rsid w:val="007A19BB"/>
    <w:rsid w:val="007A1A23"/>
    <w:rsid w:val="007A1A8D"/>
    <w:rsid w:val="007A2209"/>
    <w:rsid w:val="007A2650"/>
    <w:rsid w:val="007A2AA9"/>
    <w:rsid w:val="007A2DC2"/>
    <w:rsid w:val="007A30C0"/>
    <w:rsid w:val="007A33DB"/>
    <w:rsid w:val="007A3CE9"/>
    <w:rsid w:val="007A3F5A"/>
    <w:rsid w:val="007A40A7"/>
    <w:rsid w:val="007A45FE"/>
    <w:rsid w:val="007A488E"/>
    <w:rsid w:val="007A48EC"/>
    <w:rsid w:val="007A4F67"/>
    <w:rsid w:val="007A53B3"/>
    <w:rsid w:val="007A5915"/>
    <w:rsid w:val="007A5C30"/>
    <w:rsid w:val="007A5F2D"/>
    <w:rsid w:val="007A62F9"/>
    <w:rsid w:val="007A6368"/>
    <w:rsid w:val="007A6F09"/>
    <w:rsid w:val="007A72F1"/>
    <w:rsid w:val="007A7422"/>
    <w:rsid w:val="007A747A"/>
    <w:rsid w:val="007A7696"/>
    <w:rsid w:val="007A7C36"/>
    <w:rsid w:val="007A7D3E"/>
    <w:rsid w:val="007B006F"/>
    <w:rsid w:val="007B05D1"/>
    <w:rsid w:val="007B0858"/>
    <w:rsid w:val="007B16C6"/>
    <w:rsid w:val="007B1BB1"/>
    <w:rsid w:val="007B237D"/>
    <w:rsid w:val="007B29C5"/>
    <w:rsid w:val="007B347C"/>
    <w:rsid w:val="007B406D"/>
    <w:rsid w:val="007B4136"/>
    <w:rsid w:val="007B4554"/>
    <w:rsid w:val="007B45C3"/>
    <w:rsid w:val="007B45D6"/>
    <w:rsid w:val="007B462D"/>
    <w:rsid w:val="007B4732"/>
    <w:rsid w:val="007B4991"/>
    <w:rsid w:val="007B4E29"/>
    <w:rsid w:val="007B530A"/>
    <w:rsid w:val="007B5F1B"/>
    <w:rsid w:val="007B603E"/>
    <w:rsid w:val="007B6418"/>
    <w:rsid w:val="007B6556"/>
    <w:rsid w:val="007B6A16"/>
    <w:rsid w:val="007B77D4"/>
    <w:rsid w:val="007B77F0"/>
    <w:rsid w:val="007B78DB"/>
    <w:rsid w:val="007B7A98"/>
    <w:rsid w:val="007C05DC"/>
    <w:rsid w:val="007C05FE"/>
    <w:rsid w:val="007C08FF"/>
    <w:rsid w:val="007C0F56"/>
    <w:rsid w:val="007C19F7"/>
    <w:rsid w:val="007C1C9E"/>
    <w:rsid w:val="007C26A6"/>
    <w:rsid w:val="007C26EE"/>
    <w:rsid w:val="007C2720"/>
    <w:rsid w:val="007C32BE"/>
    <w:rsid w:val="007C37B0"/>
    <w:rsid w:val="007C3C2E"/>
    <w:rsid w:val="007C4458"/>
    <w:rsid w:val="007C469E"/>
    <w:rsid w:val="007C49CA"/>
    <w:rsid w:val="007C4EC7"/>
    <w:rsid w:val="007C5110"/>
    <w:rsid w:val="007C5191"/>
    <w:rsid w:val="007C5433"/>
    <w:rsid w:val="007C55DA"/>
    <w:rsid w:val="007C597B"/>
    <w:rsid w:val="007C5E10"/>
    <w:rsid w:val="007C5F8C"/>
    <w:rsid w:val="007C625B"/>
    <w:rsid w:val="007C62F8"/>
    <w:rsid w:val="007C6F8F"/>
    <w:rsid w:val="007C724C"/>
    <w:rsid w:val="007C75D3"/>
    <w:rsid w:val="007C75E5"/>
    <w:rsid w:val="007C7F5F"/>
    <w:rsid w:val="007D03E2"/>
    <w:rsid w:val="007D1092"/>
    <w:rsid w:val="007D1A2D"/>
    <w:rsid w:val="007D1BC7"/>
    <w:rsid w:val="007D2023"/>
    <w:rsid w:val="007D223B"/>
    <w:rsid w:val="007D253E"/>
    <w:rsid w:val="007D2A38"/>
    <w:rsid w:val="007D3D16"/>
    <w:rsid w:val="007D3D7C"/>
    <w:rsid w:val="007D41DC"/>
    <w:rsid w:val="007D4924"/>
    <w:rsid w:val="007D4BA7"/>
    <w:rsid w:val="007D52CE"/>
    <w:rsid w:val="007D5344"/>
    <w:rsid w:val="007D574F"/>
    <w:rsid w:val="007D57F4"/>
    <w:rsid w:val="007D5ACE"/>
    <w:rsid w:val="007D5E09"/>
    <w:rsid w:val="007D62AF"/>
    <w:rsid w:val="007D7425"/>
    <w:rsid w:val="007D7D25"/>
    <w:rsid w:val="007E014E"/>
    <w:rsid w:val="007E0934"/>
    <w:rsid w:val="007E0F6C"/>
    <w:rsid w:val="007E11C4"/>
    <w:rsid w:val="007E1D5F"/>
    <w:rsid w:val="007E23DE"/>
    <w:rsid w:val="007E27CC"/>
    <w:rsid w:val="007E2C82"/>
    <w:rsid w:val="007E3084"/>
    <w:rsid w:val="007E3326"/>
    <w:rsid w:val="007E38DF"/>
    <w:rsid w:val="007E39D7"/>
    <w:rsid w:val="007E46B5"/>
    <w:rsid w:val="007E47D0"/>
    <w:rsid w:val="007E4812"/>
    <w:rsid w:val="007E52C1"/>
    <w:rsid w:val="007E53CD"/>
    <w:rsid w:val="007E547A"/>
    <w:rsid w:val="007E58E3"/>
    <w:rsid w:val="007E59F5"/>
    <w:rsid w:val="007E5BF0"/>
    <w:rsid w:val="007E5FE5"/>
    <w:rsid w:val="007E653E"/>
    <w:rsid w:val="007E6678"/>
    <w:rsid w:val="007E6730"/>
    <w:rsid w:val="007E6997"/>
    <w:rsid w:val="007E6A1A"/>
    <w:rsid w:val="007E7326"/>
    <w:rsid w:val="007E744C"/>
    <w:rsid w:val="007E7EC1"/>
    <w:rsid w:val="007F01C3"/>
    <w:rsid w:val="007F036B"/>
    <w:rsid w:val="007F040A"/>
    <w:rsid w:val="007F093B"/>
    <w:rsid w:val="007F0DA5"/>
    <w:rsid w:val="007F1423"/>
    <w:rsid w:val="007F1A93"/>
    <w:rsid w:val="007F1AFE"/>
    <w:rsid w:val="007F2521"/>
    <w:rsid w:val="007F281D"/>
    <w:rsid w:val="007F2C3E"/>
    <w:rsid w:val="007F2E82"/>
    <w:rsid w:val="007F3589"/>
    <w:rsid w:val="007F35F7"/>
    <w:rsid w:val="007F37DD"/>
    <w:rsid w:val="007F3A8C"/>
    <w:rsid w:val="007F3BD8"/>
    <w:rsid w:val="007F3C71"/>
    <w:rsid w:val="007F3DFC"/>
    <w:rsid w:val="007F3EA3"/>
    <w:rsid w:val="007F456F"/>
    <w:rsid w:val="007F4E55"/>
    <w:rsid w:val="007F5385"/>
    <w:rsid w:val="007F55A1"/>
    <w:rsid w:val="007F5A87"/>
    <w:rsid w:val="007F6149"/>
    <w:rsid w:val="007F62CF"/>
    <w:rsid w:val="007F639B"/>
    <w:rsid w:val="007F678D"/>
    <w:rsid w:val="007F68CB"/>
    <w:rsid w:val="007F6B4C"/>
    <w:rsid w:val="007F7101"/>
    <w:rsid w:val="007F7B3D"/>
    <w:rsid w:val="00800135"/>
    <w:rsid w:val="008004D6"/>
    <w:rsid w:val="00800763"/>
    <w:rsid w:val="00801286"/>
    <w:rsid w:val="008013BF"/>
    <w:rsid w:val="00801E23"/>
    <w:rsid w:val="0080274C"/>
    <w:rsid w:val="008028F8"/>
    <w:rsid w:val="00802BB4"/>
    <w:rsid w:val="0080302F"/>
    <w:rsid w:val="008032BC"/>
    <w:rsid w:val="008034A2"/>
    <w:rsid w:val="00803C27"/>
    <w:rsid w:val="00804102"/>
    <w:rsid w:val="00804925"/>
    <w:rsid w:val="00804FB4"/>
    <w:rsid w:val="008055C3"/>
    <w:rsid w:val="00805A3E"/>
    <w:rsid w:val="00805B85"/>
    <w:rsid w:val="00806007"/>
    <w:rsid w:val="008060B4"/>
    <w:rsid w:val="008060BC"/>
    <w:rsid w:val="0080624E"/>
    <w:rsid w:val="0080638E"/>
    <w:rsid w:val="008066BC"/>
    <w:rsid w:val="00806795"/>
    <w:rsid w:val="00807131"/>
    <w:rsid w:val="00807622"/>
    <w:rsid w:val="00807740"/>
    <w:rsid w:val="00807814"/>
    <w:rsid w:val="00807930"/>
    <w:rsid w:val="00807B20"/>
    <w:rsid w:val="00807EE8"/>
    <w:rsid w:val="00810A7F"/>
    <w:rsid w:val="00810E1E"/>
    <w:rsid w:val="00810ED1"/>
    <w:rsid w:val="00810EFA"/>
    <w:rsid w:val="00810F9F"/>
    <w:rsid w:val="00811049"/>
    <w:rsid w:val="0081122F"/>
    <w:rsid w:val="0081172B"/>
    <w:rsid w:val="00811FB1"/>
    <w:rsid w:val="008120C2"/>
    <w:rsid w:val="008121ED"/>
    <w:rsid w:val="00812973"/>
    <w:rsid w:val="00812A65"/>
    <w:rsid w:val="00812B3E"/>
    <w:rsid w:val="00813028"/>
    <w:rsid w:val="00813502"/>
    <w:rsid w:val="00813694"/>
    <w:rsid w:val="008138DE"/>
    <w:rsid w:val="00813D0A"/>
    <w:rsid w:val="008143AB"/>
    <w:rsid w:val="008143D7"/>
    <w:rsid w:val="00814932"/>
    <w:rsid w:val="00814BFE"/>
    <w:rsid w:val="00815F28"/>
    <w:rsid w:val="00816A12"/>
    <w:rsid w:val="00816F79"/>
    <w:rsid w:val="008171A4"/>
    <w:rsid w:val="008177CA"/>
    <w:rsid w:val="00817A6D"/>
    <w:rsid w:val="00820245"/>
    <w:rsid w:val="008205D5"/>
    <w:rsid w:val="0082075F"/>
    <w:rsid w:val="00820790"/>
    <w:rsid w:val="0082091D"/>
    <w:rsid w:val="00821147"/>
    <w:rsid w:val="0082129F"/>
    <w:rsid w:val="008212BC"/>
    <w:rsid w:val="008215F9"/>
    <w:rsid w:val="00821C85"/>
    <w:rsid w:val="00821FC8"/>
    <w:rsid w:val="00822244"/>
    <w:rsid w:val="00824404"/>
    <w:rsid w:val="008244AA"/>
    <w:rsid w:val="008244E0"/>
    <w:rsid w:val="00824601"/>
    <w:rsid w:val="00825756"/>
    <w:rsid w:val="00825833"/>
    <w:rsid w:val="008258A3"/>
    <w:rsid w:val="00825A32"/>
    <w:rsid w:val="00826B03"/>
    <w:rsid w:val="00826CC1"/>
    <w:rsid w:val="00827C5A"/>
    <w:rsid w:val="008303A1"/>
    <w:rsid w:val="00830A08"/>
    <w:rsid w:val="00830B19"/>
    <w:rsid w:val="00830ED4"/>
    <w:rsid w:val="00830F7C"/>
    <w:rsid w:val="00830FE5"/>
    <w:rsid w:val="008312E1"/>
    <w:rsid w:val="00831FD7"/>
    <w:rsid w:val="00831FFC"/>
    <w:rsid w:val="00832810"/>
    <w:rsid w:val="00832F25"/>
    <w:rsid w:val="0083345D"/>
    <w:rsid w:val="008336F0"/>
    <w:rsid w:val="00833B5D"/>
    <w:rsid w:val="00833C95"/>
    <w:rsid w:val="00833E74"/>
    <w:rsid w:val="00833F4E"/>
    <w:rsid w:val="008340BB"/>
    <w:rsid w:val="0083493E"/>
    <w:rsid w:val="00835037"/>
    <w:rsid w:val="008353CB"/>
    <w:rsid w:val="00835479"/>
    <w:rsid w:val="008355C0"/>
    <w:rsid w:val="00835634"/>
    <w:rsid w:val="00835AE4"/>
    <w:rsid w:val="00835D59"/>
    <w:rsid w:val="00835DD6"/>
    <w:rsid w:val="008361F4"/>
    <w:rsid w:val="00836215"/>
    <w:rsid w:val="008365DE"/>
    <w:rsid w:val="008368D2"/>
    <w:rsid w:val="00836F48"/>
    <w:rsid w:val="00836F64"/>
    <w:rsid w:val="00836F73"/>
    <w:rsid w:val="008374AD"/>
    <w:rsid w:val="00837650"/>
    <w:rsid w:val="0083789A"/>
    <w:rsid w:val="00837E79"/>
    <w:rsid w:val="00840B8B"/>
    <w:rsid w:val="00841340"/>
    <w:rsid w:val="00841927"/>
    <w:rsid w:val="008419E7"/>
    <w:rsid w:val="00841B12"/>
    <w:rsid w:val="00841DF1"/>
    <w:rsid w:val="00842245"/>
    <w:rsid w:val="00842B6A"/>
    <w:rsid w:val="00842D0E"/>
    <w:rsid w:val="008432F8"/>
    <w:rsid w:val="00843458"/>
    <w:rsid w:val="008439A2"/>
    <w:rsid w:val="008449A4"/>
    <w:rsid w:val="00844DD7"/>
    <w:rsid w:val="00844FA8"/>
    <w:rsid w:val="008450F2"/>
    <w:rsid w:val="008452AF"/>
    <w:rsid w:val="0084569D"/>
    <w:rsid w:val="00845A31"/>
    <w:rsid w:val="00845A82"/>
    <w:rsid w:val="00845C82"/>
    <w:rsid w:val="00845E8A"/>
    <w:rsid w:val="00845F8F"/>
    <w:rsid w:val="0084604D"/>
    <w:rsid w:val="00846192"/>
    <w:rsid w:val="0084648B"/>
    <w:rsid w:val="0084699A"/>
    <w:rsid w:val="008469E8"/>
    <w:rsid w:val="00846D7A"/>
    <w:rsid w:val="008473C8"/>
    <w:rsid w:val="008477C8"/>
    <w:rsid w:val="008500BA"/>
    <w:rsid w:val="00850613"/>
    <w:rsid w:val="00850624"/>
    <w:rsid w:val="00850BC6"/>
    <w:rsid w:val="00851118"/>
    <w:rsid w:val="0085147B"/>
    <w:rsid w:val="00851852"/>
    <w:rsid w:val="00851C53"/>
    <w:rsid w:val="00851F71"/>
    <w:rsid w:val="008533A0"/>
    <w:rsid w:val="0085383F"/>
    <w:rsid w:val="00853856"/>
    <w:rsid w:val="00854093"/>
    <w:rsid w:val="0085488B"/>
    <w:rsid w:val="00854B64"/>
    <w:rsid w:val="00854DF2"/>
    <w:rsid w:val="0085523A"/>
    <w:rsid w:val="008553B9"/>
    <w:rsid w:val="0085574A"/>
    <w:rsid w:val="008557FA"/>
    <w:rsid w:val="0085587C"/>
    <w:rsid w:val="00855EA0"/>
    <w:rsid w:val="00855EEF"/>
    <w:rsid w:val="00856283"/>
    <w:rsid w:val="00856D80"/>
    <w:rsid w:val="00860BA6"/>
    <w:rsid w:val="008615B7"/>
    <w:rsid w:val="0086182F"/>
    <w:rsid w:val="00861840"/>
    <w:rsid w:val="00861A79"/>
    <w:rsid w:val="00861FA6"/>
    <w:rsid w:val="008620AB"/>
    <w:rsid w:val="008629E2"/>
    <w:rsid w:val="00862CAB"/>
    <w:rsid w:val="00863413"/>
    <w:rsid w:val="008638F6"/>
    <w:rsid w:val="00863A43"/>
    <w:rsid w:val="00863BE6"/>
    <w:rsid w:val="00864478"/>
    <w:rsid w:val="00864E12"/>
    <w:rsid w:val="0086512C"/>
    <w:rsid w:val="00865538"/>
    <w:rsid w:val="0086567A"/>
    <w:rsid w:val="00865CA8"/>
    <w:rsid w:val="00866833"/>
    <w:rsid w:val="0086697F"/>
    <w:rsid w:val="008672A1"/>
    <w:rsid w:val="00867993"/>
    <w:rsid w:val="0087054F"/>
    <w:rsid w:val="00871535"/>
    <w:rsid w:val="0087169D"/>
    <w:rsid w:val="0087179E"/>
    <w:rsid w:val="008717EE"/>
    <w:rsid w:val="00872775"/>
    <w:rsid w:val="008729F2"/>
    <w:rsid w:val="00872AC7"/>
    <w:rsid w:val="00873383"/>
    <w:rsid w:val="008744CE"/>
    <w:rsid w:val="00874574"/>
    <w:rsid w:val="008749CC"/>
    <w:rsid w:val="00874DD6"/>
    <w:rsid w:val="00875F82"/>
    <w:rsid w:val="008764FC"/>
    <w:rsid w:val="008768A5"/>
    <w:rsid w:val="00876F47"/>
    <w:rsid w:val="00876F88"/>
    <w:rsid w:val="00876F94"/>
    <w:rsid w:val="0087781A"/>
    <w:rsid w:val="0087786D"/>
    <w:rsid w:val="00877D7A"/>
    <w:rsid w:val="00877DDF"/>
    <w:rsid w:val="00880BEA"/>
    <w:rsid w:val="00880C58"/>
    <w:rsid w:val="008814DD"/>
    <w:rsid w:val="00881E5C"/>
    <w:rsid w:val="00882381"/>
    <w:rsid w:val="008823F4"/>
    <w:rsid w:val="00882D72"/>
    <w:rsid w:val="00882EBD"/>
    <w:rsid w:val="00882F69"/>
    <w:rsid w:val="00883839"/>
    <w:rsid w:val="00883DA7"/>
    <w:rsid w:val="00883F0D"/>
    <w:rsid w:val="00884402"/>
    <w:rsid w:val="008844BC"/>
    <w:rsid w:val="00884639"/>
    <w:rsid w:val="00884E5B"/>
    <w:rsid w:val="008860EF"/>
    <w:rsid w:val="008877D1"/>
    <w:rsid w:val="00887A1F"/>
    <w:rsid w:val="00887FB1"/>
    <w:rsid w:val="00887FB2"/>
    <w:rsid w:val="00890546"/>
    <w:rsid w:val="008914DB"/>
    <w:rsid w:val="0089182C"/>
    <w:rsid w:val="00891B89"/>
    <w:rsid w:val="00891C44"/>
    <w:rsid w:val="00891D8A"/>
    <w:rsid w:val="00891E50"/>
    <w:rsid w:val="00891F1D"/>
    <w:rsid w:val="008924B6"/>
    <w:rsid w:val="00892640"/>
    <w:rsid w:val="00892D40"/>
    <w:rsid w:val="008930AD"/>
    <w:rsid w:val="00893530"/>
    <w:rsid w:val="00893AC6"/>
    <w:rsid w:val="008940AC"/>
    <w:rsid w:val="008942A8"/>
    <w:rsid w:val="008942FF"/>
    <w:rsid w:val="0089469E"/>
    <w:rsid w:val="00894859"/>
    <w:rsid w:val="00894C73"/>
    <w:rsid w:val="00895518"/>
    <w:rsid w:val="00895A0D"/>
    <w:rsid w:val="00896075"/>
    <w:rsid w:val="008962AB"/>
    <w:rsid w:val="00896679"/>
    <w:rsid w:val="008968FA"/>
    <w:rsid w:val="00896A36"/>
    <w:rsid w:val="00897715"/>
    <w:rsid w:val="00897878"/>
    <w:rsid w:val="008979A2"/>
    <w:rsid w:val="00897AE7"/>
    <w:rsid w:val="00897B76"/>
    <w:rsid w:val="00897D9E"/>
    <w:rsid w:val="008A03F1"/>
    <w:rsid w:val="008A17BA"/>
    <w:rsid w:val="008A1E17"/>
    <w:rsid w:val="008A27EB"/>
    <w:rsid w:val="008A2EDF"/>
    <w:rsid w:val="008A30B6"/>
    <w:rsid w:val="008A31BA"/>
    <w:rsid w:val="008A391F"/>
    <w:rsid w:val="008A3ADC"/>
    <w:rsid w:val="008A41B6"/>
    <w:rsid w:val="008A4602"/>
    <w:rsid w:val="008A4634"/>
    <w:rsid w:val="008A46B8"/>
    <w:rsid w:val="008A4BAA"/>
    <w:rsid w:val="008A4C2E"/>
    <w:rsid w:val="008A4C82"/>
    <w:rsid w:val="008A4CC7"/>
    <w:rsid w:val="008A54F3"/>
    <w:rsid w:val="008A55CD"/>
    <w:rsid w:val="008A5969"/>
    <w:rsid w:val="008A6009"/>
    <w:rsid w:val="008A69B4"/>
    <w:rsid w:val="008A7481"/>
    <w:rsid w:val="008A768D"/>
    <w:rsid w:val="008A7AF4"/>
    <w:rsid w:val="008A7C55"/>
    <w:rsid w:val="008A7F97"/>
    <w:rsid w:val="008B0728"/>
    <w:rsid w:val="008B0877"/>
    <w:rsid w:val="008B09C3"/>
    <w:rsid w:val="008B0FAA"/>
    <w:rsid w:val="008B108A"/>
    <w:rsid w:val="008B14EB"/>
    <w:rsid w:val="008B1911"/>
    <w:rsid w:val="008B1D9C"/>
    <w:rsid w:val="008B2347"/>
    <w:rsid w:val="008B286F"/>
    <w:rsid w:val="008B2C11"/>
    <w:rsid w:val="008B2C6E"/>
    <w:rsid w:val="008B2D9C"/>
    <w:rsid w:val="008B2EEC"/>
    <w:rsid w:val="008B31F1"/>
    <w:rsid w:val="008B3C41"/>
    <w:rsid w:val="008B428F"/>
    <w:rsid w:val="008B44B5"/>
    <w:rsid w:val="008B506B"/>
    <w:rsid w:val="008B5604"/>
    <w:rsid w:val="008B5EBD"/>
    <w:rsid w:val="008B5F98"/>
    <w:rsid w:val="008B7A91"/>
    <w:rsid w:val="008B7F13"/>
    <w:rsid w:val="008C02D4"/>
    <w:rsid w:val="008C07E2"/>
    <w:rsid w:val="008C0BDA"/>
    <w:rsid w:val="008C0E91"/>
    <w:rsid w:val="008C11D6"/>
    <w:rsid w:val="008C17D7"/>
    <w:rsid w:val="008C1C30"/>
    <w:rsid w:val="008C2121"/>
    <w:rsid w:val="008C22A9"/>
    <w:rsid w:val="008C2DD3"/>
    <w:rsid w:val="008C3445"/>
    <w:rsid w:val="008C3479"/>
    <w:rsid w:val="008C3924"/>
    <w:rsid w:val="008C3A29"/>
    <w:rsid w:val="008C3C9B"/>
    <w:rsid w:val="008C3FAC"/>
    <w:rsid w:val="008C4033"/>
    <w:rsid w:val="008C4B2C"/>
    <w:rsid w:val="008C4F20"/>
    <w:rsid w:val="008C4F87"/>
    <w:rsid w:val="008C50D8"/>
    <w:rsid w:val="008C55C8"/>
    <w:rsid w:val="008C58C5"/>
    <w:rsid w:val="008C61FE"/>
    <w:rsid w:val="008C71F5"/>
    <w:rsid w:val="008C7710"/>
    <w:rsid w:val="008C7B09"/>
    <w:rsid w:val="008D0181"/>
    <w:rsid w:val="008D044C"/>
    <w:rsid w:val="008D0473"/>
    <w:rsid w:val="008D09D1"/>
    <w:rsid w:val="008D0F29"/>
    <w:rsid w:val="008D14D0"/>
    <w:rsid w:val="008D1A40"/>
    <w:rsid w:val="008D1A8A"/>
    <w:rsid w:val="008D1C84"/>
    <w:rsid w:val="008D1CFE"/>
    <w:rsid w:val="008D235B"/>
    <w:rsid w:val="008D2983"/>
    <w:rsid w:val="008D2BD9"/>
    <w:rsid w:val="008D334E"/>
    <w:rsid w:val="008D349C"/>
    <w:rsid w:val="008D3558"/>
    <w:rsid w:val="008D3A33"/>
    <w:rsid w:val="008D450B"/>
    <w:rsid w:val="008D4927"/>
    <w:rsid w:val="008D4B60"/>
    <w:rsid w:val="008D557D"/>
    <w:rsid w:val="008D557F"/>
    <w:rsid w:val="008D5630"/>
    <w:rsid w:val="008D62E7"/>
    <w:rsid w:val="008D6926"/>
    <w:rsid w:val="008D6DC0"/>
    <w:rsid w:val="008D711B"/>
    <w:rsid w:val="008D73B2"/>
    <w:rsid w:val="008D7936"/>
    <w:rsid w:val="008E000F"/>
    <w:rsid w:val="008E04D0"/>
    <w:rsid w:val="008E0509"/>
    <w:rsid w:val="008E0524"/>
    <w:rsid w:val="008E1B66"/>
    <w:rsid w:val="008E1C45"/>
    <w:rsid w:val="008E1D4A"/>
    <w:rsid w:val="008E21DE"/>
    <w:rsid w:val="008E2437"/>
    <w:rsid w:val="008E2614"/>
    <w:rsid w:val="008E2DEC"/>
    <w:rsid w:val="008E3015"/>
    <w:rsid w:val="008E3118"/>
    <w:rsid w:val="008E47D6"/>
    <w:rsid w:val="008E484C"/>
    <w:rsid w:val="008E4A67"/>
    <w:rsid w:val="008E4CE3"/>
    <w:rsid w:val="008E5021"/>
    <w:rsid w:val="008E567E"/>
    <w:rsid w:val="008E5828"/>
    <w:rsid w:val="008E5A1E"/>
    <w:rsid w:val="008E5F37"/>
    <w:rsid w:val="008E63DA"/>
    <w:rsid w:val="008E6DC5"/>
    <w:rsid w:val="008E6ED7"/>
    <w:rsid w:val="008E6F84"/>
    <w:rsid w:val="008E7361"/>
    <w:rsid w:val="008E7399"/>
    <w:rsid w:val="008E7565"/>
    <w:rsid w:val="008E79EC"/>
    <w:rsid w:val="008F0BE0"/>
    <w:rsid w:val="008F0E0E"/>
    <w:rsid w:val="008F1237"/>
    <w:rsid w:val="008F175C"/>
    <w:rsid w:val="008F1FC7"/>
    <w:rsid w:val="008F2559"/>
    <w:rsid w:val="008F3247"/>
    <w:rsid w:val="008F33D0"/>
    <w:rsid w:val="008F41E9"/>
    <w:rsid w:val="008F45E4"/>
    <w:rsid w:val="008F4793"/>
    <w:rsid w:val="008F48AE"/>
    <w:rsid w:val="008F4BCA"/>
    <w:rsid w:val="008F6086"/>
    <w:rsid w:val="008F61E5"/>
    <w:rsid w:val="008F6561"/>
    <w:rsid w:val="008F660B"/>
    <w:rsid w:val="008F6616"/>
    <w:rsid w:val="008F67B2"/>
    <w:rsid w:val="008F6ADF"/>
    <w:rsid w:val="008F6BB7"/>
    <w:rsid w:val="008F758A"/>
    <w:rsid w:val="008F7947"/>
    <w:rsid w:val="008F7B67"/>
    <w:rsid w:val="00900B1D"/>
    <w:rsid w:val="00900C73"/>
    <w:rsid w:val="00901AC3"/>
    <w:rsid w:val="00901BB1"/>
    <w:rsid w:val="00901FF9"/>
    <w:rsid w:val="00902418"/>
    <w:rsid w:val="0090247E"/>
    <w:rsid w:val="00902D42"/>
    <w:rsid w:val="00902DA4"/>
    <w:rsid w:val="00903A55"/>
    <w:rsid w:val="00903A68"/>
    <w:rsid w:val="00903A97"/>
    <w:rsid w:val="00903C50"/>
    <w:rsid w:val="009040D9"/>
    <w:rsid w:val="00904130"/>
    <w:rsid w:val="009042D5"/>
    <w:rsid w:val="0090451A"/>
    <w:rsid w:val="00904602"/>
    <w:rsid w:val="009053FA"/>
    <w:rsid w:val="00905A56"/>
    <w:rsid w:val="009061A1"/>
    <w:rsid w:val="00907306"/>
    <w:rsid w:val="00907DD5"/>
    <w:rsid w:val="00907EC0"/>
    <w:rsid w:val="00910261"/>
    <w:rsid w:val="00910C69"/>
    <w:rsid w:val="0091116E"/>
    <w:rsid w:val="00911624"/>
    <w:rsid w:val="00911DFA"/>
    <w:rsid w:val="00911F19"/>
    <w:rsid w:val="00912569"/>
    <w:rsid w:val="00912B99"/>
    <w:rsid w:val="0091304C"/>
    <w:rsid w:val="00913115"/>
    <w:rsid w:val="00913731"/>
    <w:rsid w:val="009139EA"/>
    <w:rsid w:val="00913C9C"/>
    <w:rsid w:val="0091482B"/>
    <w:rsid w:val="00914875"/>
    <w:rsid w:val="00914BEA"/>
    <w:rsid w:val="009152D4"/>
    <w:rsid w:val="009153B3"/>
    <w:rsid w:val="00915E07"/>
    <w:rsid w:val="009160A3"/>
    <w:rsid w:val="00916341"/>
    <w:rsid w:val="00916796"/>
    <w:rsid w:val="009167FB"/>
    <w:rsid w:val="00916BCE"/>
    <w:rsid w:val="00917213"/>
    <w:rsid w:val="00917429"/>
    <w:rsid w:val="00917483"/>
    <w:rsid w:val="00917509"/>
    <w:rsid w:val="00917A3E"/>
    <w:rsid w:val="00917EFC"/>
    <w:rsid w:val="00917FD3"/>
    <w:rsid w:val="00920124"/>
    <w:rsid w:val="009201BB"/>
    <w:rsid w:val="009204B0"/>
    <w:rsid w:val="009204F3"/>
    <w:rsid w:val="00920DD7"/>
    <w:rsid w:val="009210DE"/>
    <w:rsid w:val="00921411"/>
    <w:rsid w:val="00921446"/>
    <w:rsid w:val="00921604"/>
    <w:rsid w:val="0092197F"/>
    <w:rsid w:val="009234C1"/>
    <w:rsid w:val="009235D6"/>
    <w:rsid w:val="009235FD"/>
    <w:rsid w:val="009238A4"/>
    <w:rsid w:val="009243F0"/>
    <w:rsid w:val="00924452"/>
    <w:rsid w:val="00924573"/>
    <w:rsid w:val="009246FB"/>
    <w:rsid w:val="009249FA"/>
    <w:rsid w:val="00924B02"/>
    <w:rsid w:val="00925172"/>
    <w:rsid w:val="0092536A"/>
    <w:rsid w:val="00925520"/>
    <w:rsid w:val="0092578C"/>
    <w:rsid w:val="00925997"/>
    <w:rsid w:val="0092603C"/>
    <w:rsid w:val="00926256"/>
    <w:rsid w:val="009266A7"/>
    <w:rsid w:val="00926E2E"/>
    <w:rsid w:val="009275E8"/>
    <w:rsid w:val="00927972"/>
    <w:rsid w:val="00927AEB"/>
    <w:rsid w:val="00927FD2"/>
    <w:rsid w:val="00927FF1"/>
    <w:rsid w:val="009301B2"/>
    <w:rsid w:val="00930D7C"/>
    <w:rsid w:val="00930D8B"/>
    <w:rsid w:val="0093119F"/>
    <w:rsid w:val="00931755"/>
    <w:rsid w:val="009319E3"/>
    <w:rsid w:val="0093210E"/>
    <w:rsid w:val="009329EE"/>
    <w:rsid w:val="00932B06"/>
    <w:rsid w:val="00932D2E"/>
    <w:rsid w:val="00932ECA"/>
    <w:rsid w:val="0093310C"/>
    <w:rsid w:val="009331E8"/>
    <w:rsid w:val="00933BC8"/>
    <w:rsid w:val="00933FA3"/>
    <w:rsid w:val="0093464E"/>
    <w:rsid w:val="00934FFB"/>
    <w:rsid w:val="0093537F"/>
    <w:rsid w:val="0093582C"/>
    <w:rsid w:val="009359D6"/>
    <w:rsid w:val="00935E4B"/>
    <w:rsid w:val="00936138"/>
    <w:rsid w:val="0093658F"/>
    <w:rsid w:val="0093699A"/>
    <w:rsid w:val="009369C8"/>
    <w:rsid w:val="00936BEE"/>
    <w:rsid w:val="00936FB4"/>
    <w:rsid w:val="009370C5"/>
    <w:rsid w:val="00937121"/>
    <w:rsid w:val="00937311"/>
    <w:rsid w:val="00937AF3"/>
    <w:rsid w:val="00937CCE"/>
    <w:rsid w:val="00937FBF"/>
    <w:rsid w:val="00940BAB"/>
    <w:rsid w:val="00940BFB"/>
    <w:rsid w:val="00940D97"/>
    <w:rsid w:val="0094133F"/>
    <w:rsid w:val="00941C13"/>
    <w:rsid w:val="00942599"/>
    <w:rsid w:val="0094290C"/>
    <w:rsid w:val="00942D7F"/>
    <w:rsid w:val="00943032"/>
    <w:rsid w:val="00943044"/>
    <w:rsid w:val="009430CA"/>
    <w:rsid w:val="009431C0"/>
    <w:rsid w:val="00943579"/>
    <w:rsid w:val="00943704"/>
    <w:rsid w:val="0094378F"/>
    <w:rsid w:val="00943B89"/>
    <w:rsid w:val="00943C8B"/>
    <w:rsid w:val="00943CC0"/>
    <w:rsid w:val="0094427C"/>
    <w:rsid w:val="00944821"/>
    <w:rsid w:val="00944D56"/>
    <w:rsid w:val="00945194"/>
    <w:rsid w:val="00945535"/>
    <w:rsid w:val="0094578B"/>
    <w:rsid w:val="00945DAF"/>
    <w:rsid w:val="009464CB"/>
    <w:rsid w:val="0094789C"/>
    <w:rsid w:val="009478C5"/>
    <w:rsid w:val="00950A63"/>
    <w:rsid w:val="00950C12"/>
    <w:rsid w:val="0095146D"/>
    <w:rsid w:val="0095146E"/>
    <w:rsid w:val="009515FA"/>
    <w:rsid w:val="00951631"/>
    <w:rsid w:val="009518C8"/>
    <w:rsid w:val="009519FF"/>
    <w:rsid w:val="00951A31"/>
    <w:rsid w:val="009524F7"/>
    <w:rsid w:val="0095290B"/>
    <w:rsid w:val="0095294B"/>
    <w:rsid w:val="00952A85"/>
    <w:rsid w:val="00954144"/>
    <w:rsid w:val="00954248"/>
    <w:rsid w:val="00954537"/>
    <w:rsid w:val="00955260"/>
    <w:rsid w:val="00955479"/>
    <w:rsid w:val="00955856"/>
    <w:rsid w:val="009558DB"/>
    <w:rsid w:val="00955E97"/>
    <w:rsid w:val="00955F92"/>
    <w:rsid w:val="009560DC"/>
    <w:rsid w:val="009568EC"/>
    <w:rsid w:val="009569E9"/>
    <w:rsid w:val="00956A9F"/>
    <w:rsid w:val="00956F49"/>
    <w:rsid w:val="00957298"/>
    <w:rsid w:val="009575CE"/>
    <w:rsid w:val="00957876"/>
    <w:rsid w:val="00957E9A"/>
    <w:rsid w:val="0096057F"/>
    <w:rsid w:val="0096082C"/>
    <w:rsid w:val="00960DDA"/>
    <w:rsid w:val="00961059"/>
    <w:rsid w:val="00961076"/>
    <w:rsid w:val="00961311"/>
    <w:rsid w:val="00961B38"/>
    <w:rsid w:val="00961D44"/>
    <w:rsid w:val="009629EB"/>
    <w:rsid w:val="009630D6"/>
    <w:rsid w:val="00963200"/>
    <w:rsid w:val="00963518"/>
    <w:rsid w:val="009636D8"/>
    <w:rsid w:val="009637A8"/>
    <w:rsid w:val="009644CE"/>
    <w:rsid w:val="00964BBB"/>
    <w:rsid w:val="00964D2A"/>
    <w:rsid w:val="00965779"/>
    <w:rsid w:val="0096595B"/>
    <w:rsid w:val="009659C0"/>
    <w:rsid w:val="00965A9E"/>
    <w:rsid w:val="00965F74"/>
    <w:rsid w:val="00966083"/>
    <w:rsid w:val="009664C0"/>
    <w:rsid w:val="00966B4A"/>
    <w:rsid w:val="00966EDF"/>
    <w:rsid w:val="00967104"/>
    <w:rsid w:val="009672F1"/>
    <w:rsid w:val="0096736D"/>
    <w:rsid w:val="0096746F"/>
    <w:rsid w:val="009674EE"/>
    <w:rsid w:val="0096788D"/>
    <w:rsid w:val="0096795F"/>
    <w:rsid w:val="009679CC"/>
    <w:rsid w:val="009679F0"/>
    <w:rsid w:val="00967A3A"/>
    <w:rsid w:val="00970093"/>
    <w:rsid w:val="009708A5"/>
    <w:rsid w:val="00970A57"/>
    <w:rsid w:val="00971520"/>
    <w:rsid w:val="0097198C"/>
    <w:rsid w:val="00971B6B"/>
    <w:rsid w:val="00972373"/>
    <w:rsid w:val="00972521"/>
    <w:rsid w:val="00973B81"/>
    <w:rsid w:val="009743C9"/>
    <w:rsid w:val="00974867"/>
    <w:rsid w:val="00974F08"/>
    <w:rsid w:val="00975053"/>
    <w:rsid w:val="00975209"/>
    <w:rsid w:val="0097552A"/>
    <w:rsid w:val="00975CCF"/>
    <w:rsid w:val="00975E93"/>
    <w:rsid w:val="009760A8"/>
    <w:rsid w:val="009775E3"/>
    <w:rsid w:val="00980104"/>
    <w:rsid w:val="0098058F"/>
    <w:rsid w:val="009809A5"/>
    <w:rsid w:val="00980F2F"/>
    <w:rsid w:val="00981679"/>
    <w:rsid w:val="00981D4E"/>
    <w:rsid w:val="00981EFA"/>
    <w:rsid w:val="00981FC0"/>
    <w:rsid w:val="00982285"/>
    <w:rsid w:val="009822A4"/>
    <w:rsid w:val="009822DF"/>
    <w:rsid w:val="00982D7B"/>
    <w:rsid w:val="00982FF0"/>
    <w:rsid w:val="0098324B"/>
    <w:rsid w:val="00983621"/>
    <w:rsid w:val="00984C5E"/>
    <w:rsid w:val="009855F6"/>
    <w:rsid w:val="0098563C"/>
    <w:rsid w:val="00985783"/>
    <w:rsid w:val="00985933"/>
    <w:rsid w:val="009859EC"/>
    <w:rsid w:val="009869E9"/>
    <w:rsid w:val="00986F37"/>
    <w:rsid w:val="00987695"/>
    <w:rsid w:val="00987709"/>
    <w:rsid w:val="009878F1"/>
    <w:rsid w:val="00987947"/>
    <w:rsid w:val="00987D75"/>
    <w:rsid w:val="00987E03"/>
    <w:rsid w:val="00990256"/>
    <w:rsid w:val="00990DB0"/>
    <w:rsid w:val="00990E3E"/>
    <w:rsid w:val="009912AE"/>
    <w:rsid w:val="009912C3"/>
    <w:rsid w:val="009916A9"/>
    <w:rsid w:val="009918B0"/>
    <w:rsid w:val="00991E48"/>
    <w:rsid w:val="009933C4"/>
    <w:rsid w:val="00993419"/>
    <w:rsid w:val="00993A66"/>
    <w:rsid w:val="00993C06"/>
    <w:rsid w:val="00994049"/>
    <w:rsid w:val="009945E5"/>
    <w:rsid w:val="00994635"/>
    <w:rsid w:val="009948FF"/>
    <w:rsid w:val="00994AA8"/>
    <w:rsid w:val="00994C29"/>
    <w:rsid w:val="00995264"/>
    <w:rsid w:val="00995282"/>
    <w:rsid w:val="00995A17"/>
    <w:rsid w:val="00995DDF"/>
    <w:rsid w:val="00995E57"/>
    <w:rsid w:val="00996108"/>
    <w:rsid w:val="00996231"/>
    <w:rsid w:val="00996F09"/>
    <w:rsid w:val="00997000"/>
    <w:rsid w:val="009972F3"/>
    <w:rsid w:val="00997C08"/>
    <w:rsid w:val="009A03AB"/>
    <w:rsid w:val="009A0AAA"/>
    <w:rsid w:val="009A16D1"/>
    <w:rsid w:val="009A1788"/>
    <w:rsid w:val="009A1822"/>
    <w:rsid w:val="009A189A"/>
    <w:rsid w:val="009A195E"/>
    <w:rsid w:val="009A1A4B"/>
    <w:rsid w:val="009A1F87"/>
    <w:rsid w:val="009A2095"/>
    <w:rsid w:val="009A2527"/>
    <w:rsid w:val="009A2607"/>
    <w:rsid w:val="009A2802"/>
    <w:rsid w:val="009A2AAC"/>
    <w:rsid w:val="009A2DA1"/>
    <w:rsid w:val="009A3B59"/>
    <w:rsid w:val="009A41C1"/>
    <w:rsid w:val="009A4361"/>
    <w:rsid w:val="009A43BD"/>
    <w:rsid w:val="009A4460"/>
    <w:rsid w:val="009A493F"/>
    <w:rsid w:val="009A4F4F"/>
    <w:rsid w:val="009A53D5"/>
    <w:rsid w:val="009A544F"/>
    <w:rsid w:val="009A5D2C"/>
    <w:rsid w:val="009A6BD0"/>
    <w:rsid w:val="009A6F09"/>
    <w:rsid w:val="009A6F8B"/>
    <w:rsid w:val="009A72C9"/>
    <w:rsid w:val="009A7591"/>
    <w:rsid w:val="009A78C2"/>
    <w:rsid w:val="009A7E75"/>
    <w:rsid w:val="009A7E79"/>
    <w:rsid w:val="009B0C14"/>
    <w:rsid w:val="009B1038"/>
    <w:rsid w:val="009B13A0"/>
    <w:rsid w:val="009B1766"/>
    <w:rsid w:val="009B1B17"/>
    <w:rsid w:val="009B1BA0"/>
    <w:rsid w:val="009B1EDE"/>
    <w:rsid w:val="009B21AB"/>
    <w:rsid w:val="009B234E"/>
    <w:rsid w:val="009B261F"/>
    <w:rsid w:val="009B2677"/>
    <w:rsid w:val="009B3064"/>
    <w:rsid w:val="009B3906"/>
    <w:rsid w:val="009B4277"/>
    <w:rsid w:val="009B5204"/>
    <w:rsid w:val="009B5A1D"/>
    <w:rsid w:val="009B6122"/>
    <w:rsid w:val="009B6341"/>
    <w:rsid w:val="009B64FA"/>
    <w:rsid w:val="009B6545"/>
    <w:rsid w:val="009B66E3"/>
    <w:rsid w:val="009B706C"/>
    <w:rsid w:val="009B7881"/>
    <w:rsid w:val="009B7E72"/>
    <w:rsid w:val="009C0018"/>
    <w:rsid w:val="009C052D"/>
    <w:rsid w:val="009C077A"/>
    <w:rsid w:val="009C0E1E"/>
    <w:rsid w:val="009C11C9"/>
    <w:rsid w:val="009C1251"/>
    <w:rsid w:val="009C14B0"/>
    <w:rsid w:val="009C1633"/>
    <w:rsid w:val="009C16A9"/>
    <w:rsid w:val="009C19B9"/>
    <w:rsid w:val="009C1C17"/>
    <w:rsid w:val="009C2989"/>
    <w:rsid w:val="009C3F63"/>
    <w:rsid w:val="009C42BA"/>
    <w:rsid w:val="009C4485"/>
    <w:rsid w:val="009C4921"/>
    <w:rsid w:val="009C4AFC"/>
    <w:rsid w:val="009C4E88"/>
    <w:rsid w:val="009C4F4C"/>
    <w:rsid w:val="009C57A5"/>
    <w:rsid w:val="009C587E"/>
    <w:rsid w:val="009C5948"/>
    <w:rsid w:val="009C6084"/>
    <w:rsid w:val="009C6846"/>
    <w:rsid w:val="009C686F"/>
    <w:rsid w:val="009C6D13"/>
    <w:rsid w:val="009C6D68"/>
    <w:rsid w:val="009C70A4"/>
    <w:rsid w:val="009C7EF3"/>
    <w:rsid w:val="009C7FD7"/>
    <w:rsid w:val="009D1CF0"/>
    <w:rsid w:val="009D2054"/>
    <w:rsid w:val="009D2834"/>
    <w:rsid w:val="009D2C60"/>
    <w:rsid w:val="009D2D04"/>
    <w:rsid w:val="009D2E8B"/>
    <w:rsid w:val="009D2F88"/>
    <w:rsid w:val="009D3149"/>
    <w:rsid w:val="009D315F"/>
    <w:rsid w:val="009D42CE"/>
    <w:rsid w:val="009D4B5E"/>
    <w:rsid w:val="009D5017"/>
    <w:rsid w:val="009D5935"/>
    <w:rsid w:val="009D5C34"/>
    <w:rsid w:val="009D5E36"/>
    <w:rsid w:val="009D6B4D"/>
    <w:rsid w:val="009D6E5F"/>
    <w:rsid w:val="009D6ED3"/>
    <w:rsid w:val="009D7B26"/>
    <w:rsid w:val="009E0752"/>
    <w:rsid w:val="009E09C0"/>
    <w:rsid w:val="009E0CB1"/>
    <w:rsid w:val="009E105F"/>
    <w:rsid w:val="009E11B7"/>
    <w:rsid w:val="009E18FD"/>
    <w:rsid w:val="009E1E7B"/>
    <w:rsid w:val="009E2119"/>
    <w:rsid w:val="009E221B"/>
    <w:rsid w:val="009E237C"/>
    <w:rsid w:val="009E25B8"/>
    <w:rsid w:val="009E32B0"/>
    <w:rsid w:val="009E4F0F"/>
    <w:rsid w:val="009E528D"/>
    <w:rsid w:val="009E53C7"/>
    <w:rsid w:val="009E5841"/>
    <w:rsid w:val="009E58FC"/>
    <w:rsid w:val="009E5B2F"/>
    <w:rsid w:val="009E5F27"/>
    <w:rsid w:val="009E65C7"/>
    <w:rsid w:val="009E67A4"/>
    <w:rsid w:val="009E6A12"/>
    <w:rsid w:val="009E71E3"/>
    <w:rsid w:val="009E73A3"/>
    <w:rsid w:val="009F07D1"/>
    <w:rsid w:val="009F0917"/>
    <w:rsid w:val="009F0EB4"/>
    <w:rsid w:val="009F1125"/>
    <w:rsid w:val="009F1610"/>
    <w:rsid w:val="009F16B7"/>
    <w:rsid w:val="009F1B83"/>
    <w:rsid w:val="009F1BE3"/>
    <w:rsid w:val="009F228F"/>
    <w:rsid w:val="009F2588"/>
    <w:rsid w:val="009F28CC"/>
    <w:rsid w:val="009F2B97"/>
    <w:rsid w:val="009F38FB"/>
    <w:rsid w:val="009F478A"/>
    <w:rsid w:val="009F47E9"/>
    <w:rsid w:val="009F4A3A"/>
    <w:rsid w:val="009F4BF0"/>
    <w:rsid w:val="009F4E35"/>
    <w:rsid w:val="009F5E7E"/>
    <w:rsid w:val="009F66C9"/>
    <w:rsid w:val="009F676F"/>
    <w:rsid w:val="009F6F62"/>
    <w:rsid w:val="009F71BC"/>
    <w:rsid w:val="009F75FB"/>
    <w:rsid w:val="00A00096"/>
    <w:rsid w:val="00A008DE"/>
    <w:rsid w:val="00A00A38"/>
    <w:rsid w:val="00A00A4D"/>
    <w:rsid w:val="00A00EF0"/>
    <w:rsid w:val="00A01D48"/>
    <w:rsid w:val="00A02CF9"/>
    <w:rsid w:val="00A03953"/>
    <w:rsid w:val="00A03CDB"/>
    <w:rsid w:val="00A03E50"/>
    <w:rsid w:val="00A03F56"/>
    <w:rsid w:val="00A042F8"/>
    <w:rsid w:val="00A04C05"/>
    <w:rsid w:val="00A04F0D"/>
    <w:rsid w:val="00A05FB8"/>
    <w:rsid w:val="00A06175"/>
    <w:rsid w:val="00A06186"/>
    <w:rsid w:val="00A06DC8"/>
    <w:rsid w:val="00A06EA6"/>
    <w:rsid w:val="00A06F0B"/>
    <w:rsid w:val="00A06F79"/>
    <w:rsid w:val="00A06F9A"/>
    <w:rsid w:val="00A070D6"/>
    <w:rsid w:val="00A07221"/>
    <w:rsid w:val="00A073B5"/>
    <w:rsid w:val="00A079BB"/>
    <w:rsid w:val="00A07BF0"/>
    <w:rsid w:val="00A07C01"/>
    <w:rsid w:val="00A10611"/>
    <w:rsid w:val="00A1126D"/>
    <w:rsid w:val="00A11DB3"/>
    <w:rsid w:val="00A12141"/>
    <w:rsid w:val="00A12308"/>
    <w:rsid w:val="00A12438"/>
    <w:rsid w:val="00A1252E"/>
    <w:rsid w:val="00A1267B"/>
    <w:rsid w:val="00A12699"/>
    <w:rsid w:val="00A1284B"/>
    <w:rsid w:val="00A12D6D"/>
    <w:rsid w:val="00A13308"/>
    <w:rsid w:val="00A13569"/>
    <w:rsid w:val="00A13ACE"/>
    <w:rsid w:val="00A13C00"/>
    <w:rsid w:val="00A14414"/>
    <w:rsid w:val="00A147D7"/>
    <w:rsid w:val="00A1480C"/>
    <w:rsid w:val="00A15048"/>
    <w:rsid w:val="00A1544B"/>
    <w:rsid w:val="00A15C6C"/>
    <w:rsid w:val="00A15D32"/>
    <w:rsid w:val="00A15F34"/>
    <w:rsid w:val="00A15F4C"/>
    <w:rsid w:val="00A16133"/>
    <w:rsid w:val="00A16664"/>
    <w:rsid w:val="00A16731"/>
    <w:rsid w:val="00A168CC"/>
    <w:rsid w:val="00A17516"/>
    <w:rsid w:val="00A1762C"/>
    <w:rsid w:val="00A20184"/>
    <w:rsid w:val="00A20372"/>
    <w:rsid w:val="00A2053E"/>
    <w:rsid w:val="00A20572"/>
    <w:rsid w:val="00A21223"/>
    <w:rsid w:val="00A21E25"/>
    <w:rsid w:val="00A21FD0"/>
    <w:rsid w:val="00A22640"/>
    <w:rsid w:val="00A22708"/>
    <w:rsid w:val="00A22866"/>
    <w:rsid w:val="00A2288D"/>
    <w:rsid w:val="00A23096"/>
    <w:rsid w:val="00A233C5"/>
    <w:rsid w:val="00A23EBE"/>
    <w:rsid w:val="00A24940"/>
    <w:rsid w:val="00A24CFF"/>
    <w:rsid w:val="00A24FF1"/>
    <w:rsid w:val="00A2532C"/>
    <w:rsid w:val="00A25488"/>
    <w:rsid w:val="00A254B5"/>
    <w:rsid w:val="00A2589D"/>
    <w:rsid w:val="00A258B9"/>
    <w:rsid w:val="00A2592A"/>
    <w:rsid w:val="00A25F8F"/>
    <w:rsid w:val="00A262D6"/>
    <w:rsid w:val="00A265AB"/>
    <w:rsid w:val="00A26AA2"/>
    <w:rsid w:val="00A2701A"/>
    <w:rsid w:val="00A27211"/>
    <w:rsid w:val="00A27227"/>
    <w:rsid w:val="00A274EE"/>
    <w:rsid w:val="00A275E2"/>
    <w:rsid w:val="00A27836"/>
    <w:rsid w:val="00A27929"/>
    <w:rsid w:val="00A279E8"/>
    <w:rsid w:val="00A27A13"/>
    <w:rsid w:val="00A27AEB"/>
    <w:rsid w:val="00A3026B"/>
    <w:rsid w:val="00A30DBE"/>
    <w:rsid w:val="00A30DD6"/>
    <w:rsid w:val="00A31F00"/>
    <w:rsid w:val="00A32186"/>
    <w:rsid w:val="00A321F0"/>
    <w:rsid w:val="00A324C4"/>
    <w:rsid w:val="00A3250A"/>
    <w:rsid w:val="00A32D9B"/>
    <w:rsid w:val="00A334F0"/>
    <w:rsid w:val="00A3355E"/>
    <w:rsid w:val="00A336A1"/>
    <w:rsid w:val="00A338DB"/>
    <w:rsid w:val="00A338E9"/>
    <w:rsid w:val="00A33A16"/>
    <w:rsid w:val="00A343DB"/>
    <w:rsid w:val="00A34A75"/>
    <w:rsid w:val="00A34D26"/>
    <w:rsid w:val="00A34E11"/>
    <w:rsid w:val="00A35744"/>
    <w:rsid w:val="00A35972"/>
    <w:rsid w:val="00A3621B"/>
    <w:rsid w:val="00A36607"/>
    <w:rsid w:val="00A366C0"/>
    <w:rsid w:val="00A36C8A"/>
    <w:rsid w:val="00A36F0B"/>
    <w:rsid w:val="00A37BD5"/>
    <w:rsid w:val="00A37F4A"/>
    <w:rsid w:val="00A403F3"/>
    <w:rsid w:val="00A40A34"/>
    <w:rsid w:val="00A41468"/>
    <w:rsid w:val="00A41824"/>
    <w:rsid w:val="00A4184D"/>
    <w:rsid w:val="00A41A2E"/>
    <w:rsid w:val="00A41AFE"/>
    <w:rsid w:val="00A41B68"/>
    <w:rsid w:val="00A41E62"/>
    <w:rsid w:val="00A421FC"/>
    <w:rsid w:val="00A42337"/>
    <w:rsid w:val="00A42A6E"/>
    <w:rsid w:val="00A42CD7"/>
    <w:rsid w:val="00A42DC6"/>
    <w:rsid w:val="00A42F67"/>
    <w:rsid w:val="00A43A25"/>
    <w:rsid w:val="00A43B73"/>
    <w:rsid w:val="00A43BFE"/>
    <w:rsid w:val="00A43D02"/>
    <w:rsid w:val="00A44282"/>
    <w:rsid w:val="00A4449E"/>
    <w:rsid w:val="00A44EE7"/>
    <w:rsid w:val="00A452C1"/>
    <w:rsid w:val="00A45945"/>
    <w:rsid w:val="00A45ADF"/>
    <w:rsid w:val="00A45D79"/>
    <w:rsid w:val="00A4648D"/>
    <w:rsid w:val="00A467BC"/>
    <w:rsid w:val="00A46AA0"/>
    <w:rsid w:val="00A46B02"/>
    <w:rsid w:val="00A46E52"/>
    <w:rsid w:val="00A46ED6"/>
    <w:rsid w:val="00A46F00"/>
    <w:rsid w:val="00A4752A"/>
    <w:rsid w:val="00A475B1"/>
    <w:rsid w:val="00A503A6"/>
    <w:rsid w:val="00A50B66"/>
    <w:rsid w:val="00A5112F"/>
    <w:rsid w:val="00A514A3"/>
    <w:rsid w:val="00A51543"/>
    <w:rsid w:val="00A5196B"/>
    <w:rsid w:val="00A51B79"/>
    <w:rsid w:val="00A51C04"/>
    <w:rsid w:val="00A524A9"/>
    <w:rsid w:val="00A52560"/>
    <w:rsid w:val="00A526E4"/>
    <w:rsid w:val="00A52B1D"/>
    <w:rsid w:val="00A52B7F"/>
    <w:rsid w:val="00A53315"/>
    <w:rsid w:val="00A53D3E"/>
    <w:rsid w:val="00A53DC5"/>
    <w:rsid w:val="00A541FF"/>
    <w:rsid w:val="00A5451C"/>
    <w:rsid w:val="00A546A8"/>
    <w:rsid w:val="00A5475B"/>
    <w:rsid w:val="00A54E6A"/>
    <w:rsid w:val="00A54F4C"/>
    <w:rsid w:val="00A556C6"/>
    <w:rsid w:val="00A56878"/>
    <w:rsid w:val="00A568CA"/>
    <w:rsid w:val="00A5725D"/>
    <w:rsid w:val="00A5772B"/>
    <w:rsid w:val="00A600F4"/>
    <w:rsid w:val="00A60466"/>
    <w:rsid w:val="00A610D6"/>
    <w:rsid w:val="00A61194"/>
    <w:rsid w:val="00A611AA"/>
    <w:rsid w:val="00A61B74"/>
    <w:rsid w:val="00A61C6E"/>
    <w:rsid w:val="00A61F29"/>
    <w:rsid w:val="00A61F67"/>
    <w:rsid w:val="00A623E2"/>
    <w:rsid w:val="00A62BA8"/>
    <w:rsid w:val="00A6328F"/>
    <w:rsid w:val="00A636EA"/>
    <w:rsid w:val="00A63908"/>
    <w:rsid w:val="00A63A5F"/>
    <w:rsid w:val="00A64087"/>
    <w:rsid w:val="00A644B8"/>
    <w:rsid w:val="00A644DF"/>
    <w:rsid w:val="00A644F0"/>
    <w:rsid w:val="00A648A9"/>
    <w:rsid w:val="00A64DE4"/>
    <w:rsid w:val="00A650C2"/>
    <w:rsid w:val="00A65504"/>
    <w:rsid w:val="00A657A8"/>
    <w:rsid w:val="00A657B4"/>
    <w:rsid w:val="00A65EF2"/>
    <w:rsid w:val="00A6633B"/>
    <w:rsid w:val="00A66680"/>
    <w:rsid w:val="00A667AF"/>
    <w:rsid w:val="00A66A58"/>
    <w:rsid w:val="00A67165"/>
    <w:rsid w:val="00A6739C"/>
    <w:rsid w:val="00A673A4"/>
    <w:rsid w:val="00A6757B"/>
    <w:rsid w:val="00A67884"/>
    <w:rsid w:val="00A67D41"/>
    <w:rsid w:val="00A70535"/>
    <w:rsid w:val="00A705FA"/>
    <w:rsid w:val="00A71127"/>
    <w:rsid w:val="00A71166"/>
    <w:rsid w:val="00A712ED"/>
    <w:rsid w:val="00A718CB"/>
    <w:rsid w:val="00A72253"/>
    <w:rsid w:val="00A723AC"/>
    <w:rsid w:val="00A724B3"/>
    <w:rsid w:val="00A72975"/>
    <w:rsid w:val="00A72A39"/>
    <w:rsid w:val="00A72CA6"/>
    <w:rsid w:val="00A72D9A"/>
    <w:rsid w:val="00A72E09"/>
    <w:rsid w:val="00A73510"/>
    <w:rsid w:val="00A7382F"/>
    <w:rsid w:val="00A73C1F"/>
    <w:rsid w:val="00A73C56"/>
    <w:rsid w:val="00A7432D"/>
    <w:rsid w:val="00A74360"/>
    <w:rsid w:val="00A74F19"/>
    <w:rsid w:val="00A7508C"/>
    <w:rsid w:val="00A7562F"/>
    <w:rsid w:val="00A756DB"/>
    <w:rsid w:val="00A75AE7"/>
    <w:rsid w:val="00A75DF3"/>
    <w:rsid w:val="00A76B74"/>
    <w:rsid w:val="00A76BC7"/>
    <w:rsid w:val="00A77001"/>
    <w:rsid w:val="00A77132"/>
    <w:rsid w:val="00A775A0"/>
    <w:rsid w:val="00A77B1E"/>
    <w:rsid w:val="00A77B6C"/>
    <w:rsid w:val="00A77E21"/>
    <w:rsid w:val="00A77F82"/>
    <w:rsid w:val="00A80171"/>
    <w:rsid w:val="00A80809"/>
    <w:rsid w:val="00A80B31"/>
    <w:rsid w:val="00A8131F"/>
    <w:rsid w:val="00A81449"/>
    <w:rsid w:val="00A8185E"/>
    <w:rsid w:val="00A81928"/>
    <w:rsid w:val="00A819CF"/>
    <w:rsid w:val="00A81B50"/>
    <w:rsid w:val="00A81F75"/>
    <w:rsid w:val="00A8207D"/>
    <w:rsid w:val="00A8256C"/>
    <w:rsid w:val="00A826A7"/>
    <w:rsid w:val="00A82B93"/>
    <w:rsid w:val="00A82EEE"/>
    <w:rsid w:val="00A838A7"/>
    <w:rsid w:val="00A83BEE"/>
    <w:rsid w:val="00A83CA3"/>
    <w:rsid w:val="00A84407"/>
    <w:rsid w:val="00A84A24"/>
    <w:rsid w:val="00A84A9F"/>
    <w:rsid w:val="00A84C61"/>
    <w:rsid w:val="00A85144"/>
    <w:rsid w:val="00A85296"/>
    <w:rsid w:val="00A855A4"/>
    <w:rsid w:val="00A85DF9"/>
    <w:rsid w:val="00A8624F"/>
    <w:rsid w:val="00A8688D"/>
    <w:rsid w:val="00A86D15"/>
    <w:rsid w:val="00A86FF5"/>
    <w:rsid w:val="00A87859"/>
    <w:rsid w:val="00A908F2"/>
    <w:rsid w:val="00A90A99"/>
    <w:rsid w:val="00A911CD"/>
    <w:rsid w:val="00A91EE1"/>
    <w:rsid w:val="00A92104"/>
    <w:rsid w:val="00A924F4"/>
    <w:rsid w:val="00A92ECA"/>
    <w:rsid w:val="00A93466"/>
    <w:rsid w:val="00A941B3"/>
    <w:rsid w:val="00A9471E"/>
    <w:rsid w:val="00A957A8"/>
    <w:rsid w:val="00A95960"/>
    <w:rsid w:val="00A9597C"/>
    <w:rsid w:val="00A95E56"/>
    <w:rsid w:val="00A95FCB"/>
    <w:rsid w:val="00A96166"/>
    <w:rsid w:val="00A961C8"/>
    <w:rsid w:val="00A96DE4"/>
    <w:rsid w:val="00A974C4"/>
    <w:rsid w:val="00AA03AC"/>
    <w:rsid w:val="00AA0B3C"/>
    <w:rsid w:val="00AA0CBD"/>
    <w:rsid w:val="00AA0CC1"/>
    <w:rsid w:val="00AA0FBD"/>
    <w:rsid w:val="00AA1215"/>
    <w:rsid w:val="00AA1A8D"/>
    <w:rsid w:val="00AA1AEF"/>
    <w:rsid w:val="00AA1E32"/>
    <w:rsid w:val="00AA2145"/>
    <w:rsid w:val="00AA2A8E"/>
    <w:rsid w:val="00AA2B0F"/>
    <w:rsid w:val="00AA32A1"/>
    <w:rsid w:val="00AA32FE"/>
    <w:rsid w:val="00AA33A4"/>
    <w:rsid w:val="00AA35F7"/>
    <w:rsid w:val="00AA3943"/>
    <w:rsid w:val="00AA49B7"/>
    <w:rsid w:val="00AA4A10"/>
    <w:rsid w:val="00AA4FDA"/>
    <w:rsid w:val="00AA5429"/>
    <w:rsid w:val="00AA56B8"/>
    <w:rsid w:val="00AA598D"/>
    <w:rsid w:val="00AA5B6E"/>
    <w:rsid w:val="00AA5D54"/>
    <w:rsid w:val="00AA5D74"/>
    <w:rsid w:val="00AA6676"/>
    <w:rsid w:val="00AA7425"/>
    <w:rsid w:val="00AA79A6"/>
    <w:rsid w:val="00AA7F83"/>
    <w:rsid w:val="00AB0158"/>
    <w:rsid w:val="00AB0327"/>
    <w:rsid w:val="00AB0378"/>
    <w:rsid w:val="00AB060D"/>
    <w:rsid w:val="00AB0DFA"/>
    <w:rsid w:val="00AB1151"/>
    <w:rsid w:val="00AB1402"/>
    <w:rsid w:val="00AB16C8"/>
    <w:rsid w:val="00AB1719"/>
    <w:rsid w:val="00AB1E54"/>
    <w:rsid w:val="00AB25FF"/>
    <w:rsid w:val="00AB2890"/>
    <w:rsid w:val="00AB2AAC"/>
    <w:rsid w:val="00AB2C1C"/>
    <w:rsid w:val="00AB2CF5"/>
    <w:rsid w:val="00AB31E7"/>
    <w:rsid w:val="00AB3D5C"/>
    <w:rsid w:val="00AB3D5F"/>
    <w:rsid w:val="00AB3F23"/>
    <w:rsid w:val="00AB4162"/>
    <w:rsid w:val="00AB469D"/>
    <w:rsid w:val="00AB51A2"/>
    <w:rsid w:val="00AB5ECD"/>
    <w:rsid w:val="00AB5F4B"/>
    <w:rsid w:val="00AB5F89"/>
    <w:rsid w:val="00AB5FCD"/>
    <w:rsid w:val="00AB6854"/>
    <w:rsid w:val="00AB68E6"/>
    <w:rsid w:val="00AB6FA2"/>
    <w:rsid w:val="00AB7104"/>
    <w:rsid w:val="00AB7558"/>
    <w:rsid w:val="00AB77A5"/>
    <w:rsid w:val="00AC0098"/>
    <w:rsid w:val="00AC0291"/>
    <w:rsid w:val="00AC0902"/>
    <w:rsid w:val="00AC0A9E"/>
    <w:rsid w:val="00AC0EBC"/>
    <w:rsid w:val="00AC1133"/>
    <w:rsid w:val="00AC1559"/>
    <w:rsid w:val="00AC1952"/>
    <w:rsid w:val="00AC1FB9"/>
    <w:rsid w:val="00AC271E"/>
    <w:rsid w:val="00AC275F"/>
    <w:rsid w:val="00AC332C"/>
    <w:rsid w:val="00AC3B09"/>
    <w:rsid w:val="00AC3B39"/>
    <w:rsid w:val="00AC3ED5"/>
    <w:rsid w:val="00AC4149"/>
    <w:rsid w:val="00AC4456"/>
    <w:rsid w:val="00AC446C"/>
    <w:rsid w:val="00AC4504"/>
    <w:rsid w:val="00AC4531"/>
    <w:rsid w:val="00AC493D"/>
    <w:rsid w:val="00AC500E"/>
    <w:rsid w:val="00AC616D"/>
    <w:rsid w:val="00AC6274"/>
    <w:rsid w:val="00AC6B7B"/>
    <w:rsid w:val="00AC74E7"/>
    <w:rsid w:val="00AC74E9"/>
    <w:rsid w:val="00AC764F"/>
    <w:rsid w:val="00AC78C3"/>
    <w:rsid w:val="00AC79F5"/>
    <w:rsid w:val="00AC7AEF"/>
    <w:rsid w:val="00AC7AF9"/>
    <w:rsid w:val="00AC7D84"/>
    <w:rsid w:val="00AC7E3B"/>
    <w:rsid w:val="00AD03FA"/>
    <w:rsid w:val="00AD08A1"/>
    <w:rsid w:val="00AD0AD5"/>
    <w:rsid w:val="00AD1985"/>
    <w:rsid w:val="00AD1BCE"/>
    <w:rsid w:val="00AD1D1B"/>
    <w:rsid w:val="00AD1DFB"/>
    <w:rsid w:val="00AD2465"/>
    <w:rsid w:val="00AD251C"/>
    <w:rsid w:val="00AD258A"/>
    <w:rsid w:val="00AD2A6B"/>
    <w:rsid w:val="00AD43F9"/>
    <w:rsid w:val="00AD47C9"/>
    <w:rsid w:val="00AD4966"/>
    <w:rsid w:val="00AD4F5B"/>
    <w:rsid w:val="00AD5406"/>
    <w:rsid w:val="00AD55DF"/>
    <w:rsid w:val="00AD5922"/>
    <w:rsid w:val="00AD59C8"/>
    <w:rsid w:val="00AD6700"/>
    <w:rsid w:val="00AD7079"/>
    <w:rsid w:val="00AD74ED"/>
    <w:rsid w:val="00AD7865"/>
    <w:rsid w:val="00AD78F1"/>
    <w:rsid w:val="00AD7F13"/>
    <w:rsid w:val="00AE0253"/>
    <w:rsid w:val="00AE0AD6"/>
    <w:rsid w:val="00AE0C4B"/>
    <w:rsid w:val="00AE19BF"/>
    <w:rsid w:val="00AE1B5A"/>
    <w:rsid w:val="00AE1DE4"/>
    <w:rsid w:val="00AE2273"/>
    <w:rsid w:val="00AE2306"/>
    <w:rsid w:val="00AE2450"/>
    <w:rsid w:val="00AE2A4C"/>
    <w:rsid w:val="00AE2CDD"/>
    <w:rsid w:val="00AE2DAA"/>
    <w:rsid w:val="00AE304A"/>
    <w:rsid w:val="00AE3606"/>
    <w:rsid w:val="00AE3817"/>
    <w:rsid w:val="00AE3A7A"/>
    <w:rsid w:val="00AE3B16"/>
    <w:rsid w:val="00AE446E"/>
    <w:rsid w:val="00AE4B0A"/>
    <w:rsid w:val="00AE4F92"/>
    <w:rsid w:val="00AE508A"/>
    <w:rsid w:val="00AE556B"/>
    <w:rsid w:val="00AE56C1"/>
    <w:rsid w:val="00AE595C"/>
    <w:rsid w:val="00AE6B3A"/>
    <w:rsid w:val="00AE6C1B"/>
    <w:rsid w:val="00AE707D"/>
    <w:rsid w:val="00AE7131"/>
    <w:rsid w:val="00AE7781"/>
    <w:rsid w:val="00AE7863"/>
    <w:rsid w:val="00AE7965"/>
    <w:rsid w:val="00AE7ACB"/>
    <w:rsid w:val="00AE7F9F"/>
    <w:rsid w:val="00AF0605"/>
    <w:rsid w:val="00AF1CF7"/>
    <w:rsid w:val="00AF2179"/>
    <w:rsid w:val="00AF2489"/>
    <w:rsid w:val="00AF2495"/>
    <w:rsid w:val="00AF2856"/>
    <w:rsid w:val="00AF3087"/>
    <w:rsid w:val="00AF3D37"/>
    <w:rsid w:val="00AF4265"/>
    <w:rsid w:val="00AF4522"/>
    <w:rsid w:val="00AF48A1"/>
    <w:rsid w:val="00AF4BA1"/>
    <w:rsid w:val="00AF4F5F"/>
    <w:rsid w:val="00AF5089"/>
    <w:rsid w:val="00AF5142"/>
    <w:rsid w:val="00AF5549"/>
    <w:rsid w:val="00AF568D"/>
    <w:rsid w:val="00AF5734"/>
    <w:rsid w:val="00AF59DC"/>
    <w:rsid w:val="00AF5BD8"/>
    <w:rsid w:val="00AF5D8B"/>
    <w:rsid w:val="00AF5FF5"/>
    <w:rsid w:val="00AF6269"/>
    <w:rsid w:val="00AF6317"/>
    <w:rsid w:val="00AF6682"/>
    <w:rsid w:val="00AF681F"/>
    <w:rsid w:val="00AF6A0C"/>
    <w:rsid w:val="00AF6B6D"/>
    <w:rsid w:val="00AF6E37"/>
    <w:rsid w:val="00AF71CA"/>
    <w:rsid w:val="00AF72A4"/>
    <w:rsid w:val="00AF75A8"/>
    <w:rsid w:val="00AF7A42"/>
    <w:rsid w:val="00AF7BD9"/>
    <w:rsid w:val="00AF7C88"/>
    <w:rsid w:val="00B00B7B"/>
    <w:rsid w:val="00B00BAD"/>
    <w:rsid w:val="00B00EAC"/>
    <w:rsid w:val="00B018E9"/>
    <w:rsid w:val="00B024D7"/>
    <w:rsid w:val="00B024F4"/>
    <w:rsid w:val="00B02A0A"/>
    <w:rsid w:val="00B03144"/>
    <w:rsid w:val="00B035C2"/>
    <w:rsid w:val="00B036D4"/>
    <w:rsid w:val="00B03D30"/>
    <w:rsid w:val="00B03FB5"/>
    <w:rsid w:val="00B03FC7"/>
    <w:rsid w:val="00B043E1"/>
    <w:rsid w:val="00B04A8D"/>
    <w:rsid w:val="00B04AC6"/>
    <w:rsid w:val="00B05395"/>
    <w:rsid w:val="00B05408"/>
    <w:rsid w:val="00B063C2"/>
    <w:rsid w:val="00B066B9"/>
    <w:rsid w:val="00B06B27"/>
    <w:rsid w:val="00B0707B"/>
    <w:rsid w:val="00B07294"/>
    <w:rsid w:val="00B075AA"/>
    <w:rsid w:val="00B076CB"/>
    <w:rsid w:val="00B10405"/>
    <w:rsid w:val="00B10AC4"/>
    <w:rsid w:val="00B110D3"/>
    <w:rsid w:val="00B11394"/>
    <w:rsid w:val="00B11AF7"/>
    <w:rsid w:val="00B11C6F"/>
    <w:rsid w:val="00B11FCA"/>
    <w:rsid w:val="00B1219E"/>
    <w:rsid w:val="00B122B8"/>
    <w:rsid w:val="00B1232F"/>
    <w:rsid w:val="00B128B8"/>
    <w:rsid w:val="00B1290C"/>
    <w:rsid w:val="00B12F64"/>
    <w:rsid w:val="00B1334D"/>
    <w:rsid w:val="00B13CAD"/>
    <w:rsid w:val="00B14A59"/>
    <w:rsid w:val="00B14B0E"/>
    <w:rsid w:val="00B14F41"/>
    <w:rsid w:val="00B14F98"/>
    <w:rsid w:val="00B15B89"/>
    <w:rsid w:val="00B15FDC"/>
    <w:rsid w:val="00B1683E"/>
    <w:rsid w:val="00B16CF8"/>
    <w:rsid w:val="00B170C8"/>
    <w:rsid w:val="00B17398"/>
    <w:rsid w:val="00B17826"/>
    <w:rsid w:val="00B17B9F"/>
    <w:rsid w:val="00B17D91"/>
    <w:rsid w:val="00B200F9"/>
    <w:rsid w:val="00B20216"/>
    <w:rsid w:val="00B209EB"/>
    <w:rsid w:val="00B21B15"/>
    <w:rsid w:val="00B21FBB"/>
    <w:rsid w:val="00B22000"/>
    <w:rsid w:val="00B2233A"/>
    <w:rsid w:val="00B235F4"/>
    <w:rsid w:val="00B2398D"/>
    <w:rsid w:val="00B23A85"/>
    <w:rsid w:val="00B23C77"/>
    <w:rsid w:val="00B245BE"/>
    <w:rsid w:val="00B2470D"/>
    <w:rsid w:val="00B249DA"/>
    <w:rsid w:val="00B24AE0"/>
    <w:rsid w:val="00B24D7D"/>
    <w:rsid w:val="00B252C3"/>
    <w:rsid w:val="00B256C9"/>
    <w:rsid w:val="00B2658F"/>
    <w:rsid w:val="00B26618"/>
    <w:rsid w:val="00B26A8B"/>
    <w:rsid w:val="00B26C08"/>
    <w:rsid w:val="00B26CB2"/>
    <w:rsid w:val="00B2733F"/>
    <w:rsid w:val="00B27706"/>
    <w:rsid w:val="00B277AE"/>
    <w:rsid w:val="00B2791D"/>
    <w:rsid w:val="00B30098"/>
    <w:rsid w:val="00B30940"/>
    <w:rsid w:val="00B30A97"/>
    <w:rsid w:val="00B313F9"/>
    <w:rsid w:val="00B31543"/>
    <w:rsid w:val="00B31B7B"/>
    <w:rsid w:val="00B31FAE"/>
    <w:rsid w:val="00B32297"/>
    <w:rsid w:val="00B32D0C"/>
    <w:rsid w:val="00B33C8C"/>
    <w:rsid w:val="00B3468A"/>
    <w:rsid w:val="00B347C7"/>
    <w:rsid w:val="00B34D88"/>
    <w:rsid w:val="00B3534F"/>
    <w:rsid w:val="00B3575D"/>
    <w:rsid w:val="00B35CB9"/>
    <w:rsid w:val="00B35DC4"/>
    <w:rsid w:val="00B35E0B"/>
    <w:rsid w:val="00B36AFF"/>
    <w:rsid w:val="00B36EDB"/>
    <w:rsid w:val="00B37E96"/>
    <w:rsid w:val="00B37EBC"/>
    <w:rsid w:val="00B37EBF"/>
    <w:rsid w:val="00B40195"/>
    <w:rsid w:val="00B407AD"/>
    <w:rsid w:val="00B417FD"/>
    <w:rsid w:val="00B41BBF"/>
    <w:rsid w:val="00B41EC8"/>
    <w:rsid w:val="00B41F9D"/>
    <w:rsid w:val="00B42136"/>
    <w:rsid w:val="00B42438"/>
    <w:rsid w:val="00B4248E"/>
    <w:rsid w:val="00B42863"/>
    <w:rsid w:val="00B428D1"/>
    <w:rsid w:val="00B430EB"/>
    <w:rsid w:val="00B43155"/>
    <w:rsid w:val="00B432D3"/>
    <w:rsid w:val="00B436B5"/>
    <w:rsid w:val="00B437CE"/>
    <w:rsid w:val="00B43930"/>
    <w:rsid w:val="00B43D00"/>
    <w:rsid w:val="00B44017"/>
    <w:rsid w:val="00B4432E"/>
    <w:rsid w:val="00B44399"/>
    <w:rsid w:val="00B44633"/>
    <w:rsid w:val="00B45153"/>
    <w:rsid w:val="00B45DAB"/>
    <w:rsid w:val="00B46124"/>
    <w:rsid w:val="00B46AFD"/>
    <w:rsid w:val="00B46C42"/>
    <w:rsid w:val="00B4730F"/>
    <w:rsid w:val="00B473A0"/>
    <w:rsid w:val="00B47D6D"/>
    <w:rsid w:val="00B47E6C"/>
    <w:rsid w:val="00B50114"/>
    <w:rsid w:val="00B5016E"/>
    <w:rsid w:val="00B503F5"/>
    <w:rsid w:val="00B5042E"/>
    <w:rsid w:val="00B5075F"/>
    <w:rsid w:val="00B50D6C"/>
    <w:rsid w:val="00B51913"/>
    <w:rsid w:val="00B51FC6"/>
    <w:rsid w:val="00B52750"/>
    <w:rsid w:val="00B527FD"/>
    <w:rsid w:val="00B52988"/>
    <w:rsid w:val="00B52C3B"/>
    <w:rsid w:val="00B52FCE"/>
    <w:rsid w:val="00B53284"/>
    <w:rsid w:val="00B53390"/>
    <w:rsid w:val="00B533A3"/>
    <w:rsid w:val="00B53864"/>
    <w:rsid w:val="00B53A13"/>
    <w:rsid w:val="00B53F2A"/>
    <w:rsid w:val="00B5415E"/>
    <w:rsid w:val="00B549FD"/>
    <w:rsid w:val="00B5677A"/>
    <w:rsid w:val="00B56806"/>
    <w:rsid w:val="00B56F3F"/>
    <w:rsid w:val="00B57224"/>
    <w:rsid w:val="00B577C3"/>
    <w:rsid w:val="00B57FED"/>
    <w:rsid w:val="00B6009D"/>
    <w:rsid w:val="00B6048E"/>
    <w:rsid w:val="00B604BD"/>
    <w:rsid w:val="00B60AE0"/>
    <w:rsid w:val="00B60B10"/>
    <w:rsid w:val="00B613BA"/>
    <w:rsid w:val="00B613CE"/>
    <w:rsid w:val="00B61DEB"/>
    <w:rsid w:val="00B627A8"/>
    <w:rsid w:val="00B627E7"/>
    <w:rsid w:val="00B62ED2"/>
    <w:rsid w:val="00B62EED"/>
    <w:rsid w:val="00B6416C"/>
    <w:rsid w:val="00B649EF"/>
    <w:rsid w:val="00B64D60"/>
    <w:rsid w:val="00B66173"/>
    <w:rsid w:val="00B661DA"/>
    <w:rsid w:val="00B6675A"/>
    <w:rsid w:val="00B670EB"/>
    <w:rsid w:val="00B676F4"/>
    <w:rsid w:val="00B67ED5"/>
    <w:rsid w:val="00B70186"/>
    <w:rsid w:val="00B70E55"/>
    <w:rsid w:val="00B715F1"/>
    <w:rsid w:val="00B71AEE"/>
    <w:rsid w:val="00B71EFA"/>
    <w:rsid w:val="00B71F4F"/>
    <w:rsid w:val="00B724F2"/>
    <w:rsid w:val="00B7271A"/>
    <w:rsid w:val="00B72E7A"/>
    <w:rsid w:val="00B72E95"/>
    <w:rsid w:val="00B72F7C"/>
    <w:rsid w:val="00B73D25"/>
    <w:rsid w:val="00B74379"/>
    <w:rsid w:val="00B743EB"/>
    <w:rsid w:val="00B74950"/>
    <w:rsid w:val="00B74EED"/>
    <w:rsid w:val="00B74F62"/>
    <w:rsid w:val="00B7500B"/>
    <w:rsid w:val="00B75051"/>
    <w:rsid w:val="00B75833"/>
    <w:rsid w:val="00B758F9"/>
    <w:rsid w:val="00B759AF"/>
    <w:rsid w:val="00B75E9F"/>
    <w:rsid w:val="00B76038"/>
    <w:rsid w:val="00B7689A"/>
    <w:rsid w:val="00B769D8"/>
    <w:rsid w:val="00B76A4C"/>
    <w:rsid w:val="00B76E99"/>
    <w:rsid w:val="00B771E3"/>
    <w:rsid w:val="00B773A4"/>
    <w:rsid w:val="00B77EB6"/>
    <w:rsid w:val="00B77FF5"/>
    <w:rsid w:val="00B800FC"/>
    <w:rsid w:val="00B80194"/>
    <w:rsid w:val="00B8059C"/>
    <w:rsid w:val="00B808FB"/>
    <w:rsid w:val="00B80901"/>
    <w:rsid w:val="00B80DB4"/>
    <w:rsid w:val="00B81797"/>
    <w:rsid w:val="00B818B8"/>
    <w:rsid w:val="00B8198F"/>
    <w:rsid w:val="00B81D12"/>
    <w:rsid w:val="00B8201F"/>
    <w:rsid w:val="00B82485"/>
    <w:rsid w:val="00B82518"/>
    <w:rsid w:val="00B82961"/>
    <w:rsid w:val="00B82C5D"/>
    <w:rsid w:val="00B83341"/>
    <w:rsid w:val="00B835A6"/>
    <w:rsid w:val="00B83B31"/>
    <w:rsid w:val="00B84DDB"/>
    <w:rsid w:val="00B84F35"/>
    <w:rsid w:val="00B8553E"/>
    <w:rsid w:val="00B86003"/>
    <w:rsid w:val="00B8660F"/>
    <w:rsid w:val="00B87412"/>
    <w:rsid w:val="00B87791"/>
    <w:rsid w:val="00B87F76"/>
    <w:rsid w:val="00B908E3"/>
    <w:rsid w:val="00B913B9"/>
    <w:rsid w:val="00B92236"/>
    <w:rsid w:val="00B924FB"/>
    <w:rsid w:val="00B9286A"/>
    <w:rsid w:val="00B93096"/>
    <w:rsid w:val="00B930BF"/>
    <w:rsid w:val="00B94381"/>
    <w:rsid w:val="00B94543"/>
    <w:rsid w:val="00B94CC2"/>
    <w:rsid w:val="00B95094"/>
    <w:rsid w:val="00B95BCA"/>
    <w:rsid w:val="00B95DD7"/>
    <w:rsid w:val="00B96318"/>
    <w:rsid w:val="00B963D2"/>
    <w:rsid w:val="00B97D32"/>
    <w:rsid w:val="00B97D3A"/>
    <w:rsid w:val="00B97D57"/>
    <w:rsid w:val="00BA03E7"/>
    <w:rsid w:val="00BA0704"/>
    <w:rsid w:val="00BA0854"/>
    <w:rsid w:val="00BA165A"/>
    <w:rsid w:val="00BA18A4"/>
    <w:rsid w:val="00BA2073"/>
    <w:rsid w:val="00BA2D1C"/>
    <w:rsid w:val="00BA2F33"/>
    <w:rsid w:val="00BA31ED"/>
    <w:rsid w:val="00BA381C"/>
    <w:rsid w:val="00BA3AF9"/>
    <w:rsid w:val="00BA3BF3"/>
    <w:rsid w:val="00BA3C3B"/>
    <w:rsid w:val="00BA3DB3"/>
    <w:rsid w:val="00BA45C5"/>
    <w:rsid w:val="00BA492F"/>
    <w:rsid w:val="00BA49F5"/>
    <w:rsid w:val="00BA4F90"/>
    <w:rsid w:val="00BA5319"/>
    <w:rsid w:val="00BA5A40"/>
    <w:rsid w:val="00BA5EC8"/>
    <w:rsid w:val="00BA6000"/>
    <w:rsid w:val="00BA6025"/>
    <w:rsid w:val="00BA63A1"/>
    <w:rsid w:val="00BA63C2"/>
    <w:rsid w:val="00BA6B0B"/>
    <w:rsid w:val="00BA7048"/>
    <w:rsid w:val="00BA750E"/>
    <w:rsid w:val="00BA76CC"/>
    <w:rsid w:val="00BA7DF2"/>
    <w:rsid w:val="00BB0228"/>
    <w:rsid w:val="00BB147A"/>
    <w:rsid w:val="00BB16C3"/>
    <w:rsid w:val="00BB1902"/>
    <w:rsid w:val="00BB1DAD"/>
    <w:rsid w:val="00BB1E8F"/>
    <w:rsid w:val="00BB256D"/>
    <w:rsid w:val="00BB2618"/>
    <w:rsid w:val="00BB265D"/>
    <w:rsid w:val="00BB2C85"/>
    <w:rsid w:val="00BB2F48"/>
    <w:rsid w:val="00BB2F6A"/>
    <w:rsid w:val="00BB332B"/>
    <w:rsid w:val="00BB3490"/>
    <w:rsid w:val="00BB417F"/>
    <w:rsid w:val="00BB51E5"/>
    <w:rsid w:val="00BB625F"/>
    <w:rsid w:val="00BB629B"/>
    <w:rsid w:val="00BB6B1A"/>
    <w:rsid w:val="00BB6C88"/>
    <w:rsid w:val="00BB6FF5"/>
    <w:rsid w:val="00BB7382"/>
    <w:rsid w:val="00BB7CC7"/>
    <w:rsid w:val="00BC0402"/>
    <w:rsid w:val="00BC0B60"/>
    <w:rsid w:val="00BC0CCB"/>
    <w:rsid w:val="00BC0EA8"/>
    <w:rsid w:val="00BC1E71"/>
    <w:rsid w:val="00BC25C9"/>
    <w:rsid w:val="00BC29C1"/>
    <w:rsid w:val="00BC2B62"/>
    <w:rsid w:val="00BC2EAC"/>
    <w:rsid w:val="00BC2F12"/>
    <w:rsid w:val="00BC3388"/>
    <w:rsid w:val="00BC3580"/>
    <w:rsid w:val="00BC366B"/>
    <w:rsid w:val="00BC3DA9"/>
    <w:rsid w:val="00BC3DDB"/>
    <w:rsid w:val="00BC421F"/>
    <w:rsid w:val="00BC48A2"/>
    <w:rsid w:val="00BC492D"/>
    <w:rsid w:val="00BC4B47"/>
    <w:rsid w:val="00BC4CAF"/>
    <w:rsid w:val="00BC51A0"/>
    <w:rsid w:val="00BC51CB"/>
    <w:rsid w:val="00BC575F"/>
    <w:rsid w:val="00BC6280"/>
    <w:rsid w:val="00BC665E"/>
    <w:rsid w:val="00BC6E8C"/>
    <w:rsid w:val="00BC711B"/>
    <w:rsid w:val="00BC72B7"/>
    <w:rsid w:val="00BC7775"/>
    <w:rsid w:val="00BC7B9A"/>
    <w:rsid w:val="00BC7F7C"/>
    <w:rsid w:val="00BC7F80"/>
    <w:rsid w:val="00BC7FD6"/>
    <w:rsid w:val="00BD0DAC"/>
    <w:rsid w:val="00BD1B80"/>
    <w:rsid w:val="00BD1FF6"/>
    <w:rsid w:val="00BD2677"/>
    <w:rsid w:val="00BD2BD0"/>
    <w:rsid w:val="00BD32EC"/>
    <w:rsid w:val="00BD3513"/>
    <w:rsid w:val="00BD4574"/>
    <w:rsid w:val="00BD4C3D"/>
    <w:rsid w:val="00BD4C7C"/>
    <w:rsid w:val="00BD4E32"/>
    <w:rsid w:val="00BD5122"/>
    <w:rsid w:val="00BD5727"/>
    <w:rsid w:val="00BD5CAB"/>
    <w:rsid w:val="00BD5F8A"/>
    <w:rsid w:val="00BD6232"/>
    <w:rsid w:val="00BD6373"/>
    <w:rsid w:val="00BD664D"/>
    <w:rsid w:val="00BD6AC0"/>
    <w:rsid w:val="00BD6AEE"/>
    <w:rsid w:val="00BD6CD4"/>
    <w:rsid w:val="00BD6DB3"/>
    <w:rsid w:val="00BD6EA7"/>
    <w:rsid w:val="00BD7A60"/>
    <w:rsid w:val="00BD7E68"/>
    <w:rsid w:val="00BE082A"/>
    <w:rsid w:val="00BE1233"/>
    <w:rsid w:val="00BE14CA"/>
    <w:rsid w:val="00BE1618"/>
    <w:rsid w:val="00BE176C"/>
    <w:rsid w:val="00BE1AB3"/>
    <w:rsid w:val="00BE1C4A"/>
    <w:rsid w:val="00BE1F30"/>
    <w:rsid w:val="00BE2524"/>
    <w:rsid w:val="00BE26AC"/>
    <w:rsid w:val="00BE2C34"/>
    <w:rsid w:val="00BE2D12"/>
    <w:rsid w:val="00BE2DCE"/>
    <w:rsid w:val="00BE3041"/>
    <w:rsid w:val="00BE312C"/>
    <w:rsid w:val="00BE371F"/>
    <w:rsid w:val="00BE38B6"/>
    <w:rsid w:val="00BE4320"/>
    <w:rsid w:val="00BE448A"/>
    <w:rsid w:val="00BE457C"/>
    <w:rsid w:val="00BE47C6"/>
    <w:rsid w:val="00BE47E3"/>
    <w:rsid w:val="00BE575E"/>
    <w:rsid w:val="00BE5B48"/>
    <w:rsid w:val="00BE611C"/>
    <w:rsid w:val="00BE6384"/>
    <w:rsid w:val="00BE67A2"/>
    <w:rsid w:val="00BE6B7B"/>
    <w:rsid w:val="00BE71AB"/>
    <w:rsid w:val="00BE728B"/>
    <w:rsid w:val="00BE7A22"/>
    <w:rsid w:val="00BE7FCE"/>
    <w:rsid w:val="00BF0CC2"/>
    <w:rsid w:val="00BF0FCE"/>
    <w:rsid w:val="00BF157B"/>
    <w:rsid w:val="00BF18A9"/>
    <w:rsid w:val="00BF1E4B"/>
    <w:rsid w:val="00BF2078"/>
    <w:rsid w:val="00BF2B6B"/>
    <w:rsid w:val="00BF319C"/>
    <w:rsid w:val="00BF363E"/>
    <w:rsid w:val="00BF4202"/>
    <w:rsid w:val="00BF4397"/>
    <w:rsid w:val="00BF45A8"/>
    <w:rsid w:val="00BF45D3"/>
    <w:rsid w:val="00BF47F7"/>
    <w:rsid w:val="00BF48DC"/>
    <w:rsid w:val="00BF507B"/>
    <w:rsid w:val="00BF523C"/>
    <w:rsid w:val="00BF559E"/>
    <w:rsid w:val="00BF5C00"/>
    <w:rsid w:val="00BF63CE"/>
    <w:rsid w:val="00BF65B5"/>
    <w:rsid w:val="00BF670B"/>
    <w:rsid w:val="00BF6C7A"/>
    <w:rsid w:val="00BF6F26"/>
    <w:rsid w:val="00BF7651"/>
    <w:rsid w:val="00BF77FE"/>
    <w:rsid w:val="00BF7F28"/>
    <w:rsid w:val="00C000F1"/>
    <w:rsid w:val="00C00975"/>
    <w:rsid w:val="00C00E4A"/>
    <w:rsid w:val="00C00E85"/>
    <w:rsid w:val="00C00FBD"/>
    <w:rsid w:val="00C013D0"/>
    <w:rsid w:val="00C01456"/>
    <w:rsid w:val="00C01495"/>
    <w:rsid w:val="00C014A7"/>
    <w:rsid w:val="00C018CD"/>
    <w:rsid w:val="00C01D8F"/>
    <w:rsid w:val="00C029B5"/>
    <w:rsid w:val="00C02A6D"/>
    <w:rsid w:val="00C02B7A"/>
    <w:rsid w:val="00C02D36"/>
    <w:rsid w:val="00C0355E"/>
    <w:rsid w:val="00C03B42"/>
    <w:rsid w:val="00C042B2"/>
    <w:rsid w:val="00C0460D"/>
    <w:rsid w:val="00C05079"/>
    <w:rsid w:val="00C052EB"/>
    <w:rsid w:val="00C05438"/>
    <w:rsid w:val="00C06189"/>
    <w:rsid w:val="00C061B4"/>
    <w:rsid w:val="00C06D89"/>
    <w:rsid w:val="00C074F1"/>
    <w:rsid w:val="00C07853"/>
    <w:rsid w:val="00C07FF8"/>
    <w:rsid w:val="00C10625"/>
    <w:rsid w:val="00C10E5D"/>
    <w:rsid w:val="00C10ECC"/>
    <w:rsid w:val="00C11376"/>
    <w:rsid w:val="00C11565"/>
    <w:rsid w:val="00C118AE"/>
    <w:rsid w:val="00C118F0"/>
    <w:rsid w:val="00C11E46"/>
    <w:rsid w:val="00C11E70"/>
    <w:rsid w:val="00C11FD8"/>
    <w:rsid w:val="00C1240C"/>
    <w:rsid w:val="00C134E7"/>
    <w:rsid w:val="00C13B35"/>
    <w:rsid w:val="00C13EF1"/>
    <w:rsid w:val="00C146FA"/>
    <w:rsid w:val="00C14E16"/>
    <w:rsid w:val="00C152E6"/>
    <w:rsid w:val="00C159FF"/>
    <w:rsid w:val="00C16111"/>
    <w:rsid w:val="00C162EF"/>
    <w:rsid w:val="00C16BD8"/>
    <w:rsid w:val="00C171EF"/>
    <w:rsid w:val="00C20159"/>
    <w:rsid w:val="00C207AA"/>
    <w:rsid w:val="00C209BE"/>
    <w:rsid w:val="00C20BA3"/>
    <w:rsid w:val="00C20BCD"/>
    <w:rsid w:val="00C20CCA"/>
    <w:rsid w:val="00C21046"/>
    <w:rsid w:val="00C2210C"/>
    <w:rsid w:val="00C224B0"/>
    <w:rsid w:val="00C22E10"/>
    <w:rsid w:val="00C22EE1"/>
    <w:rsid w:val="00C233EE"/>
    <w:rsid w:val="00C23623"/>
    <w:rsid w:val="00C23770"/>
    <w:rsid w:val="00C23D38"/>
    <w:rsid w:val="00C24444"/>
    <w:rsid w:val="00C24796"/>
    <w:rsid w:val="00C248EF"/>
    <w:rsid w:val="00C24BAC"/>
    <w:rsid w:val="00C24F95"/>
    <w:rsid w:val="00C250CE"/>
    <w:rsid w:val="00C25624"/>
    <w:rsid w:val="00C25ACB"/>
    <w:rsid w:val="00C25B63"/>
    <w:rsid w:val="00C25D43"/>
    <w:rsid w:val="00C25F32"/>
    <w:rsid w:val="00C26302"/>
    <w:rsid w:val="00C27A5A"/>
    <w:rsid w:val="00C27BD3"/>
    <w:rsid w:val="00C27D3A"/>
    <w:rsid w:val="00C27F64"/>
    <w:rsid w:val="00C30157"/>
    <w:rsid w:val="00C302E5"/>
    <w:rsid w:val="00C307BA"/>
    <w:rsid w:val="00C30A52"/>
    <w:rsid w:val="00C30ADD"/>
    <w:rsid w:val="00C30D75"/>
    <w:rsid w:val="00C31579"/>
    <w:rsid w:val="00C31DCA"/>
    <w:rsid w:val="00C324F6"/>
    <w:rsid w:val="00C3324F"/>
    <w:rsid w:val="00C33458"/>
    <w:rsid w:val="00C33A59"/>
    <w:rsid w:val="00C33FD8"/>
    <w:rsid w:val="00C346BE"/>
    <w:rsid w:val="00C348F4"/>
    <w:rsid w:val="00C34DCC"/>
    <w:rsid w:val="00C34E8B"/>
    <w:rsid w:val="00C351CF"/>
    <w:rsid w:val="00C354AB"/>
    <w:rsid w:val="00C36167"/>
    <w:rsid w:val="00C36903"/>
    <w:rsid w:val="00C36B3E"/>
    <w:rsid w:val="00C36DBC"/>
    <w:rsid w:val="00C36F2C"/>
    <w:rsid w:val="00C372D6"/>
    <w:rsid w:val="00C373CD"/>
    <w:rsid w:val="00C4008F"/>
    <w:rsid w:val="00C40103"/>
    <w:rsid w:val="00C40104"/>
    <w:rsid w:val="00C404FB"/>
    <w:rsid w:val="00C40D61"/>
    <w:rsid w:val="00C40F22"/>
    <w:rsid w:val="00C41514"/>
    <w:rsid w:val="00C415D1"/>
    <w:rsid w:val="00C422D7"/>
    <w:rsid w:val="00C424C6"/>
    <w:rsid w:val="00C42CE6"/>
    <w:rsid w:val="00C432B2"/>
    <w:rsid w:val="00C43344"/>
    <w:rsid w:val="00C43DA1"/>
    <w:rsid w:val="00C4438B"/>
    <w:rsid w:val="00C45182"/>
    <w:rsid w:val="00C452B0"/>
    <w:rsid w:val="00C45808"/>
    <w:rsid w:val="00C4583D"/>
    <w:rsid w:val="00C4597A"/>
    <w:rsid w:val="00C45F67"/>
    <w:rsid w:val="00C4613C"/>
    <w:rsid w:val="00C467E4"/>
    <w:rsid w:val="00C46E4C"/>
    <w:rsid w:val="00C46E52"/>
    <w:rsid w:val="00C471C4"/>
    <w:rsid w:val="00C47644"/>
    <w:rsid w:val="00C47CFB"/>
    <w:rsid w:val="00C47E94"/>
    <w:rsid w:val="00C5028A"/>
    <w:rsid w:val="00C5103E"/>
    <w:rsid w:val="00C51872"/>
    <w:rsid w:val="00C51BE4"/>
    <w:rsid w:val="00C529CE"/>
    <w:rsid w:val="00C53296"/>
    <w:rsid w:val="00C539F6"/>
    <w:rsid w:val="00C53ADA"/>
    <w:rsid w:val="00C53D4C"/>
    <w:rsid w:val="00C5402B"/>
    <w:rsid w:val="00C54487"/>
    <w:rsid w:val="00C547A7"/>
    <w:rsid w:val="00C5491F"/>
    <w:rsid w:val="00C54A79"/>
    <w:rsid w:val="00C54BB9"/>
    <w:rsid w:val="00C5509E"/>
    <w:rsid w:val="00C55247"/>
    <w:rsid w:val="00C55405"/>
    <w:rsid w:val="00C5584D"/>
    <w:rsid w:val="00C55B3C"/>
    <w:rsid w:val="00C55E6D"/>
    <w:rsid w:val="00C56164"/>
    <w:rsid w:val="00C565DC"/>
    <w:rsid w:val="00C569B3"/>
    <w:rsid w:val="00C57271"/>
    <w:rsid w:val="00C5735B"/>
    <w:rsid w:val="00C57427"/>
    <w:rsid w:val="00C577A7"/>
    <w:rsid w:val="00C57ECF"/>
    <w:rsid w:val="00C60089"/>
    <w:rsid w:val="00C60B6B"/>
    <w:rsid w:val="00C60DFB"/>
    <w:rsid w:val="00C6106D"/>
    <w:rsid w:val="00C6166C"/>
    <w:rsid w:val="00C617D7"/>
    <w:rsid w:val="00C61861"/>
    <w:rsid w:val="00C61957"/>
    <w:rsid w:val="00C61B97"/>
    <w:rsid w:val="00C61E4D"/>
    <w:rsid w:val="00C624DD"/>
    <w:rsid w:val="00C625C5"/>
    <w:rsid w:val="00C62742"/>
    <w:rsid w:val="00C62A5A"/>
    <w:rsid w:val="00C62B1C"/>
    <w:rsid w:val="00C62DD4"/>
    <w:rsid w:val="00C62F6B"/>
    <w:rsid w:val="00C6313E"/>
    <w:rsid w:val="00C63CF0"/>
    <w:rsid w:val="00C6430F"/>
    <w:rsid w:val="00C644F6"/>
    <w:rsid w:val="00C65370"/>
    <w:rsid w:val="00C6564E"/>
    <w:rsid w:val="00C65709"/>
    <w:rsid w:val="00C65751"/>
    <w:rsid w:val="00C65CA7"/>
    <w:rsid w:val="00C661A4"/>
    <w:rsid w:val="00C66405"/>
    <w:rsid w:val="00C668D9"/>
    <w:rsid w:val="00C66B73"/>
    <w:rsid w:val="00C66D99"/>
    <w:rsid w:val="00C66FA1"/>
    <w:rsid w:val="00C67345"/>
    <w:rsid w:val="00C679AF"/>
    <w:rsid w:val="00C67D63"/>
    <w:rsid w:val="00C67EFC"/>
    <w:rsid w:val="00C70652"/>
    <w:rsid w:val="00C70730"/>
    <w:rsid w:val="00C70F08"/>
    <w:rsid w:val="00C70F13"/>
    <w:rsid w:val="00C711C7"/>
    <w:rsid w:val="00C71412"/>
    <w:rsid w:val="00C725B4"/>
    <w:rsid w:val="00C726E5"/>
    <w:rsid w:val="00C72CA2"/>
    <w:rsid w:val="00C72FAA"/>
    <w:rsid w:val="00C73DD0"/>
    <w:rsid w:val="00C74D8B"/>
    <w:rsid w:val="00C75188"/>
    <w:rsid w:val="00C7531D"/>
    <w:rsid w:val="00C75CE1"/>
    <w:rsid w:val="00C75FA7"/>
    <w:rsid w:val="00C76709"/>
    <w:rsid w:val="00C76A33"/>
    <w:rsid w:val="00C76CDE"/>
    <w:rsid w:val="00C77207"/>
    <w:rsid w:val="00C7728B"/>
    <w:rsid w:val="00C776EB"/>
    <w:rsid w:val="00C778D8"/>
    <w:rsid w:val="00C77C5E"/>
    <w:rsid w:val="00C8012B"/>
    <w:rsid w:val="00C80213"/>
    <w:rsid w:val="00C80233"/>
    <w:rsid w:val="00C80417"/>
    <w:rsid w:val="00C80E07"/>
    <w:rsid w:val="00C80E5B"/>
    <w:rsid w:val="00C81BEA"/>
    <w:rsid w:val="00C81C65"/>
    <w:rsid w:val="00C81F6B"/>
    <w:rsid w:val="00C82414"/>
    <w:rsid w:val="00C82ACC"/>
    <w:rsid w:val="00C832CF"/>
    <w:rsid w:val="00C83954"/>
    <w:rsid w:val="00C839FD"/>
    <w:rsid w:val="00C83AC7"/>
    <w:rsid w:val="00C83E4C"/>
    <w:rsid w:val="00C843FC"/>
    <w:rsid w:val="00C84AA6"/>
    <w:rsid w:val="00C850FE"/>
    <w:rsid w:val="00C85174"/>
    <w:rsid w:val="00C853C7"/>
    <w:rsid w:val="00C85415"/>
    <w:rsid w:val="00C856AA"/>
    <w:rsid w:val="00C8583D"/>
    <w:rsid w:val="00C85998"/>
    <w:rsid w:val="00C85A2D"/>
    <w:rsid w:val="00C86187"/>
    <w:rsid w:val="00C86760"/>
    <w:rsid w:val="00C86E84"/>
    <w:rsid w:val="00C87033"/>
    <w:rsid w:val="00C870AC"/>
    <w:rsid w:val="00C871A3"/>
    <w:rsid w:val="00C87E50"/>
    <w:rsid w:val="00C90198"/>
    <w:rsid w:val="00C91EEF"/>
    <w:rsid w:val="00C926E8"/>
    <w:rsid w:val="00C92709"/>
    <w:rsid w:val="00C930BD"/>
    <w:rsid w:val="00C931D0"/>
    <w:rsid w:val="00C93599"/>
    <w:rsid w:val="00C93AC0"/>
    <w:rsid w:val="00C94D3A"/>
    <w:rsid w:val="00C94D8D"/>
    <w:rsid w:val="00C94FCD"/>
    <w:rsid w:val="00C95298"/>
    <w:rsid w:val="00C952ED"/>
    <w:rsid w:val="00C95483"/>
    <w:rsid w:val="00C9568B"/>
    <w:rsid w:val="00C96143"/>
    <w:rsid w:val="00C961CC"/>
    <w:rsid w:val="00C96719"/>
    <w:rsid w:val="00C967E1"/>
    <w:rsid w:val="00C96C15"/>
    <w:rsid w:val="00C96C6C"/>
    <w:rsid w:val="00C96D1A"/>
    <w:rsid w:val="00C9708D"/>
    <w:rsid w:val="00C97137"/>
    <w:rsid w:val="00C971E5"/>
    <w:rsid w:val="00C9728D"/>
    <w:rsid w:val="00C972DC"/>
    <w:rsid w:val="00C974A7"/>
    <w:rsid w:val="00C975BB"/>
    <w:rsid w:val="00C97B33"/>
    <w:rsid w:val="00CA05A8"/>
    <w:rsid w:val="00CA0C96"/>
    <w:rsid w:val="00CA1815"/>
    <w:rsid w:val="00CA185C"/>
    <w:rsid w:val="00CA1AE2"/>
    <w:rsid w:val="00CA1C6F"/>
    <w:rsid w:val="00CA2EB6"/>
    <w:rsid w:val="00CA32C9"/>
    <w:rsid w:val="00CA3399"/>
    <w:rsid w:val="00CA360E"/>
    <w:rsid w:val="00CA3A78"/>
    <w:rsid w:val="00CA3AA6"/>
    <w:rsid w:val="00CA5043"/>
    <w:rsid w:val="00CA5494"/>
    <w:rsid w:val="00CA591C"/>
    <w:rsid w:val="00CA6111"/>
    <w:rsid w:val="00CA6120"/>
    <w:rsid w:val="00CA6322"/>
    <w:rsid w:val="00CA638F"/>
    <w:rsid w:val="00CA6A68"/>
    <w:rsid w:val="00CA6AC1"/>
    <w:rsid w:val="00CA6B9A"/>
    <w:rsid w:val="00CB0096"/>
    <w:rsid w:val="00CB07A0"/>
    <w:rsid w:val="00CB0C6D"/>
    <w:rsid w:val="00CB1420"/>
    <w:rsid w:val="00CB16A3"/>
    <w:rsid w:val="00CB1745"/>
    <w:rsid w:val="00CB19E3"/>
    <w:rsid w:val="00CB226F"/>
    <w:rsid w:val="00CB2A8D"/>
    <w:rsid w:val="00CB2CF3"/>
    <w:rsid w:val="00CB3384"/>
    <w:rsid w:val="00CB3653"/>
    <w:rsid w:val="00CB39AB"/>
    <w:rsid w:val="00CB44C7"/>
    <w:rsid w:val="00CB475F"/>
    <w:rsid w:val="00CB4A5F"/>
    <w:rsid w:val="00CB4C4E"/>
    <w:rsid w:val="00CB4E99"/>
    <w:rsid w:val="00CB51E5"/>
    <w:rsid w:val="00CB57B1"/>
    <w:rsid w:val="00CB5B01"/>
    <w:rsid w:val="00CB5E35"/>
    <w:rsid w:val="00CB6A19"/>
    <w:rsid w:val="00CB6AC8"/>
    <w:rsid w:val="00CB6BBC"/>
    <w:rsid w:val="00CB6D8C"/>
    <w:rsid w:val="00CB6FE2"/>
    <w:rsid w:val="00CB7366"/>
    <w:rsid w:val="00CB73B5"/>
    <w:rsid w:val="00CB7A6B"/>
    <w:rsid w:val="00CC0336"/>
    <w:rsid w:val="00CC0648"/>
    <w:rsid w:val="00CC0A3B"/>
    <w:rsid w:val="00CC0C9B"/>
    <w:rsid w:val="00CC16DC"/>
    <w:rsid w:val="00CC18FF"/>
    <w:rsid w:val="00CC19CB"/>
    <w:rsid w:val="00CC1BD8"/>
    <w:rsid w:val="00CC2250"/>
    <w:rsid w:val="00CC22BE"/>
    <w:rsid w:val="00CC2CD7"/>
    <w:rsid w:val="00CC2CEC"/>
    <w:rsid w:val="00CC2ED9"/>
    <w:rsid w:val="00CC33B7"/>
    <w:rsid w:val="00CC38A5"/>
    <w:rsid w:val="00CC3CB5"/>
    <w:rsid w:val="00CC3F34"/>
    <w:rsid w:val="00CC4130"/>
    <w:rsid w:val="00CC474A"/>
    <w:rsid w:val="00CC4B65"/>
    <w:rsid w:val="00CC4C06"/>
    <w:rsid w:val="00CC512C"/>
    <w:rsid w:val="00CC5958"/>
    <w:rsid w:val="00CC633D"/>
    <w:rsid w:val="00CC656D"/>
    <w:rsid w:val="00CC667D"/>
    <w:rsid w:val="00CC68DA"/>
    <w:rsid w:val="00CC7037"/>
    <w:rsid w:val="00CC704F"/>
    <w:rsid w:val="00CD017E"/>
    <w:rsid w:val="00CD08B6"/>
    <w:rsid w:val="00CD0B3E"/>
    <w:rsid w:val="00CD136D"/>
    <w:rsid w:val="00CD1CFD"/>
    <w:rsid w:val="00CD1EDE"/>
    <w:rsid w:val="00CD1FBE"/>
    <w:rsid w:val="00CD2EEA"/>
    <w:rsid w:val="00CD2FC5"/>
    <w:rsid w:val="00CD39D7"/>
    <w:rsid w:val="00CD3A2B"/>
    <w:rsid w:val="00CD3C02"/>
    <w:rsid w:val="00CD3E8B"/>
    <w:rsid w:val="00CD4B5E"/>
    <w:rsid w:val="00CD4F27"/>
    <w:rsid w:val="00CD5115"/>
    <w:rsid w:val="00CD5BFE"/>
    <w:rsid w:val="00CD64A3"/>
    <w:rsid w:val="00CD69D0"/>
    <w:rsid w:val="00CD6B48"/>
    <w:rsid w:val="00CD7006"/>
    <w:rsid w:val="00CD7116"/>
    <w:rsid w:val="00CD72EB"/>
    <w:rsid w:val="00CD7342"/>
    <w:rsid w:val="00CD767A"/>
    <w:rsid w:val="00CD7F27"/>
    <w:rsid w:val="00CD7F68"/>
    <w:rsid w:val="00CE0039"/>
    <w:rsid w:val="00CE0197"/>
    <w:rsid w:val="00CE02D0"/>
    <w:rsid w:val="00CE0306"/>
    <w:rsid w:val="00CE053D"/>
    <w:rsid w:val="00CE0A3C"/>
    <w:rsid w:val="00CE1107"/>
    <w:rsid w:val="00CE1248"/>
    <w:rsid w:val="00CE16AF"/>
    <w:rsid w:val="00CE18FA"/>
    <w:rsid w:val="00CE1E3E"/>
    <w:rsid w:val="00CE22A7"/>
    <w:rsid w:val="00CE24A9"/>
    <w:rsid w:val="00CE2950"/>
    <w:rsid w:val="00CE2FC0"/>
    <w:rsid w:val="00CE3CE2"/>
    <w:rsid w:val="00CE4449"/>
    <w:rsid w:val="00CE44BA"/>
    <w:rsid w:val="00CE480D"/>
    <w:rsid w:val="00CE4810"/>
    <w:rsid w:val="00CE4921"/>
    <w:rsid w:val="00CE5402"/>
    <w:rsid w:val="00CE5486"/>
    <w:rsid w:val="00CE7079"/>
    <w:rsid w:val="00CE710A"/>
    <w:rsid w:val="00CE73D5"/>
    <w:rsid w:val="00CE78C6"/>
    <w:rsid w:val="00CF013B"/>
    <w:rsid w:val="00CF027F"/>
    <w:rsid w:val="00CF09B3"/>
    <w:rsid w:val="00CF0FFE"/>
    <w:rsid w:val="00CF1BA5"/>
    <w:rsid w:val="00CF1E65"/>
    <w:rsid w:val="00CF2205"/>
    <w:rsid w:val="00CF2637"/>
    <w:rsid w:val="00CF2AE4"/>
    <w:rsid w:val="00CF2CA1"/>
    <w:rsid w:val="00CF2ED4"/>
    <w:rsid w:val="00CF3148"/>
    <w:rsid w:val="00CF3161"/>
    <w:rsid w:val="00CF3294"/>
    <w:rsid w:val="00CF37DD"/>
    <w:rsid w:val="00CF37DF"/>
    <w:rsid w:val="00CF3A05"/>
    <w:rsid w:val="00CF3E72"/>
    <w:rsid w:val="00CF4098"/>
    <w:rsid w:val="00CF4B23"/>
    <w:rsid w:val="00CF500A"/>
    <w:rsid w:val="00CF50D0"/>
    <w:rsid w:val="00CF5347"/>
    <w:rsid w:val="00CF6406"/>
    <w:rsid w:val="00CF6781"/>
    <w:rsid w:val="00CF7C79"/>
    <w:rsid w:val="00CF7E63"/>
    <w:rsid w:val="00D006DE"/>
    <w:rsid w:val="00D0089C"/>
    <w:rsid w:val="00D00B51"/>
    <w:rsid w:val="00D00F98"/>
    <w:rsid w:val="00D0100C"/>
    <w:rsid w:val="00D01365"/>
    <w:rsid w:val="00D01401"/>
    <w:rsid w:val="00D02119"/>
    <w:rsid w:val="00D027FE"/>
    <w:rsid w:val="00D02877"/>
    <w:rsid w:val="00D035A1"/>
    <w:rsid w:val="00D03C90"/>
    <w:rsid w:val="00D03C9A"/>
    <w:rsid w:val="00D03F75"/>
    <w:rsid w:val="00D04296"/>
    <w:rsid w:val="00D04910"/>
    <w:rsid w:val="00D04DE6"/>
    <w:rsid w:val="00D04FAF"/>
    <w:rsid w:val="00D050A5"/>
    <w:rsid w:val="00D0513E"/>
    <w:rsid w:val="00D0535C"/>
    <w:rsid w:val="00D0555A"/>
    <w:rsid w:val="00D059CD"/>
    <w:rsid w:val="00D05DF9"/>
    <w:rsid w:val="00D06C29"/>
    <w:rsid w:val="00D06FF9"/>
    <w:rsid w:val="00D07024"/>
    <w:rsid w:val="00D073F4"/>
    <w:rsid w:val="00D0779D"/>
    <w:rsid w:val="00D078EB"/>
    <w:rsid w:val="00D07F54"/>
    <w:rsid w:val="00D102A5"/>
    <w:rsid w:val="00D111C5"/>
    <w:rsid w:val="00D11223"/>
    <w:rsid w:val="00D115A9"/>
    <w:rsid w:val="00D11D18"/>
    <w:rsid w:val="00D11FD2"/>
    <w:rsid w:val="00D120A7"/>
    <w:rsid w:val="00D126A2"/>
    <w:rsid w:val="00D12B18"/>
    <w:rsid w:val="00D13BC8"/>
    <w:rsid w:val="00D1485E"/>
    <w:rsid w:val="00D149D1"/>
    <w:rsid w:val="00D14B80"/>
    <w:rsid w:val="00D14C74"/>
    <w:rsid w:val="00D1546A"/>
    <w:rsid w:val="00D15850"/>
    <w:rsid w:val="00D1689A"/>
    <w:rsid w:val="00D16E84"/>
    <w:rsid w:val="00D16F77"/>
    <w:rsid w:val="00D178DC"/>
    <w:rsid w:val="00D1799E"/>
    <w:rsid w:val="00D17A70"/>
    <w:rsid w:val="00D17EAC"/>
    <w:rsid w:val="00D2013A"/>
    <w:rsid w:val="00D20352"/>
    <w:rsid w:val="00D20B4B"/>
    <w:rsid w:val="00D20C6C"/>
    <w:rsid w:val="00D20D01"/>
    <w:rsid w:val="00D210F6"/>
    <w:rsid w:val="00D2187E"/>
    <w:rsid w:val="00D21A74"/>
    <w:rsid w:val="00D227F3"/>
    <w:rsid w:val="00D232AD"/>
    <w:rsid w:val="00D236E0"/>
    <w:rsid w:val="00D24639"/>
    <w:rsid w:val="00D248A0"/>
    <w:rsid w:val="00D24992"/>
    <w:rsid w:val="00D24F1F"/>
    <w:rsid w:val="00D2506A"/>
    <w:rsid w:val="00D25AAA"/>
    <w:rsid w:val="00D25E0F"/>
    <w:rsid w:val="00D26165"/>
    <w:rsid w:val="00D26817"/>
    <w:rsid w:val="00D26A1D"/>
    <w:rsid w:val="00D26E4D"/>
    <w:rsid w:val="00D26E75"/>
    <w:rsid w:val="00D27167"/>
    <w:rsid w:val="00D274B0"/>
    <w:rsid w:val="00D278D6"/>
    <w:rsid w:val="00D27B94"/>
    <w:rsid w:val="00D27E44"/>
    <w:rsid w:val="00D302CF"/>
    <w:rsid w:val="00D30663"/>
    <w:rsid w:val="00D3088F"/>
    <w:rsid w:val="00D30A67"/>
    <w:rsid w:val="00D31225"/>
    <w:rsid w:val="00D33219"/>
    <w:rsid w:val="00D3354D"/>
    <w:rsid w:val="00D3482F"/>
    <w:rsid w:val="00D34844"/>
    <w:rsid w:val="00D34F66"/>
    <w:rsid w:val="00D34FC7"/>
    <w:rsid w:val="00D3543A"/>
    <w:rsid w:val="00D35861"/>
    <w:rsid w:val="00D35FA8"/>
    <w:rsid w:val="00D36083"/>
    <w:rsid w:val="00D361EC"/>
    <w:rsid w:val="00D36B93"/>
    <w:rsid w:val="00D36C32"/>
    <w:rsid w:val="00D371FA"/>
    <w:rsid w:val="00D3735C"/>
    <w:rsid w:val="00D3797B"/>
    <w:rsid w:val="00D37ACA"/>
    <w:rsid w:val="00D37B63"/>
    <w:rsid w:val="00D37B7B"/>
    <w:rsid w:val="00D37CD9"/>
    <w:rsid w:val="00D37F77"/>
    <w:rsid w:val="00D40237"/>
    <w:rsid w:val="00D40336"/>
    <w:rsid w:val="00D40337"/>
    <w:rsid w:val="00D40547"/>
    <w:rsid w:val="00D409C3"/>
    <w:rsid w:val="00D40A35"/>
    <w:rsid w:val="00D41080"/>
    <w:rsid w:val="00D414A7"/>
    <w:rsid w:val="00D414C7"/>
    <w:rsid w:val="00D419E4"/>
    <w:rsid w:val="00D4214E"/>
    <w:rsid w:val="00D42597"/>
    <w:rsid w:val="00D42E42"/>
    <w:rsid w:val="00D42FAB"/>
    <w:rsid w:val="00D432AE"/>
    <w:rsid w:val="00D435B3"/>
    <w:rsid w:val="00D435B9"/>
    <w:rsid w:val="00D4393D"/>
    <w:rsid w:val="00D43A01"/>
    <w:rsid w:val="00D43AF8"/>
    <w:rsid w:val="00D43F85"/>
    <w:rsid w:val="00D4454F"/>
    <w:rsid w:val="00D445C1"/>
    <w:rsid w:val="00D4479E"/>
    <w:rsid w:val="00D448A9"/>
    <w:rsid w:val="00D44B1D"/>
    <w:rsid w:val="00D44CA7"/>
    <w:rsid w:val="00D45997"/>
    <w:rsid w:val="00D466BB"/>
    <w:rsid w:val="00D466E8"/>
    <w:rsid w:val="00D46CEF"/>
    <w:rsid w:val="00D46F04"/>
    <w:rsid w:val="00D4706E"/>
    <w:rsid w:val="00D470DB"/>
    <w:rsid w:val="00D4735D"/>
    <w:rsid w:val="00D47BA2"/>
    <w:rsid w:val="00D47F37"/>
    <w:rsid w:val="00D5005B"/>
    <w:rsid w:val="00D50086"/>
    <w:rsid w:val="00D5063A"/>
    <w:rsid w:val="00D50673"/>
    <w:rsid w:val="00D5083B"/>
    <w:rsid w:val="00D508B8"/>
    <w:rsid w:val="00D50A38"/>
    <w:rsid w:val="00D50F70"/>
    <w:rsid w:val="00D514E2"/>
    <w:rsid w:val="00D51621"/>
    <w:rsid w:val="00D518D2"/>
    <w:rsid w:val="00D51D7C"/>
    <w:rsid w:val="00D521A9"/>
    <w:rsid w:val="00D522A2"/>
    <w:rsid w:val="00D524A4"/>
    <w:rsid w:val="00D52918"/>
    <w:rsid w:val="00D52A47"/>
    <w:rsid w:val="00D52A77"/>
    <w:rsid w:val="00D53990"/>
    <w:rsid w:val="00D53A45"/>
    <w:rsid w:val="00D53A54"/>
    <w:rsid w:val="00D53AD8"/>
    <w:rsid w:val="00D53BC4"/>
    <w:rsid w:val="00D53E58"/>
    <w:rsid w:val="00D546FE"/>
    <w:rsid w:val="00D5476B"/>
    <w:rsid w:val="00D548C9"/>
    <w:rsid w:val="00D55623"/>
    <w:rsid w:val="00D557A2"/>
    <w:rsid w:val="00D55E8F"/>
    <w:rsid w:val="00D56366"/>
    <w:rsid w:val="00D56C2F"/>
    <w:rsid w:val="00D57B25"/>
    <w:rsid w:val="00D57E3B"/>
    <w:rsid w:val="00D607CE"/>
    <w:rsid w:val="00D60BC7"/>
    <w:rsid w:val="00D60CAD"/>
    <w:rsid w:val="00D61483"/>
    <w:rsid w:val="00D62225"/>
    <w:rsid w:val="00D62347"/>
    <w:rsid w:val="00D628E5"/>
    <w:rsid w:val="00D62959"/>
    <w:rsid w:val="00D6348D"/>
    <w:rsid w:val="00D65299"/>
    <w:rsid w:val="00D656F4"/>
    <w:rsid w:val="00D65C3A"/>
    <w:rsid w:val="00D65DE9"/>
    <w:rsid w:val="00D669E0"/>
    <w:rsid w:val="00D66C0A"/>
    <w:rsid w:val="00D66C3D"/>
    <w:rsid w:val="00D66FA6"/>
    <w:rsid w:val="00D6750A"/>
    <w:rsid w:val="00D67588"/>
    <w:rsid w:val="00D67687"/>
    <w:rsid w:val="00D67740"/>
    <w:rsid w:val="00D67C24"/>
    <w:rsid w:val="00D707DD"/>
    <w:rsid w:val="00D70808"/>
    <w:rsid w:val="00D708E3"/>
    <w:rsid w:val="00D71372"/>
    <w:rsid w:val="00D71B45"/>
    <w:rsid w:val="00D7200B"/>
    <w:rsid w:val="00D720F2"/>
    <w:rsid w:val="00D721F6"/>
    <w:rsid w:val="00D722F7"/>
    <w:rsid w:val="00D72A46"/>
    <w:rsid w:val="00D72A7B"/>
    <w:rsid w:val="00D72B19"/>
    <w:rsid w:val="00D72FEA"/>
    <w:rsid w:val="00D734A7"/>
    <w:rsid w:val="00D7356C"/>
    <w:rsid w:val="00D737A2"/>
    <w:rsid w:val="00D74017"/>
    <w:rsid w:val="00D74B97"/>
    <w:rsid w:val="00D75B19"/>
    <w:rsid w:val="00D76094"/>
    <w:rsid w:val="00D7655D"/>
    <w:rsid w:val="00D76B71"/>
    <w:rsid w:val="00D77321"/>
    <w:rsid w:val="00D77BA2"/>
    <w:rsid w:val="00D77CD7"/>
    <w:rsid w:val="00D8004C"/>
    <w:rsid w:val="00D80132"/>
    <w:rsid w:val="00D80211"/>
    <w:rsid w:val="00D80621"/>
    <w:rsid w:val="00D809F7"/>
    <w:rsid w:val="00D80AA0"/>
    <w:rsid w:val="00D819E4"/>
    <w:rsid w:val="00D81C4F"/>
    <w:rsid w:val="00D81D2F"/>
    <w:rsid w:val="00D81D31"/>
    <w:rsid w:val="00D82018"/>
    <w:rsid w:val="00D825F4"/>
    <w:rsid w:val="00D82B03"/>
    <w:rsid w:val="00D82B97"/>
    <w:rsid w:val="00D82BDE"/>
    <w:rsid w:val="00D82D21"/>
    <w:rsid w:val="00D8317A"/>
    <w:rsid w:val="00D8331C"/>
    <w:rsid w:val="00D83623"/>
    <w:rsid w:val="00D836D1"/>
    <w:rsid w:val="00D84692"/>
    <w:rsid w:val="00D84D23"/>
    <w:rsid w:val="00D85473"/>
    <w:rsid w:val="00D85C8F"/>
    <w:rsid w:val="00D85E53"/>
    <w:rsid w:val="00D85E75"/>
    <w:rsid w:val="00D86329"/>
    <w:rsid w:val="00D865B1"/>
    <w:rsid w:val="00D867B8"/>
    <w:rsid w:val="00D86B17"/>
    <w:rsid w:val="00D8714F"/>
    <w:rsid w:val="00D87B4B"/>
    <w:rsid w:val="00D87EBA"/>
    <w:rsid w:val="00D87FB9"/>
    <w:rsid w:val="00D90BFB"/>
    <w:rsid w:val="00D91055"/>
    <w:rsid w:val="00D912F3"/>
    <w:rsid w:val="00D91407"/>
    <w:rsid w:val="00D91DC2"/>
    <w:rsid w:val="00D91F57"/>
    <w:rsid w:val="00D91F83"/>
    <w:rsid w:val="00D9215E"/>
    <w:rsid w:val="00D922DB"/>
    <w:rsid w:val="00D92CD0"/>
    <w:rsid w:val="00D92FB1"/>
    <w:rsid w:val="00D93041"/>
    <w:rsid w:val="00D93C94"/>
    <w:rsid w:val="00D948F6"/>
    <w:rsid w:val="00D9580D"/>
    <w:rsid w:val="00D96AC0"/>
    <w:rsid w:val="00D97540"/>
    <w:rsid w:val="00D97A1E"/>
    <w:rsid w:val="00D97ABB"/>
    <w:rsid w:val="00D97D7F"/>
    <w:rsid w:val="00DA009F"/>
    <w:rsid w:val="00DA0181"/>
    <w:rsid w:val="00DA0602"/>
    <w:rsid w:val="00DA0A65"/>
    <w:rsid w:val="00DA0BAB"/>
    <w:rsid w:val="00DA10B7"/>
    <w:rsid w:val="00DA1420"/>
    <w:rsid w:val="00DA1477"/>
    <w:rsid w:val="00DA1A3C"/>
    <w:rsid w:val="00DA2110"/>
    <w:rsid w:val="00DA21A6"/>
    <w:rsid w:val="00DA2325"/>
    <w:rsid w:val="00DA24F4"/>
    <w:rsid w:val="00DA2737"/>
    <w:rsid w:val="00DA273E"/>
    <w:rsid w:val="00DA295E"/>
    <w:rsid w:val="00DA3016"/>
    <w:rsid w:val="00DA3E3A"/>
    <w:rsid w:val="00DA409C"/>
    <w:rsid w:val="00DA4354"/>
    <w:rsid w:val="00DA43D7"/>
    <w:rsid w:val="00DA4512"/>
    <w:rsid w:val="00DA456E"/>
    <w:rsid w:val="00DA4C05"/>
    <w:rsid w:val="00DA4C3E"/>
    <w:rsid w:val="00DA4E75"/>
    <w:rsid w:val="00DA5690"/>
    <w:rsid w:val="00DA5DA2"/>
    <w:rsid w:val="00DA63B5"/>
    <w:rsid w:val="00DA6897"/>
    <w:rsid w:val="00DA6DDA"/>
    <w:rsid w:val="00DA6EDA"/>
    <w:rsid w:val="00DA7C95"/>
    <w:rsid w:val="00DA7E97"/>
    <w:rsid w:val="00DB0A71"/>
    <w:rsid w:val="00DB0B03"/>
    <w:rsid w:val="00DB0BE8"/>
    <w:rsid w:val="00DB0EB6"/>
    <w:rsid w:val="00DB1448"/>
    <w:rsid w:val="00DB189E"/>
    <w:rsid w:val="00DB1A8E"/>
    <w:rsid w:val="00DB20F0"/>
    <w:rsid w:val="00DB2204"/>
    <w:rsid w:val="00DB2447"/>
    <w:rsid w:val="00DB28D1"/>
    <w:rsid w:val="00DB2BD1"/>
    <w:rsid w:val="00DB3271"/>
    <w:rsid w:val="00DB33D0"/>
    <w:rsid w:val="00DB3808"/>
    <w:rsid w:val="00DB3868"/>
    <w:rsid w:val="00DB39B3"/>
    <w:rsid w:val="00DB3C8E"/>
    <w:rsid w:val="00DB3FBA"/>
    <w:rsid w:val="00DB406E"/>
    <w:rsid w:val="00DB4369"/>
    <w:rsid w:val="00DB454F"/>
    <w:rsid w:val="00DB4D55"/>
    <w:rsid w:val="00DB4ED4"/>
    <w:rsid w:val="00DB5149"/>
    <w:rsid w:val="00DB5562"/>
    <w:rsid w:val="00DB5F08"/>
    <w:rsid w:val="00DB6504"/>
    <w:rsid w:val="00DB6606"/>
    <w:rsid w:val="00DB6876"/>
    <w:rsid w:val="00DB68B0"/>
    <w:rsid w:val="00DB6A55"/>
    <w:rsid w:val="00DB702D"/>
    <w:rsid w:val="00DB770E"/>
    <w:rsid w:val="00DB7AF3"/>
    <w:rsid w:val="00DB7B01"/>
    <w:rsid w:val="00DB7C80"/>
    <w:rsid w:val="00DC02D1"/>
    <w:rsid w:val="00DC0467"/>
    <w:rsid w:val="00DC05B3"/>
    <w:rsid w:val="00DC07F9"/>
    <w:rsid w:val="00DC0913"/>
    <w:rsid w:val="00DC09CE"/>
    <w:rsid w:val="00DC0BB3"/>
    <w:rsid w:val="00DC0EE2"/>
    <w:rsid w:val="00DC0EE5"/>
    <w:rsid w:val="00DC0F45"/>
    <w:rsid w:val="00DC1165"/>
    <w:rsid w:val="00DC153C"/>
    <w:rsid w:val="00DC1723"/>
    <w:rsid w:val="00DC2019"/>
    <w:rsid w:val="00DC2C5A"/>
    <w:rsid w:val="00DC3F28"/>
    <w:rsid w:val="00DC4344"/>
    <w:rsid w:val="00DC4456"/>
    <w:rsid w:val="00DC45CE"/>
    <w:rsid w:val="00DC4694"/>
    <w:rsid w:val="00DC4E35"/>
    <w:rsid w:val="00DC502A"/>
    <w:rsid w:val="00DC5504"/>
    <w:rsid w:val="00DC58CE"/>
    <w:rsid w:val="00DC5B2A"/>
    <w:rsid w:val="00DC5C0B"/>
    <w:rsid w:val="00DC5C77"/>
    <w:rsid w:val="00DC5F58"/>
    <w:rsid w:val="00DC632F"/>
    <w:rsid w:val="00DC6446"/>
    <w:rsid w:val="00DC7727"/>
    <w:rsid w:val="00DC7734"/>
    <w:rsid w:val="00DD000D"/>
    <w:rsid w:val="00DD0207"/>
    <w:rsid w:val="00DD0542"/>
    <w:rsid w:val="00DD0684"/>
    <w:rsid w:val="00DD089C"/>
    <w:rsid w:val="00DD0B99"/>
    <w:rsid w:val="00DD0EC1"/>
    <w:rsid w:val="00DD0FB7"/>
    <w:rsid w:val="00DD1056"/>
    <w:rsid w:val="00DD15B6"/>
    <w:rsid w:val="00DD17A1"/>
    <w:rsid w:val="00DD1803"/>
    <w:rsid w:val="00DD1A27"/>
    <w:rsid w:val="00DD1A99"/>
    <w:rsid w:val="00DD1E3F"/>
    <w:rsid w:val="00DD1EDB"/>
    <w:rsid w:val="00DD250F"/>
    <w:rsid w:val="00DD29DA"/>
    <w:rsid w:val="00DD2BC9"/>
    <w:rsid w:val="00DD3079"/>
    <w:rsid w:val="00DD30A6"/>
    <w:rsid w:val="00DD34FC"/>
    <w:rsid w:val="00DD3B02"/>
    <w:rsid w:val="00DD3C48"/>
    <w:rsid w:val="00DD42B3"/>
    <w:rsid w:val="00DD449A"/>
    <w:rsid w:val="00DD48F1"/>
    <w:rsid w:val="00DD4A81"/>
    <w:rsid w:val="00DD4D53"/>
    <w:rsid w:val="00DD51D7"/>
    <w:rsid w:val="00DD5B9F"/>
    <w:rsid w:val="00DD5FBE"/>
    <w:rsid w:val="00DD6497"/>
    <w:rsid w:val="00DD649C"/>
    <w:rsid w:val="00DD6DEF"/>
    <w:rsid w:val="00DD6FFC"/>
    <w:rsid w:val="00DD7A32"/>
    <w:rsid w:val="00DD7A67"/>
    <w:rsid w:val="00DD7E9D"/>
    <w:rsid w:val="00DE046C"/>
    <w:rsid w:val="00DE10AE"/>
    <w:rsid w:val="00DE122F"/>
    <w:rsid w:val="00DE1484"/>
    <w:rsid w:val="00DE15B5"/>
    <w:rsid w:val="00DE165F"/>
    <w:rsid w:val="00DE172F"/>
    <w:rsid w:val="00DE1923"/>
    <w:rsid w:val="00DE1C67"/>
    <w:rsid w:val="00DE22CA"/>
    <w:rsid w:val="00DE24F0"/>
    <w:rsid w:val="00DE272F"/>
    <w:rsid w:val="00DE2A4A"/>
    <w:rsid w:val="00DE2BF0"/>
    <w:rsid w:val="00DE360C"/>
    <w:rsid w:val="00DE4067"/>
    <w:rsid w:val="00DE4162"/>
    <w:rsid w:val="00DE444B"/>
    <w:rsid w:val="00DE501F"/>
    <w:rsid w:val="00DE527C"/>
    <w:rsid w:val="00DE6327"/>
    <w:rsid w:val="00DE6389"/>
    <w:rsid w:val="00DE6477"/>
    <w:rsid w:val="00DE6604"/>
    <w:rsid w:val="00DE6944"/>
    <w:rsid w:val="00DE76EF"/>
    <w:rsid w:val="00DE7D54"/>
    <w:rsid w:val="00DF01C8"/>
    <w:rsid w:val="00DF0606"/>
    <w:rsid w:val="00DF0C6B"/>
    <w:rsid w:val="00DF1529"/>
    <w:rsid w:val="00DF1C3B"/>
    <w:rsid w:val="00DF1F73"/>
    <w:rsid w:val="00DF2104"/>
    <w:rsid w:val="00DF23DF"/>
    <w:rsid w:val="00DF296D"/>
    <w:rsid w:val="00DF346B"/>
    <w:rsid w:val="00DF34D1"/>
    <w:rsid w:val="00DF3B8B"/>
    <w:rsid w:val="00DF3CE2"/>
    <w:rsid w:val="00DF406A"/>
    <w:rsid w:val="00DF433A"/>
    <w:rsid w:val="00DF444B"/>
    <w:rsid w:val="00DF4B02"/>
    <w:rsid w:val="00DF4B66"/>
    <w:rsid w:val="00DF4FB7"/>
    <w:rsid w:val="00DF50C0"/>
    <w:rsid w:val="00DF5114"/>
    <w:rsid w:val="00DF5CC4"/>
    <w:rsid w:val="00DF5E09"/>
    <w:rsid w:val="00DF607A"/>
    <w:rsid w:val="00DF632C"/>
    <w:rsid w:val="00DF6335"/>
    <w:rsid w:val="00DF6658"/>
    <w:rsid w:val="00DF6665"/>
    <w:rsid w:val="00DF6706"/>
    <w:rsid w:val="00DF6C43"/>
    <w:rsid w:val="00DF6CC5"/>
    <w:rsid w:val="00DF720C"/>
    <w:rsid w:val="00DF7263"/>
    <w:rsid w:val="00DF7B5E"/>
    <w:rsid w:val="00DF7B87"/>
    <w:rsid w:val="00DF7C2D"/>
    <w:rsid w:val="00DF7FDC"/>
    <w:rsid w:val="00E00274"/>
    <w:rsid w:val="00E00C92"/>
    <w:rsid w:val="00E00F74"/>
    <w:rsid w:val="00E01237"/>
    <w:rsid w:val="00E013F7"/>
    <w:rsid w:val="00E01473"/>
    <w:rsid w:val="00E01806"/>
    <w:rsid w:val="00E01BC0"/>
    <w:rsid w:val="00E01E6B"/>
    <w:rsid w:val="00E021B6"/>
    <w:rsid w:val="00E025E9"/>
    <w:rsid w:val="00E026E3"/>
    <w:rsid w:val="00E028F0"/>
    <w:rsid w:val="00E029DA"/>
    <w:rsid w:val="00E0307F"/>
    <w:rsid w:val="00E03643"/>
    <w:rsid w:val="00E03853"/>
    <w:rsid w:val="00E0400F"/>
    <w:rsid w:val="00E04273"/>
    <w:rsid w:val="00E04747"/>
    <w:rsid w:val="00E05009"/>
    <w:rsid w:val="00E05291"/>
    <w:rsid w:val="00E056DF"/>
    <w:rsid w:val="00E05C4E"/>
    <w:rsid w:val="00E06271"/>
    <w:rsid w:val="00E0679F"/>
    <w:rsid w:val="00E0689D"/>
    <w:rsid w:val="00E07093"/>
    <w:rsid w:val="00E07557"/>
    <w:rsid w:val="00E075E9"/>
    <w:rsid w:val="00E076B7"/>
    <w:rsid w:val="00E077CB"/>
    <w:rsid w:val="00E07C66"/>
    <w:rsid w:val="00E1020F"/>
    <w:rsid w:val="00E10914"/>
    <w:rsid w:val="00E10C24"/>
    <w:rsid w:val="00E11674"/>
    <w:rsid w:val="00E11974"/>
    <w:rsid w:val="00E11CC3"/>
    <w:rsid w:val="00E120F5"/>
    <w:rsid w:val="00E12435"/>
    <w:rsid w:val="00E12557"/>
    <w:rsid w:val="00E12961"/>
    <w:rsid w:val="00E12AAE"/>
    <w:rsid w:val="00E13CAA"/>
    <w:rsid w:val="00E13FC6"/>
    <w:rsid w:val="00E142E4"/>
    <w:rsid w:val="00E14DC9"/>
    <w:rsid w:val="00E14EF6"/>
    <w:rsid w:val="00E150ED"/>
    <w:rsid w:val="00E15280"/>
    <w:rsid w:val="00E156DB"/>
    <w:rsid w:val="00E15844"/>
    <w:rsid w:val="00E159C5"/>
    <w:rsid w:val="00E170FC"/>
    <w:rsid w:val="00E1728F"/>
    <w:rsid w:val="00E17305"/>
    <w:rsid w:val="00E17FE7"/>
    <w:rsid w:val="00E20246"/>
    <w:rsid w:val="00E202D5"/>
    <w:rsid w:val="00E20D19"/>
    <w:rsid w:val="00E20F3D"/>
    <w:rsid w:val="00E214EA"/>
    <w:rsid w:val="00E21590"/>
    <w:rsid w:val="00E227AE"/>
    <w:rsid w:val="00E22DDE"/>
    <w:rsid w:val="00E23322"/>
    <w:rsid w:val="00E237A1"/>
    <w:rsid w:val="00E23C11"/>
    <w:rsid w:val="00E23C36"/>
    <w:rsid w:val="00E23D77"/>
    <w:rsid w:val="00E24B95"/>
    <w:rsid w:val="00E24DD7"/>
    <w:rsid w:val="00E24DEF"/>
    <w:rsid w:val="00E24F10"/>
    <w:rsid w:val="00E255F5"/>
    <w:rsid w:val="00E2595B"/>
    <w:rsid w:val="00E25AEB"/>
    <w:rsid w:val="00E26199"/>
    <w:rsid w:val="00E262F0"/>
    <w:rsid w:val="00E267E2"/>
    <w:rsid w:val="00E273F5"/>
    <w:rsid w:val="00E2754C"/>
    <w:rsid w:val="00E27714"/>
    <w:rsid w:val="00E27DB8"/>
    <w:rsid w:val="00E27E0A"/>
    <w:rsid w:val="00E301C5"/>
    <w:rsid w:val="00E3073E"/>
    <w:rsid w:val="00E30A64"/>
    <w:rsid w:val="00E30D96"/>
    <w:rsid w:val="00E311D8"/>
    <w:rsid w:val="00E3185B"/>
    <w:rsid w:val="00E31DB1"/>
    <w:rsid w:val="00E326D7"/>
    <w:rsid w:val="00E32864"/>
    <w:rsid w:val="00E33542"/>
    <w:rsid w:val="00E340AE"/>
    <w:rsid w:val="00E341CA"/>
    <w:rsid w:val="00E344F9"/>
    <w:rsid w:val="00E346BF"/>
    <w:rsid w:val="00E3479B"/>
    <w:rsid w:val="00E34C36"/>
    <w:rsid w:val="00E34E4F"/>
    <w:rsid w:val="00E35307"/>
    <w:rsid w:val="00E3566B"/>
    <w:rsid w:val="00E3575F"/>
    <w:rsid w:val="00E35772"/>
    <w:rsid w:val="00E3581A"/>
    <w:rsid w:val="00E36554"/>
    <w:rsid w:val="00E366E7"/>
    <w:rsid w:val="00E367C1"/>
    <w:rsid w:val="00E36C73"/>
    <w:rsid w:val="00E37149"/>
    <w:rsid w:val="00E371F7"/>
    <w:rsid w:val="00E37321"/>
    <w:rsid w:val="00E40CDE"/>
    <w:rsid w:val="00E41F08"/>
    <w:rsid w:val="00E4222B"/>
    <w:rsid w:val="00E42239"/>
    <w:rsid w:val="00E42CDB"/>
    <w:rsid w:val="00E437E2"/>
    <w:rsid w:val="00E43810"/>
    <w:rsid w:val="00E4388F"/>
    <w:rsid w:val="00E43BF6"/>
    <w:rsid w:val="00E43CE8"/>
    <w:rsid w:val="00E43D90"/>
    <w:rsid w:val="00E4452E"/>
    <w:rsid w:val="00E44AE9"/>
    <w:rsid w:val="00E456E2"/>
    <w:rsid w:val="00E45C52"/>
    <w:rsid w:val="00E46008"/>
    <w:rsid w:val="00E461D1"/>
    <w:rsid w:val="00E461F7"/>
    <w:rsid w:val="00E464A8"/>
    <w:rsid w:val="00E469CD"/>
    <w:rsid w:val="00E46B8F"/>
    <w:rsid w:val="00E476B9"/>
    <w:rsid w:val="00E501F3"/>
    <w:rsid w:val="00E512EC"/>
    <w:rsid w:val="00E5196F"/>
    <w:rsid w:val="00E51C57"/>
    <w:rsid w:val="00E52305"/>
    <w:rsid w:val="00E52436"/>
    <w:rsid w:val="00E524B0"/>
    <w:rsid w:val="00E52C60"/>
    <w:rsid w:val="00E53675"/>
    <w:rsid w:val="00E536B3"/>
    <w:rsid w:val="00E53701"/>
    <w:rsid w:val="00E537C5"/>
    <w:rsid w:val="00E5428C"/>
    <w:rsid w:val="00E55241"/>
    <w:rsid w:val="00E552B4"/>
    <w:rsid w:val="00E55420"/>
    <w:rsid w:val="00E55E81"/>
    <w:rsid w:val="00E55EE2"/>
    <w:rsid w:val="00E57377"/>
    <w:rsid w:val="00E57418"/>
    <w:rsid w:val="00E57937"/>
    <w:rsid w:val="00E579C8"/>
    <w:rsid w:val="00E57D60"/>
    <w:rsid w:val="00E6000D"/>
    <w:rsid w:val="00E60026"/>
    <w:rsid w:val="00E6019E"/>
    <w:rsid w:val="00E60278"/>
    <w:rsid w:val="00E6042B"/>
    <w:rsid w:val="00E6044B"/>
    <w:rsid w:val="00E60552"/>
    <w:rsid w:val="00E60799"/>
    <w:rsid w:val="00E607C4"/>
    <w:rsid w:val="00E607D2"/>
    <w:rsid w:val="00E62810"/>
    <w:rsid w:val="00E62FA5"/>
    <w:rsid w:val="00E63097"/>
    <w:rsid w:val="00E639E2"/>
    <w:rsid w:val="00E63FA6"/>
    <w:rsid w:val="00E64664"/>
    <w:rsid w:val="00E64710"/>
    <w:rsid w:val="00E647C5"/>
    <w:rsid w:val="00E64B93"/>
    <w:rsid w:val="00E64BFA"/>
    <w:rsid w:val="00E653C4"/>
    <w:rsid w:val="00E655B6"/>
    <w:rsid w:val="00E6579E"/>
    <w:rsid w:val="00E65B4C"/>
    <w:rsid w:val="00E65D3B"/>
    <w:rsid w:val="00E65FD0"/>
    <w:rsid w:val="00E66023"/>
    <w:rsid w:val="00E662F5"/>
    <w:rsid w:val="00E66548"/>
    <w:rsid w:val="00E66673"/>
    <w:rsid w:val="00E66958"/>
    <w:rsid w:val="00E66A7E"/>
    <w:rsid w:val="00E66AEA"/>
    <w:rsid w:val="00E66C9C"/>
    <w:rsid w:val="00E6726A"/>
    <w:rsid w:val="00E67339"/>
    <w:rsid w:val="00E676BA"/>
    <w:rsid w:val="00E67B35"/>
    <w:rsid w:val="00E67ED2"/>
    <w:rsid w:val="00E70027"/>
    <w:rsid w:val="00E70123"/>
    <w:rsid w:val="00E70613"/>
    <w:rsid w:val="00E70677"/>
    <w:rsid w:val="00E70A0E"/>
    <w:rsid w:val="00E711E0"/>
    <w:rsid w:val="00E71407"/>
    <w:rsid w:val="00E71452"/>
    <w:rsid w:val="00E71C61"/>
    <w:rsid w:val="00E71D05"/>
    <w:rsid w:val="00E71E85"/>
    <w:rsid w:val="00E7296E"/>
    <w:rsid w:val="00E72A27"/>
    <w:rsid w:val="00E73226"/>
    <w:rsid w:val="00E734AC"/>
    <w:rsid w:val="00E73E67"/>
    <w:rsid w:val="00E74770"/>
    <w:rsid w:val="00E74A58"/>
    <w:rsid w:val="00E75097"/>
    <w:rsid w:val="00E751B0"/>
    <w:rsid w:val="00E754A3"/>
    <w:rsid w:val="00E7553B"/>
    <w:rsid w:val="00E7571A"/>
    <w:rsid w:val="00E76C8A"/>
    <w:rsid w:val="00E76E38"/>
    <w:rsid w:val="00E77052"/>
    <w:rsid w:val="00E771C7"/>
    <w:rsid w:val="00E77219"/>
    <w:rsid w:val="00E772A3"/>
    <w:rsid w:val="00E77785"/>
    <w:rsid w:val="00E77CFE"/>
    <w:rsid w:val="00E80879"/>
    <w:rsid w:val="00E81266"/>
    <w:rsid w:val="00E81A03"/>
    <w:rsid w:val="00E81A10"/>
    <w:rsid w:val="00E81B36"/>
    <w:rsid w:val="00E8252C"/>
    <w:rsid w:val="00E82E8D"/>
    <w:rsid w:val="00E83649"/>
    <w:rsid w:val="00E8384D"/>
    <w:rsid w:val="00E83AEC"/>
    <w:rsid w:val="00E8463F"/>
    <w:rsid w:val="00E847BF"/>
    <w:rsid w:val="00E84A98"/>
    <w:rsid w:val="00E851DB"/>
    <w:rsid w:val="00E853B6"/>
    <w:rsid w:val="00E853D2"/>
    <w:rsid w:val="00E85AAE"/>
    <w:rsid w:val="00E85CD3"/>
    <w:rsid w:val="00E85E19"/>
    <w:rsid w:val="00E8670C"/>
    <w:rsid w:val="00E868DE"/>
    <w:rsid w:val="00E8692C"/>
    <w:rsid w:val="00E87671"/>
    <w:rsid w:val="00E87A62"/>
    <w:rsid w:val="00E87BE9"/>
    <w:rsid w:val="00E90156"/>
    <w:rsid w:val="00E9058F"/>
    <w:rsid w:val="00E90F3A"/>
    <w:rsid w:val="00E9110E"/>
    <w:rsid w:val="00E91112"/>
    <w:rsid w:val="00E91248"/>
    <w:rsid w:val="00E917E9"/>
    <w:rsid w:val="00E9185A"/>
    <w:rsid w:val="00E919DB"/>
    <w:rsid w:val="00E919FF"/>
    <w:rsid w:val="00E91C58"/>
    <w:rsid w:val="00E91E99"/>
    <w:rsid w:val="00E922C3"/>
    <w:rsid w:val="00E92C0E"/>
    <w:rsid w:val="00E92D76"/>
    <w:rsid w:val="00E9316E"/>
    <w:rsid w:val="00E933E3"/>
    <w:rsid w:val="00E93EB1"/>
    <w:rsid w:val="00E94A27"/>
    <w:rsid w:val="00E952DB"/>
    <w:rsid w:val="00E95773"/>
    <w:rsid w:val="00E95F51"/>
    <w:rsid w:val="00E9683C"/>
    <w:rsid w:val="00E96B2E"/>
    <w:rsid w:val="00E96D31"/>
    <w:rsid w:val="00E96E44"/>
    <w:rsid w:val="00E97405"/>
    <w:rsid w:val="00E978A1"/>
    <w:rsid w:val="00E97975"/>
    <w:rsid w:val="00EA00F8"/>
    <w:rsid w:val="00EA05C7"/>
    <w:rsid w:val="00EA06AF"/>
    <w:rsid w:val="00EA0703"/>
    <w:rsid w:val="00EA0758"/>
    <w:rsid w:val="00EA09BB"/>
    <w:rsid w:val="00EA175E"/>
    <w:rsid w:val="00EA195B"/>
    <w:rsid w:val="00EA1F7A"/>
    <w:rsid w:val="00EA2265"/>
    <w:rsid w:val="00EA236D"/>
    <w:rsid w:val="00EA24D7"/>
    <w:rsid w:val="00EA3515"/>
    <w:rsid w:val="00EA39C5"/>
    <w:rsid w:val="00EA3B48"/>
    <w:rsid w:val="00EA4053"/>
    <w:rsid w:val="00EA44A0"/>
    <w:rsid w:val="00EA563E"/>
    <w:rsid w:val="00EA5797"/>
    <w:rsid w:val="00EA5E5A"/>
    <w:rsid w:val="00EA5F0C"/>
    <w:rsid w:val="00EA653F"/>
    <w:rsid w:val="00EA6C90"/>
    <w:rsid w:val="00EA7346"/>
    <w:rsid w:val="00EA7C9B"/>
    <w:rsid w:val="00EB068B"/>
    <w:rsid w:val="00EB0BE0"/>
    <w:rsid w:val="00EB0CD3"/>
    <w:rsid w:val="00EB0D8F"/>
    <w:rsid w:val="00EB1310"/>
    <w:rsid w:val="00EB1A66"/>
    <w:rsid w:val="00EB1F7F"/>
    <w:rsid w:val="00EB2D4A"/>
    <w:rsid w:val="00EB3403"/>
    <w:rsid w:val="00EB34BD"/>
    <w:rsid w:val="00EB3EBC"/>
    <w:rsid w:val="00EB4AB0"/>
    <w:rsid w:val="00EB4E61"/>
    <w:rsid w:val="00EB51C2"/>
    <w:rsid w:val="00EB5218"/>
    <w:rsid w:val="00EB5614"/>
    <w:rsid w:val="00EB56AB"/>
    <w:rsid w:val="00EB56BB"/>
    <w:rsid w:val="00EB5C90"/>
    <w:rsid w:val="00EB5CC9"/>
    <w:rsid w:val="00EB5F0A"/>
    <w:rsid w:val="00EB60F5"/>
    <w:rsid w:val="00EB6112"/>
    <w:rsid w:val="00EB62BF"/>
    <w:rsid w:val="00EB6483"/>
    <w:rsid w:val="00EB77F6"/>
    <w:rsid w:val="00EB7E80"/>
    <w:rsid w:val="00EB7F0F"/>
    <w:rsid w:val="00EB7F71"/>
    <w:rsid w:val="00EC03B7"/>
    <w:rsid w:val="00EC0829"/>
    <w:rsid w:val="00EC1E14"/>
    <w:rsid w:val="00EC2087"/>
    <w:rsid w:val="00EC225C"/>
    <w:rsid w:val="00EC2639"/>
    <w:rsid w:val="00EC264E"/>
    <w:rsid w:val="00EC2930"/>
    <w:rsid w:val="00EC33E3"/>
    <w:rsid w:val="00EC3905"/>
    <w:rsid w:val="00EC3963"/>
    <w:rsid w:val="00EC3AC1"/>
    <w:rsid w:val="00EC505D"/>
    <w:rsid w:val="00EC50A6"/>
    <w:rsid w:val="00EC5245"/>
    <w:rsid w:val="00EC5CB3"/>
    <w:rsid w:val="00EC5EEA"/>
    <w:rsid w:val="00EC5FEC"/>
    <w:rsid w:val="00EC60F6"/>
    <w:rsid w:val="00EC6554"/>
    <w:rsid w:val="00EC6CDF"/>
    <w:rsid w:val="00EC6DD4"/>
    <w:rsid w:val="00EC6E5A"/>
    <w:rsid w:val="00EC6F8F"/>
    <w:rsid w:val="00ED0028"/>
    <w:rsid w:val="00ED00EA"/>
    <w:rsid w:val="00ED05EF"/>
    <w:rsid w:val="00ED078A"/>
    <w:rsid w:val="00ED0939"/>
    <w:rsid w:val="00ED0CBE"/>
    <w:rsid w:val="00ED0FAC"/>
    <w:rsid w:val="00ED1610"/>
    <w:rsid w:val="00ED1E27"/>
    <w:rsid w:val="00ED2150"/>
    <w:rsid w:val="00ED22B1"/>
    <w:rsid w:val="00ED2386"/>
    <w:rsid w:val="00ED295E"/>
    <w:rsid w:val="00ED2E67"/>
    <w:rsid w:val="00ED2E8C"/>
    <w:rsid w:val="00ED3084"/>
    <w:rsid w:val="00ED3776"/>
    <w:rsid w:val="00ED431D"/>
    <w:rsid w:val="00ED4556"/>
    <w:rsid w:val="00ED4C6B"/>
    <w:rsid w:val="00ED4D41"/>
    <w:rsid w:val="00ED58DE"/>
    <w:rsid w:val="00ED6E80"/>
    <w:rsid w:val="00ED7167"/>
    <w:rsid w:val="00ED7287"/>
    <w:rsid w:val="00ED7820"/>
    <w:rsid w:val="00EE0D14"/>
    <w:rsid w:val="00EE15AF"/>
    <w:rsid w:val="00EE1BEA"/>
    <w:rsid w:val="00EE2227"/>
    <w:rsid w:val="00EE24C7"/>
    <w:rsid w:val="00EE2781"/>
    <w:rsid w:val="00EE27A9"/>
    <w:rsid w:val="00EE2F1C"/>
    <w:rsid w:val="00EE33F9"/>
    <w:rsid w:val="00EE3842"/>
    <w:rsid w:val="00EE3D1F"/>
    <w:rsid w:val="00EE407E"/>
    <w:rsid w:val="00EE459A"/>
    <w:rsid w:val="00EE498B"/>
    <w:rsid w:val="00EE4E42"/>
    <w:rsid w:val="00EE549D"/>
    <w:rsid w:val="00EE5926"/>
    <w:rsid w:val="00EE5984"/>
    <w:rsid w:val="00EE6D95"/>
    <w:rsid w:val="00EE6F9A"/>
    <w:rsid w:val="00EE70D1"/>
    <w:rsid w:val="00EE736B"/>
    <w:rsid w:val="00EE7470"/>
    <w:rsid w:val="00EE773F"/>
    <w:rsid w:val="00EF02A0"/>
    <w:rsid w:val="00EF0988"/>
    <w:rsid w:val="00EF0AC0"/>
    <w:rsid w:val="00EF1C5D"/>
    <w:rsid w:val="00EF23D6"/>
    <w:rsid w:val="00EF2503"/>
    <w:rsid w:val="00EF2C53"/>
    <w:rsid w:val="00EF2D37"/>
    <w:rsid w:val="00EF34D2"/>
    <w:rsid w:val="00EF3623"/>
    <w:rsid w:val="00EF3B01"/>
    <w:rsid w:val="00EF3D7F"/>
    <w:rsid w:val="00EF4788"/>
    <w:rsid w:val="00EF4C62"/>
    <w:rsid w:val="00EF5587"/>
    <w:rsid w:val="00EF5682"/>
    <w:rsid w:val="00EF64CA"/>
    <w:rsid w:val="00EF65AA"/>
    <w:rsid w:val="00EF67BF"/>
    <w:rsid w:val="00EF6863"/>
    <w:rsid w:val="00EF68B9"/>
    <w:rsid w:val="00EF6A3D"/>
    <w:rsid w:val="00EF7B51"/>
    <w:rsid w:val="00EF7E25"/>
    <w:rsid w:val="00F0074F"/>
    <w:rsid w:val="00F00C60"/>
    <w:rsid w:val="00F00CF6"/>
    <w:rsid w:val="00F0108C"/>
    <w:rsid w:val="00F010BB"/>
    <w:rsid w:val="00F011B9"/>
    <w:rsid w:val="00F012C7"/>
    <w:rsid w:val="00F0137F"/>
    <w:rsid w:val="00F01B00"/>
    <w:rsid w:val="00F01C4A"/>
    <w:rsid w:val="00F01D88"/>
    <w:rsid w:val="00F01FB2"/>
    <w:rsid w:val="00F02586"/>
    <w:rsid w:val="00F02892"/>
    <w:rsid w:val="00F0295E"/>
    <w:rsid w:val="00F02E0E"/>
    <w:rsid w:val="00F03044"/>
    <w:rsid w:val="00F030D8"/>
    <w:rsid w:val="00F03194"/>
    <w:rsid w:val="00F03CDE"/>
    <w:rsid w:val="00F041DA"/>
    <w:rsid w:val="00F044C2"/>
    <w:rsid w:val="00F04585"/>
    <w:rsid w:val="00F04790"/>
    <w:rsid w:val="00F04AD8"/>
    <w:rsid w:val="00F04B85"/>
    <w:rsid w:val="00F04C31"/>
    <w:rsid w:val="00F04C77"/>
    <w:rsid w:val="00F05438"/>
    <w:rsid w:val="00F0590B"/>
    <w:rsid w:val="00F05F9A"/>
    <w:rsid w:val="00F0628F"/>
    <w:rsid w:val="00F06734"/>
    <w:rsid w:val="00F0689A"/>
    <w:rsid w:val="00F07605"/>
    <w:rsid w:val="00F07A00"/>
    <w:rsid w:val="00F07D7F"/>
    <w:rsid w:val="00F07DA1"/>
    <w:rsid w:val="00F07F41"/>
    <w:rsid w:val="00F102B8"/>
    <w:rsid w:val="00F106D3"/>
    <w:rsid w:val="00F112E5"/>
    <w:rsid w:val="00F11649"/>
    <w:rsid w:val="00F119B3"/>
    <w:rsid w:val="00F11AAF"/>
    <w:rsid w:val="00F11B68"/>
    <w:rsid w:val="00F11C61"/>
    <w:rsid w:val="00F1209F"/>
    <w:rsid w:val="00F127F2"/>
    <w:rsid w:val="00F12937"/>
    <w:rsid w:val="00F129B8"/>
    <w:rsid w:val="00F12C4F"/>
    <w:rsid w:val="00F12F6D"/>
    <w:rsid w:val="00F131E0"/>
    <w:rsid w:val="00F132BA"/>
    <w:rsid w:val="00F13785"/>
    <w:rsid w:val="00F13C90"/>
    <w:rsid w:val="00F1434C"/>
    <w:rsid w:val="00F145F4"/>
    <w:rsid w:val="00F14677"/>
    <w:rsid w:val="00F1482C"/>
    <w:rsid w:val="00F14E6D"/>
    <w:rsid w:val="00F151CD"/>
    <w:rsid w:val="00F15450"/>
    <w:rsid w:val="00F155FE"/>
    <w:rsid w:val="00F15CC2"/>
    <w:rsid w:val="00F15D7B"/>
    <w:rsid w:val="00F170C0"/>
    <w:rsid w:val="00F1747A"/>
    <w:rsid w:val="00F174B0"/>
    <w:rsid w:val="00F177B1"/>
    <w:rsid w:val="00F17A8F"/>
    <w:rsid w:val="00F17C15"/>
    <w:rsid w:val="00F20176"/>
    <w:rsid w:val="00F20AF1"/>
    <w:rsid w:val="00F20C25"/>
    <w:rsid w:val="00F20CDE"/>
    <w:rsid w:val="00F21904"/>
    <w:rsid w:val="00F21D4D"/>
    <w:rsid w:val="00F21D5F"/>
    <w:rsid w:val="00F22112"/>
    <w:rsid w:val="00F231C1"/>
    <w:rsid w:val="00F2345D"/>
    <w:rsid w:val="00F23E5B"/>
    <w:rsid w:val="00F241FF"/>
    <w:rsid w:val="00F24F69"/>
    <w:rsid w:val="00F2569B"/>
    <w:rsid w:val="00F25A0A"/>
    <w:rsid w:val="00F25CE4"/>
    <w:rsid w:val="00F268F1"/>
    <w:rsid w:val="00F26F02"/>
    <w:rsid w:val="00F300E6"/>
    <w:rsid w:val="00F3017F"/>
    <w:rsid w:val="00F302CA"/>
    <w:rsid w:val="00F305E9"/>
    <w:rsid w:val="00F30A4A"/>
    <w:rsid w:val="00F31712"/>
    <w:rsid w:val="00F31AD0"/>
    <w:rsid w:val="00F31F30"/>
    <w:rsid w:val="00F32041"/>
    <w:rsid w:val="00F328FB"/>
    <w:rsid w:val="00F32D6D"/>
    <w:rsid w:val="00F330D3"/>
    <w:rsid w:val="00F337D5"/>
    <w:rsid w:val="00F33D1B"/>
    <w:rsid w:val="00F33E53"/>
    <w:rsid w:val="00F347D1"/>
    <w:rsid w:val="00F34F84"/>
    <w:rsid w:val="00F35566"/>
    <w:rsid w:val="00F3592E"/>
    <w:rsid w:val="00F362BB"/>
    <w:rsid w:val="00F3652D"/>
    <w:rsid w:val="00F36BB0"/>
    <w:rsid w:val="00F37493"/>
    <w:rsid w:val="00F3784A"/>
    <w:rsid w:val="00F37EAE"/>
    <w:rsid w:val="00F404FD"/>
    <w:rsid w:val="00F406E1"/>
    <w:rsid w:val="00F40AFA"/>
    <w:rsid w:val="00F41534"/>
    <w:rsid w:val="00F41752"/>
    <w:rsid w:val="00F41887"/>
    <w:rsid w:val="00F41A57"/>
    <w:rsid w:val="00F41CEC"/>
    <w:rsid w:val="00F41D18"/>
    <w:rsid w:val="00F425A0"/>
    <w:rsid w:val="00F426A1"/>
    <w:rsid w:val="00F42851"/>
    <w:rsid w:val="00F42884"/>
    <w:rsid w:val="00F42E41"/>
    <w:rsid w:val="00F4436E"/>
    <w:rsid w:val="00F4474D"/>
    <w:rsid w:val="00F44AFD"/>
    <w:rsid w:val="00F44E65"/>
    <w:rsid w:val="00F45F33"/>
    <w:rsid w:val="00F46162"/>
    <w:rsid w:val="00F46340"/>
    <w:rsid w:val="00F46C61"/>
    <w:rsid w:val="00F4792D"/>
    <w:rsid w:val="00F47A9C"/>
    <w:rsid w:val="00F47FDA"/>
    <w:rsid w:val="00F507CC"/>
    <w:rsid w:val="00F507EB"/>
    <w:rsid w:val="00F50876"/>
    <w:rsid w:val="00F50B38"/>
    <w:rsid w:val="00F50C3F"/>
    <w:rsid w:val="00F510C3"/>
    <w:rsid w:val="00F51423"/>
    <w:rsid w:val="00F514B6"/>
    <w:rsid w:val="00F516D8"/>
    <w:rsid w:val="00F5195E"/>
    <w:rsid w:val="00F51966"/>
    <w:rsid w:val="00F5220D"/>
    <w:rsid w:val="00F52874"/>
    <w:rsid w:val="00F528CC"/>
    <w:rsid w:val="00F52C44"/>
    <w:rsid w:val="00F53533"/>
    <w:rsid w:val="00F545B3"/>
    <w:rsid w:val="00F55126"/>
    <w:rsid w:val="00F5518A"/>
    <w:rsid w:val="00F55459"/>
    <w:rsid w:val="00F55AA9"/>
    <w:rsid w:val="00F55E11"/>
    <w:rsid w:val="00F55F47"/>
    <w:rsid w:val="00F56072"/>
    <w:rsid w:val="00F57C83"/>
    <w:rsid w:val="00F600FE"/>
    <w:rsid w:val="00F602D2"/>
    <w:rsid w:val="00F61826"/>
    <w:rsid w:val="00F61E8B"/>
    <w:rsid w:val="00F624B8"/>
    <w:rsid w:val="00F630F4"/>
    <w:rsid w:val="00F63112"/>
    <w:rsid w:val="00F63623"/>
    <w:rsid w:val="00F6426F"/>
    <w:rsid w:val="00F64860"/>
    <w:rsid w:val="00F64952"/>
    <w:rsid w:val="00F651E5"/>
    <w:rsid w:val="00F65206"/>
    <w:rsid w:val="00F65B6A"/>
    <w:rsid w:val="00F65D83"/>
    <w:rsid w:val="00F65FCE"/>
    <w:rsid w:val="00F6620E"/>
    <w:rsid w:val="00F6622B"/>
    <w:rsid w:val="00F66544"/>
    <w:rsid w:val="00F679B9"/>
    <w:rsid w:val="00F67CEA"/>
    <w:rsid w:val="00F7039D"/>
    <w:rsid w:val="00F707F7"/>
    <w:rsid w:val="00F70891"/>
    <w:rsid w:val="00F708CC"/>
    <w:rsid w:val="00F7099F"/>
    <w:rsid w:val="00F70B63"/>
    <w:rsid w:val="00F70CBC"/>
    <w:rsid w:val="00F70EDA"/>
    <w:rsid w:val="00F71663"/>
    <w:rsid w:val="00F718B0"/>
    <w:rsid w:val="00F71D3E"/>
    <w:rsid w:val="00F71F9F"/>
    <w:rsid w:val="00F72711"/>
    <w:rsid w:val="00F72806"/>
    <w:rsid w:val="00F72B2A"/>
    <w:rsid w:val="00F72EBB"/>
    <w:rsid w:val="00F73609"/>
    <w:rsid w:val="00F736FE"/>
    <w:rsid w:val="00F738F2"/>
    <w:rsid w:val="00F73E8A"/>
    <w:rsid w:val="00F7408E"/>
    <w:rsid w:val="00F74881"/>
    <w:rsid w:val="00F74B51"/>
    <w:rsid w:val="00F7564B"/>
    <w:rsid w:val="00F7569A"/>
    <w:rsid w:val="00F76108"/>
    <w:rsid w:val="00F76190"/>
    <w:rsid w:val="00F76359"/>
    <w:rsid w:val="00F76A4E"/>
    <w:rsid w:val="00F76AC8"/>
    <w:rsid w:val="00F76B98"/>
    <w:rsid w:val="00F76EB4"/>
    <w:rsid w:val="00F77F9A"/>
    <w:rsid w:val="00F8033F"/>
    <w:rsid w:val="00F80370"/>
    <w:rsid w:val="00F81492"/>
    <w:rsid w:val="00F81791"/>
    <w:rsid w:val="00F81D80"/>
    <w:rsid w:val="00F81EF6"/>
    <w:rsid w:val="00F81FD8"/>
    <w:rsid w:val="00F828E4"/>
    <w:rsid w:val="00F829E3"/>
    <w:rsid w:val="00F82D9C"/>
    <w:rsid w:val="00F834C9"/>
    <w:rsid w:val="00F8399B"/>
    <w:rsid w:val="00F83CCF"/>
    <w:rsid w:val="00F84B8F"/>
    <w:rsid w:val="00F850E6"/>
    <w:rsid w:val="00F85255"/>
    <w:rsid w:val="00F8544A"/>
    <w:rsid w:val="00F8598F"/>
    <w:rsid w:val="00F860D4"/>
    <w:rsid w:val="00F862C0"/>
    <w:rsid w:val="00F86383"/>
    <w:rsid w:val="00F86EE6"/>
    <w:rsid w:val="00F86F24"/>
    <w:rsid w:val="00F872C1"/>
    <w:rsid w:val="00F90523"/>
    <w:rsid w:val="00F90BFC"/>
    <w:rsid w:val="00F911E8"/>
    <w:rsid w:val="00F91350"/>
    <w:rsid w:val="00F9152C"/>
    <w:rsid w:val="00F928D3"/>
    <w:rsid w:val="00F93703"/>
    <w:rsid w:val="00F93820"/>
    <w:rsid w:val="00F93CB1"/>
    <w:rsid w:val="00F940A0"/>
    <w:rsid w:val="00F94449"/>
    <w:rsid w:val="00F946E7"/>
    <w:rsid w:val="00F9520F"/>
    <w:rsid w:val="00F95C4A"/>
    <w:rsid w:val="00F95EE0"/>
    <w:rsid w:val="00F95FE9"/>
    <w:rsid w:val="00F96448"/>
    <w:rsid w:val="00F96528"/>
    <w:rsid w:val="00F9687B"/>
    <w:rsid w:val="00F96D0F"/>
    <w:rsid w:val="00F9700E"/>
    <w:rsid w:val="00F97B10"/>
    <w:rsid w:val="00F97B96"/>
    <w:rsid w:val="00FA0522"/>
    <w:rsid w:val="00FA0967"/>
    <w:rsid w:val="00FA0AB5"/>
    <w:rsid w:val="00FA0E02"/>
    <w:rsid w:val="00FA1163"/>
    <w:rsid w:val="00FA1710"/>
    <w:rsid w:val="00FA186F"/>
    <w:rsid w:val="00FA1DE5"/>
    <w:rsid w:val="00FA2019"/>
    <w:rsid w:val="00FA20EA"/>
    <w:rsid w:val="00FA2448"/>
    <w:rsid w:val="00FA2AEA"/>
    <w:rsid w:val="00FA2D8C"/>
    <w:rsid w:val="00FA2E5C"/>
    <w:rsid w:val="00FA2EF5"/>
    <w:rsid w:val="00FA3363"/>
    <w:rsid w:val="00FA39B3"/>
    <w:rsid w:val="00FA3B43"/>
    <w:rsid w:val="00FA3D8A"/>
    <w:rsid w:val="00FA3E25"/>
    <w:rsid w:val="00FA40EE"/>
    <w:rsid w:val="00FA4438"/>
    <w:rsid w:val="00FA4723"/>
    <w:rsid w:val="00FA48ED"/>
    <w:rsid w:val="00FA497F"/>
    <w:rsid w:val="00FA4A59"/>
    <w:rsid w:val="00FA4EF9"/>
    <w:rsid w:val="00FA4F41"/>
    <w:rsid w:val="00FA550C"/>
    <w:rsid w:val="00FA550F"/>
    <w:rsid w:val="00FA5B7F"/>
    <w:rsid w:val="00FA5DDC"/>
    <w:rsid w:val="00FA5EDB"/>
    <w:rsid w:val="00FA5F21"/>
    <w:rsid w:val="00FA6510"/>
    <w:rsid w:val="00FA6651"/>
    <w:rsid w:val="00FA6718"/>
    <w:rsid w:val="00FA6931"/>
    <w:rsid w:val="00FA7766"/>
    <w:rsid w:val="00FB00BA"/>
    <w:rsid w:val="00FB02FE"/>
    <w:rsid w:val="00FB1085"/>
    <w:rsid w:val="00FB14AC"/>
    <w:rsid w:val="00FB1702"/>
    <w:rsid w:val="00FB2541"/>
    <w:rsid w:val="00FB254E"/>
    <w:rsid w:val="00FB25BA"/>
    <w:rsid w:val="00FB2E02"/>
    <w:rsid w:val="00FB47E9"/>
    <w:rsid w:val="00FB4D9A"/>
    <w:rsid w:val="00FB4F18"/>
    <w:rsid w:val="00FB58FE"/>
    <w:rsid w:val="00FB5AB9"/>
    <w:rsid w:val="00FB5CEE"/>
    <w:rsid w:val="00FB6905"/>
    <w:rsid w:val="00FB6B33"/>
    <w:rsid w:val="00FB6F06"/>
    <w:rsid w:val="00FB7634"/>
    <w:rsid w:val="00FB77C9"/>
    <w:rsid w:val="00FB7CF6"/>
    <w:rsid w:val="00FC005C"/>
    <w:rsid w:val="00FC08BE"/>
    <w:rsid w:val="00FC08FF"/>
    <w:rsid w:val="00FC1DAC"/>
    <w:rsid w:val="00FC1DB5"/>
    <w:rsid w:val="00FC1F4A"/>
    <w:rsid w:val="00FC2A2E"/>
    <w:rsid w:val="00FC2C30"/>
    <w:rsid w:val="00FC2FB0"/>
    <w:rsid w:val="00FC30D9"/>
    <w:rsid w:val="00FC3977"/>
    <w:rsid w:val="00FC42B7"/>
    <w:rsid w:val="00FC42CF"/>
    <w:rsid w:val="00FC443D"/>
    <w:rsid w:val="00FC44F6"/>
    <w:rsid w:val="00FC4541"/>
    <w:rsid w:val="00FC48B2"/>
    <w:rsid w:val="00FC4D5D"/>
    <w:rsid w:val="00FC5714"/>
    <w:rsid w:val="00FC60D4"/>
    <w:rsid w:val="00FC6439"/>
    <w:rsid w:val="00FC68D3"/>
    <w:rsid w:val="00FC6D00"/>
    <w:rsid w:val="00FC75C0"/>
    <w:rsid w:val="00FC760B"/>
    <w:rsid w:val="00FC765D"/>
    <w:rsid w:val="00FC7B86"/>
    <w:rsid w:val="00FC7D6A"/>
    <w:rsid w:val="00FC7DF6"/>
    <w:rsid w:val="00FC7EC0"/>
    <w:rsid w:val="00FC7F71"/>
    <w:rsid w:val="00FD0258"/>
    <w:rsid w:val="00FD0302"/>
    <w:rsid w:val="00FD046B"/>
    <w:rsid w:val="00FD073E"/>
    <w:rsid w:val="00FD0A8F"/>
    <w:rsid w:val="00FD0C1F"/>
    <w:rsid w:val="00FD0D3F"/>
    <w:rsid w:val="00FD0F65"/>
    <w:rsid w:val="00FD0FA2"/>
    <w:rsid w:val="00FD1028"/>
    <w:rsid w:val="00FD13E7"/>
    <w:rsid w:val="00FD1764"/>
    <w:rsid w:val="00FD1DA3"/>
    <w:rsid w:val="00FD1F1B"/>
    <w:rsid w:val="00FD223E"/>
    <w:rsid w:val="00FD2484"/>
    <w:rsid w:val="00FD25EC"/>
    <w:rsid w:val="00FD2C8C"/>
    <w:rsid w:val="00FD3102"/>
    <w:rsid w:val="00FD35A2"/>
    <w:rsid w:val="00FD4254"/>
    <w:rsid w:val="00FD43F5"/>
    <w:rsid w:val="00FD49C7"/>
    <w:rsid w:val="00FD4E78"/>
    <w:rsid w:val="00FD5082"/>
    <w:rsid w:val="00FD52FD"/>
    <w:rsid w:val="00FD56B5"/>
    <w:rsid w:val="00FD6120"/>
    <w:rsid w:val="00FD620A"/>
    <w:rsid w:val="00FD6394"/>
    <w:rsid w:val="00FD6D1B"/>
    <w:rsid w:val="00FD6DA6"/>
    <w:rsid w:val="00FD7BF3"/>
    <w:rsid w:val="00FD7DCE"/>
    <w:rsid w:val="00FD7EB0"/>
    <w:rsid w:val="00FD7F75"/>
    <w:rsid w:val="00FE040A"/>
    <w:rsid w:val="00FE053B"/>
    <w:rsid w:val="00FE0963"/>
    <w:rsid w:val="00FE0B70"/>
    <w:rsid w:val="00FE0D70"/>
    <w:rsid w:val="00FE24AB"/>
    <w:rsid w:val="00FE26AA"/>
    <w:rsid w:val="00FE289D"/>
    <w:rsid w:val="00FE2CAC"/>
    <w:rsid w:val="00FE3004"/>
    <w:rsid w:val="00FE3098"/>
    <w:rsid w:val="00FE3127"/>
    <w:rsid w:val="00FE359C"/>
    <w:rsid w:val="00FE3BC5"/>
    <w:rsid w:val="00FE3D60"/>
    <w:rsid w:val="00FE4089"/>
    <w:rsid w:val="00FE438E"/>
    <w:rsid w:val="00FE45D5"/>
    <w:rsid w:val="00FE46A5"/>
    <w:rsid w:val="00FE494A"/>
    <w:rsid w:val="00FE4A11"/>
    <w:rsid w:val="00FE4A74"/>
    <w:rsid w:val="00FE4EAD"/>
    <w:rsid w:val="00FE5900"/>
    <w:rsid w:val="00FE59EE"/>
    <w:rsid w:val="00FE5A66"/>
    <w:rsid w:val="00FE5EBF"/>
    <w:rsid w:val="00FE67C3"/>
    <w:rsid w:val="00FE6EBF"/>
    <w:rsid w:val="00FE6FB9"/>
    <w:rsid w:val="00FE72C8"/>
    <w:rsid w:val="00FE757F"/>
    <w:rsid w:val="00FE791A"/>
    <w:rsid w:val="00FE7E57"/>
    <w:rsid w:val="00FE7F4E"/>
    <w:rsid w:val="00FF04DD"/>
    <w:rsid w:val="00FF098D"/>
    <w:rsid w:val="00FF09E2"/>
    <w:rsid w:val="00FF0AF6"/>
    <w:rsid w:val="00FF0C07"/>
    <w:rsid w:val="00FF0EAE"/>
    <w:rsid w:val="00FF1139"/>
    <w:rsid w:val="00FF2CE2"/>
    <w:rsid w:val="00FF37B6"/>
    <w:rsid w:val="00FF3EB5"/>
    <w:rsid w:val="00FF4040"/>
    <w:rsid w:val="00FF418F"/>
    <w:rsid w:val="00FF4220"/>
    <w:rsid w:val="00FF4531"/>
    <w:rsid w:val="00FF50E2"/>
    <w:rsid w:val="00FF5A01"/>
    <w:rsid w:val="00FF5AB0"/>
    <w:rsid w:val="00FF5B3E"/>
    <w:rsid w:val="00FF5C14"/>
    <w:rsid w:val="00FF621D"/>
    <w:rsid w:val="00FF650B"/>
    <w:rsid w:val="00FF65FE"/>
    <w:rsid w:val="00FF6868"/>
    <w:rsid w:val="00FF6E34"/>
    <w:rsid w:val="00FF74F9"/>
    <w:rsid w:val="00FF7E7E"/>
    <w:rsid w:val="13D4B437"/>
    <w:rsid w:val="22628F95"/>
    <w:rsid w:val="3629C059"/>
    <w:rsid w:val="4A3C83EE"/>
    <w:rsid w:val="605D2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C03DFE"/>
  <w15:chartTrackingRefBased/>
  <w15:docId w15:val="{91587556-B9CE-BD41-AB59-B1AE1BC16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="Courier" w:hAnsi="Courier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basedOn w:val="DefaultParagraphFont"/>
    <w:semiHidden/>
  </w:style>
  <w:style w:type="character" w:customStyle="1" w:styleId="DefaultParagraphFo">
    <w:name w:val="Default Paragraph Fo"/>
    <w:basedOn w:val="DefaultParagraphFont"/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  <w:basedOn w:val="DefaultParagraphFont"/>
  </w:style>
  <w:style w:type="character" w:customStyle="1" w:styleId="EquationCaption1">
    <w:name w:val="_Equation Caption1"/>
    <w:basedOn w:val="DefaultParagraphFont"/>
  </w:style>
  <w:style w:type="character" w:customStyle="1" w:styleId="EquationCaption2">
    <w:name w:val="_Equation Caption2"/>
  </w:style>
  <w:style w:type="paragraph" w:styleId="BodyText">
    <w:name w:val="Body Text"/>
    <w:basedOn w:val="Normal"/>
    <w:semiHidden/>
    <w:pPr>
      <w:tabs>
        <w:tab w:val="left" w:pos="-720"/>
      </w:tabs>
      <w:suppressAutoHyphens/>
      <w:spacing w:line="220" w:lineRule="exact"/>
      <w:jc w:val="both"/>
    </w:pPr>
    <w:rPr>
      <w:rFonts w:ascii="Times New Roman" w:hAnsi="Times New Roman"/>
      <w:spacing w:val="-2"/>
    </w:rPr>
  </w:style>
  <w:style w:type="paragraph" w:styleId="BodyText2">
    <w:name w:val="Body Text 2"/>
    <w:basedOn w:val="Normal"/>
    <w:semiHidden/>
    <w:pPr>
      <w:tabs>
        <w:tab w:val="left" w:pos="-720"/>
      </w:tabs>
      <w:suppressAutoHyphens/>
      <w:spacing w:line="220" w:lineRule="exact"/>
      <w:jc w:val="both"/>
    </w:pPr>
    <w:rPr>
      <w:rFonts w:ascii="Times New Roman" w:hAnsi="Times New Roman"/>
      <w:spacing w:val="-2"/>
      <w:sz w:val="22"/>
    </w:rPr>
  </w:style>
  <w:style w:type="paragraph" w:styleId="PlainText">
    <w:name w:val="Plain Text"/>
    <w:basedOn w:val="Normal"/>
    <w:semiHidden/>
    <w:pPr>
      <w:widowControl/>
    </w:pPr>
    <w:rPr>
      <w:rFonts w:ascii="Courier New" w:hAnsi="Courier New" w:cs="Courier New"/>
      <w:color w:val="000000"/>
      <w:spacing w:val="-2"/>
      <w:sz w:val="20"/>
    </w:rPr>
  </w:style>
  <w:style w:type="paragraph" w:styleId="NormalWeb">
    <w:name w:val="Normal (Web)"/>
    <w:basedOn w:val="Normal"/>
    <w:semiHidden/>
    <w:pPr>
      <w:widowControl/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BodyText3">
    <w:name w:val="Body Text 3"/>
    <w:basedOn w:val="Normal"/>
    <w:link w:val="BodyText3Char"/>
    <w:semiHidden/>
    <w:pPr>
      <w:tabs>
        <w:tab w:val="left" w:pos="-720"/>
      </w:tabs>
      <w:suppressAutoHyphens/>
      <w:spacing w:line="200" w:lineRule="exact"/>
      <w:jc w:val="both"/>
    </w:pPr>
    <w:rPr>
      <w:rFonts w:ascii="Times New Roman" w:hAnsi="Times New Roman"/>
      <w:b/>
      <w:bCs/>
      <w:spacing w:val="-2"/>
      <w:sz w:val="21"/>
    </w:rPr>
  </w:style>
  <w:style w:type="paragraph" w:styleId="ListParagraph">
    <w:name w:val="List Paragraph"/>
    <w:basedOn w:val="Normal"/>
    <w:uiPriority w:val="34"/>
    <w:qFormat/>
    <w:rsid w:val="00007C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696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96072"/>
    <w:rPr>
      <w:rFonts w:ascii="Courier" w:hAnsi="Courier"/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6960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96072"/>
    <w:rPr>
      <w:rFonts w:ascii="Courier" w:hAnsi="Courier"/>
      <w:sz w:val="24"/>
    </w:rPr>
  </w:style>
  <w:style w:type="character" w:customStyle="1" w:styleId="BodyText3Char">
    <w:name w:val="Body Text 3 Char"/>
    <w:basedOn w:val="DefaultParagraphFont"/>
    <w:link w:val="BodyText3"/>
    <w:semiHidden/>
    <w:rsid w:val="00E15844"/>
    <w:rPr>
      <w:b/>
      <w:bCs/>
      <w:spacing w:val="-2"/>
      <w:sz w:val="21"/>
    </w:rPr>
  </w:style>
  <w:style w:type="character" w:customStyle="1" w:styleId="label">
    <w:name w:val="label"/>
    <w:basedOn w:val="DefaultParagraphFont"/>
    <w:rsid w:val="008374AD"/>
  </w:style>
  <w:style w:type="character" w:customStyle="1" w:styleId="content">
    <w:name w:val="content"/>
    <w:basedOn w:val="DefaultParagraphFont"/>
    <w:rsid w:val="008374AD"/>
  </w:style>
  <w:style w:type="paragraph" w:customStyle="1" w:styleId="p1">
    <w:name w:val="p1"/>
    <w:basedOn w:val="Normal"/>
    <w:rsid w:val="00DE501F"/>
    <w:pPr>
      <w:widowControl/>
      <w:jc w:val="both"/>
    </w:pPr>
    <w:rPr>
      <w:rFonts w:ascii="Helvetica" w:hAnsi="Helvetica"/>
      <w:color w:val="1A1A1A"/>
      <w:sz w:val="30"/>
      <w:szCs w:val="30"/>
    </w:rPr>
  </w:style>
  <w:style w:type="character" w:customStyle="1" w:styleId="chaptercontentlabelr2plt">
    <w:name w:val="chaptercontent_label__r2plt"/>
    <w:basedOn w:val="DefaultParagraphFont"/>
    <w:rsid w:val="00DF607A"/>
  </w:style>
  <w:style w:type="character" w:customStyle="1" w:styleId="chaptercontentcontentrruqa">
    <w:name w:val="chaptercontent_content__rruqa"/>
    <w:basedOn w:val="DefaultParagraphFont"/>
    <w:rsid w:val="00DF607A"/>
  </w:style>
  <w:style w:type="character" w:customStyle="1" w:styleId="gk">
    <w:name w:val="gk"/>
    <w:basedOn w:val="DefaultParagraphFont"/>
    <w:rsid w:val="006A089A"/>
  </w:style>
  <w:style w:type="character" w:customStyle="1" w:styleId="strgtrans">
    <w:name w:val="strgtrans"/>
    <w:basedOn w:val="DefaultParagraphFont"/>
    <w:rsid w:val="006A08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76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4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79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9123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7307415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07F4FC8A7F45B22D6F77B8E78AAB" ma:contentTypeVersion="13" ma:contentTypeDescription="Create a new document." ma:contentTypeScope="" ma:versionID="cdee73cafd3cc55f54960a82f13a2426">
  <xsd:schema xmlns:xsd="http://www.w3.org/2001/XMLSchema" xmlns:xs="http://www.w3.org/2001/XMLSchema" xmlns:p="http://schemas.microsoft.com/office/2006/metadata/properties" xmlns:ns3="0c6eb9bd-ec62-45c4-8af6-e50ea8976428" xmlns:ns4="b204caa6-0d1f-4036-bada-f3d7fb4ea151" targetNamespace="http://schemas.microsoft.com/office/2006/metadata/properties" ma:root="true" ma:fieldsID="3af7c20b243a5027dc581125337f2b2b" ns3:_="" ns4:_="">
    <xsd:import namespace="0c6eb9bd-ec62-45c4-8af6-e50ea8976428"/>
    <xsd:import namespace="b204caa6-0d1f-4036-bada-f3d7fb4ea15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6eb9bd-ec62-45c4-8af6-e50ea897642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4caa6-0d1f-4036-bada-f3d7fb4ea1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FED5AA-E226-4402-9659-523C0438E82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B3CD27-64AF-4C4A-80A2-1B8B80702D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6eb9bd-ec62-45c4-8af6-e50ea8976428"/>
    <ds:schemaRef ds:uri="b204caa6-0d1f-4036-bada-f3d7fb4ea1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01224F-6F70-45DD-9220-071A0F5ABF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CB96450-BD33-4620-9D7C-D2D0E53C93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664</Words>
  <Characters>3787</Characters>
  <Application>Microsoft Office Word</Application>
  <DocSecurity>0</DocSecurity>
  <Lines>31</Lines>
  <Paragraphs>8</Paragraphs>
  <ScaleCrop>false</ScaleCrop>
  <Company>Parkway</Company>
  <LinksUpToDate>false</LinksUpToDate>
  <CharactersWithSpaces>4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"IT WASN'T ME"</dc:title>
  <dc:subject/>
  <dc:creator>Shawn</dc:creator>
  <cp:keywords/>
  <dc:description/>
  <cp:lastModifiedBy>Noy Lachica</cp:lastModifiedBy>
  <cp:revision>64</cp:revision>
  <cp:lastPrinted>2001-08-04T03:46:00Z</cp:lastPrinted>
  <dcterms:created xsi:type="dcterms:W3CDTF">2024-10-08T03:47:00Z</dcterms:created>
  <dcterms:modified xsi:type="dcterms:W3CDTF">2024-10-10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07F4FC8A7F45B22D6F77B8E78AAB</vt:lpwstr>
  </property>
</Properties>
</file>